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31D772" w14:textId="23880225" w:rsidR="00A50A0A" w:rsidRPr="004D60FC" w:rsidRDefault="00A50A0A" w:rsidP="00A50A0A">
      <w:pPr>
        <w:rPr>
          <w:rFonts w:ascii="Galaxie Polaris Book" w:hAnsi="Galaxie Polaris Book"/>
          <w:sz w:val="21"/>
          <w:szCs w:val="21"/>
        </w:rPr>
      </w:pPr>
    </w:p>
    <w:p w14:paraId="432327DA" w14:textId="77777777" w:rsidR="00A50A0A" w:rsidRPr="004D60FC" w:rsidRDefault="00A50A0A" w:rsidP="00A50A0A">
      <w:pPr>
        <w:rPr>
          <w:rFonts w:ascii="Galaxie Polaris Book" w:hAnsi="Galaxie Polaris Book"/>
          <w:sz w:val="21"/>
          <w:szCs w:val="21"/>
        </w:rPr>
      </w:pPr>
    </w:p>
    <w:p w14:paraId="36BC9E5A" w14:textId="310C40E8" w:rsidR="00A50A0A" w:rsidRPr="004D60FC" w:rsidRDefault="00852B85" w:rsidP="00A50A0A">
      <w:pPr>
        <w:autoSpaceDE w:val="0"/>
        <w:autoSpaceDN w:val="0"/>
        <w:adjustRightInd w:val="0"/>
        <w:jc w:val="center"/>
        <w:rPr>
          <w:rFonts w:ascii="Galaxie Polaris Book" w:hAnsi="Galaxie Polaris Book"/>
          <w:b/>
          <w:bCs/>
          <w:color w:val="0081CC"/>
        </w:rPr>
      </w:pPr>
      <w:r w:rsidRPr="004D60FC">
        <w:rPr>
          <w:rFonts w:ascii="Galaxie Polaris Book" w:hAnsi="Galaxie Polaris Book"/>
          <w:b/>
          <w:bCs/>
          <w:color w:val="0081CC"/>
        </w:rPr>
        <w:t>SYLLABUS</w:t>
      </w:r>
    </w:p>
    <w:p w14:paraId="5B2AECF3" w14:textId="77777777" w:rsidR="002E67D0" w:rsidRPr="004D60FC" w:rsidRDefault="002E67D0" w:rsidP="00A50A0A">
      <w:pPr>
        <w:autoSpaceDE w:val="0"/>
        <w:autoSpaceDN w:val="0"/>
        <w:adjustRightInd w:val="0"/>
        <w:jc w:val="center"/>
        <w:rPr>
          <w:rFonts w:ascii="Galaxie Polaris Book" w:hAnsi="Galaxie Polaris Book"/>
          <w:color w:val="0081CC"/>
        </w:rPr>
      </w:pPr>
    </w:p>
    <w:p w14:paraId="78BECABE" w14:textId="77777777" w:rsidR="00A50A0A" w:rsidRPr="004D60FC" w:rsidRDefault="00A50A0A" w:rsidP="00A50A0A">
      <w:pPr>
        <w:autoSpaceDE w:val="0"/>
        <w:autoSpaceDN w:val="0"/>
        <w:adjustRightInd w:val="0"/>
        <w:jc w:val="center"/>
        <w:rPr>
          <w:rFonts w:ascii="Galaxie Polaris Book" w:hAnsi="Galaxie Polaris Book"/>
          <w:color w:val="000000"/>
          <w:sz w:val="21"/>
          <w:szCs w:val="21"/>
        </w:rPr>
      </w:pPr>
    </w:p>
    <w:p w14:paraId="4A74C3FF" w14:textId="1A7A6EF4" w:rsidR="00A50A0A" w:rsidRDefault="00A50A0A" w:rsidP="00A50A0A">
      <w:pPr>
        <w:autoSpaceDE w:val="0"/>
        <w:autoSpaceDN w:val="0"/>
        <w:adjustRightInd w:val="0"/>
        <w:jc w:val="center"/>
        <w:rPr>
          <w:rFonts w:ascii="Galaxie Polaris Book" w:hAnsi="Galaxie Polaris Book"/>
          <w:b/>
          <w:bCs/>
          <w:color w:val="0081CC"/>
          <w:sz w:val="28"/>
          <w:szCs w:val="28"/>
        </w:rPr>
      </w:pPr>
      <w:r w:rsidRPr="004D60FC">
        <w:rPr>
          <w:rFonts w:ascii="Galaxie Polaris Book" w:hAnsi="Galaxie Polaris Book"/>
          <w:b/>
          <w:bCs/>
          <w:color w:val="0081CC"/>
          <w:sz w:val="28"/>
          <w:szCs w:val="28"/>
        </w:rPr>
        <w:t>FAMILY BUSINESS MANAGEMENT</w:t>
      </w:r>
    </w:p>
    <w:p w14:paraId="65FF4CEC" w14:textId="2C6666D8" w:rsidR="00B52214" w:rsidRPr="00B52214" w:rsidRDefault="00B52214" w:rsidP="00A50A0A">
      <w:pPr>
        <w:autoSpaceDE w:val="0"/>
        <w:autoSpaceDN w:val="0"/>
        <w:adjustRightInd w:val="0"/>
        <w:jc w:val="center"/>
        <w:rPr>
          <w:rFonts w:ascii="Galaxie Polaris Book" w:hAnsi="Galaxie Polaris Book"/>
          <w:b/>
          <w:bCs/>
          <w:color w:val="0081CC"/>
        </w:rPr>
      </w:pPr>
      <w:r w:rsidRPr="00B52214">
        <w:rPr>
          <w:rFonts w:ascii="Galaxie Polaris Book" w:hAnsi="Galaxie Polaris Book"/>
          <w:b/>
          <w:bCs/>
          <w:color w:val="0081CC"/>
        </w:rPr>
        <w:t>B</w:t>
      </w:r>
      <w:r w:rsidR="002154F0">
        <w:rPr>
          <w:rFonts w:ascii="Galaxie Polaris Book" w:hAnsi="Galaxie Polaris Book"/>
          <w:b/>
          <w:bCs/>
          <w:color w:val="0081CC"/>
        </w:rPr>
        <w:t>8</w:t>
      </w:r>
      <w:r w:rsidRPr="00B52214">
        <w:rPr>
          <w:rFonts w:ascii="Galaxie Polaris Book" w:hAnsi="Galaxie Polaris Book"/>
          <w:b/>
          <w:bCs/>
          <w:color w:val="0081CC"/>
        </w:rPr>
        <w:t>529-</w:t>
      </w:r>
      <w:r w:rsidR="002154F0">
        <w:rPr>
          <w:rFonts w:ascii="Galaxie Polaris Book" w:hAnsi="Galaxie Polaris Book"/>
          <w:b/>
          <w:bCs/>
          <w:color w:val="0081CC"/>
        </w:rPr>
        <w:t>001</w:t>
      </w:r>
      <w:r w:rsidRPr="00B52214">
        <w:rPr>
          <w:rFonts w:ascii="Galaxie Polaris Book" w:hAnsi="Galaxie Polaris Book"/>
          <w:b/>
          <w:bCs/>
          <w:color w:val="0081CC"/>
        </w:rPr>
        <w:t xml:space="preserve"> </w:t>
      </w:r>
      <w:r w:rsidR="009D07E5">
        <w:rPr>
          <w:rFonts w:ascii="Galaxie Polaris Book" w:hAnsi="Galaxie Polaris Book"/>
          <w:b/>
          <w:bCs/>
          <w:color w:val="0081CC"/>
        </w:rPr>
        <w:t>FALL</w:t>
      </w:r>
      <w:r w:rsidR="00410BF9">
        <w:rPr>
          <w:rFonts w:ascii="Galaxie Polaris Book" w:hAnsi="Galaxie Polaris Book"/>
          <w:b/>
          <w:bCs/>
          <w:color w:val="0081CC"/>
        </w:rPr>
        <w:t xml:space="preserve"> </w:t>
      </w:r>
      <w:r w:rsidRPr="00B52214">
        <w:rPr>
          <w:rFonts w:ascii="Galaxie Polaris Book" w:hAnsi="Galaxie Polaris Book"/>
          <w:b/>
          <w:bCs/>
          <w:color w:val="0081CC"/>
        </w:rPr>
        <w:t>2</w:t>
      </w:r>
      <w:r w:rsidR="00410BF9">
        <w:rPr>
          <w:rFonts w:ascii="Galaxie Polaris Book" w:hAnsi="Galaxie Polaris Book"/>
          <w:b/>
          <w:bCs/>
          <w:color w:val="0081CC"/>
        </w:rPr>
        <w:t>3</w:t>
      </w:r>
      <w:r w:rsidRPr="00B52214">
        <w:rPr>
          <w:rFonts w:ascii="Galaxie Polaris Book" w:hAnsi="Galaxie Polaris Book"/>
          <w:b/>
          <w:bCs/>
          <w:color w:val="0081CC"/>
        </w:rPr>
        <w:t xml:space="preserve"> MGMT</w:t>
      </w:r>
    </w:p>
    <w:p w14:paraId="1F50FBE2" w14:textId="77777777" w:rsidR="00B52214" w:rsidRPr="004D60FC" w:rsidRDefault="00B52214" w:rsidP="00A50A0A">
      <w:pPr>
        <w:autoSpaceDE w:val="0"/>
        <w:autoSpaceDN w:val="0"/>
        <w:adjustRightInd w:val="0"/>
        <w:jc w:val="center"/>
        <w:rPr>
          <w:rFonts w:ascii="Galaxie Polaris Book" w:hAnsi="Galaxie Polaris Book"/>
          <w:b/>
          <w:bCs/>
          <w:color w:val="0081CC"/>
          <w:sz w:val="28"/>
          <w:szCs w:val="28"/>
        </w:rPr>
      </w:pPr>
    </w:p>
    <w:p w14:paraId="7C8FF9E8" w14:textId="729D44B2" w:rsidR="00A50A0A" w:rsidRPr="004D60FC" w:rsidRDefault="00410BF9" w:rsidP="00A50A0A">
      <w:pPr>
        <w:autoSpaceDE w:val="0"/>
        <w:autoSpaceDN w:val="0"/>
        <w:adjustRightInd w:val="0"/>
        <w:jc w:val="center"/>
        <w:rPr>
          <w:rFonts w:ascii="Galaxie Polaris Book" w:hAnsi="Galaxie Polaris Book"/>
          <w:color w:val="000000"/>
          <w:sz w:val="21"/>
          <w:szCs w:val="21"/>
        </w:rPr>
      </w:pPr>
      <w:r>
        <w:rPr>
          <w:rFonts w:ascii="Galaxie Polaris Book" w:hAnsi="Galaxie Polaris Book"/>
          <w:color w:val="000000"/>
          <w:sz w:val="21"/>
          <w:szCs w:val="21"/>
        </w:rPr>
        <w:t>MBA – Full term</w:t>
      </w:r>
    </w:p>
    <w:p w14:paraId="3A73252E" w14:textId="167DCB2D" w:rsidR="00A50A0A" w:rsidRPr="004D60FC" w:rsidRDefault="009D07E5" w:rsidP="00A50A0A">
      <w:pPr>
        <w:autoSpaceDE w:val="0"/>
        <w:autoSpaceDN w:val="0"/>
        <w:adjustRightInd w:val="0"/>
        <w:jc w:val="center"/>
        <w:rPr>
          <w:rFonts w:ascii="Galaxie Polaris Book" w:hAnsi="Galaxie Polaris Book"/>
          <w:color w:val="000000"/>
          <w:sz w:val="21"/>
          <w:szCs w:val="21"/>
        </w:rPr>
      </w:pPr>
      <w:r>
        <w:rPr>
          <w:rFonts w:ascii="Galaxie Polaris Book" w:hAnsi="Galaxie Polaris Book"/>
          <w:color w:val="000000"/>
          <w:sz w:val="21"/>
          <w:szCs w:val="21"/>
        </w:rPr>
        <w:t>Fall</w:t>
      </w:r>
      <w:r w:rsidR="002154F0">
        <w:rPr>
          <w:rFonts w:ascii="Galaxie Polaris Book" w:hAnsi="Galaxie Polaris Book"/>
          <w:color w:val="000000"/>
          <w:sz w:val="21"/>
          <w:szCs w:val="21"/>
        </w:rPr>
        <w:t xml:space="preserve"> 2023</w:t>
      </w:r>
    </w:p>
    <w:p w14:paraId="5EB722DD" w14:textId="77777777" w:rsidR="00A50A0A" w:rsidRPr="002154F0" w:rsidRDefault="00A50A0A" w:rsidP="00A50A0A">
      <w:pPr>
        <w:autoSpaceDE w:val="0"/>
        <w:autoSpaceDN w:val="0"/>
        <w:adjustRightInd w:val="0"/>
        <w:jc w:val="center"/>
        <w:rPr>
          <w:rFonts w:ascii="Galaxie Polaris Book" w:hAnsi="Galaxie Polaris Book"/>
          <w:color w:val="000000"/>
          <w:sz w:val="20"/>
          <w:szCs w:val="20"/>
        </w:rPr>
      </w:pPr>
    </w:p>
    <w:p w14:paraId="32C15439" w14:textId="4971A89A" w:rsidR="00A50A0A" w:rsidRPr="002154F0" w:rsidRDefault="00A50A0A" w:rsidP="00A50A0A">
      <w:pPr>
        <w:autoSpaceDE w:val="0"/>
        <w:autoSpaceDN w:val="0"/>
        <w:adjustRightInd w:val="0"/>
        <w:jc w:val="center"/>
        <w:rPr>
          <w:rFonts w:ascii="Galaxie Polaris Book" w:hAnsi="Galaxie Polaris Book"/>
          <w:color w:val="000000"/>
          <w:sz w:val="20"/>
          <w:szCs w:val="20"/>
        </w:rPr>
      </w:pPr>
    </w:p>
    <w:p w14:paraId="285DFC61" w14:textId="1F2ECF3C" w:rsidR="00BA1195" w:rsidRPr="002154F0" w:rsidRDefault="00BA1195" w:rsidP="00A50A0A">
      <w:pPr>
        <w:autoSpaceDE w:val="0"/>
        <w:autoSpaceDN w:val="0"/>
        <w:adjustRightInd w:val="0"/>
        <w:jc w:val="center"/>
        <w:rPr>
          <w:rFonts w:ascii="Galaxie Polaris Book" w:hAnsi="Galaxie Polaris Book"/>
          <w:color w:val="000000"/>
          <w:sz w:val="20"/>
          <w:szCs w:val="20"/>
        </w:rPr>
      </w:pPr>
    </w:p>
    <w:p w14:paraId="1C3B5312" w14:textId="77777777" w:rsidR="00BA1195" w:rsidRPr="002154F0" w:rsidRDefault="00BA1195" w:rsidP="00A50A0A">
      <w:pPr>
        <w:autoSpaceDE w:val="0"/>
        <w:autoSpaceDN w:val="0"/>
        <w:adjustRightInd w:val="0"/>
        <w:jc w:val="center"/>
        <w:rPr>
          <w:rFonts w:ascii="Galaxie Polaris Book" w:hAnsi="Galaxie Polaris Book"/>
          <w:color w:val="000000"/>
          <w:sz w:val="20"/>
          <w:szCs w:val="20"/>
        </w:rPr>
      </w:pPr>
    </w:p>
    <w:p w14:paraId="3DC8E3AD" w14:textId="106A0F7B" w:rsidR="00A50A0A" w:rsidRPr="002154F0" w:rsidRDefault="004F5A85" w:rsidP="004F5A85">
      <w:pPr>
        <w:autoSpaceDE w:val="0"/>
        <w:autoSpaceDN w:val="0"/>
        <w:adjustRightInd w:val="0"/>
        <w:spacing w:line="245" w:lineRule="auto"/>
        <w:rPr>
          <w:rFonts w:ascii="Galaxie Polaris Book" w:hAnsi="Galaxie Polaris Book"/>
          <w:color w:val="000000"/>
          <w:sz w:val="20"/>
          <w:szCs w:val="20"/>
        </w:rPr>
      </w:pPr>
      <w:r w:rsidRPr="002154F0">
        <w:rPr>
          <w:rFonts w:ascii="Galaxie Polaris Book" w:hAnsi="Galaxie Polaris Book"/>
          <w:b/>
          <w:bCs/>
          <w:color w:val="000000"/>
          <w:sz w:val="20"/>
          <w:szCs w:val="20"/>
        </w:rPr>
        <w:t>Course Number:</w:t>
      </w:r>
      <w:r w:rsidRPr="002154F0">
        <w:rPr>
          <w:rFonts w:ascii="Galaxie Polaris Book" w:hAnsi="Galaxie Polaris Book"/>
          <w:color w:val="000000"/>
          <w:sz w:val="20"/>
          <w:szCs w:val="20"/>
        </w:rPr>
        <w:tab/>
      </w:r>
      <w:r w:rsidR="00410BF9" w:rsidRPr="002154F0">
        <w:rPr>
          <w:rFonts w:ascii="Galaxie Polaris Book" w:hAnsi="Galaxie Polaris Book"/>
          <w:color w:val="000000"/>
          <w:sz w:val="20"/>
          <w:szCs w:val="20"/>
        </w:rPr>
        <w:t>B8529-001</w:t>
      </w:r>
      <w:r w:rsidRPr="002154F0">
        <w:rPr>
          <w:rFonts w:ascii="Galaxie Polaris Book" w:hAnsi="Galaxie Polaris Book"/>
          <w:color w:val="000000"/>
          <w:sz w:val="20"/>
          <w:szCs w:val="20"/>
        </w:rPr>
        <w:t xml:space="preserve"> </w:t>
      </w:r>
    </w:p>
    <w:p w14:paraId="23174EF7" w14:textId="77777777" w:rsidR="004F5A85" w:rsidRPr="002154F0" w:rsidRDefault="004F5A85" w:rsidP="00A50A0A">
      <w:pPr>
        <w:autoSpaceDE w:val="0"/>
        <w:autoSpaceDN w:val="0"/>
        <w:adjustRightInd w:val="0"/>
        <w:jc w:val="center"/>
        <w:rPr>
          <w:rFonts w:ascii="Galaxie Polaris Book" w:hAnsi="Galaxie Polaris Book"/>
          <w:color w:val="000000"/>
          <w:sz w:val="20"/>
          <w:szCs w:val="20"/>
        </w:rPr>
      </w:pPr>
    </w:p>
    <w:p w14:paraId="68D59BE7" w14:textId="532CDD67" w:rsidR="00A50A0A" w:rsidRPr="002154F0" w:rsidRDefault="00A50A0A" w:rsidP="00771DDE">
      <w:pPr>
        <w:autoSpaceDE w:val="0"/>
        <w:autoSpaceDN w:val="0"/>
        <w:adjustRightInd w:val="0"/>
        <w:spacing w:line="245" w:lineRule="auto"/>
        <w:rPr>
          <w:rFonts w:ascii="Galaxie Polaris Book" w:hAnsi="Galaxie Polaris Book"/>
          <w:color w:val="000000"/>
          <w:sz w:val="20"/>
          <w:szCs w:val="20"/>
        </w:rPr>
      </w:pPr>
      <w:r w:rsidRPr="002154F0">
        <w:rPr>
          <w:rFonts w:ascii="Galaxie Polaris Book" w:hAnsi="Galaxie Polaris Book"/>
          <w:b/>
          <w:bCs/>
          <w:color w:val="000000"/>
          <w:sz w:val="20"/>
          <w:szCs w:val="20"/>
        </w:rPr>
        <w:t>Instructor</w:t>
      </w:r>
      <w:r w:rsidRPr="002154F0">
        <w:rPr>
          <w:rFonts w:ascii="Galaxie Polaris Book" w:hAnsi="Galaxie Polaris Book"/>
          <w:color w:val="000000"/>
          <w:sz w:val="20"/>
          <w:szCs w:val="20"/>
        </w:rPr>
        <w:t xml:space="preserve">: </w:t>
      </w:r>
      <w:r w:rsidRPr="002154F0">
        <w:rPr>
          <w:rFonts w:ascii="Galaxie Polaris Book" w:hAnsi="Galaxie Polaris Book"/>
          <w:color w:val="000000"/>
          <w:sz w:val="20"/>
          <w:szCs w:val="20"/>
        </w:rPr>
        <w:tab/>
      </w:r>
      <w:r w:rsidRPr="002154F0">
        <w:rPr>
          <w:rFonts w:ascii="Galaxie Polaris Book" w:hAnsi="Galaxie Polaris Book"/>
          <w:color w:val="000000"/>
          <w:sz w:val="20"/>
          <w:szCs w:val="20"/>
        </w:rPr>
        <w:tab/>
      </w:r>
      <w:r w:rsidR="00DA4186" w:rsidRPr="002154F0">
        <w:rPr>
          <w:rFonts w:ascii="Galaxie Polaris Book" w:hAnsi="Galaxie Polaris Book"/>
          <w:color w:val="000000"/>
          <w:sz w:val="20"/>
          <w:szCs w:val="20"/>
        </w:rPr>
        <w:t>Gaia Marchisio</w:t>
      </w:r>
      <w:r w:rsidR="001D1C4A">
        <w:rPr>
          <w:rFonts w:ascii="Galaxie Polaris Book" w:hAnsi="Galaxie Polaris Book"/>
          <w:color w:val="000000"/>
          <w:sz w:val="20"/>
          <w:szCs w:val="20"/>
        </w:rPr>
        <w:t xml:space="preserve"> (</w:t>
      </w:r>
      <w:r w:rsidR="001D1C4A" w:rsidRPr="001D1C4A">
        <w:rPr>
          <w:rFonts w:ascii="Galaxie Polaris Book" w:hAnsi="Galaxie Polaris Book"/>
          <w:color w:val="000000"/>
          <w:sz w:val="16"/>
          <w:szCs w:val="16"/>
        </w:rPr>
        <w:t>GUY-</w:t>
      </w:r>
      <w:proofErr w:type="gramStart"/>
      <w:r w:rsidR="001D1C4A" w:rsidRPr="001D1C4A">
        <w:rPr>
          <w:rFonts w:ascii="Galaxie Polaris Book" w:hAnsi="Galaxie Polaris Book"/>
          <w:color w:val="000000"/>
          <w:sz w:val="16"/>
          <w:szCs w:val="16"/>
        </w:rPr>
        <w:t>YAH  MAR</w:t>
      </w:r>
      <w:proofErr w:type="gramEnd"/>
      <w:r w:rsidR="001D1C4A" w:rsidRPr="001D1C4A">
        <w:rPr>
          <w:rFonts w:ascii="Galaxie Polaris Book" w:hAnsi="Galaxie Polaris Book"/>
          <w:color w:val="000000"/>
          <w:sz w:val="16"/>
          <w:szCs w:val="16"/>
        </w:rPr>
        <w:t>-KEE-ZEE-OH</w:t>
      </w:r>
      <w:r w:rsidR="001D1C4A">
        <w:rPr>
          <w:rFonts w:ascii="Galaxie Polaris Book" w:hAnsi="Galaxie Polaris Book"/>
          <w:color w:val="000000"/>
          <w:sz w:val="20"/>
          <w:szCs w:val="20"/>
        </w:rPr>
        <w:t>)</w:t>
      </w:r>
      <w:r w:rsidR="00DA4186" w:rsidRPr="002154F0">
        <w:rPr>
          <w:rFonts w:ascii="Galaxie Polaris Book" w:hAnsi="Galaxie Polaris Book"/>
          <w:color w:val="000000"/>
          <w:sz w:val="20"/>
          <w:szCs w:val="20"/>
        </w:rPr>
        <w:t>, PhD</w:t>
      </w:r>
      <w:r w:rsidR="001423BC">
        <w:rPr>
          <w:rFonts w:ascii="Galaxie Polaris Book" w:hAnsi="Galaxie Polaris Book"/>
          <w:color w:val="000000"/>
          <w:sz w:val="20"/>
          <w:szCs w:val="20"/>
        </w:rPr>
        <w:t>, FEA</w:t>
      </w:r>
    </w:p>
    <w:p w14:paraId="0A0F401F" w14:textId="431F1F09" w:rsidR="009D07E5" w:rsidRPr="009D07E5" w:rsidRDefault="00C864B2" w:rsidP="009D07E5">
      <w:pPr>
        <w:rPr>
          <w:rFonts w:ascii="Galaxie Polaris Book" w:hAnsi="Galaxie Polaris Book"/>
          <w:color w:val="000000"/>
          <w:sz w:val="20"/>
          <w:szCs w:val="20"/>
        </w:rPr>
      </w:pPr>
      <w:r w:rsidRPr="002154F0">
        <w:rPr>
          <w:rFonts w:ascii="Galaxie Polaris Book" w:hAnsi="Galaxie Polaris Book"/>
          <w:color w:val="000000"/>
          <w:sz w:val="20"/>
          <w:szCs w:val="20"/>
        </w:rPr>
        <w:tab/>
      </w:r>
      <w:r w:rsidRPr="002154F0">
        <w:rPr>
          <w:rFonts w:ascii="Galaxie Polaris Book" w:hAnsi="Galaxie Polaris Book"/>
          <w:color w:val="000000"/>
          <w:sz w:val="20"/>
          <w:szCs w:val="20"/>
        </w:rPr>
        <w:tab/>
      </w:r>
      <w:r w:rsidRPr="002154F0">
        <w:rPr>
          <w:rFonts w:ascii="Galaxie Polaris Book" w:hAnsi="Galaxie Polaris Book"/>
          <w:color w:val="000000"/>
          <w:sz w:val="20"/>
          <w:szCs w:val="20"/>
        </w:rPr>
        <w:tab/>
      </w:r>
      <w:r w:rsidR="009D07E5" w:rsidRPr="009D07E5">
        <w:rPr>
          <w:rFonts w:ascii="Galaxie Polaris Book" w:hAnsi="Galaxie Polaris Book"/>
          <w:color w:val="000000"/>
          <w:sz w:val="20"/>
          <w:szCs w:val="20"/>
        </w:rPr>
        <w:t>Sr Lecturer in Discipline</w:t>
      </w:r>
      <w:r w:rsidR="009D07E5">
        <w:rPr>
          <w:rFonts w:ascii="Calibri" w:hAnsi="Calibri" w:cs="Calibri"/>
          <w:color w:val="000000"/>
          <w:sz w:val="20"/>
          <w:szCs w:val="20"/>
        </w:rPr>
        <w:t xml:space="preserve"> </w:t>
      </w:r>
      <w:r w:rsidR="009D07E5" w:rsidRPr="009D07E5">
        <w:rPr>
          <w:rFonts w:ascii="Galaxie Polaris Book" w:hAnsi="Galaxie Polaris Book"/>
          <w:color w:val="000000"/>
          <w:sz w:val="20"/>
          <w:szCs w:val="20"/>
        </w:rPr>
        <w:t>|</w:t>
      </w:r>
      <w:r w:rsidR="009D07E5">
        <w:rPr>
          <w:rFonts w:ascii="Calibri" w:hAnsi="Calibri" w:cs="Calibri"/>
          <w:color w:val="000000"/>
          <w:sz w:val="20"/>
          <w:szCs w:val="20"/>
        </w:rPr>
        <w:t xml:space="preserve"> </w:t>
      </w:r>
      <w:r w:rsidR="009D07E5" w:rsidRPr="009D07E5">
        <w:rPr>
          <w:rFonts w:ascii="Galaxie Polaris Book" w:hAnsi="Galaxie Polaris Book"/>
          <w:color w:val="000000"/>
          <w:sz w:val="20"/>
          <w:szCs w:val="20"/>
        </w:rPr>
        <w:t>Management Division</w:t>
      </w:r>
    </w:p>
    <w:p w14:paraId="061B8B7B" w14:textId="635DD779" w:rsidR="009D07E5" w:rsidRPr="009D07E5" w:rsidRDefault="009D07E5" w:rsidP="009D07E5">
      <w:pPr>
        <w:ind w:left="1440" w:firstLine="720"/>
        <w:rPr>
          <w:rFonts w:ascii="Galaxie Polaris Book" w:hAnsi="Galaxie Polaris Book"/>
          <w:color w:val="000000"/>
          <w:sz w:val="20"/>
          <w:szCs w:val="20"/>
        </w:rPr>
      </w:pPr>
      <w:r w:rsidRPr="009D07E5">
        <w:rPr>
          <w:rFonts w:ascii="Galaxie Polaris Book" w:hAnsi="Galaxie Polaris Book"/>
          <w:color w:val="000000"/>
          <w:sz w:val="20"/>
          <w:szCs w:val="20"/>
        </w:rPr>
        <w:t>Faculty Director</w:t>
      </w:r>
      <w:r>
        <w:rPr>
          <w:rFonts w:ascii="Calibri" w:hAnsi="Calibri" w:cs="Calibri"/>
          <w:color w:val="000000"/>
          <w:sz w:val="20"/>
          <w:szCs w:val="20"/>
        </w:rPr>
        <w:t xml:space="preserve"> </w:t>
      </w:r>
      <w:r w:rsidRPr="009D07E5">
        <w:rPr>
          <w:rFonts w:ascii="Galaxie Polaris Book" w:hAnsi="Galaxie Polaris Book"/>
          <w:color w:val="000000"/>
          <w:sz w:val="20"/>
          <w:szCs w:val="20"/>
        </w:rPr>
        <w:t>|</w:t>
      </w:r>
      <w:r>
        <w:rPr>
          <w:rFonts w:ascii="Calibri" w:hAnsi="Calibri" w:cs="Calibri"/>
          <w:color w:val="000000"/>
          <w:sz w:val="20"/>
          <w:szCs w:val="20"/>
        </w:rPr>
        <w:t xml:space="preserve"> </w:t>
      </w:r>
      <w:r w:rsidRPr="009D07E5">
        <w:rPr>
          <w:rFonts w:ascii="Galaxie Polaris Book" w:hAnsi="Galaxie Polaris Book"/>
          <w:color w:val="000000"/>
          <w:sz w:val="20"/>
          <w:szCs w:val="20"/>
        </w:rPr>
        <w:t>Global Family Enterprise Program</w:t>
      </w:r>
    </w:p>
    <w:p w14:paraId="0B45289F" w14:textId="69C29338" w:rsidR="00C864B2" w:rsidRPr="002154F0" w:rsidRDefault="00C864B2" w:rsidP="009D07E5">
      <w:pPr>
        <w:autoSpaceDE w:val="0"/>
        <w:autoSpaceDN w:val="0"/>
        <w:adjustRightInd w:val="0"/>
        <w:spacing w:line="245" w:lineRule="auto"/>
        <w:ind w:left="2160"/>
        <w:rPr>
          <w:rFonts w:ascii="Galaxie Polaris Book" w:hAnsi="Galaxie Polaris Book"/>
          <w:color w:val="000000"/>
          <w:sz w:val="20"/>
          <w:szCs w:val="20"/>
          <w:vertAlign w:val="superscript"/>
        </w:rPr>
      </w:pPr>
      <w:r w:rsidRPr="002154F0">
        <w:rPr>
          <w:rFonts w:ascii="Galaxie Polaris Book" w:hAnsi="Galaxie Polaris Book"/>
          <w:color w:val="000000"/>
          <w:sz w:val="20"/>
          <w:szCs w:val="20"/>
        </w:rPr>
        <w:t xml:space="preserve">Founder and Managing Partner of </w:t>
      </w:r>
      <w:r w:rsidR="00410BF9" w:rsidRPr="002154F0">
        <w:rPr>
          <w:rFonts w:ascii="Galaxie Polaris Book" w:hAnsi="Galaxie Polaris Book"/>
          <w:color w:val="000000"/>
          <w:sz w:val="20"/>
          <w:szCs w:val="20"/>
        </w:rPr>
        <w:t xml:space="preserve">CARE for </w:t>
      </w:r>
      <w:r w:rsidR="00852B85" w:rsidRPr="002154F0">
        <w:rPr>
          <w:rFonts w:ascii="Galaxie Polaris Book" w:hAnsi="Galaxie Polaris Book"/>
          <w:color w:val="000000"/>
          <w:sz w:val="20"/>
          <w:szCs w:val="20"/>
        </w:rPr>
        <w:t xml:space="preserve">Family Enterprise </w:t>
      </w:r>
      <w:r w:rsidR="00410BF9" w:rsidRPr="002154F0">
        <w:rPr>
          <w:rFonts w:ascii="Galaxie Polaris Book" w:hAnsi="Galaxie Polaris Book"/>
          <w:color w:val="000000"/>
          <w:sz w:val="20"/>
          <w:szCs w:val="20"/>
        </w:rPr>
        <w:t>and the Family Ente</w:t>
      </w:r>
      <w:r w:rsidR="00306551">
        <w:rPr>
          <w:rFonts w:ascii="Galaxie Polaris Book" w:hAnsi="Galaxie Polaris Book"/>
          <w:color w:val="000000"/>
          <w:sz w:val="20"/>
          <w:szCs w:val="20"/>
        </w:rPr>
        <w:t>r</w:t>
      </w:r>
      <w:r w:rsidR="00410BF9" w:rsidRPr="002154F0">
        <w:rPr>
          <w:rFonts w:ascii="Galaxie Polaris Book" w:hAnsi="Galaxie Polaris Book"/>
          <w:color w:val="000000"/>
          <w:sz w:val="20"/>
          <w:szCs w:val="20"/>
        </w:rPr>
        <w:t xml:space="preserve">prise </w:t>
      </w:r>
      <w:r w:rsidR="00852B85" w:rsidRPr="002154F0">
        <w:rPr>
          <w:rFonts w:ascii="Galaxie Polaris Book" w:hAnsi="Galaxie Polaris Book"/>
          <w:color w:val="000000"/>
          <w:sz w:val="20"/>
          <w:szCs w:val="20"/>
        </w:rPr>
        <w:t>Clinic</w:t>
      </w:r>
      <w:r w:rsidR="00852B85" w:rsidRPr="002154F0">
        <w:rPr>
          <w:rFonts w:ascii="Galaxie Polaris Book" w:hAnsi="Galaxie Polaris Book"/>
          <w:color w:val="000000"/>
          <w:sz w:val="20"/>
          <w:szCs w:val="20"/>
          <w:vertAlign w:val="superscript"/>
        </w:rPr>
        <w:t>TM</w:t>
      </w:r>
    </w:p>
    <w:p w14:paraId="65CAC927" w14:textId="34904102" w:rsidR="00A50A0A" w:rsidRPr="002154F0" w:rsidRDefault="00852B85" w:rsidP="00771DDE">
      <w:pPr>
        <w:autoSpaceDE w:val="0"/>
        <w:autoSpaceDN w:val="0"/>
        <w:adjustRightInd w:val="0"/>
        <w:spacing w:line="245" w:lineRule="auto"/>
        <w:rPr>
          <w:rFonts w:ascii="Galaxie Polaris Book" w:hAnsi="Galaxie Polaris Book"/>
          <w:color w:val="000000"/>
          <w:sz w:val="20"/>
          <w:szCs w:val="20"/>
        </w:rPr>
      </w:pPr>
      <w:r w:rsidRPr="002154F0">
        <w:rPr>
          <w:rFonts w:ascii="Galaxie Polaris Book" w:hAnsi="Galaxie Polaris Book"/>
          <w:color w:val="000000"/>
          <w:sz w:val="20"/>
          <w:szCs w:val="20"/>
        </w:rPr>
        <w:tab/>
      </w:r>
      <w:r w:rsidRPr="002154F0">
        <w:rPr>
          <w:rFonts w:ascii="Galaxie Polaris Book" w:hAnsi="Galaxie Polaris Book"/>
          <w:color w:val="000000"/>
          <w:sz w:val="20"/>
          <w:szCs w:val="20"/>
        </w:rPr>
        <w:tab/>
      </w:r>
      <w:r w:rsidRPr="002154F0">
        <w:rPr>
          <w:rFonts w:ascii="Galaxie Polaris Book" w:hAnsi="Galaxie Polaris Book"/>
          <w:color w:val="000000"/>
          <w:sz w:val="20"/>
          <w:szCs w:val="20"/>
        </w:rPr>
        <w:tab/>
      </w:r>
      <w:hyperlink r:id="rId7" w:history="1">
        <w:r w:rsidRPr="002154F0">
          <w:rPr>
            <w:rStyle w:val="Hyperlink"/>
            <w:rFonts w:ascii="Galaxie Polaris Book" w:hAnsi="Galaxie Polaris Book"/>
            <w:sz w:val="20"/>
            <w:szCs w:val="20"/>
          </w:rPr>
          <w:t>gm3055@columbia.edu</w:t>
        </w:r>
      </w:hyperlink>
    </w:p>
    <w:p w14:paraId="0EB1BF94" w14:textId="52CAD95A" w:rsidR="00852B85" w:rsidRPr="002154F0" w:rsidRDefault="00852B85" w:rsidP="00771DDE">
      <w:pPr>
        <w:autoSpaceDE w:val="0"/>
        <w:autoSpaceDN w:val="0"/>
        <w:adjustRightInd w:val="0"/>
        <w:spacing w:line="245" w:lineRule="auto"/>
        <w:rPr>
          <w:rFonts w:ascii="Galaxie Polaris Book" w:hAnsi="Galaxie Polaris Book"/>
          <w:color w:val="000000"/>
          <w:sz w:val="20"/>
          <w:szCs w:val="20"/>
        </w:rPr>
      </w:pPr>
      <w:r w:rsidRPr="002154F0">
        <w:rPr>
          <w:rFonts w:ascii="Galaxie Polaris Book" w:hAnsi="Galaxie Polaris Book"/>
          <w:color w:val="000000"/>
          <w:sz w:val="20"/>
          <w:szCs w:val="20"/>
        </w:rPr>
        <w:tab/>
      </w:r>
      <w:r w:rsidRPr="002154F0">
        <w:rPr>
          <w:rFonts w:ascii="Galaxie Polaris Book" w:hAnsi="Galaxie Polaris Book"/>
          <w:color w:val="000000"/>
          <w:sz w:val="20"/>
          <w:szCs w:val="20"/>
        </w:rPr>
        <w:tab/>
      </w:r>
      <w:r w:rsidRPr="002154F0">
        <w:rPr>
          <w:rFonts w:ascii="Galaxie Polaris Book" w:hAnsi="Galaxie Polaris Book"/>
          <w:color w:val="000000"/>
          <w:sz w:val="20"/>
          <w:szCs w:val="20"/>
        </w:rPr>
        <w:tab/>
      </w:r>
      <w:hyperlink r:id="rId8" w:history="1">
        <w:r w:rsidRPr="002154F0">
          <w:rPr>
            <w:rStyle w:val="Hyperlink"/>
            <w:rFonts w:ascii="Galaxie Polaris Book" w:hAnsi="Galaxie Polaris Book"/>
            <w:sz w:val="20"/>
            <w:szCs w:val="20"/>
          </w:rPr>
          <w:t>gaiam@rchisio.com</w:t>
        </w:r>
      </w:hyperlink>
    </w:p>
    <w:p w14:paraId="73D152B6" w14:textId="5004F9BB" w:rsidR="004F5A85" w:rsidRPr="002154F0" w:rsidRDefault="00852B85" w:rsidP="004F5A85">
      <w:pPr>
        <w:autoSpaceDE w:val="0"/>
        <w:autoSpaceDN w:val="0"/>
        <w:adjustRightInd w:val="0"/>
        <w:spacing w:line="245" w:lineRule="auto"/>
        <w:ind w:left="2160" w:hanging="720"/>
        <w:rPr>
          <w:rFonts w:ascii="Galaxie Polaris Book" w:hAnsi="Galaxie Polaris Book"/>
          <w:color w:val="000000"/>
          <w:sz w:val="20"/>
          <w:szCs w:val="20"/>
        </w:rPr>
      </w:pPr>
      <w:r w:rsidRPr="002154F0">
        <w:rPr>
          <w:rFonts w:ascii="Galaxie Polaris Book" w:hAnsi="Galaxie Polaris Book"/>
          <w:color w:val="000000"/>
          <w:sz w:val="20"/>
          <w:szCs w:val="20"/>
        </w:rPr>
        <w:tab/>
        <w:t>Cell: +1 678 - 429 0183</w:t>
      </w:r>
    </w:p>
    <w:p w14:paraId="4C26B1A4" w14:textId="3A82240C" w:rsidR="00852B85" w:rsidRPr="002154F0" w:rsidRDefault="00852B85" w:rsidP="00771DDE">
      <w:pPr>
        <w:autoSpaceDE w:val="0"/>
        <w:autoSpaceDN w:val="0"/>
        <w:adjustRightInd w:val="0"/>
        <w:spacing w:line="245" w:lineRule="auto"/>
        <w:rPr>
          <w:rFonts w:ascii="Galaxie Polaris Book" w:hAnsi="Galaxie Polaris Book"/>
          <w:color w:val="000000"/>
          <w:sz w:val="20"/>
          <w:szCs w:val="20"/>
        </w:rPr>
      </w:pPr>
    </w:p>
    <w:p w14:paraId="2AC7AB0A" w14:textId="1A21FFDB" w:rsidR="00D653AC" w:rsidRDefault="004F5A85" w:rsidP="00E27B8C">
      <w:pPr>
        <w:autoSpaceDE w:val="0"/>
        <w:autoSpaceDN w:val="0"/>
        <w:adjustRightInd w:val="0"/>
        <w:spacing w:line="245" w:lineRule="auto"/>
        <w:rPr>
          <w:rFonts w:ascii="Galaxie Polaris Book" w:hAnsi="Galaxie Polaris Book"/>
          <w:color w:val="000000"/>
          <w:sz w:val="20"/>
          <w:szCs w:val="20"/>
        </w:rPr>
      </w:pPr>
      <w:r w:rsidRPr="002154F0">
        <w:rPr>
          <w:rFonts w:ascii="Galaxie Polaris Book" w:hAnsi="Galaxie Polaris Book"/>
          <w:b/>
          <w:bCs/>
          <w:color w:val="000000"/>
          <w:sz w:val="20"/>
          <w:szCs w:val="20"/>
        </w:rPr>
        <w:t>Course TA</w:t>
      </w:r>
      <w:r w:rsidRPr="002154F0">
        <w:rPr>
          <w:rFonts w:ascii="Galaxie Polaris Book" w:hAnsi="Galaxie Polaris Book"/>
          <w:color w:val="000000"/>
          <w:sz w:val="20"/>
          <w:szCs w:val="20"/>
        </w:rPr>
        <w:t>:</w:t>
      </w:r>
      <w:r w:rsidRPr="002154F0">
        <w:rPr>
          <w:rFonts w:ascii="Galaxie Polaris Book" w:hAnsi="Galaxie Polaris Book"/>
          <w:color w:val="000000"/>
          <w:sz w:val="20"/>
          <w:szCs w:val="20"/>
        </w:rPr>
        <w:tab/>
      </w:r>
      <w:r w:rsidRPr="002154F0">
        <w:rPr>
          <w:rFonts w:ascii="Galaxie Polaris Book" w:hAnsi="Galaxie Polaris Book"/>
          <w:color w:val="000000"/>
          <w:sz w:val="20"/>
          <w:szCs w:val="20"/>
        </w:rPr>
        <w:tab/>
      </w:r>
      <w:r w:rsidR="009D07E5">
        <w:rPr>
          <w:rFonts w:ascii="Galaxie Polaris Book" w:hAnsi="Galaxie Polaris Book"/>
          <w:color w:val="000000"/>
          <w:sz w:val="20"/>
          <w:szCs w:val="20"/>
        </w:rPr>
        <w:t>TBD</w:t>
      </w:r>
    </w:p>
    <w:p w14:paraId="0E338CE4" w14:textId="25612C9B" w:rsidR="00A50A0A" w:rsidRDefault="00D653AC" w:rsidP="00E27B8C">
      <w:pPr>
        <w:autoSpaceDE w:val="0"/>
        <w:autoSpaceDN w:val="0"/>
        <w:adjustRightInd w:val="0"/>
        <w:spacing w:line="245" w:lineRule="auto"/>
        <w:rPr>
          <w:rFonts w:ascii="Galaxie Polaris Book" w:hAnsi="Galaxie Polaris Book"/>
          <w:color w:val="000000"/>
          <w:sz w:val="20"/>
          <w:szCs w:val="20"/>
        </w:rPr>
      </w:pPr>
      <w:r>
        <w:rPr>
          <w:rFonts w:ascii="Galaxie Polaris Book" w:hAnsi="Galaxie Polaris Book"/>
          <w:color w:val="000000"/>
          <w:sz w:val="20"/>
          <w:szCs w:val="20"/>
        </w:rPr>
        <w:tab/>
      </w:r>
      <w:r w:rsidR="00A50A0A" w:rsidRPr="002154F0">
        <w:rPr>
          <w:rFonts w:ascii="Galaxie Polaris Book" w:hAnsi="Galaxie Polaris Book"/>
          <w:color w:val="000000"/>
          <w:sz w:val="20"/>
          <w:szCs w:val="20"/>
        </w:rPr>
        <w:tab/>
      </w:r>
      <w:r w:rsidR="00A50A0A" w:rsidRPr="002154F0">
        <w:rPr>
          <w:rFonts w:ascii="Galaxie Polaris Book" w:hAnsi="Galaxie Polaris Book"/>
          <w:color w:val="000000"/>
          <w:sz w:val="20"/>
          <w:szCs w:val="20"/>
        </w:rPr>
        <w:tab/>
      </w:r>
    </w:p>
    <w:p w14:paraId="7547B7F8" w14:textId="77777777" w:rsidR="00D653AC" w:rsidRPr="002154F0" w:rsidRDefault="00D653AC" w:rsidP="00E27B8C">
      <w:pPr>
        <w:autoSpaceDE w:val="0"/>
        <w:autoSpaceDN w:val="0"/>
        <w:adjustRightInd w:val="0"/>
        <w:spacing w:line="245" w:lineRule="auto"/>
        <w:rPr>
          <w:rFonts w:ascii="Galaxie Polaris Book" w:hAnsi="Galaxie Polaris Book"/>
          <w:color w:val="000000"/>
          <w:sz w:val="20"/>
          <w:szCs w:val="20"/>
        </w:rPr>
      </w:pPr>
    </w:p>
    <w:p w14:paraId="6AB0CB9C" w14:textId="7F60676F" w:rsidR="00A50A0A" w:rsidRPr="002154F0" w:rsidRDefault="00A50A0A" w:rsidP="00771DDE">
      <w:pPr>
        <w:autoSpaceDE w:val="0"/>
        <w:autoSpaceDN w:val="0"/>
        <w:adjustRightInd w:val="0"/>
        <w:spacing w:line="245" w:lineRule="auto"/>
        <w:rPr>
          <w:rFonts w:ascii="Galaxie Polaris Book" w:hAnsi="Galaxie Polaris Book"/>
          <w:color w:val="000000"/>
          <w:sz w:val="20"/>
          <w:szCs w:val="20"/>
        </w:rPr>
      </w:pPr>
      <w:r w:rsidRPr="002154F0">
        <w:rPr>
          <w:rFonts w:ascii="Galaxie Polaris Book" w:hAnsi="Galaxie Polaris Book"/>
          <w:b/>
          <w:bCs/>
          <w:color w:val="000000"/>
          <w:sz w:val="20"/>
          <w:szCs w:val="20"/>
        </w:rPr>
        <w:t>Day and Time:</w:t>
      </w:r>
      <w:r w:rsidRPr="002154F0">
        <w:rPr>
          <w:rFonts w:ascii="Galaxie Polaris Book" w:hAnsi="Galaxie Polaris Book"/>
          <w:color w:val="000000"/>
          <w:sz w:val="20"/>
          <w:szCs w:val="20"/>
        </w:rPr>
        <w:t xml:space="preserve"> </w:t>
      </w:r>
      <w:r w:rsidRPr="002154F0">
        <w:rPr>
          <w:rFonts w:ascii="Galaxie Polaris Book" w:hAnsi="Galaxie Polaris Book"/>
          <w:color w:val="000000"/>
          <w:sz w:val="20"/>
          <w:szCs w:val="20"/>
        </w:rPr>
        <w:tab/>
      </w:r>
      <w:r w:rsidR="002154F0">
        <w:rPr>
          <w:rFonts w:ascii="Galaxie Polaris Book" w:hAnsi="Galaxie Polaris Book"/>
          <w:color w:val="000000"/>
          <w:sz w:val="20"/>
          <w:szCs w:val="20"/>
        </w:rPr>
        <w:tab/>
      </w:r>
      <w:r w:rsidR="00410BF9" w:rsidRPr="002154F0">
        <w:rPr>
          <w:rFonts w:ascii="Galaxie Polaris Book" w:hAnsi="Galaxie Polaris Book"/>
          <w:color w:val="000000"/>
          <w:sz w:val="20"/>
          <w:szCs w:val="20"/>
        </w:rPr>
        <w:t xml:space="preserve">Monday </w:t>
      </w:r>
      <w:r w:rsidR="0010036B">
        <w:rPr>
          <w:rFonts w:ascii="Galaxie Polaris Book" w:hAnsi="Galaxie Polaris Book"/>
          <w:color w:val="000000"/>
          <w:sz w:val="20"/>
          <w:szCs w:val="20"/>
        </w:rPr>
        <w:t xml:space="preserve">2:20PM – 5:35PM </w:t>
      </w:r>
    </w:p>
    <w:p w14:paraId="633A8A14" w14:textId="6264E919" w:rsidR="00C864B2" w:rsidRPr="002154F0" w:rsidRDefault="00852B85" w:rsidP="004F5A85">
      <w:pPr>
        <w:rPr>
          <w:rFonts w:ascii="Galaxie Polaris Book" w:hAnsi="Galaxie Polaris Book"/>
          <w:color w:val="000000"/>
          <w:sz w:val="20"/>
          <w:szCs w:val="20"/>
        </w:rPr>
      </w:pPr>
      <w:r w:rsidRPr="002154F0">
        <w:rPr>
          <w:rFonts w:ascii="Galaxie Polaris Book" w:hAnsi="Galaxie Polaris Book"/>
          <w:b/>
          <w:bCs/>
          <w:color w:val="000000"/>
          <w:sz w:val="20"/>
          <w:szCs w:val="20"/>
        </w:rPr>
        <w:t>Room Number:</w:t>
      </w:r>
      <w:r w:rsidRPr="002154F0">
        <w:rPr>
          <w:rFonts w:ascii="Galaxie Polaris Book" w:hAnsi="Galaxie Polaris Book"/>
          <w:color w:val="000000"/>
          <w:sz w:val="20"/>
          <w:szCs w:val="20"/>
        </w:rPr>
        <w:t xml:space="preserve"> </w:t>
      </w:r>
      <w:r w:rsidRPr="002154F0">
        <w:rPr>
          <w:rFonts w:ascii="Galaxie Polaris Book" w:hAnsi="Galaxie Polaris Book"/>
          <w:color w:val="000000"/>
          <w:sz w:val="20"/>
          <w:szCs w:val="20"/>
        </w:rPr>
        <w:tab/>
      </w:r>
      <w:r w:rsidR="00301818" w:rsidRPr="002154F0">
        <w:rPr>
          <w:rFonts w:ascii="Galaxie Polaris Book" w:hAnsi="Galaxie Polaris Book"/>
          <w:color w:val="000000"/>
          <w:sz w:val="20"/>
          <w:szCs w:val="20"/>
        </w:rPr>
        <w:t xml:space="preserve">Geffen </w:t>
      </w:r>
      <w:r w:rsidR="00410BF9" w:rsidRPr="002154F0">
        <w:rPr>
          <w:rFonts w:ascii="Galaxie Polaris Book" w:hAnsi="Galaxie Polaris Book"/>
          <w:color w:val="000000"/>
          <w:sz w:val="20"/>
          <w:szCs w:val="20"/>
        </w:rPr>
        <w:t>5</w:t>
      </w:r>
      <w:r w:rsidR="0010036B">
        <w:rPr>
          <w:rFonts w:ascii="Galaxie Polaris Book" w:hAnsi="Galaxie Polaris Book"/>
          <w:color w:val="000000"/>
          <w:sz w:val="20"/>
          <w:szCs w:val="20"/>
        </w:rPr>
        <w:t>7</w:t>
      </w:r>
      <w:r w:rsidR="00410BF9" w:rsidRPr="002154F0">
        <w:rPr>
          <w:rFonts w:ascii="Galaxie Polaris Book" w:hAnsi="Galaxie Polaris Book"/>
          <w:color w:val="000000"/>
          <w:sz w:val="20"/>
          <w:szCs w:val="20"/>
        </w:rPr>
        <w:t>0</w:t>
      </w:r>
    </w:p>
    <w:p w14:paraId="62FD742A" w14:textId="7E6E7E5E" w:rsidR="00C864B2" w:rsidRPr="002154F0" w:rsidRDefault="00C864B2" w:rsidP="00771DDE">
      <w:pPr>
        <w:autoSpaceDE w:val="0"/>
        <w:autoSpaceDN w:val="0"/>
        <w:adjustRightInd w:val="0"/>
        <w:spacing w:line="245" w:lineRule="auto"/>
        <w:rPr>
          <w:rFonts w:ascii="Galaxie Polaris Book" w:hAnsi="Galaxie Polaris Book"/>
          <w:color w:val="000000"/>
          <w:sz w:val="20"/>
          <w:szCs w:val="20"/>
        </w:rPr>
      </w:pPr>
      <w:r w:rsidRPr="002154F0">
        <w:rPr>
          <w:rFonts w:ascii="Galaxie Polaris Book" w:hAnsi="Galaxie Polaris Book"/>
          <w:b/>
          <w:bCs/>
          <w:color w:val="000000"/>
          <w:sz w:val="20"/>
          <w:szCs w:val="20"/>
        </w:rPr>
        <w:t>Office Hours:</w:t>
      </w:r>
      <w:r w:rsidRPr="002154F0">
        <w:rPr>
          <w:rFonts w:ascii="Galaxie Polaris Book" w:hAnsi="Galaxie Polaris Book"/>
          <w:color w:val="000000"/>
          <w:sz w:val="20"/>
          <w:szCs w:val="20"/>
        </w:rPr>
        <w:t xml:space="preserve"> </w:t>
      </w:r>
      <w:r w:rsidR="00410BF9" w:rsidRPr="002154F0">
        <w:rPr>
          <w:rFonts w:ascii="Galaxie Polaris Book" w:hAnsi="Galaxie Polaris Book"/>
          <w:color w:val="000000"/>
          <w:sz w:val="20"/>
          <w:szCs w:val="20"/>
        </w:rPr>
        <w:tab/>
      </w:r>
      <w:r w:rsidR="00410BF9" w:rsidRPr="002154F0">
        <w:rPr>
          <w:rFonts w:ascii="Galaxie Polaris Book" w:hAnsi="Galaxie Polaris Book"/>
          <w:color w:val="000000"/>
          <w:sz w:val="20"/>
          <w:szCs w:val="20"/>
        </w:rPr>
        <w:tab/>
      </w:r>
      <w:r w:rsidRPr="002154F0">
        <w:rPr>
          <w:rFonts w:ascii="Galaxie Polaris Book" w:hAnsi="Galaxie Polaris Book"/>
          <w:color w:val="000000"/>
          <w:sz w:val="20"/>
          <w:szCs w:val="20"/>
        </w:rPr>
        <w:t>After class and by appointment</w:t>
      </w:r>
    </w:p>
    <w:p w14:paraId="1B801623" w14:textId="77777777" w:rsidR="00A50A0A" w:rsidRPr="002154F0" w:rsidRDefault="00A50A0A" w:rsidP="00A50A0A">
      <w:pPr>
        <w:autoSpaceDE w:val="0"/>
        <w:autoSpaceDN w:val="0"/>
        <w:adjustRightInd w:val="0"/>
        <w:rPr>
          <w:rFonts w:ascii="Galaxie Polaris Book" w:hAnsi="Galaxie Polaris Book"/>
          <w:color w:val="000000"/>
          <w:sz w:val="20"/>
          <w:szCs w:val="20"/>
        </w:rPr>
      </w:pPr>
    </w:p>
    <w:p w14:paraId="35D71A7E" w14:textId="7C8F480B" w:rsidR="00A50A0A" w:rsidRPr="002154F0" w:rsidRDefault="00A50A0A" w:rsidP="00DB6957">
      <w:pPr>
        <w:pStyle w:val="ListParagraph"/>
        <w:numPr>
          <w:ilvl w:val="0"/>
          <w:numId w:val="28"/>
        </w:numPr>
        <w:autoSpaceDE w:val="0"/>
        <w:autoSpaceDN w:val="0"/>
        <w:adjustRightInd w:val="0"/>
        <w:snapToGrid w:val="0"/>
        <w:spacing w:before="360" w:after="120" w:line="245" w:lineRule="auto"/>
        <w:ind w:left="0" w:firstLine="0"/>
        <w:contextualSpacing w:val="0"/>
        <w:rPr>
          <w:rFonts w:ascii="Galaxie Polaris Book" w:hAnsi="Galaxie Polaris Book" w:cs="Times New Roman"/>
          <w:b/>
          <w:bCs/>
          <w:color w:val="0081CC"/>
          <w:sz w:val="20"/>
          <w:szCs w:val="20"/>
        </w:rPr>
      </w:pPr>
      <w:r w:rsidRPr="002154F0">
        <w:rPr>
          <w:rFonts w:ascii="Galaxie Polaris Book" w:hAnsi="Galaxie Polaris Book" w:cs="Times New Roman"/>
          <w:b/>
          <w:bCs/>
          <w:color w:val="0081CC"/>
          <w:sz w:val="20"/>
          <w:szCs w:val="20"/>
        </w:rPr>
        <w:t>Course Description, Objectives</w:t>
      </w:r>
      <w:r w:rsidR="00A96575" w:rsidRPr="002154F0">
        <w:rPr>
          <w:rFonts w:ascii="Galaxie Polaris Book" w:hAnsi="Galaxie Polaris Book" w:cs="Times New Roman"/>
          <w:b/>
          <w:bCs/>
          <w:color w:val="0081CC"/>
          <w:sz w:val="20"/>
          <w:szCs w:val="20"/>
        </w:rPr>
        <w:t>,</w:t>
      </w:r>
      <w:r w:rsidRPr="002154F0">
        <w:rPr>
          <w:rFonts w:ascii="Galaxie Polaris Book" w:hAnsi="Galaxie Polaris Book" w:cs="Times New Roman"/>
          <w:b/>
          <w:bCs/>
          <w:color w:val="0081CC"/>
          <w:sz w:val="20"/>
          <w:szCs w:val="20"/>
        </w:rPr>
        <w:t xml:space="preserve"> and Approach:</w:t>
      </w:r>
    </w:p>
    <w:p w14:paraId="2620CA99" w14:textId="2641D6AB" w:rsidR="00A50A0A" w:rsidRPr="002154F0" w:rsidRDefault="00A50A0A" w:rsidP="00DB6957">
      <w:pPr>
        <w:autoSpaceDE w:val="0"/>
        <w:autoSpaceDN w:val="0"/>
        <w:adjustRightInd w:val="0"/>
        <w:spacing w:after="120" w:line="245" w:lineRule="auto"/>
        <w:ind w:firstLine="720"/>
        <w:jc w:val="both"/>
        <w:rPr>
          <w:rFonts w:ascii="Galaxie Polaris Book" w:hAnsi="Galaxie Polaris Book"/>
          <w:color w:val="000000"/>
          <w:sz w:val="20"/>
          <w:szCs w:val="20"/>
        </w:rPr>
      </w:pPr>
      <w:r w:rsidRPr="002154F0">
        <w:rPr>
          <w:rFonts w:ascii="Galaxie Polaris Book" w:hAnsi="Galaxie Polaris Book"/>
          <w:color w:val="000000"/>
          <w:sz w:val="20"/>
          <w:szCs w:val="20"/>
        </w:rPr>
        <w:t>Managing any business can be challenging in the current business environment</w:t>
      </w:r>
      <w:r w:rsidR="00A96575" w:rsidRPr="002154F0">
        <w:rPr>
          <w:rFonts w:ascii="Galaxie Polaris Book" w:hAnsi="Galaxie Polaris Book"/>
          <w:color w:val="000000"/>
          <w:sz w:val="20"/>
          <w:szCs w:val="20"/>
        </w:rPr>
        <w:t>,</w:t>
      </w:r>
      <w:r w:rsidRPr="002154F0">
        <w:rPr>
          <w:rFonts w:ascii="Galaxie Polaris Book" w:hAnsi="Galaxie Polaris Book"/>
          <w:color w:val="000000"/>
          <w:sz w:val="20"/>
          <w:szCs w:val="20"/>
        </w:rPr>
        <w:t xml:space="preserve"> especially with the increasing impact of technology, social media</w:t>
      </w:r>
      <w:r w:rsidR="00A96575" w:rsidRPr="002154F0">
        <w:rPr>
          <w:rFonts w:ascii="Galaxie Polaris Book" w:hAnsi="Galaxie Polaris Book"/>
          <w:color w:val="000000"/>
          <w:sz w:val="20"/>
          <w:szCs w:val="20"/>
        </w:rPr>
        <w:t>,</w:t>
      </w:r>
      <w:r w:rsidRPr="002154F0">
        <w:rPr>
          <w:rFonts w:ascii="Galaxie Polaris Book" w:hAnsi="Galaxie Polaris Book"/>
          <w:color w:val="000000"/>
          <w:sz w:val="20"/>
          <w:szCs w:val="20"/>
        </w:rPr>
        <w:t xml:space="preserve"> and globalization.</w:t>
      </w:r>
      <w:r w:rsidR="00A96575" w:rsidRPr="002154F0">
        <w:rPr>
          <w:rFonts w:ascii="Galaxie Polaris Book" w:hAnsi="Galaxie Polaris Book"/>
          <w:color w:val="000000"/>
          <w:sz w:val="20"/>
          <w:szCs w:val="20"/>
        </w:rPr>
        <w:t xml:space="preserve"> </w:t>
      </w:r>
      <w:proofErr w:type="gramStart"/>
      <w:r w:rsidRPr="002154F0">
        <w:rPr>
          <w:rFonts w:ascii="Galaxie Polaris Book" w:hAnsi="Galaxie Polaris Book"/>
          <w:color w:val="000000"/>
          <w:sz w:val="20"/>
          <w:szCs w:val="20"/>
        </w:rPr>
        <w:t>But,</w:t>
      </w:r>
      <w:proofErr w:type="gramEnd"/>
      <w:r w:rsidRPr="002154F0">
        <w:rPr>
          <w:rFonts w:ascii="Galaxie Polaris Book" w:hAnsi="Galaxie Polaris Book"/>
          <w:color w:val="000000"/>
          <w:sz w:val="20"/>
          <w:szCs w:val="20"/>
        </w:rPr>
        <w:t xml:space="preserve"> managing a family business can be especially challenging as family considerations add additional levels of complexity to the tasks of management.</w:t>
      </w:r>
      <w:r w:rsidR="00A96575" w:rsidRPr="002154F0">
        <w:rPr>
          <w:rFonts w:ascii="Galaxie Polaris Book" w:hAnsi="Galaxie Polaris Book"/>
          <w:color w:val="000000"/>
          <w:sz w:val="20"/>
          <w:szCs w:val="20"/>
        </w:rPr>
        <w:t xml:space="preserve"> </w:t>
      </w:r>
      <w:r w:rsidRPr="002154F0">
        <w:rPr>
          <w:rFonts w:ascii="Galaxie Polaris Book" w:hAnsi="Galaxie Polaris Book"/>
          <w:color w:val="000000"/>
          <w:sz w:val="20"/>
          <w:szCs w:val="20"/>
        </w:rPr>
        <w:t xml:space="preserve">In short, family dynamics present both problems and opportunities in </w:t>
      </w:r>
      <w:r w:rsidR="007758C6" w:rsidRPr="002154F0">
        <w:rPr>
          <w:rFonts w:ascii="Galaxie Polaris Book" w:hAnsi="Galaxie Polaris Book"/>
          <w:color w:val="000000"/>
          <w:sz w:val="20"/>
          <w:szCs w:val="20"/>
        </w:rPr>
        <w:t xml:space="preserve">owning and </w:t>
      </w:r>
      <w:r w:rsidRPr="002154F0">
        <w:rPr>
          <w:rFonts w:ascii="Galaxie Polaris Book" w:hAnsi="Galaxie Polaris Book"/>
          <w:color w:val="000000"/>
          <w:sz w:val="20"/>
          <w:szCs w:val="20"/>
        </w:rPr>
        <w:t>managing a business.</w:t>
      </w:r>
    </w:p>
    <w:p w14:paraId="6C0D5525" w14:textId="07BD49D3" w:rsidR="00A50A0A" w:rsidRPr="002154F0" w:rsidRDefault="00A50A0A" w:rsidP="00DB6957">
      <w:pPr>
        <w:autoSpaceDE w:val="0"/>
        <w:autoSpaceDN w:val="0"/>
        <w:adjustRightInd w:val="0"/>
        <w:spacing w:after="120" w:line="245" w:lineRule="auto"/>
        <w:ind w:firstLine="720"/>
        <w:jc w:val="both"/>
        <w:rPr>
          <w:rFonts w:ascii="Galaxie Polaris Book" w:hAnsi="Galaxie Polaris Book"/>
          <w:color w:val="000000"/>
          <w:sz w:val="20"/>
          <w:szCs w:val="20"/>
        </w:rPr>
      </w:pPr>
      <w:r w:rsidRPr="002154F0">
        <w:rPr>
          <w:rFonts w:ascii="Galaxie Polaris Book" w:hAnsi="Galaxie Polaris Book"/>
          <w:color w:val="000000"/>
          <w:sz w:val="20"/>
          <w:szCs w:val="20"/>
        </w:rPr>
        <w:t>Family business is a</w:t>
      </w:r>
      <w:r w:rsidR="00A96575" w:rsidRPr="002154F0">
        <w:rPr>
          <w:rFonts w:ascii="Galaxie Polaris Book" w:hAnsi="Galaxie Polaris Book"/>
          <w:color w:val="000000"/>
          <w:sz w:val="20"/>
          <w:szCs w:val="20"/>
        </w:rPr>
        <w:t xml:space="preserve"> critical </w:t>
      </w:r>
      <w:r w:rsidRPr="002154F0">
        <w:rPr>
          <w:rFonts w:ascii="Galaxie Polaris Book" w:hAnsi="Galaxie Polaris Book"/>
          <w:color w:val="000000"/>
          <w:sz w:val="20"/>
          <w:szCs w:val="20"/>
        </w:rPr>
        <w:t>topic as it constitutes a significant segment of the</w:t>
      </w:r>
      <w:r w:rsidR="00C864B2" w:rsidRPr="002154F0">
        <w:rPr>
          <w:rFonts w:ascii="Galaxie Polaris Book" w:hAnsi="Galaxie Polaris Book"/>
          <w:color w:val="000000"/>
          <w:sz w:val="20"/>
          <w:szCs w:val="20"/>
        </w:rPr>
        <w:t xml:space="preserve"> </w:t>
      </w:r>
      <w:r w:rsidRPr="002154F0">
        <w:rPr>
          <w:rFonts w:ascii="Galaxie Polaris Book" w:hAnsi="Galaxie Polaris Book"/>
          <w:color w:val="000000"/>
          <w:sz w:val="20"/>
          <w:szCs w:val="20"/>
        </w:rPr>
        <w:t xml:space="preserve">economy in the US and an even </w:t>
      </w:r>
      <w:r w:rsidR="00A96575" w:rsidRPr="002154F0">
        <w:rPr>
          <w:rFonts w:ascii="Galaxie Polaris Book" w:hAnsi="Galaxie Polaris Book"/>
          <w:color w:val="000000"/>
          <w:sz w:val="20"/>
          <w:szCs w:val="20"/>
        </w:rPr>
        <w:t>more significant</w:t>
      </w:r>
      <w:r w:rsidRPr="002154F0">
        <w:rPr>
          <w:rFonts w:ascii="Galaxie Polaris Book" w:hAnsi="Galaxie Polaris Book"/>
          <w:color w:val="000000"/>
          <w:sz w:val="20"/>
          <w:szCs w:val="20"/>
        </w:rPr>
        <w:t xml:space="preserve"> proportion of the global economy.</w:t>
      </w:r>
      <w:r w:rsidR="00A96575" w:rsidRPr="002154F0">
        <w:rPr>
          <w:rFonts w:ascii="Galaxie Polaris Book" w:hAnsi="Galaxie Polaris Book"/>
          <w:color w:val="000000"/>
          <w:sz w:val="20"/>
          <w:szCs w:val="20"/>
        </w:rPr>
        <w:t xml:space="preserve"> </w:t>
      </w:r>
      <w:r w:rsidRPr="002154F0">
        <w:rPr>
          <w:rFonts w:ascii="Galaxie Polaris Book" w:hAnsi="Galaxie Polaris Book"/>
          <w:color w:val="000000"/>
          <w:sz w:val="20"/>
          <w:szCs w:val="20"/>
        </w:rPr>
        <w:t>Worldwide</w:t>
      </w:r>
      <w:r w:rsidR="00A96575" w:rsidRPr="002154F0">
        <w:rPr>
          <w:rFonts w:ascii="Galaxie Polaris Book" w:hAnsi="Galaxie Polaris Book"/>
          <w:color w:val="000000"/>
          <w:sz w:val="20"/>
          <w:szCs w:val="20"/>
        </w:rPr>
        <w:t>,</w:t>
      </w:r>
      <w:r w:rsidR="002E67D0" w:rsidRPr="002154F0">
        <w:rPr>
          <w:rFonts w:ascii="Galaxie Polaris Book" w:hAnsi="Galaxie Polaris Book"/>
          <w:color w:val="000000"/>
          <w:sz w:val="20"/>
          <w:szCs w:val="20"/>
        </w:rPr>
        <w:t xml:space="preserve"> between 50 and 90</w:t>
      </w:r>
      <w:r w:rsidRPr="002154F0">
        <w:rPr>
          <w:rFonts w:ascii="Galaxie Polaris Book" w:hAnsi="Galaxie Polaris Book"/>
          <w:color w:val="000000"/>
          <w:sz w:val="20"/>
          <w:szCs w:val="20"/>
        </w:rPr>
        <w:t xml:space="preserve">% of all businesses are classified as </w:t>
      </w:r>
      <w:r w:rsidR="00A96575" w:rsidRPr="002154F0">
        <w:rPr>
          <w:rFonts w:ascii="Galaxie Polaris Book" w:hAnsi="Galaxie Polaris Book"/>
          <w:color w:val="000000"/>
          <w:sz w:val="20"/>
          <w:szCs w:val="20"/>
        </w:rPr>
        <w:t>"</w:t>
      </w:r>
      <w:r w:rsidRPr="002154F0">
        <w:rPr>
          <w:rFonts w:ascii="Galaxie Polaris Book" w:hAnsi="Galaxie Polaris Book"/>
          <w:color w:val="000000"/>
          <w:sz w:val="20"/>
          <w:szCs w:val="20"/>
        </w:rPr>
        <w:t>family businesses.</w:t>
      </w:r>
      <w:r w:rsidR="00A96575" w:rsidRPr="002154F0">
        <w:rPr>
          <w:rFonts w:ascii="Galaxie Polaris Book" w:hAnsi="Galaxie Polaris Book"/>
          <w:color w:val="000000"/>
          <w:sz w:val="20"/>
          <w:szCs w:val="20"/>
        </w:rPr>
        <w:t>"</w:t>
      </w:r>
      <w:r w:rsidRPr="002154F0">
        <w:rPr>
          <w:rFonts w:ascii="Galaxie Polaris Book" w:hAnsi="Galaxie Polaris Book"/>
          <w:color w:val="000000"/>
          <w:sz w:val="20"/>
          <w:szCs w:val="20"/>
        </w:rPr>
        <w:t xml:space="preserve"> </w:t>
      </w:r>
    </w:p>
    <w:p w14:paraId="4994B4EF" w14:textId="215D4467" w:rsidR="00A50A0A" w:rsidRPr="002154F0" w:rsidRDefault="002E67D0" w:rsidP="00DB6957">
      <w:pPr>
        <w:autoSpaceDE w:val="0"/>
        <w:autoSpaceDN w:val="0"/>
        <w:adjustRightInd w:val="0"/>
        <w:spacing w:after="120" w:line="245" w:lineRule="auto"/>
        <w:ind w:firstLine="720"/>
        <w:jc w:val="both"/>
        <w:rPr>
          <w:rFonts w:ascii="Galaxie Polaris Book" w:hAnsi="Galaxie Polaris Book"/>
          <w:color w:val="000000"/>
          <w:sz w:val="20"/>
          <w:szCs w:val="20"/>
        </w:rPr>
      </w:pPr>
      <w:r w:rsidRPr="002154F0">
        <w:rPr>
          <w:rFonts w:ascii="Galaxie Polaris Book" w:hAnsi="Galaxie Polaris Book"/>
          <w:color w:val="000000"/>
          <w:sz w:val="20"/>
          <w:szCs w:val="20"/>
        </w:rPr>
        <w:t xml:space="preserve">The body of knowledge rapidly developed by authors also highlights some specific features and challenges that family businesses </w:t>
      </w:r>
      <w:r w:rsidR="00C864B2" w:rsidRPr="002154F0">
        <w:rPr>
          <w:rFonts w:ascii="Galaxie Polaris Book" w:hAnsi="Galaxie Polaris Book"/>
          <w:color w:val="000000"/>
          <w:sz w:val="20"/>
          <w:szCs w:val="20"/>
        </w:rPr>
        <w:t>must</w:t>
      </w:r>
      <w:r w:rsidRPr="002154F0">
        <w:rPr>
          <w:rFonts w:ascii="Galaxie Polaris Book" w:hAnsi="Galaxie Polaris Book"/>
          <w:color w:val="000000"/>
          <w:sz w:val="20"/>
          <w:szCs w:val="20"/>
        </w:rPr>
        <w:t xml:space="preserve"> face to grow.</w:t>
      </w:r>
      <w:r w:rsidR="00A96575" w:rsidRPr="002154F0">
        <w:rPr>
          <w:rFonts w:ascii="Galaxie Polaris Book" w:hAnsi="Galaxie Polaris Book"/>
          <w:color w:val="000000"/>
          <w:sz w:val="20"/>
          <w:szCs w:val="20"/>
        </w:rPr>
        <w:t xml:space="preserve"> </w:t>
      </w:r>
      <w:r w:rsidRPr="002154F0">
        <w:rPr>
          <w:rFonts w:ascii="Galaxie Polaris Book" w:hAnsi="Galaxie Polaris Book"/>
          <w:color w:val="000000"/>
          <w:sz w:val="20"/>
          <w:szCs w:val="20"/>
        </w:rPr>
        <w:t xml:space="preserve">This course will address these features and challenges, </w:t>
      </w:r>
      <w:r w:rsidR="00A96575" w:rsidRPr="002154F0">
        <w:rPr>
          <w:rFonts w:ascii="Galaxie Polaris Book" w:hAnsi="Galaxie Polaris Book"/>
          <w:color w:val="000000"/>
          <w:sz w:val="20"/>
          <w:szCs w:val="20"/>
        </w:rPr>
        <w:t>allowing you to better understand</w:t>
      </w:r>
      <w:r w:rsidRPr="002154F0">
        <w:rPr>
          <w:rFonts w:ascii="Galaxie Polaris Book" w:hAnsi="Galaxie Polaris Book"/>
          <w:color w:val="000000"/>
          <w:sz w:val="20"/>
          <w:szCs w:val="20"/>
        </w:rPr>
        <w:t xml:space="preserve"> the distinctiveness of family businesses and how to cope with them adequately, assuming both the family and the non-family </w:t>
      </w:r>
      <w:r w:rsidR="00A96575" w:rsidRPr="002154F0">
        <w:rPr>
          <w:rFonts w:ascii="Galaxie Polaris Book" w:hAnsi="Galaxie Polaris Book"/>
          <w:color w:val="000000"/>
          <w:sz w:val="20"/>
          <w:szCs w:val="20"/>
        </w:rPr>
        <w:t>members'</w:t>
      </w:r>
      <w:r w:rsidRPr="002154F0">
        <w:rPr>
          <w:rFonts w:ascii="Galaxie Polaris Book" w:hAnsi="Galaxie Polaris Book"/>
          <w:color w:val="000000"/>
          <w:sz w:val="20"/>
          <w:szCs w:val="20"/>
        </w:rPr>
        <w:t xml:space="preserve"> perspectives. </w:t>
      </w:r>
    </w:p>
    <w:p w14:paraId="17EBCCA5" w14:textId="51A875B1" w:rsidR="002E67D0" w:rsidRPr="002154F0" w:rsidRDefault="00A50A0A" w:rsidP="00DB6957">
      <w:pPr>
        <w:autoSpaceDE w:val="0"/>
        <w:autoSpaceDN w:val="0"/>
        <w:adjustRightInd w:val="0"/>
        <w:spacing w:after="120" w:line="245" w:lineRule="auto"/>
        <w:ind w:firstLine="720"/>
        <w:jc w:val="both"/>
        <w:rPr>
          <w:rFonts w:ascii="Galaxie Polaris Book" w:hAnsi="Galaxie Polaris Book"/>
          <w:color w:val="000000"/>
          <w:sz w:val="20"/>
          <w:szCs w:val="20"/>
        </w:rPr>
      </w:pPr>
      <w:r w:rsidRPr="002154F0">
        <w:rPr>
          <w:rFonts w:ascii="Galaxie Polaris Book" w:hAnsi="Galaxie Polaris Book"/>
          <w:color w:val="000000"/>
          <w:sz w:val="20"/>
          <w:szCs w:val="20"/>
        </w:rPr>
        <w:t xml:space="preserve">The course is directed towards students who are involved with the management </w:t>
      </w:r>
      <w:r w:rsidR="007758C6" w:rsidRPr="002154F0">
        <w:rPr>
          <w:rFonts w:ascii="Galaxie Polaris Book" w:hAnsi="Galaxie Polaris Book"/>
          <w:color w:val="000000"/>
          <w:sz w:val="20"/>
          <w:szCs w:val="20"/>
        </w:rPr>
        <w:t xml:space="preserve">and (future) ownership </w:t>
      </w:r>
      <w:r w:rsidRPr="002154F0">
        <w:rPr>
          <w:rFonts w:ascii="Galaxie Polaris Book" w:hAnsi="Galaxie Polaris Book"/>
          <w:color w:val="000000"/>
          <w:sz w:val="20"/>
          <w:szCs w:val="20"/>
        </w:rPr>
        <w:t>of family</w:t>
      </w:r>
      <w:r w:rsidR="007A0A9B" w:rsidRPr="002154F0">
        <w:rPr>
          <w:rFonts w:ascii="Galaxie Polaris Book" w:hAnsi="Galaxie Polaris Book"/>
          <w:color w:val="000000"/>
          <w:sz w:val="20"/>
          <w:szCs w:val="20"/>
        </w:rPr>
        <w:t xml:space="preserve"> </w:t>
      </w:r>
      <w:r w:rsidRPr="002154F0">
        <w:rPr>
          <w:rFonts w:ascii="Galaxie Polaris Book" w:hAnsi="Galaxie Polaris Book"/>
          <w:color w:val="000000"/>
          <w:sz w:val="20"/>
          <w:szCs w:val="20"/>
        </w:rPr>
        <w:t xml:space="preserve">businesses, either their own </w:t>
      </w:r>
      <w:r w:rsidR="00A96575" w:rsidRPr="002154F0">
        <w:rPr>
          <w:rFonts w:ascii="Galaxie Polaris Book" w:hAnsi="Galaxie Polaris Book"/>
          <w:color w:val="000000"/>
          <w:sz w:val="20"/>
          <w:szCs w:val="20"/>
        </w:rPr>
        <w:t>family's</w:t>
      </w:r>
      <w:r w:rsidRPr="002154F0">
        <w:rPr>
          <w:rFonts w:ascii="Galaxie Polaris Book" w:hAnsi="Galaxie Polaris Book"/>
          <w:color w:val="000000"/>
          <w:sz w:val="20"/>
          <w:szCs w:val="20"/>
        </w:rPr>
        <w:t xml:space="preserve"> or someone </w:t>
      </w:r>
      <w:r w:rsidR="00A96575" w:rsidRPr="002154F0">
        <w:rPr>
          <w:rFonts w:ascii="Galaxie Polaris Book" w:hAnsi="Galaxie Polaris Book"/>
          <w:color w:val="000000"/>
          <w:sz w:val="20"/>
          <w:szCs w:val="20"/>
        </w:rPr>
        <w:t>else's</w:t>
      </w:r>
      <w:r w:rsidRPr="002154F0">
        <w:rPr>
          <w:rFonts w:ascii="Galaxie Polaris Book" w:hAnsi="Galaxie Polaris Book"/>
          <w:color w:val="000000"/>
          <w:sz w:val="20"/>
          <w:szCs w:val="20"/>
        </w:rPr>
        <w:t>, as well as towards students who do business with family firms in many diverse areas</w:t>
      </w:r>
      <w:r w:rsidR="00A96575" w:rsidRPr="002154F0">
        <w:rPr>
          <w:rFonts w:ascii="Galaxie Polaris Book" w:hAnsi="Galaxie Polaris Book"/>
          <w:color w:val="000000"/>
          <w:sz w:val="20"/>
          <w:szCs w:val="20"/>
        </w:rPr>
        <w:t>,</w:t>
      </w:r>
      <w:r w:rsidRPr="002154F0">
        <w:rPr>
          <w:rFonts w:ascii="Galaxie Polaris Book" w:hAnsi="Galaxie Polaris Book"/>
          <w:color w:val="000000"/>
          <w:sz w:val="20"/>
          <w:szCs w:val="20"/>
        </w:rPr>
        <w:t xml:space="preserve"> including the law, succession planning, financial and estate planning, family relations, philanthropy, the Family Office, mergers and acquisitions, banking, management consulting, outsourcing, etc. </w:t>
      </w:r>
    </w:p>
    <w:p w14:paraId="5DD4BD66" w14:textId="08D0460A" w:rsidR="00A50A0A" w:rsidRPr="002154F0" w:rsidRDefault="00A50A0A" w:rsidP="00DB6957">
      <w:pPr>
        <w:autoSpaceDE w:val="0"/>
        <w:autoSpaceDN w:val="0"/>
        <w:adjustRightInd w:val="0"/>
        <w:spacing w:after="120" w:line="245" w:lineRule="auto"/>
        <w:ind w:firstLine="720"/>
        <w:jc w:val="both"/>
        <w:rPr>
          <w:rFonts w:ascii="Galaxie Polaris Book" w:hAnsi="Galaxie Polaris Book"/>
          <w:color w:val="000000"/>
          <w:sz w:val="20"/>
          <w:szCs w:val="20"/>
        </w:rPr>
      </w:pPr>
      <w:r w:rsidRPr="002154F0">
        <w:rPr>
          <w:rFonts w:ascii="Galaxie Polaris Book" w:hAnsi="Galaxie Polaris Book"/>
          <w:color w:val="000000"/>
          <w:sz w:val="20"/>
          <w:szCs w:val="20"/>
        </w:rPr>
        <w:lastRenderedPageBreak/>
        <w:t>The focus of this course is primarily on small and mid-size businesses.</w:t>
      </w:r>
      <w:r w:rsidR="00A96575" w:rsidRPr="002154F0">
        <w:rPr>
          <w:rFonts w:ascii="Galaxie Polaris Book" w:hAnsi="Galaxie Polaris Book"/>
          <w:color w:val="000000"/>
          <w:sz w:val="20"/>
          <w:szCs w:val="20"/>
        </w:rPr>
        <w:t xml:space="preserve"> </w:t>
      </w:r>
      <w:r w:rsidRPr="002154F0">
        <w:rPr>
          <w:rFonts w:ascii="Galaxie Polaris Book" w:hAnsi="Galaxie Polaris Book"/>
          <w:color w:val="000000"/>
          <w:sz w:val="20"/>
          <w:szCs w:val="20"/>
        </w:rPr>
        <w:t>We will explore the business, personal</w:t>
      </w:r>
      <w:r w:rsidR="00A96575" w:rsidRPr="002154F0">
        <w:rPr>
          <w:rFonts w:ascii="Galaxie Polaris Book" w:hAnsi="Galaxie Polaris Book"/>
          <w:color w:val="000000"/>
          <w:sz w:val="20"/>
          <w:szCs w:val="20"/>
        </w:rPr>
        <w:t>,</w:t>
      </w:r>
      <w:r w:rsidRPr="002154F0">
        <w:rPr>
          <w:rFonts w:ascii="Galaxie Polaris Book" w:hAnsi="Galaxie Polaris Book"/>
          <w:color w:val="000000"/>
          <w:sz w:val="20"/>
          <w:szCs w:val="20"/>
        </w:rPr>
        <w:t xml:space="preserve"> and family issues in </w:t>
      </w:r>
      <w:r w:rsidR="00A96575" w:rsidRPr="002154F0">
        <w:rPr>
          <w:rFonts w:ascii="Galaxie Polaris Book" w:hAnsi="Galaxie Polaris Book"/>
          <w:color w:val="000000"/>
          <w:sz w:val="20"/>
          <w:szCs w:val="20"/>
        </w:rPr>
        <w:t>family-owned</w:t>
      </w:r>
      <w:r w:rsidRPr="002154F0">
        <w:rPr>
          <w:rFonts w:ascii="Galaxie Polaris Book" w:hAnsi="Galaxie Polaris Book"/>
          <w:color w:val="000000"/>
          <w:sz w:val="20"/>
          <w:szCs w:val="20"/>
        </w:rPr>
        <w:t xml:space="preserve"> and managed companies.</w:t>
      </w:r>
      <w:r w:rsidR="00A96575" w:rsidRPr="002154F0">
        <w:rPr>
          <w:rFonts w:ascii="Galaxie Polaris Book" w:hAnsi="Galaxie Polaris Book"/>
          <w:color w:val="000000"/>
          <w:sz w:val="20"/>
          <w:szCs w:val="20"/>
        </w:rPr>
        <w:t xml:space="preserve"> These firms'</w:t>
      </w:r>
      <w:r w:rsidRPr="002154F0">
        <w:rPr>
          <w:rFonts w:ascii="Galaxie Polaris Book" w:hAnsi="Galaxie Polaris Book"/>
          <w:color w:val="000000"/>
          <w:sz w:val="20"/>
          <w:szCs w:val="20"/>
        </w:rPr>
        <w:t xml:space="preserve"> managerial, strategic, financial</w:t>
      </w:r>
      <w:r w:rsidR="00A96575" w:rsidRPr="002154F0">
        <w:rPr>
          <w:rFonts w:ascii="Galaxie Polaris Book" w:hAnsi="Galaxie Polaris Book"/>
          <w:color w:val="000000"/>
          <w:sz w:val="20"/>
          <w:szCs w:val="20"/>
        </w:rPr>
        <w:t>,</w:t>
      </w:r>
      <w:r w:rsidRPr="002154F0">
        <w:rPr>
          <w:rFonts w:ascii="Galaxie Polaris Book" w:hAnsi="Galaxie Polaris Book"/>
          <w:color w:val="000000"/>
          <w:sz w:val="20"/>
          <w:szCs w:val="20"/>
        </w:rPr>
        <w:t xml:space="preserve"> and behavioral complexities are also </w:t>
      </w:r>
      <w:r w:rsidR="00416811" w:rsidRPr="002154F0">
        <w:rPr>
          <w:rFonts w:ascii="Galaxie Polaris Book" w:hAnsi="Galaxie Polaris Book"/>
          <w:color w:val="000000"/>
          <w:sz w:val="20"/>
          <w:szCs w:val="20"/>
        </w:rPr>
        <w:t>considered</w:t>
      </w:r>
      <w:r w:rsidRPr="002154F0">
        <w:rPr>
          <w:rFonts w:ascii="Galaxie Polaris Book" w:hAnsi="Galaxie Polaris Book"/>
          <w:color w:val="000000"/>
          <w:sz w:val="20"/>
          <w:szCs w:val="20"/>
        </w:rPr>
        <w:t>.</w:t>
      </w:r>
      <w:r w:rsidR="00A96575" w:rsidRPr="002154F0">
        <w:rPr>
          <w:rFonts w:ascii="Galaxie Polaris Book" w:hAnsi="Galaxie Polaris Book"/>
          <w:color w:val="000000"/>
          <w:sz w:val="20"/>
          <w:szCs w:val="20"/>
        </w:rPr>
        <w:t xml:space="preserve"> We</w:t>
      </w:r>
      <w:r w:rsidRPr="002154F0">
        <w:rPr>
          <w:rFonts w:ascii="Galaxie Polaris Book" w:hAnsi="Galaxie Polaris Book"/>
          <w:color w:val="000000"/>
          <w:sz w:val="20"/>
          <w:szCs w:val="20"/>
        </w:rPr>
        <w:t xml:space="preserve"> will discuss specific issues related to </w:t>
      </w:r>
      <w:proofErr w:type="gramStart"/>
      <w:r w:rsidRPr="002154F0">
        <w:rPr>
          <w:rFonts w:ascii="Galaxie Polaris Book" w:hAnsi="Galaxie Polaris Book"/>
          <w:color w:val="000000"/>
          <w:sz w:val="20"/>
          <w:szCs w:val="20"/>
        </w:rPr>
        <w:t>particular industries</w:t>
      </w:r>
      <w:proofErr w:type="gramEnd"/>
      <w:r w:rsidR="00A96575" w:rsidRPr="002154F0">
        <w:rPr>
          <w:rFonts w:ascii="Galaxie Polaris Book" w:hAnsi="Galaxie Polaris Book"/>
          <w:color w:val="000000"/>
          <w:sz w:val="20"/>
          <w:szCs w:val="20"/>
        </w:rPr>
        <w:t>,</w:t>
      </w:r>
      <w:r w:rsidRPr="002154F0">
        <w:rPr>
          <w:rFonts w:ascii="Galaxie Polaris Book" w:hAnsi="Galaxie Polaris Book"/>
          <w:color w:val="000000"/>
          <w:sz w:val="20"/>
          <w:szCs w:val="20"/>
        </w:rPr>
        <w:t xml:space="preserve"> such as real estate and professional service firms</w:t>
      </w:r>
      <w:r w:rsidR="00A96575" w:rsidRPr="002154F0">
        <w:rPr>
          <w:rFonts w:ascii="Galaxie Polaris Book" w:hAnsi="Galaxie Polaris Book"/>
          <w:color w:val="000000"/>
          <w:sz w:val="20"/>
          <w:szCs w:val="20"/>
        </w:rPr>
        <w:t>, during the class sessions</w:t>
      </w:r>
      <w:r w:rsidRPr="002154F0">
        <w:rPr>
          <w:rFonts w:ascii="Galaxie Polaris Book" w:hAnsi="Galaxie Polaris Book"/>
          <w:color w:val="000000"/>
          <w:sz w:val="20"/>
          <w:szCs w:val="20"/>
        </w:rPr>
        <w:t>.</w:t>
      </w:r>
    </w:p>
    <w:p w14:paraId="5FCB6473" w14:textId="0B3E2B3D" w:rsidR="00A50A0A" w:rsidRPr="002154F0" w:rsidRDefault="00A50A0A" w:rsidP="00DB6957">
      <w:pPr>
        <w:autoSpaceDE w:val="0"/>
        <w:autoSpaceDN w:val="0"/>
        <w:adjustRightInd w:val="0"/>
        <w:spacing w:after="120" w:line="245" w:lineRule="auto"/>
        <w:ind w:firstLine="720"/>
        <w:jc w:val="both"/>
        <w:rPr>
          <w:rFonts w:ascii="Galaxie Polaris Book" w:hAnsi="Galaxie Polaris Book"/>
          <w:color w:val="000000"/>
          <w:sz w:val="20"/>
          <w:szCs w:val="20"/>
        </w:rPr>
      </w:pPr>
      <w:r w:rsidRPr="002154F0">
        <w:rPr>
          <w:rFonts w:ascii="Galaxie Polaris Book" w:hAnsi="Galaxie Polaris Book"/>
          <w:color w:val="000000"/>
          <w:sz w:val="20"/>
          <w:szCs w:val="20"/>
        </w:rPr>
        <w:t>Through lectures, case studies, student work experiences</w:t>
      </w:r>
      <w:r w:rsidR="00A96575" w:rsidRPr="002154F0">
        <w:rPr>
          <w:rFonts w:ascii="Galaxie Polaris Book" w:hAnsi="Galaxie Polaris Book"/>
          <w:color w:val="000000"/>
          <w:sz w:val="20"/>
          <w:szCs w:val="20"/>
        </w:rPr>
        <w:t>,</w:t>
      </w:r>
      <w:r w:rsidRPr="002154F0">
        <w:rPr>
          <w:rFonts w:ascii="Galaxie Polaris Book" w:hAnsi="Galaxie Polaris Book"/>
          <w:color w:val="000000"/>
          <w:sz w:val="20"/>
          <w:szCs w:val="20"/>
        </w:rPr>
        <w:t xml:space="preserve"> and guest speakers, we consider questions of ownership, succession, conflict resolution, </w:t>
      </w:r>
      <w:r w:rsidR="00416811" w:rsidRPr="002154F0">
        <w:rPr>
          <w:rFonts w:ascii="Galaxie Polaris Book" w:hAnsi="Galaxie Polaris Book"/>
          <w:color w:val="000000"/>
          <w:sz w:val="20"/>
          <w:szCs w:val="20"/>
        </w:rPr>
        <w:t>family dynamics under stress</w:t>
      </w:r>
      <w:r w:rsidRPr="002154F0">
        <w:rPr>
          <w:rFonts w:ascii="Galaxie Polaris Book" w:hAnsi="Galaxie Polaris Book"/>
          <w:color w:val="000000"/>
          <w:sz w:val="20"/>
          <w:szCs w:val="20"/>
        </w:rPr>
        <w:t xml:space="preserve">, compensation, attracting and retaining both family and non-family talent, estate planning, and financing the </w:t>
      </w:r>
      <w:r w:rsidR="00DB6957" w:rsidRPr="002154F0">
        <w:rPr>
          <w:rFonts w:ascii="Galaxie Polaris Book" w:hAnsi="Galaxie Polaris Book"/>
          <w:color w:val="000000"/>
          <w:sz w:val="20"/>
          <w:szCs w:val="20"/>
        </w:rPr>
        <w:t>family-owned</w:t>
      </w:r>
      <w:r w:rsidRPr="002154F0">
        <w:rPr>
          <w:rFonts w:ascii="Galaxie Polaris Book" w:hAnsi="Galaxie Polaris Book"/>
          <w:color w:val="000000"/>
          <w:sz w:val="20"/>
          <w:szCs w:val="20"/>
        </w:rPr>
        <w:t xml:space="preserve"> enterprise. </w:t>
      </w:r>
    </w:p>
    <w:p w14:paraId="687EDB04" w14:textId="763B08D5" w:rsidR="00A50A0A" w:rsidRPr="002154F0" w:rsidRDefault="00A50A0A" w:rsidP="00A50A0A">
      <w:pPr>
        <w:autoSpaceDE w:val="0"/>
        <w:autoSpaceDN w:val="0"/>
        <w:adjustRightInd w:val="0"/>
        <w:rPr>
          <w:rFonts w:ascii="Galaxie Polaris Book" w:hAnsi="Galaxie Polaris Book"/>
          <w:color w:val="000000"/>
          <w:sz w:val="20"/>
          <w:szCs w:val="20"/>
        </w:rPr>
      </w:pPr>
      <w:r w:rsidRPr="002154F0">
        <w:rPr>
          <w:rFonts w:ascii="Galaxie Polaris Book" w:hAnsi="Galaxie Polaris Book"/>
          <w:color w:val="000000"/>
          <w:sz w:val="20"/>
          <w:szCs w:val="20"/>
        </w:rPr>
        <w:t>The course has the following objectives:</w:t>
      </w:r>
    </w:p>
    <w:p w14:paraId="046D05EA" w14:textId="4241887E" w:rsidR="002363FD" w:rsidRPr="002154F0" w:rsidRDefault="002363FD" w:rsidP="00771B45">
      <w:pPr>
        <w:numPr>
          <w:ilvl w:val="0"/>
          <w:numId w:val="37"/>
        </w:numPr>
        <w:ind w:right="572"/>
        <w:rPr>
          <w:rFonts w:ascii="Galaxie Polaris Book" w:hAnsi="Galaxie Polaris Book"/>
          <w:sz w:val="20"/>
          <w:szCs w:val="20"/>
        </w:rPr>
      </w:pPr>
      <w:r w:rsidRPr="002154F0">
        <w:rPr>
          <w:rFonts w:ascii="Galaxie Polaris Book" w:hAnsi="Galaxie Polaris Book"/>
          <w:sz w:val="20"/>
          <w:szCs w:val="20"/>
        </w:rPr>
        <w:t xml:space="preserve">To </w:t>
      </w:r>
      <w:r w:rsidR="00BB7E93" w:rsidRPr="002154F0">
        <w:rPr>
          <w:rFonts w:ascii="Galaxie Polaris Book" w:hAnsi="Galaxie Polaris Book"/>
          <w:sz w:val="20"/>
          <w:szCs w:val="20"/>
        </w:rPr>
        <w:t>recognize</w:t>
      </w:r>
      <w:r w:rsidRPr="002154F0">
        <w:rPr>
          <w:rFonts w:ascii="Galaxie Polaris Book" w:hAnsi="Galaxie Polaris Book"/>
          <w:sz w:val="20"/>
          <w:szCs w:val="20"/>
        </w:rPr>
        <w:t xml:space="preserve"> the unique </w:t>
      </w:r>
      <w:r w:rsidR="00416811" w:rsidRPr="002154F0">
        <w:rPr>
          <w:rFonts w:ascii="Galaxie Polaris Book" w:hAnsi="Galaxie Polaris Book"/>
          <w:sz w:val="20"/>
          <w:szCs w:val="20"/>
        </w:rPr>
        <w:t xml:space="preserve">key competitive </w:t>
      </w:r>
      <w:r w:rsidR="00A96575" w:rsidRPr="002154F0">
        <w:rPr>
          <w:rFonts w:ascii="Galaxie Polaris Book" w:hAnsi="Galaxie Polaris Book"/>
          <w:sz w:val="20"/>
          <w:szCs w:val="20"/>
        </w:rPr>
        <w:t>advantages</w:t>
      </w:r>
      <w:r w:rsidR="00416811" w:rsidRPr="002154F0">
        <w:rPr>
          <w:rFonts w:ascii="Galaxie Polaris Book" w:hAnsi="Galaxie Polaris Book"/>
          <w:sz w:val="20"/>
          <w:szCs w:val="20"/>
        </w:rPr>
        <w:t xml:space="preserve"> and </w:t>
      </w:r>
      <w:r w:rsidRPr="002154F0">
        <w:rPr>
          <w:rFonts w:ascii="Galaxie Polaris Book" w:hAnsi="Galaxie Polaris Book"/>
          <w:sz w:val="20"/>
          <w:szCs w:val="20"/>
        </w:rPr>
        <w:t>challenges of family businesses</w:t>
      </w:r>
      <w:r w:rsidR="00416811" w:rsidRPr="002154F0">
        <w:rPr>
          <w:rFonts w:ascii="Galaxie Polaris Book" w:hAnsi="Galaxie Polaris Book"/>
          <w:sz w:val="20"/>
          <w:szCs w:val="20"/>
        </w:rPr>
        <w:t>, differentiating them from other types of organizations</w:t>
      </w:r>
    </w:p>
    <w:p w14:paraId="656CE16E" w14:textId="079507C0" w:rsidR="00771B45" w:rsidRPr="002154F0" w:rsidRDefault="00771B45" w:rsidP="00771B45">
      <w:pPr>
        <w:pStyle w:val="ListParagraph"/>
        <w:numPr>
          <w:ilvl w:val="0"/>
          <w:numId w:val="37"/>
        </w:numPr>
        <w:autoSpaceDE w:val="0"/>
        <w:autoSpaceDN w:val="0"/>
        <w:adjustRightInd w:val="0"/>
        <w:spacing w:after="0" w:line="240" w:lineRule="auto"/>
        <w:rPr>
          <w:rFonts w:ascii="Galaxie Polaris Book" w:hAnsi="Galaxie Polaris Book" w:cs="Times New Roman"/>
          <w:color w:val="000000"/>
          <w:sz w:val="20"/>
          <w:szCs w:val="20"/>
        </w:rPr>
      </w:pPr>
      <w:r w:rsidRPr="002154F0">
        <w:rPr>
          <w:rFonts w:ascii="Galaxie Polaris Book" w:hAnsi="Galaxie Polaris Book" w:cs="Times New Roman"/>
          <w:color w:val="000000"/>
          <w:sz w:val="20"/>
          <w:szCs w:val="20"/>
        </w:rPr>
        <w:t xml:space="preserve">To </w:t>
      </w:r>
      <w:r w:rsidR="00BB7E93" w:rsidRPr="002154F0">
        <w:rPr>
          <w:rFonts w:ascii="Galaxie Polaris Book" w:hAnsi="Galaxie Polaris Book" w:cs="Times New Roman"/>
          <w:color w:val="000000"/>
          <w:sz w:val="20"/>
          <w:szCs w:val="20"/>
        </w:rPr>
        <w:t>analyze</w:t>
      </w:r>
      <w:r w:rsidRPr="002154F0">
        <w:rPr>
          <w:rFonts w:ascii="Galaxie Polaris Book" w:hAnsi="Galaxie Polaris Book" w:cs="Times New Roman"/>
          <w:color w:val="000000"/>
          <w:sz w:val="20"/>
          <w:szCs w:val="20"/>
        </w:rPr>
        <w:t xml:space="preserve"> the life cycles of family businesses from the perspective of business, family</w:t>
      </w:r>
      <w:r w:rsidR="00A96575" w:rsidRPr="002154F0">
        <w:rPr>
          <w:rFonts w:ascii="Galaxie Polaris Book" w:hAnsi="Galaxie Polaris Book" w:cs="Times New Roman"/>
          <w:color w:val="000000"/>
          <w:sz w:val="20"/>
          <w:szCs w:val="20"/>
        </w:rPr>
        <w:t>,</w:t>
      </w:r>
      <w:r w:rsidRPr="002154F0">
        <w:rPr>
          <w:rFonts w:ascii="Galaxie Polaris Book" w:hAnsi="Galaxie Polaris Book" w:cs="Times New Roman"/>
          <w:color w:val="000000"/>
          <w:sz w:val="20"/>
          <w:szCs w:val="20"/>
        </w:rPr>
        <w:t xml:space="preserve"> and ownership</w:t>
      </w:r>
      <w:r w:rsidR="00FC6B25" w:rsidRPr="002154F0">
        <w:rPr>
          <w:rFonts w:ascii="Galaxie Polaris Book" w:hAnsi="Galaxie Polaris Book" w:cs="Times New Roman"/>
          <w:color w:val="000000"/>
          <w:sz w:val="20"/>
          <w:szCs w:val="20"/>
        </w:rPr>
        <w:t>, while understanding the source of their complexity</w:t>
      </w:r>
    </w:p>
    <w:p w14:paraId="44572228" w14:textId="7070B14B" w:rsidR="002363FD" w:rsidRPr="002154F0" w:rsidRDefault="002363FD" w:rsidP="00B84ABB">
      <w:pPr>
        <w:numPr>
          <w:ilvl w:val="0"/>
          <w:numId w:val="37"/>
        </w:numPr>
        <w:ind w:right="572"/>
        <w:rPr>
          <w:rFonts w:ascii="Galaxie Polaris Book" w:hAnsi="Galaxie Polaris Book"/>
          <w:sz w:val="20"/>
          <w:szCs w:val="20"/>
        </w:rPr>
      </w:pPr>
      <w:r w:rsidRPr="002154F0">
        <w:rPr>
          <w:rFonts w:ascii="Galaxie Polaris Book" w:hAnsi="Galaxie Polaris Book"/>
          <w:sz w:val="20"/>
          <w:szCs w:val="20"/>
        </w:rPr>
        <w:t xml:space="preserve">To </w:t>
      </w:r>
      <w:r w:rsidR="00BB7E93" w:rsidRPr="002154F0">
        <w:rPr>
          <w:rFonts w:ascii="Galaxie Polaris Book" w:hAnsi="Galaxie Polaris Book"/>
          <w:sz w:val="20"/>
          <w:szCs w:val="20"/>
        </w:rPr>
        <w:t>diagnose</w:t>
      </w:r>
      <w:r w:rsidRPr="002154F0">
        <w:rPr>
          <w:rFonts w:ascii="Galaxie Polaris Book" w:hAnsi="Galaxie Polaris Book"/>
          <w:sz w:val="20"/>
          <w:szCs w:val="20"/>
        </w:rPr>
        <w:t xml:space="preserve"> situations and problems in family businesses and families, including a look at each </w:t>
      </w:r>
      <w:r w:rsidR="00A96575" w:rsidRPr="002154F0">
        <w:rPr>
          <w:rFonts w:ascii="Galaxie Polaris Book" w:hAnsi="Galaxie Polaris Book"/>
          <w:sz w:val="20"/>
          <w:szCs w:val="20"/>
        </w:rPr>
        <w:t>student's</w:t>
      </w:r>
      <w:r w:rsidRPr="002154F0">
        <w:rPr>
          <w:rFonts w:ascii="Galaxie Polaris Book" w:hAnsi="Galaxie Polaris Book"/>
          <w:sz w:val="20"/>
          <w:szCs w:val="20"/>
        </w:rPr>
        <w:t xml:space="preserve"> own family</w:t>
      </w:r>
      <w:r w:rsidR="00C333AB" w:rsidRPr="002154F0">
        <w:rPr>
          <w:rFonts w:ascii="Galaxie Polaris Book" w:hAnsi="Galaxie Polaris Book"/>
          <w:sz w:val="20"/>
          <w:szCs w:val="20"/>
        </w:rPr>
        <w:t xml:space="preserve"> </w:t>
      </w:r>
      <w:r w:rsidR="00C333AB" w:rsidRPr="002154F0">
        <w:rPr>
          <w:rFonts w:ascii="Galaxie Polaris Book" w:hAnsi="Galaxie Polaris Book"/>
          <w:color w:val="000000"/>
          <w:sz w:val="20"/>
          <w:szCs w:val="20"/>
        </w:rPr>
        <w:t xml:space="preserve">or someone </w:t>
      </w:r>
      <w:r w:rsidR="00A96575" w:rsidRPr="002154F0">
        <w:rPr>
          <w:rFonts w:ascii="Galaxie Polaris Book" w:hAnsi="Galaxie Polaris Book"/>
          <w:color w:val="000000"/>
          <w:sz w:val="20"/>
          <w:szCs w:val="20"/>
        </w:rPr>
        <w:t>else's</w:t>
      </w:r>
      <w:r w:rsidR="00D5691E" w:rsidRPr="002154F0">
        <w:rPr>
          <w:rFonts w:ascii="Galaxie Polaris Book" w:hAnsi="Galaxie Polaris Book"/>
          <w:color w:val="000000"/>
          <w:sz w:val="20"/>
          <w:szCs w:val="20"/>
        </w:rPr>
        <w:t>, f</w:t>
      </w:r>
      <w:r w:rsidRPr="002154F0">
        <w:rPr>
          <w:rFonts w:ascii="Galaxie Polaris Book" w:hAnsi="Galaxie Polaris Book"/>
          <w:sz w:val="20"/>
          <w:szCs w:val="20"/>
        </w:rPr>
        <w:t>oster</w:t>
      </w:r>
      <w:r w:rsidR="00D5691E" w:rsidRPr="002154F0">
        <w:rPr>
          <w:rFonts w:ascii="Galaxie Polaris Book" w:hAnsi="Galaxie Polaris Book"/>
          <w:sz w:val="20"/>
          <w:szCs w:val="20"/>
        </w:rPr>
        <w:t>ing</w:t>
      </w:r>
      <w:r w:rsidRPr="002154F0">
        <w:rPr>
          <w:rFonts w:ascii="Galaxie Polaris Book" w:hAnsi="Galaxie Polaris Book"/>
          <w:sz w:val="20"/>
          <w:szCs w:val="20"/>
        </w:rPr>
        <w:t xml:space="preserve"> critical thinking in the cognitive and affective domains</w:t>
      </w:r>
    </w:p>
    <w:p w14:paraId="5DC64088" w14:textId="4EB04750" w:rsidR="002363FD" w:rsidRPr="002154F0" w:rsidRDefault="002363FD" w:rsidP="00771B45">
      <w:pPr>
        <w:numPr>
          <w:ilvl w:val="0"/>
          <w:numId w:val="37"/>
        </w:numPr>
        <w:ind w:right="572"/>
        <w:rPr>
          <w:rFonts w:ascii="Galaxie Polaris Book" w:hAnsi="Galaxie Polaris Book"/>
          <w:sz w:val="20"/>
          <w:szCs w:val="20"/>
        </w:rPr>
      </w:pPr>
      <w:r w:rsidRPr="002154F0">
        <w:rPr>
          <w:rFonts w:ascii="Galaxie Polaris Book" w:hAnsi="Galaxie Polaris Book"/>
          <w:sz w:val="20"/>
          <w:szCs w:val="20"/>
        </w:rPr>
        <w:t xml:space="preserve">To </w:t>
      </w:r>
      <w:r w:rsidR="00B17CFE" w:rsidRPr="002154F0">
        <w:rPr>
          <w:rFonts w:ascii="Galaxie Polaris Book" w:hAnsi="Galaxie Polaris Book"/>
          <w:sz w:val="20"/>
          <w:szCs w:val="20"/>
        </w:rPr>
        <w:t>combine the new knowledge with experience to diagnose, evaluate, and troubleshoot different family businesses</w:t>
      </w:r>
      <w:r w:rsidRPr="002154F0">
        <w:rPr>
          <w:rFonts w:ascii="Galaxie Polaris Book" w:hAnsi="Galaxie Polaris Book"/>
          <w:sz w:val="20"/>
          <w:szCs w:val="20"/>
        </w:rPr>
        <w:t>, adopting a contingency approach</w:t>
      </w:r>
    </w:p>
    <w:p w14:paraId="67AA41C4" w14:textId="2D2D6B31" w:rsidR="00A50A0A" w:rsidRPr="002154F0" w:rsidRDefault="004F5A85" w:rsidP="00771B45">
      <w:pPr>
        <w:numPr>
          <w:ilvl w:val="0"/>
          <w:numId w:val="37"/>
        </w:numPr>
        <w:ind w:right="572"/>
        <w:rPr>
          <w:rFonts w:ascii="Galaxie Polaris Book" w:hAnsi="Galaxie Polaris Book"/>
          <w:sz w:val="20"/>
          <w:szCs w:val="20"/>
        </w:rPr>
      </w:pPr>
      <w:r w:rsidRPr="002154F0">
        <w:rPr>
          <w:rFonts w:ascii="Galaxie Polaris Book" w:hAnsi="Galaxie Polaris Book"/>
          <w:color w:val="000000"/>
          <w:sz w:val="20"/>
          <w:szCs w:val="20"/>
        </w:rPr>
        <w:t xml:space="preserve">To </w:t>
      </w:r>
      <w:r w:rsidR="00FC6B25" w:rsidRPr="002154F0">
        <w:rPr>
          <w:rFonts w:ascii="Galaxie Polaris Book" w:hAnsi="Galaxie Polaris Book"/>
          <w:color w:val="000000"/>
          <w:sz w:val="20"/>
          <w:szCs w:val="20"/>
        </w:rPr>
        <w:t xml:space="preserve">perform better (with more </w:t>
      </w:r>
      <w:r w:rsidR="00D5691E" w:rsidRPr="002154F0">
        <w:rPr>
          <w:rFonts w:ascii="Galaxie Polaris Book" w:hAnsi="Galaxie Polaris Book"/>
          <w:color w:val="000000"/>
          <w:sz w:val="20"/>
          <w:szCs w:val="20"/>
        </w:rPr>
        <w:t>awareness</w:t>
      </w:r>
      <w:r w:rsidR="00A50A0A" w:rsidRPr="002154F0">
        <w:rPr>
          <w:rFonts w:ascii="Galaxie Polaris Book" w:hAnsi="Galaxie Polaris Book"/>
          <w:color w:val="000000"/>
          <w:sz w:val="20"/>
          <w:szCs w:val="20"/>
        </w:rPr>
        <w:t>, effectiveness</w:t>
      </w:r>
      <w:r w:rsidR="00A96575" w:rsidRPr="002154F0">
        <w:rPr>
          <w:rFonts w:ascii="Galaxie Polaris Book" w:hAnsi="Galaxie Polaris Book"/>
          <w:color w:val="000000"/>
          <w:sz w:val="20"/>
          <w:szCs w:val="20"/>
        </w:rPr>
        <w:t>,</w:t>
      </w:r>
      <w:r w:rsidR="00A50A0A" w:rsidRPr="002154F0">
        <w:rPr>
          <w:rFonts w:ascii="Galaxie Polaris Book" w:hAnsi="Galaxie Polaris Book"/>
          <w:color w:val="000000"/>
          <w:sz w:val="20"/>
          <w:szCs w:val="20"/>
        </w:rPr>
        <w:t xml:space="preserve"> and commitment</w:t>
      </w:r>
      <w:r w:rsidR="00FC6B25" w:rsidRPr="002154F0">
        <w:rPr>
          <w:rFonts w:ascii="Galaxie Polaris Book" w:hAnsi="Galaxie Polaris Book"/>
          <w:color w:val="000000"/>
          <w:sz w:val="20"/>
          <w:szCs w:val="20"/>
        </w:rPr>
        <w:t>)</w:t>
      </w:r>
      <w:r w:rsidR="00A50A0A" w:rsidRPr="002154F0">
        <w:rPr>
          <w:rFonts w:ascii="Galaxie Polaris Book" w:hAnsi="Galaxie Polaris Book"/>
          <w:color w:val="000000"/>
          <w:sz w:val="20"/>
          <w:szCs w:val="20"/>
        </w:rPr>
        <w:t xml:space="preserve"> as a member of </w:t>
      </w:r>
      <w:r w:rsidR="00771B45" w:rsidRPr="002154F0">
        <w:rPr>
          <w:rFonts w:ascii="Galaxie Polaris Book" w:hAnsi="Galaxie Polaris Book"/>
          <w:color w:val="000000"/>
          <w:sz w:val="20"/>
          <w:szCs w:val="20"/>
        </w:rPr>
        <w:t xml:space="preserve">a </w:t>
      </w:r>
      <w:r w:rsidR="00A50A0A" w:rsidRPr="002154F0">
        <w:rPr>
          <w:rFonts w:ascii="Galaxie Polaris Book" w:hAnsi="Galaxie Polaris Book"/>
          <w:color w:val="000000"/>
          <w:sz w:val="20"/>
          <w:szCs w:val="20"/>
        </w:rPr>
        <w:t xml:space="preserve">family firm (either </w:t>
      </w:r>
      <w:r w:rsidRPr="002154F0">
        <w:rPr>
          <w:rFonts w:ascii="Galaxie Polaris Book" w:hAnsi="Galaxie Polaris Book"/>
          <w:color w:val="000000"/>
          <w:sz w:val="20"/>
          <w:szCs w:val="20"/>
        </w:rPr>
        <w:t>their</w:t>
      </w:r>
      <w:r w:rsidR="00A50A0A" w:rsidRPr="002154F0">
        <w:rPr>
          <w:rFonts w:ascii="Galaxie Polaris Book" w:hAnsi="Galaxie Polaris Book"/>
          <w:color w:val="000000"/>
          <w:sz w:val="20"/>
          <w:szCs w:val="20"/>
        </w:rPr>
        <w:t xml:space="preserve"> own </w:t>
      </w:r>
      <w:r w:rsidR="00A96575" w:rsidRPr="002154F0">
        <w:rPr>
          <w:rFonts w:ascii="Galaxie Polaris Book" w:hAnsi="Galaxie Polaris Book"/>
          <w:color w:val="000000"/>
          <w:sz w:val="20"/>
          <w:szCs w:val="20"/>
        </w:rPr>
        <w:t>family's</w:t>
      </w:r>
      <w:r w:rsidR="00A50A0A" w:rsidRPr="002154F0">
        <w:rPr>
          <w:rFonts w:ascii="Galaxie Polaris Book" w:hAnsi="Galaxie Polaris Book"/>
          <w:color w:val="000000"/>
          <w:sz w:val="20"/>
          <w:szCs w:val="20"/>
        </w:rPr>
        <w:t xml:space="preserve"> or someone </w:t>
      </w:r>
      <w:r w:rsidR="00A96575" w:rsidRPr="002154F0">
        <w:rPr>
          <w:rFonts w:ascii="Galaxie Polaris Book" w:hAnsi="Galaxie Polaris Book"/>
          <w:color w:val="000000"/>
          <w:sz w:val="20"/>
          <w:szCs w:val="20"/>
        </w:rPr>
        <w:t>else's</w:t>
      </w:r>
      <w:r w:rsidR="00A50A0A" w:rsidRPr="002154F0">
        <w:rPr>
          <w:rFonts w:ascii="Galaxie Polaris Book" w:hAnsi="Galaxie Polaris Book"/>
          <w:color w:val="000000"/>
          <w:sz w:val="20"/>
          <w:szCs w:val="20"/>
        </w:rPr>
        <w:t>) or as an advisor to such firms</w:t>
      </w:r>
      <w:r w:rsidR="004001C1" w:rsidRPr="002154F0">
        <w:rPr>
          <w:rFonts w:ascii="Galaxie Polaris Book" w:hAnsi="Galaxie Polaris Book"/>
          <w:color w:val="000000"/>
          <w:sz w:val="20"/>
          <w:szCs w:val="20"/>
        </w:rPr>
        <w:t>, by recognizing and managing biases</w:t>
      </w:r>
    </w:p>
    <w:p w14:paraId="0D36F93C" w14:textId="2199F696" w:rsidR="00DD0BAE" w:rsidRPr="002154F0" w:rsidRDefault="00DD0BAE" w:rsidP="000E5D15">
      <w:pPr>
        <w:pStyle w:val="ListParagraph"/>
        <w:numPr>
          <w:ilvl w:val="0"/>
          <w:numId w:val="32"/>
        </w:numPr>
        <w:autoSpaceDE w:val="0"/>
        <w:autoSpaceDN w:val="0"/>
        <w:adjustRightInd w:val="0"/>
        <w:spacing w:before="240" w:after="120" w:line="245" w:lineRule="auto"/>
        <w:ind w:left="360"/>
        <w:rPr>
          <w:rFonts w:ascii="Galaxie Polaris Book" w:hAnsi="Galaxie Polaris Book" w:cs="Times New Roman"/>
          <w:b/>
          <w:bCs/>
          <w:i/>
          <w:iCs/>
          <w:color w:val="000000"/>
          <w:sz w:val="20"/>
          <w:szCs w:val="20"/>
        </w:rPr>
      </w:pPr>
      <w:r w:rsidRPr="002154F0">
        <w:rPr>
          <w:rFonts w:ascii="Galaxie Polaris Book" w:hAnsi="Galaxie Polaris Book" w:cs="Times New Roman"/>
          <w:b/>
          <w:bCs/>
          <w:i/>
          <w:iCs/>
          <w:color w:val="000000"/>
          <w:sz w:val="20"/>
          <w:szCs w:val="20"/>
        </w:rPr>
        <w:t xml:space="preserve">Required Prerequisites </w:t>
      </w:r>
      <w:r w:rsidR="000E5D15" w:rsidRPr="002154F0">
        <w:rPr>
          <w:rFonts w:ascii="Galaxie Polaris Book" w:hAnsi="Galaxie Polaris Book" w:cs="Times New Roman"/>
          <w:b/>
          <w:bCs/>
          <w:i/>
          <w:iCs/>
          <w:color w:val="000000"/>
          <w:sz w:val="20"/>
          <w:szCs w:val="20"/>
        </w:rPr>
        <w:t>a</w:t>
      </w:r>
      <w:r w:rsidRPr="002154F0">
        <w:rPr>
          <w:rFonts w:ascii="Galaxie Polaris Book" w:hAnsi="Galaxie Polaris Book" w:cs="Times New Roman"/>
          <w:b/>
          <w:bCs/>
          <w:i/>
          <w:iCs/>
          <w:color w:val="000000"/>
          <w:sz w:val="20"/>
          <w:szCs w:val="20"/>
        </w:rPr>
        <w:t xml:space="preserve">nd Connection </w:t>
      </w:r>
      <w:r w:rsidR="005E281B" w:rsidRPr="002154F0">
        <w:rPr>
          <w:rFonts w:ascii="Galaxie Polaris Book" w:hAnsi="Galaxie Polaris Book" w:cs="Times New Roman"/>
          <w:b/>
          <w:bCs/>
          <w:i/>
          <w:iCs/>
          <w:color w:val="000000"/>
          <w:sz w:val="20"/>
          <w:szCs w:val="20"/>
        </w:rPr>
        <w:t>t</w:t>
      </w:r>
      <w:r w:rsidRPr="002154F0">
        <w:rPr>
          <w:rFonts w:ascii="Galaxie Polaris Book" w:hAnsi="Galaxie Polaris Book" w:cs="Times New Roman"/>
          <w:b/>
          <w:bCs/>
          <w:i/>
          <w:iCs/>
          <w:color w:val="000000"/>
          <w:sz w:val="20"/>
          <w:szCs w:val="20"/>
        </w:rPr>
        <w:t xml:space="preserve">o </w:t>
      </w:r>
      <w:r w:rsidR="005E281B" w:rsidRPr="002154F0">
        <w:rPr>
          <w:rFonts w:ascii="Galaxie Polaris Book" w:hAnsi="Galaxie Polaris Book" w:cs="Times New Roman"/>
          <w:b/>
          <w:bCs/>
          <w:i/>
          <w:iCs/>
          <w:color w:val="000000"/>
          <w:sz w:val="20"/>
          <w:szCs w:val="20"/>
        </w:rPr>
        <w:t>t</w:t>
      </w:r>
      <w:r w:rsidRPr="002154F0">
        <w:rPr>
          <w:rFonts w:ascii="Galaxie Polaris Book" w:hAnsi="Galaxie Polaris Book" w:cs="Times New Roman"/>
          <w:b/>
          <w:bCs/>
          <w:i/>
          <w:iCs/>
          <w:color w:val="000000"/>
          <w:sz w:val="20"/>
          <w:szCs w:val="20"/>
        </w:rPr>
        <w:t>he Core</w:t>
      </w:r>
    </w:p>
    <w:p w14:paraId="110424ED" w14:textId="4FD421D4" w:rsidR="00DD0BAE" w:rsidRPr="002154F0" w:rsidRDefault="00DD0BAE" w:rsidP="00DB6957">
      <w:pPr>
        <w:autoSpaceDE w:val="0"/>
        <w:autoSpaceDN w:val="0"/>
        <w:adjustRightInd w:val="0"/>
        <w:spacing w:after="120" w:line="245" w:lineRule="auto"/>
        <w:ind w:firstLine="720"/>
        <w:jc w:val="both"/>
        <w:rPr>
          <w:rFonts w:ascii="Galaxie Polaris Book" w:hAnsi="Galaxie Polaris Book"/>
          <w:color w:val="000000"/>
          <w:sz w:val="20"/>
          <w:szCs w:val="20"/>
        </w:rPr>
      </w:pPr>
      <w:r w:rsidRPr="002154F0">
        <w:rPr>
          <w:rFonts w:ascii="Galaxie Polaris Book" w:hAnsi="Galaxie Polaris Book"/>
          <w:color w:val="000000"/>
          <w:sz w:val="20"/>
          <w:szCs w:val="20"/>
        </w:rPr>
        <w:t>There are no required prerequisites for this course.</w:t>
      </w:r>
      <w:r w:rsidR="00A96575" w:rsidRPr="002154F0">
        <w:rPr>
          <w:rFonts w:ascii="Galaxie Polaris Book" w:hAnsi="Galaxie Polaris Book"/>
          <w:color w:val="000000"/>
          <w:sz w:val="20"/>
          <w:szCs w:val="20"/>
        </w:rPr>
        <w:t xml:space="preserve"> </w:t>
      </w:r>
      <w:r w:rsidRPr="002154F0">
        <w:rPr>
          <w:rFonts w:ascii="Galaxie Polaris Book" w:hAnsi="Galaxie Polaris Book"/>
          <w:color w:val="000000"/>
          <w:sz w:val="20"/>
          <w:szCs w:val="20"/>
        </w:rPr>
        <w:t>The learning in this course will utilize, build on and extend concepts covered in the following core courses:</w:t>
      </w:r>
    </w:p>
    <w:tbl>
      <w:tblPr>
        <w:tblStyle w:val="TableGrid"/>
        <w:tblW w:w="0" w:type="auto"/>
        <w:jc w:val="center"/>
        <w:tblLook w:val="04A0" w:firstRow="1" w:lastRow="0" w:firstColumn="1" w:lastColumn="0" w:noHBand="0" w:noVBand="1"/>
      </w:tblPr>
      <w:tblGrid>
        <w:gridCol w:w="2845"/>
        <w:gridCol w:w="6505"/>
      </w:tblGrid>
      <w:tr w:rsidR="00DD0BAE" w:rsidRPr="002154F0" w14:paraId="017D0752" w14:textId="77777777" w:rsidTr="00B84ABB">
        <w:trPr>
          <w:jc w:val="center"/>
        </w:trPr>
        <w:tc>
          <w:tcPr>
            <w:tcW w:w="2898" w:type="dxa"/>
          </w:tcPr>
          <w:p w14:paraId="67095F6D" w14:textId="77777777" w:rsidR="00DD0BAE" w:rsidRPr="002154F0" w:rsidRDefault="00DD0BAE" w:rsidP="00B84ABB">
            <w:pPr>
              <w:rPr>
                <w:rFonts w:ascii="Galaxie Polaris Book" w:hAnsi="Galaxie Polaris Book"/>
                <w:b/>
                <w:bCs/>
                <w:sz w:val="20"/>
                <w:szCs w:val="20"/>
              </w:rPr>
            </w:pPr>
            <w:r w:rsidRPr="002154F0">
              <w:rPr>
                <w:rFonts w:ascii="Galaxie Polaris Book" w:hAnsi="Galaxie Polaris Book"/>
                <w:b/>
                <w:bCs/>
                <w:sz w:val="20"/>
                <w:szCs w:val="20"/>
              </w:rPr>
              <w:t>Core Course</w:t>
            </w:r>
          </w:p>
        </w:tc>
        <w:tc>
          <w:tcPr>
            <w:tcW w:w="6678" w:type="dxa"/>
          </w:tcPr>
          <w:p w14:paraId="6D9ED5CD" w14:textId="77777777" w:rsidR="00DD0BAE" w:rsidRPr="002154F0" w:rsidRDefault="00DD0BAE" w:rsidP="00B84ABB">
            <w:pPr>
              <w:rPr>
                <w:rFonts w:ascii="Galaxie Polaris Book" w:hAnsi="Galaxie Polaris Book"/>
                <w:b/>
                <w:bCs/>
                <w:sz w:val="20"/>
                <w:szCs w:val="20"/>
              </w:rPr>
            </w:pPr>
            <w:r w:rsidRPr="002154F0">
              <w:rPr>
                <w:rFonts w:ascii="Galaxie Polaris Book" w:hAnsi="Galaxie Polaris Book"/>
                <w:b/>
                <w:bCs/>
                <w:sz w:val="20"/>
                <w:szCs w:val="20"/>
              </w:rPr>
              <w:t>Connection with Core</w:t>
            </w:r>
          </w:p>
        </w:tc>
      </w:tr>
      <w:tr w:rsidR="00DD0BAE" w:rsidRPr="002154F0" w14:paraId="214E9F20" w14:textId="77777777" w:rsidTr="00B84ABB">
        <w:trPr>
          <w:jc w:val="center"/>
        </w:trPr>
        <w:tc>
          <w:tcPr>
            <w:tcW w:w="2898" w:type="dxa"/>
          </w:tcPr>
          <w:p w14:paraId="348E935B" w14:textId="77777777" w:rsidR="00DD0BAE" w:rsidRPr="002154F0" w:rsidRDefault="00DD0BAE" w:rsidP="00B84ABB">
            <w:pPr>
              <w:rPr>
                <w:rFonts w:ascii="Galaxie Polaris Book" w:hAnsi="Galaxie Polaris Book"/>
                <w:sz w:val="20"/>
                <w:szCs w:val="20"/>
              </w:rPr>
            </w:pPr>
            <w:r w:rsidRPr="002154F0">
              <w:rPr>
                <w:rFonts w:ascii="Galaxie Polaris Book" w:hAnsi="Galaxie Polaris Book"/>
                <w:sz w:val="20"/>
                <w:szCs w:val="20"/>
              </w:rPr>
              <w:t>Leadership Development</w:t>
            </w:r>
          </w:p>
        </w:tc>
        <w:tc>
          <w:tcPr>
            <w:tcW w:w="6678" w:type="dxa"/>
          </w:tcPr>
          <w:p w14:paraId="5CB7D73C" w14:textId="77777777" w:rsidR="00DD0BAE" w:rsidRPr="002154F0" w:rsidRDefault="00DD0BAE" w:rsidP="00B84ABB">
            <w:pPr>
              <w:pStyle w:val="ListParagraph"/>
              <w:numPr>
                <w:ilvl w:val="0"/>
                <w:numId w:val="12"/>
              </w:numPr>
              <w:rPr>
                <w:rFonts w:ascii="Galaxie Polaris Book" w:hAnsi="Galaxie Polaris Book"/>
                <w:sz w:val="20"/>
                <w:szCs w:val="20"/>
              </w:rPr>
            </w:pPr>
            <w:r w:rsidRPr="002154F0">
              <w:rPr>
                <w:rFonts w:ascii="Galaxie Polaris Book" w:hAnsi="Galaxie Polaris Book"/>
                <w:sz w:val="20"/>
                <w:szCs w:val="20"/>
              </w:rPr>
              <w:t>Application of leadership concepts to the family business and the family</w:t>
            </w:r>
          </w:p>
          <w:p w14:paraId="13C90196" w14:textId="10908B2A" w:rsidR="00DD0BAE" w:rsidRPr="002154F0" w:rsidRDefault="00DD0BAE" w:rsidP="00B84ABB">
            <w:pPr>
              <w:pStyle w:val="ListParagraph"/>
              <w:numPr>
                <w:ilvl w:val="0"/>
                <w:numId w:val="12"/>
              </w:numPr>
              <w:rPr>
                <w:rFonts w:ascii="Galaxie Polaris Book" w:hAnsi="Galaxie Polaris Book"/>
                <w:sz w:val="20"/>
                <w:szCs w:val="20"/>
              </w:rPr>
            </w:pPr>
            <w:r w:rsidRPr="002154F0">
              <w:rPr>
                <w:rFonts w:ascii="Galaxie Polaris Book" w:hAnsi="Galaxie Polaris Book"/>
                <w:sz w:val="20"/>
                <w:szCs w:val="20"/>
              </w:rPr>
              <w:t>Examination of the need to evolve as a leader, the need to understand family dynamics</w:t>
            </w:r>
            <w:r w:rsidR="00A96575" w:rsidRPr="002154F0">
              <w:rPr>
                <w:rFonts w:ascii="Galaxie Polaris Book" w:hAnsi="Galaxie Polaris Book"/>
                <w:sz w:val="20"/>
                <w:szCs w:val="20"/>
              </w:rPr>
              <w:t>,</w:t>
            </w:r>
            <w:r w:rsidRPr="002154F0">
              <w:rPr>
                <w:rFonts w:ascii="Galaxie Polaris Book" w:hAnsi="Galaxie Polaris Book"/>
                <w:sz w:val="20"/>
                <w:szCs w:val="20"/>
              </w:rPr>
              <w:t xml:space="preserve"> and to develop and apply new leadership styles as a company grows</w:t>
            </w:r>
          </w:p>
        </w:tc>
      </w:tr>
      <w:tr w:rsidR="00DD0BAE" w:rsidRPr="002154F0" w14:paraId="7D5FD96C" w14:textId="77777777" w:rsidTr="00B84ABB">
        <w:trPr>
          <w:jc w:val="center"/>
        </w:trPr>
        <w:tc>
          <w:tcPr>
            <w:tcW w:w="2898" w:type="dxa"/>
          </w:tcPr>
          <w:p w14:paraId="603B5AFA" w14:textId="77777777" w:rsidR="00DD0BAE" w:rsidRPr="002154F0" w:rsidRDefault="00DD0BAE" w:rsidP="00B84ABB">
            <w:pPr>
              <w:rPr>
                <w:rFonts w:ascii="Galaxie Polaris Book" w:hAnsi="Galaxie Polaris Book"/>
                <w:sz w:val="20"/>
                <w:szCs w:val="20"/>
              </w:rPr>
            </w:pPr>
            <w:r w:rsidRPr="002154F0">
              <w:rPr>
                <w:rFonts w:ascii="Galaxie Polaris Book" w:hAnsi="Galaxie Polaris Book"/>
                <w:sz w:val="20"/>
                <w:szCs w:val="20"/>
              </w:rPr>
              <w:t>Operations Management</w:t>
            </w:r>
          </w:p>
        </w:tc>
        <w:tc>
          <w:tcPr>
            <w:tcW w:w="6678" w:type="dxa"/>
          </w:tcPr>
          <w:p w14:paraId="601E062E" w14:textId="77777777" w:rsidR="00DD0BAE" w:rsidRPr="002154F0" w:rsidRDefault="00DD0BAE" w:rsidP="00B84ABB">
            <w:pPr>
              <w:pStyle w:val="ListParagraph"/>
              <w:numPr>
                <w:ilvl w:val="0"/>
                <w:numId w:val="14"/>
              </w:numPr>
              <w:rPr>
                <w:rFonts w:ascii="Galaxie Polaris Book" w:hAnsi="Galaxie Polaris Book"/>
                <w:sz w:val="20"/>
                <w:szCs w:val="20"/>
              </w:rPr>
            </w:pPr>
            <w:r w:rsidRPr="002154F0">
              <w:rPr>
                <w:rFonts w:ascii="Galaxie Polaris Book" w:hAnsi="Galaxie Polaris Book"/>
                <w:sz w:val="20"/>
                <w:szCs w:val="20"/>
              </w:rPr>
              <w:t>Application of Operations concepts to the family business</w:t>
            </w:r>
          </w:p>
          <w:p w14:paraId="7ADFF8FC" w14:textId="77777777" w:rsidR="00DD0BAE" w:rsidRPr="002154F0" w:rsidRDefault="00DD0BAE" w:rsidP="00B84ABB">
            <w:pPr>
              <w:pStyle w:val="ListParagraph"/>
              <w:numPr>
                <w:ilvl w:val="0"/>
                <w:numId w:val="14"/>
              </w:numPr>
              <w:rPr>
                <w:rFonts w:ascii="Galaxie Polaris Book" w:hAnsi="Galaxie Polaris Book"/>
                <w:sz w:val="20"/>
                <w:szCs w:val="20"/>
              </w:rPr>
            </w:pPr>
            <w:r w:rsidRPr="002154F0">
              <w:rPr>
                <w:rFonts w:ascii="Galaxie Polaris Book" w:hAnsi="Galaxie Polaris Book"/>
                <w:sz w:val="20"/>
                <w:szCs w:val="20"/>
              </w:rPr>
              <w:t xml:space="preserve">Examination of operating decisions as a </w:t>
            </w:r>
            <w:proofErr w:type="gramStart"/>
            <w:r w:rsidRPr="002154F0">
              <w:rPr>
                <w:rFonts w:ascii="Galaxie Polaris Book" w:hAnsi="Galaxie Polaris Book"/>
                <w:sz w:val="20"/>
                <w:szCs w:val="20"/>
              </w:rPr>
              <w:t>company transitions</w:t>
            </w:r>
            <w:proofErr w:type="gramEnd"/>
            <w:r w:rsidRPr="002154F0">
              <w:rPr>
                <w:rFonts w:ascii="Galaxie Polaris Book" w:hAnsi="Galaxie Polaris Book"/>
                <w:sz w:val="20"/>
                <w:szCs w:val="20"/>
              </w:rPr>
              <w:t xml:space="preserve"> through different generations of both family and non-family management</w:t>
            </w:r>
          </w:p>
        </w:tc>
      </w:tr>
      <w:tr w:rsidR="00DD0BAE" w:rsidRPr="002154F0" w14:paraId="05CD4BE7" w14:textId="77777777" w:rsidTr="00B84ABB">
        <w:trPr>
          <w:jc w:val="center"/>
        </w:trPr>
        <w:tc>
          <w:tcPr>
            <w:tcW w:w="2898" w:type="dxa"/>
          </w:tcPr>
          <w:p w14:paraId="61250A6E" w14:textId="77777777" w:rsidR="00DD0BAE" w:rsidRPr="002154F0" w:rsidRDefault="00DD0BAE" w:rsidP="00B84ABB">
            <w:pPr>
              <w:rPr>
                <w:rFonts w:ascii="Galaxie Polaris Book" w:hAnsi="Galaxie Polaris Book"/>
                <w:sz w:val="20"/>
                <w:szCs w:val="20"/>
              </w:rPr>
            </w:pPr>
            <w:r w:rsidRPr="002154F0">
              <w:rPr>
                <w:rFonts w:ascii="Galaxie Polaris Book" w:hAnsi="Galaxie Polaris Book"/>
                <w:sz w:val="20"/>
                <w:szCs w:val="20"/>
              </w:rPr>
              <w:t>Strategy Formulation</w:t>
            </w:r>
          </w:p>
        </w:tc>
        <w:tc>
          <w:tcPr>
            <w:tcW w:w="6678" w:type="dxa"/>
          </w:tcPr>
          <w:p w14:paraId="650E0416" w14:textId="14379736" w:rsidR="00DD0BAE" w:rsidRPr="002154F0" w:rsidRDefault="00DD0BAE" w:rsidP="00B84ABB">
            <w:pPr>
              <w:pStyle w:val="ListParagraph"/>
              <w:numPr>
                <w:ilvl w:val="0"/>
                <w:numId w:val="13"/>
              </w:numPr>
              <w:rPr>
                <w:rFonts w:ascii="Galaxie Polaris Book" w:hAnsi="Galaxie Polaris Book"/>
                <w:sz w:val="20"/>
                <w:szCs w:val="20"/>
              </w:rPr>
            </w:pPr>
            <w:r w:rsidRPr="002154F0">
              <w:rPr>
                <w:rFonts w:ascii="Galaxie Polaris Book" w:hAnsi="Galaxie Polaris Book"/>
                <w:sz w:val="20"/>
                <w:szCs w:val="20"/>
              </w:rPr>
              <w:t>Recognition of the need to evolve from an entrepreneurial approach to a more professional</w:t>
            </w:r>
            <w:r w:rsidR="00A96575" w:rsidRPr="002154F0">
              <w:rPr>
                <w:rFonts w:ascii="Galaxie Polaris Book" w:hAnsi="Galaxie Polaris Book"/>
                <w:sz w:val="20"/>
                <w:szCs w:val="20"/>
              </w:rPr>
              <w:t>,</w:t>
            </w:r>
            <w:r w:rsidRPr="002154F0">
              <w:rPr>
                <w:rFonts w:ascii="Galaxie Polaris Book" w:hAnsi="Galaxie Polaris Book"/>
                <w:sz w:val="20"/>
                <w:szCs w:val="20"/>
              </w:rPr>
              <w:t xml:space="preserve"> </w:t>
            </w:r>
            <w:r w:rsidR="009143D6" w:rsidRPr="002154F0">
              <w:rPr>
                <w:rFonts w:ascii="Galaxie Polaris Book" w:hAnsi="Galaxie Polaris Book"/>
                <w:sz w:val="20"/>
                <w:szCs w:val="20"/>
              </w:rPr>
              <w:t>evidence-based</w:t>
            </w:r>
            <w:r w:rsidRPr="002154F0">
              <w:rPr>
                <w:rFonts w:ascii="Galaxie Polaris Book" w:hAnsi="Galaxie Polaris Book"/>
                <w:sz w:val="20"/>
                <w:szCs w:val="20"/>
              </w:rPr>
              <w:t xml:space="preserve"> methodology as a company expands </w:t>
            </w:r>
          </w:p>
          <w:p w14:paraId="65BFAFEF" w14:textId="77777777" w:rsidR="00DD0BAE" w:rsidRPr="002154F0" w:rsidRDefault="00DD0BAE" w:rsidP="00B84ABB">
            <w:pPr>
              <w:pStyle w:val="ListParagraph"/>
              <w:numPr>
                <w:ilvl w:val="0"/>
                <w:numId w:val="13"/>
              </w:numPr>
              <w:rPr>
                <w:rFonts w:ascii="Galaxie Polaris Book" w:hAnsi="Galaxie Polaris Book"/>
                <w:sz w:val="20"/>
                <w:szCs w:val="20"/>
              </w:rPr>
            </w:pPr>
            <w:r w:rsidRPr="002154F0">
              <w:rPr>
                <w:rFonts w:ascii="Galaxie Polaris Book" w:hAnsi="Galaxie Polaris Book"/>
                <w:sz w:val="20"/>
                <w:szCs w:val="20"/>
              </w:rPr>
              <w:t>Examination of strategy formulation for both the family enterprise and the family itself</w:t>
            </w:r>
          </w:p>
        </w:tc>
      </w:tr>
    </w:tbl>
    <w:p w14:paraId="5783B35B" w14:textId="2033F94C" w:rsidR="000C36D1" w:rsidRDefault="00DD0BAE" w:rsidP="00DB6957">
      <w:pPr>
        <w:rPr>
          <w:rFonts w:ascii="Galaxie Polaris Book" w:hAnsi="Galaxie Polaris Book"/>
          <w:sz w:val="20"/>
          <w:szCs w:val="20"/>
        </w:rPr>
      </w:pPr>
      <w:r w:rsidRPr="002154F0">
        <w:rPr>
          <w:rFonts w:ascii="Galaxie Polaris Book" w:hAnsi="Galaxie Polaris Book"/>
          <w:sz w:val="20"/>
          <w:szCs w:val="20"/>
        </w:rPr>
        <w:t>Students will be expected to have mastered these concepts and be able to apply them in the course.</w:t>
      </w:r>
    </w:p>
    <w:p w14:paraId="04EF94EE" w14:textId="76312A67" w:rsidR="001423BC" w:rsidRDefault="001423BC" w:rsidP="00DB6957">
      <w:pPr>
        <w:rPr>
          <w:rFonts w:ascii="Galaxie Polaris Book" w:hAnsi="Galaxie Polaris Book"/>
          <w:sz w:val="20"/>
          <w:szCs w:val="20"/>
        </w:rPr>
      </w:pPr>
    </w:p>
    <w:p w14:paraId="5734973F" w14:textId="77777777" w:rsidR="001423BC" w:rsidRDefault="001423BC" w:rsidP="00DB6957">
      <w:pPr>
        <w:rPr>
          <w:rFonts w:ascii="Galaxie Polaris Book" w:hAnsi="Galaxie Polaris Book"/>
          <w:sz w:val="20"/>
          <w:szCs w:val="20"/>
        </w:rPr>
      </w:pPr>
    </w:p>
    <w:p w14:paraId="7F3DF5F2" w14:textId="77777777" w:rsidR="0010036B" w:rsidRDefault="0010036B" w:rsidP="00DB6957">
      <w:pPr>
        <w:rPr>
          <w:rFonts w:ascii="Galaxie Polaris Book" w:hAnsi="Galaxie Polaris Book"/>
          <w:sz w:val="20"/>
          <w:szCs w:val="20"/>
        </w:rPr>
      </w:pPr>
    </w:p>
    <w:p w14:paraId="3C47C510" w14:textId="77777777" w:rsidR="0010036B" w:rsidRDefault="0010036B" w:rsidP="00DB6957">
      <w:pPr>
        <w:rPr>
          <w:rFonts w:ascii="Galaxie Polaris Book" w:hAnsi="Galaxie Polaris Book"/>
          <w:sz w:val="20"/>
          <w:szCs w:val="20"/>
        </w:rPr>
      </w:pPr>
    </w:p>
    <w:p w14:paraId="7E308FB5" w14:textId="77777777" w:rsidR="0010036B" w:rsidRPr="002154F0" w:rsidRDefault="0010036B" w:rsidP="00DB6957">
      <w:pPr>
        <w:rPr>
          <w:rFonts w:ascii="Galaxie Polaris Book" w:hAnsi="Galaxie Polaris Book"/>
          <w:sz w:val="20"/>
          <w:szCs w:val="20"/>
        </w:rPr>
      </w:pPr>
    </w:p>
    <w:p w14:paraId="09A9F285" w14:textId="05D04AAB" w:rsidR="00A50A0A" w:rsidRPr="002154F0" w:rsidRDefault="00A50A0A" w:rsidP="00DB6957">
      <w:pPr>
        <w:pStyle w:val="ListParagraph"/>
        <w:numPr>
          <w:ilvl w:val="0"/>
          <w:numId w:val="28"/>
        </w:numPr>
        <w:autoSpaceDE w:val="0"/>
        <w:autoSpaceDN w:val="0"/>
        <w:adjustRightInd w:val="0"/>
        <w:snapToGrid w:val="0"/>
        <w:spacing w:before="360" w:after="120" w:line="245" w:lineRule="auto"/>
        <w:ind w:left="0" w:firstLine="0"/>
        <w:contextualSpacing w:val="0"/>
        <w:rPr>
          <w:rFonts w:ascii="Galaxie Polaris Book" w:hAnsi="Galaxie Polaris Book" w:cs="Times New Roman"/>
          <w:b/>
          <w:bCs/>
          <w:color w:val="0081CC"/>
          <w:sz w:val="20"/>
          <w:szCs w:val="20"/>
        </w:rPr>
      </w:pPr>
      <w:r w:rsidRPr="002154F0">
        <w:rPr>
          <w:rFonts w:ascii="Galaxie Polaris Book" w:hAnsi="Galaxie Polaris Book" w:cs="Times New Roman"/>
          <w:b/>
          <w:bCs/>
          <w:color w:val="0081CC"/>
          <w:sz w:val="20"/>
          <w:szCs w:val="20"/>
        </w:rPr>
        <w:lastRenderedPageBreak/>
        <w:t>Teaching Methods and Course Materials:</w:t>
      </w:r>
    </w:p>
    <w:p w14:paraId="37684AEA" w14:textId="1E02B450" w:rsidR="002363FD" w:rsidRPr="002154F0" w:rsidRDefault="002363FD" w:rsidP="00DB6957">
      <w:pPr>
        <w:autoSpaceDE w:val="0"/>
        <w:autoSpaceDN w:val="0"/>
        <w:adjustRightInd w:val="0"/>
        <w:spacing w:after="120" w:line="245" w:lineRule="auto"/>
        <w:ind w:firstLine="720"/>
        <w:jc w:val="both"/>
        <w:rPr>
          <w:rFonts w:ascii="Galaxie Polaris Book" w:hAnsi="Galaxie Polaris Book"/>
          <w:color w:val="000000"/>
          <w:sz w:val="20"/>
          <w:szCs w:val="20"/>
        </w:rPr>
      </w:pPr>
      <w:r w:rsidRPr="002154F0">
        <w:rPr>
          <w:rFonts w:ascii="Galaxie Polaris Book" w:hAnsi="Galaxie Polaris Book"/>
          <w:color w:val="000000"/>
          <w:sz w:val="20"/>
          <w:szCs w:val="20"/>
        </w:rPr>
        <w:t xml:space="preserve">Most effective learning is built upon a combination of ingredients, such as lectures, outside readings, life cases, diligent preparation for class, active student participation, guest speakers, </w:t>
      </w:r>
      <w:r w:rsidR="00A96575" w:rsidRPr="002154F0">
        <w:rPr>
          <w:rFonts w:ascii="Galaxie Polaris Book" w:hAnsi="Galaxie Polaris Book"/>
          <w:color w:val="000000"/>
          <w:sz w:val="20"/>
          <w:szCs w:val="20"/>
        </w:rPr>
        <w:t>teamwork</w:t>
      </w:r>
      <w:r w:rsidRPr="002154F0">
        <w:rPr>
          <w:rFonts w:ascii="Galaxie Polaris Book" w:hAnsi="Galaxie Polaris Book"/>
          <w:color w:val="000000"/>
          <w:sz w:val="20"/>
          <w:szCs w:val="20"/>
        </w:rPr>
        <w:t xml:space="preserve">, and other resources that will be considered helpful. </w:t>
      </w:r>
    </w:p>
    <w:p w14:paraId="79B2A54E" w14:textId="28B4E0E4" w:rsidR="00E25300" w:rsidRPr="002154F0" w:rsidRDefault="00E25300" w:rsidP="00DB6957">
      <w:pPr>
        <w:autoSpaceDE w:val="0"/>
        <w:autoSpaceDN w:val="0"/>
        <w:adjustRightInd w:val="0"/>
        <w:spacing w:after="120" w:line="245" w:lineRule="auto"/>
        <w:ind w:firstLine="720"/>
        <w:jc w:val="both"/>
        <w:rPr>
          <w:rFonts w:ascii="Galaxie Polaris Book" w:hAnsi="Galaxie Polaris Book"/>
          <w:color w:val="000000"/>
          <w:sz w:val="20"/>
          <w:szCs w:val="20"/>
        </w:rPr>
      </w:pPr>
      <w:proofErr w:type="gramStart"/>
      <w:r w:rsidRPr="002154F0">
        <w:rPr>
          <w:rFonts w:ascii="Galaxie Polaris Book" w:hAnsi="Galaxie Polaris Book"/>
          <w:color w:val="000000"/>
          <w:sz w:val="20"/>
          <w:szCs w:val="20"/>
        </w:rPr>
        <w:t>In particular, this</w:t>
      </w:r>
      <w:proofErr w:type="gramEnd"/>
      <w:r w:rsidRPr="002154F0">
        <w:rPr>
          <w:rFonts w:ascii="Galaxie Polaris Book" w:hAnsi="Galaxie Polaris Book"/>
          <w:color w:val="000000"/>
          <w:sz w:val="20"/>
          <w:szCs w:val="20"/>
        </w:rPr>
        <w:t xml:space="preserve"> course is taught by an experienced professional who was raised in an enterprising family and, after extensive education, has worked with family enterprises for about 25 years as an academic, independent consultant, and non-family executive.</w:t>
      </w:r>
      <w:r w:rsidR="00A96575" w:rsidRPr="002154F0">
        <w:rPr>
          <w:rFonts w:ascii="Galaxie Polaris Book" w:hAnsi="Galaxie Polaris Book"/>
          <w:color w:val="000000"/>
          <w:sz w:val="20"/>
          <w:szCs w:val="20"/>
        </w:rPr>
        <w:t xml:space="preserve"> </w:t>
      </w:r>
      <w:r w:rsidRPr="002154F0">
        <w:rPr>
          <w:rFonts w:ascii="Galaxie Polaris Book" w:hAnsi="Galaxie Polaris Book"/>
          <w:color w:val="000000"/>
          <w:sz w:val="20"/>
          <w:szCs w:val="20"/>
        </w:rPr>
        <w:t xml:space="preserve">Lectures will draw from this experience, with a </w:t>
      </w:r>
      <w:r w:rsidR="00A96575" w:rsidRPr="002154F0">
        <w:rPr>
          <w:rFonts w:ascii="Galaxie Polaris Book" w:hAnsi="Galaxie Polaris Book"/>
          <w:color w:val="000000"/>
          <w:sz w:val="20"/>
          <w:szCs w:val="20"/>
        </w:rPr>
        <w:t>particular</w:t>
      </w:r>
      <w:r w:rsidRPr="002154F0">
        <w:rPr>
          <w:rFonts w:ascii="Galaxie Polaris Book" w:hAnsi="Galaxie Polaris Book"/>
          <w:color w:val="000000"/>
          <w:sz w:val="20"/>
          <w:szCs w:val="20"/>
        </w:rPr>
        <w:t xml:space="preserve"> emphasis on real-life cases of family</w:t>
      </w:r>
      <w:r w:rsidR="00630E28" w:rsidRPr="002154F0">
        <w:rPr>
          <w:rFonts w:ascii="Galaxie Polaris Book" w:hAnsi="Galaxie Polaris Book"/>
          <w:color w:val="000000"/>
          <w:sz w:val="20"/>
          <w:szCs w:val="20"/>
        </w:rPr>
        <w:t xml:space="preserve"> business, as social, </w:t>
      </w:r>
      <w:proofErr w:type="gramStart"/>
      <w:r w:rsidR="00630E28" w:rsidRPr="002154F0">
        <w:rPr>
          <w:rFonts w:ascii="Galaxie Polaris Book" w:hAnsi="Galaxie Polaris Book"/>
          <w:color w:val="000000"/>
          <w:sz w:val="20"/>
          <w:szCs w:val="20"/>
        </w:rPr>
        <w:t>emotional</w:t>
      </w:r>
      <w:proofErr w:type="gramEnd"/>
      <w:r w:rsidR="00630E28" w:rsidRPr="002154F0">
        <w:rPr>
          <w:rFonts w:ascii="Galaxie Polaris Book" w:hAnsi="Galaxie Polaris Book"/>
          <w:color w:val="000000"/>
          <w:sz w:val="20"/>
          <w:szCs w:val="20"/>
        </w:rPr>
        <w:t xml:space="preserve"> and economic unit, having relent, yet rigorous theoretical and practical conversations to advance students’ learning</w:t>
      </w:r>
      <w:r w:rsidRPr="002154F0">
        <w:rPr>
          <w:rFonts w:ascii="Galaxie Polaris Book" w:hAnsi="Galaxie Polaris Book"/>
          <w:color w:val="000000"/>
          <w:sz w:val="20"/>
          <w:szCs w:val="20"/>
        </w:rPr>
        <w:t>.</w:t>
      </w:r>
      <w:r w:rsidR="00A96575" w:rsidRPr="002154F0">
        <w:rPr>
          <w:rFonts w:ascii="Galaxie Polaris Book" w:hAnsi="Galaxie Polaris Book"/>
          <w:color w:val="000000"/>
          <w:sz w:val="20"/>
          <w:szCs w:val="20"/>
        </w:rPr>
        <w:t xml:space="preserve"> </w:t>
      </w:r>
      <w:r w:rsidRPr="002154F0">
        <w:rPr>
          <w:rFonts w:ascii="Galaxie Polaris Book" w:hAnsi="Galaxie Polaris Book"/>
          <w:color w:val="000000"/>
          <w:sz w:val="20"/>
          <w:szCs w:val="20"/>
        </w:rPr>
        <w:t>Readings will include case studies and excerpts from some of the seminal books and articles.</w:t>
      </w:r>
      <w:r w:rsidR="00A96575" w:rsidRPr="002154F0">
        <w:rPr>
          <w:rFonts w:ascii="Galaxie Polaris Book" w:hAnsi="Galaxie Polaris Book"/>
          <w:color w:val="000000"/>
          <w:sz w:val="20"/>
          <w:szCs w:val="20"/>
        </w:rPr>
        <w:t xml:space="preserve"> </w:t>
      </w:r>
      <w:r w:rsidRPr="002154F0">
        <w:rPr>
          <w:rFonts w:ascii="Galaxie Polaris Book" w:hAnsi="Galaxie Polaris Book"/>
          <w:color w:val="000000"/>
          <w:sz w:val="20"/>
          <w:szCs w:val="20"/>
        </w:rPr>
        <w:t>Guest speakers will be invited to provide additional context and depth to discussions.</w:t>
      </w:r>
      <w:r w:rsidR="00A96575" w:rsidRPr="002154F0">
        <w:rPr>
          <w:rFonts w:ascii="Galaxie Polaris Book" w:hAnsi="Galaxie Polaris Book"/>
          <w:color w:val="000000"/>
          <w:sz w:val="20"/>
          <w:szCs w:val="20"/>
        </w:rPr>
        <w:t xml:space="preserve"> </w:t>
      </w:r>
      <w:r w:rsidRPr="002154F0">
        <w:rPr>
          <w:rFonts w:ascii="Galaxie Polaris Book" w:hAnsi="Galaxie Polaris Book"/>
          <w:color w:val="000000"/>
          <w:sz w:val="20"/>
          <w:szCs w:val="20"/>
        </w:rPr>
        <w:t>Class participation is required</w:t>
      </w:r>
      <w:r w:rsidR="00972363" w:rsidRPr="002154F0">
        <w:rPr>
          <w:rFonts w:ascii="Galaxie Polaris Book" w:hAnsi="Galaxie Polaris Book"/>
          <w:color w:val="000000"/>
          <w:sz w:val="20"/>
          <w:szCs w:val="20"/>
        </w:rPr>
        <w:t>,</w:t>
      </w:r>
      <w:r w:rsidRPr="002154F0">
        <w:rPr>
          <w:rFonts w:ascii="Galaxie Polaris Book" w:hAnsi="Galaxie Polaris Book"/>
          <w:color w:val="000000"/>
          <w:sz w:val="20"/>
          <w:szCs w:val="20"/>
        </w:rPr>
        <w:t xml:space="preserve"> and open dialogue about the complexity of issues is expected.</w:t>
      </w:r>
      <w:r w:rsidR="00A96575" w:rsidRPr="002154F0">
        <w:rPr>
          <w:rFonts w:ascii="Galaxie Polaris Book" w:hAnsi="Galaxie Polaris Book"/>
          <w:color w:val="000000"/>
          <w:sz w:val="20"/>
          <w:szCs w:val="20"/>
        </w:rPr>
        <w:t xml:space="preserve"> Students'</w:t>
      </w:r>
      <w:r w:rsidR="00B4640F" w:rsidRPr="002154F0">
        <w:rPr>
          <w:rFonts w:ascii="Galaxie Polaris Book" w:hAnsi="Galaxie Polaris Book"/>
          <w:color w:val="000000"/>
          <w:sz w:val="20"/>
          <w:szCs w:val="20"/>
        </w:rPr>
        <w:t xml:space="preserve"> critical thinking and analytical skills will be practiced continuously</w:t>
      </w:r>
      <w:r w:rsidR="00972363" w:rsidRPr="002154F0">
        <w:rPr>
          <w:rFonts w:ascii="Galaxie Polaris Book" w:hAnsi="Galaxie Polaris Book"/>
          <w:color w:val="000000"/>
          <w:sz w:val="20"/>
          <w:szCs w:val="20"/>
        </w:rPr>
        <w:t xml:space="preserve"> and their ability</w:t>
      </w:r>
      <w:r w:rsidR="00B4640F" w:rsidRPr="002154F0">
        <w:rPr>
          <w:rFonts w:ascii="Galaxie Polaris Book" w:hAnsi="Galaxie Polaris Book"/>
          <w:color w:val="000000"/>
          <w:sz w:val="20"/>
          <w:szCs w:val="20"/>
        </w:rPr>
        <w:t xml:space="preserve"> to critically apply, evaluate</w:t>
      </w:r>
      <w:r w:rsidR="00972363" w:rsidRPr="002154F0">
        <w:rPr>
          <w:rFonts w:ascii="Galaxie Polaris Book" w:hAnsi="Galaxie Polaris Book"/>
          <w:color w:val="000000"/>
          <w:sz w:val="20"/>
          <w:szCs w:val="20"/>
        </w:rPr>
        <w:t>,</w:t>
      </w:r>
      <w:r w:rsidR="00B4640F" w:rsidRPr="002154F0">
        <w:rPr>
          <w:rFonts w:ascii="Galaxie Polaris Book" w:hAnsi="Galaxie Polaris Book"/>
          <w:color w:val="000000"/>
          <w:sz w:val="20"/>
          <w:szCs w:val="20"/>
        </w:rPr>
        <w:t xml:space="preserve"> and integrate new knowledge with prior experience. </w:t>
      </w:r>
      <w:r w:rsidRPr="002154F0">
        <w:rPr>
          <w:rFonts w:ascii="Galaxie Polaris Book" w:hAnsi="Galaxie Polaris Book"/>
          <w:color w:val="000000"/>
          <w:sz w:val="20"/>
          <w:szCs w:val="20"/>
        </w:rPr>
        <w:t xml:space="preserve"> </w:t>
      </w:r>
    </w:p>
    <w:p w14:paraId="4A1C607F" w14:textId="77777777" w:rsidR="009143D6" w:rsidRPr="002154F0" w:rsidRDefault="009143D6" w:rsidP="000E5D15">
      <w:pPr>
        <w:pStyle w:val="ListParagraph"/>
        <w:numPr>
          <w:ilvl w:val="0"/>
          <w:numId w:val="32"/>
        </w:numPr>
        <w:autoSpaceDE w:val="0"/>
        <w:autoSpaceDN w:val="0"/>
        <w:adjustRightInd w:val="0"/>
        <w:spacing w:before="240" w:after="120" w:line="245" w:lineRule="auto"/>
        <w:ind w:left="360"/>
        <w:rPr>
          <w:rFonts w:ascii="Galaxie Polaris Book" w:hAnsi="Galaxie Polaris Book" w:cs="Times New Roman"/>
          <w:b/>
          <w:bCs/>
          <w:i/>
          <w:iCs/>
          <w:color w:val="000000"/>
          <w:sz w:val="20"/>
          <w:szCs w:val="20"/>
        </w:rPr>
      </w:pPr>
      <w:r w:rsidRPr="002154F0">
        <w:rPr>
          <w:rFonts w:ascii="Galaxie Polaris Book" w:hAnsi="Galaxie Polaris Book" w:cs="Times New Roman"/>
          <w:b/>
          <w:bCs/>
          <w:i/>
          <w:iCs/>
          <w:color w:val="000000"/>
          <w:sz w:val="20"/>
          <w:szCs w:val="20"/>
        </w:rPr>
        <w:t>Textbook and Required Readings:</w:t>
      </w:r>
    </w:p>
    <w:p w14:paraId="557CA4FC" w14:textId="403764B8" w:rsidR="00E25300" w:rsidRPr="002154F0" w:rsidRDefault="00E25300" w:rsidP="00DB6957">
      <w:pPr>
        <w:autoSpaceDE w:val="0"/>
        <w:autoSpaceDN w:val="0"/>
        <w:adjustRightInd w:val="0"/>
        <w:spacing w:after="120" w:line="245" w:lineRule="auto"/>
        <w:ind w:firstLine="720"/>
        <w:jc w:val="both"/>
        <w:rPr>
          <w:rFonts w:ascii="Galaxie Polaris Book" w:hAnsi="Galaxie Polaris Book"/>
          <w:color w:val="000000"/>
          <w:sz w:val="20"/>
          <w:szCs w:val="20"/>
        </w:rPr>
      </w:pPr>
      <w:r w:rsidRPr="002154F0">
        <w:rPr>
          <w:rFonts w:ascii="Galaxie Polaris Book" w:hAnsi="Galaxie Polaris Book"/>
          <w:color w:val="000000"/>
          <w:sz w:val="20"/>
          <w:szCs w:val="20"/>
        </w:rPr>
        <w:t xml:space="preserve">All readings </w:t>
      </w:r>
      <w:r w:rsidR="009143D6" w:rsidRPr="002154F0">
        <w:rPr>
          <w:rFonts w:ascii="Galaxie Polaris Book" w:hAnsi="Galaxie Polaris Book"/>
          <w:color w:val="000000"/>
          <w:sz w:val="20"/>
          <w:szCs w:val="20"/>
        </w:rPr>
        <w:t>(book chapters, cases</w:t>
      </w:r>
      <w:r w:rsidR="00972363" w:rsidRPr="002154F0">
        <w:rPr>
          <w:rFonts w:ascii="Galaxie Polaris Book" w:hAnsi="Galaxie Polaris Book"/>
          <w:color w:val="000000"/>
          <w:sz w:val="20"/>
          <w:szCs w:val="20"/>
        </w:rPr>
        <w:t>,</w:t>
      </w:r>
      <w:r w:rsidR="009143D6" w:rsidRPr="002154F0">
        <w:rPr>
          <w:rFonts w:ascii="Galaxie Polaris Book" w:hAnsi="Galaxie Polaris Book"/>
          <w:color w:val="000000"/>
          <w:sz w:val="20"/>
          <w:szCs w:val="20"/>
        </w:rPr>
        <w:t xml:space="preserve"> and readings) </w:t>
      </w:r>
      <w:r w:rsidRPr="002154F0">
        <w:rPr>
          <w:rFonts w:ascii="Galaxie Polaris Book" w:hAnsi="Galaxie Polaris Book"/>
          <w:color w:val="000000"/>
          <w:sz w:val="20"/>
          <w:szCs w:val="20"/>
        </w:rPr>
        <w:t xml:space="preserve">will be available through Canvas and/ or through library reserves, and </w:t>
      </w:r>
      <w:r w:rsidR="00972363" w:rsidRPr="002154F0">
        <w:rPr>
          <w:rFonts w:ascii="Galaxie Polaris Book" w:hAnsi="Galaxie Polaris Book"/>
          <w:color w:val="000000"/>
          <w:sz w:val="20"/>
          <w:szCs w:val="20"/>
        </w:rPr>
        <w:t xml:space="preserve">the </w:t>
      </w:r>
      <w:r w:rsidRPr="002154F0">
        <w:rPr>
          <w:rFonts w:ascii="Galaxie Polaris Book" w:hAnsi="Galaxie Polaris Book"/>
          <w:color w:val="000000"/>
          <w:sz w:val="20"/>
          <w:szCs w:val="20"/>
        </w:rPr>
        <w:t xml:space="preserve">purchase of the following book </w:t>
      </w:r>
      <w:r w:rsidR="00972363" w:rsidRPr="002154F0">
        <w:rPr>
          <w:rFonts w:ascii="Galaxie Polaris Book" w:hAnsi="Galaxie Polaris Book"/>
          <w:color w:val="000000"/>
          <w:sz w:val="20"/>
          <w:szCs w:val="20"/>
        </w:rPr>
        <w:t>is</w:t>
      </w:r>
      <w:r w:rsidRPr="002154F0">
        <w:rPr>
          <w:rFonts w:ascii="Galaxie Polaris Book" w:hAnsi="Galaxie Polaris Book"/>
          <w:color w:val="000000"/>
          <w:sz w:val="20"/>
          <w:szCs w:val="20"/>
        </w:rPr>
        <w:t xml:space="preserve"> recommended:</w:t>
      </w:r>
    </w:p>
    <w:p w14:paraId="127464F6" w14:textId="33C52F28" w:rsidR="00BF31AF" w:rsidRPr="002154F0" w:rsidRDefault="00BF31AF" w:rsidP="00BF31AF">
      <w:pPr>
        <w:pStyle w:val="ListParagraph"/>
        <w:numPr>
          <w:ilvl w:val="0"/>
          <w:numId w:val="7"/>
        </w:numPr>
        <w:spacing w:after="0" w:line="240" w:lineRule="auto"/>
        <w:rPr>
          <w:rFonts w:ascii="Galaxie Polaris Book" w:eastAsia="Times New Roman" w:hAnsi="Galaxie Polaris Book" w:cs="Times New Roman"/>
          <w:sz w:val="20"/>
          <w:szCs w:val="20"/>
        </w:rPr>
      </w:pPr>
      <w:r w:rsidRPr="002154F0">
        <w:rPr>
          <w:rFonts w:ascii="Galaxie Polaris Book" w:eastAsia="Times New Roman" w:hAnsi="Galaxie Polaris Book" w:cs="Times New Roman"/>
          <w:color w:val="222222"/>
          <w:sz w:val="20"/>
          <w:szCs w:val="20"/>
          <w:shd w:val="clear" w:color="auto" w:fill="FFFFFF"/>
        </w:rPr>
        <w:t>Baron, Josh, and Rob Lachenauer.</w:t>
      </w:r>
      <w:r w:rsidR="00A96575" w:rsidRPr="002154F0">
        <w:rPr>
          <w:rFonts w:ascii="Galaxie Polaris Book" w:eastAsia="Times New Roman" w:hAnsi="Galaxie Polaris Book" w:cs="Times New Roman"/>
          <w:color w:val="222222"/>
          <w:sz w:val="20"/>
          <w:szCs w:val="20"/>
          <w:shd w:val="clear" w:color="auto" w:fill="FFFFFF"/>
        </w:rPr>
        <w:t xml:space="preserve"> </w:t>
      </w:r>
      <w:r w:rsidRPr="002154F0">
        <w:rPr>
          <w:rFonts w:ascii="Galaxie Polaris Book" w:eastAsia="Times New Roman" w:hAnsi="Galaxie Polaris Book" w:cs="Times New Roman"/>
          <w:color w:val="222222"/>
          <w:sz w:val="20"/>
          <w:szCs w:val="20"/>
        </w:rPr>
        <w:t>Harvard Business Review Family Business Handbook: How to Build and Sustain a Successful, Enduring Enterprise</w:t>
      </w:r>
      <w:r w:rsidRPr="002154F0">
        <w:rPr>
          <w:rFonts w:ascii="Galaxie Polaris Book" w:eastAsia="Times New Roman" w:hAnsi="Galaxie Polaris Book" w:cs="Times New Roman"/>
          <w:color w:val="222222"/>
          <w:sz w:val="20"/>
          <w:szCs w:val="20"/>
          <w:shd w:val="clear" w:color="auto" w:fill="FFFFFF"/>
        </w:rPr>
        <w:t>.</w:t>
      </w:r>
      <w:r w:rsidR="00A96575" w:rsidRPr="002154F0">
        <w:rPr>
          <w:rFonts w:ascii="Galaxie Polaris Book" w:eastAsia="Times New Roman" w:hAnsi="Galaxie Polaris Book" w:cs="Times New Roman"/>
          <w:color w:val="222222"/>
          <w:sz w:val="20"/>
          <w:szCs w:val="20"/>
          <w:shd w:val="clear" w:color="auto" w:fill="FFFFFF"/>
        </w:rPr>
        <w:t xml:space="preserve"> </w:t>
      </w:r>
      <w:r w:rsidRPr="002154F0">
        <w:rPr>
          <w:rFonts w:ascii="Galaxie Polaris Book" w:eastAsia="Times New Roman" w:hAnsi="Galaxie Polaris Book" w:cs="Times New Roman"/>
          <w:color w:val="222222"/>
          <w:sz w:val="20"/>
          <w:szCs w:val="20"/>
          <w:shd w:val="clear" w:color="auto" w:fill="FFFFFF"/>
        </w:rPr>
        <w:t>Harvard Business Press, 2021.</w:t>
      </w:r>
    </w:p>
    <w:p w14:paraId="7675783A" w14:textId="48CED5BB" w:rsidR="00273F5D" w:rsidRPr="002154F0" w:rsidRDefault="00273F5D" w:rsidP="00BF31AF">
      <w:pPr>
        <w:ind w:left="720"/>
        <w:rPr>
          <w:rFonts w:ascii="Galaxie Polaris Book" w:hAnsi="Galaxie Polaris Book"/>
          <w:color w:val="222222"/>
          <w:sz w:val="20"/>
          <w:szCs w:val="20"/>
          <w:shd w:val="clear" w:color="auto" w:fill="FFFFFF"/>
        </w:rPr>
      </w:pPr>
      <w:r w:rsidRPr="002154F0">
        <w:rPr>
          <w:rFonts w:ascii="Galaxie Polaris Book" w:hAnsi="Galaxie Polaris Book"/>
          <w:color w:val="222222"/>
          <w:sz w:val="20"/>
          <w:szCs w:val="20"/>
          <w:shd w:val="clear" w:color="auto" w:fill="FFFFFF"/>
        </w:rPr>
        <w:t>Paperback ISBN: 978-1-63369-904-5</w:t>
      </w:r>
    </w:p>
    <w:p w14:paraId="139245D4" w14:textId="52A13F27" w:rsidR="00273F5D" w:rsidRPr="002154F0" w:rsidRDefault="00273F5D" w:rsidP="00BF31AF">
      <w:pPr>
        <w:ind w:left="720"/>
        <w:rPr>
          <w:rFonts w:ascii="Galaxie Polaris Book" w:hAnsi="Galaxie Polaris Book"/>
          <w:color w:val="222222"/>
          <w:sz w:val="20"/>
          <w:szCs w:val="20"/>
          <w:shd w:val="clear" w:color="auto" w:fill="FFFFFF"/>
        </w:rPr>
      </w:pPr>
      <w:r w:rsidRPr="002154F0">
        <w:rPr>
          <w:rFonts w:ascii="Galaxie Polaris Book" w:hAnsi="Galaxie Polaris Book"/>
          <w:color w:val="222222"/>
          <w:sz w:val="20"/>
          <w:szCs w:val="20"/>
          <w:shd w:val="clear" w:color="auto" w:fill="FFFFFF"/>
        </w:rPr>
        <w:t>Hardcover ISBN: 978-1-63369-905-2</w:t>
      </w:r>
    </w:p>
    <w:p w14:paraId="231F1139" w14:textId="0F009FA6" w:rsidR="00273F5D" w:rsidRPr="002154F0" w:rsidRDefault="00273F5D" w:rsidP="00BF31AF">
      <w:pPr>
        <w:ind w:left="720"/>
        <w:rPr>
          <w:rFonts w:ascii="Galaxie Polaris Book" w:hAnsi="Galaxie Polaris Book"/>
          <w:color w:val="222222"/>
          <w:sz w:val="20"/>
          <w:szCs w:val="20"/>
          <w:shd w:val="clear" w:color="auto" w:fill="FFFFFF"/>
        </w:rPr>
      </w:pPr>
      <w:r w:rsidRPr="002154F0">
        <w:rPr>
          <w:rFonts w:ascii="Galaxie Polaris Book" w:hAnsi="Galaxie Polaris Book"/>
          <w:color w:val="222222"/>
          <w:sz w:val="20"/>
          <w:szCs w:val="20"/>
          <w:shd w:val="clear" w:color="auto" w:fill="FFFFFF"/>
        </w:rPr>
        <w:t>eBook ISBN: 978-1-63369-906-9</w:t>
      </w:r>
    </w:p>
    <w:p w14:paraId="25F96D09" w14:textId="3CA2C54A" w:rsidR="00BF31AF" w:rsidRPr="002154F0" w:rsidRDefault="00BF31AF" w:rsidP="00BF31AF">
      <w:pPr>
        <w:ind w:left="360"/>
        <w:rPr>
          <w:rFonts w:ascii="Galaxie Polaris Book" w:hAnsi="Galaxie Polaris Book"/>
          <w:color w:val="222222"/>
          <w:sz w:val="20"/>
          <w:szCs w:val="20"/>
          <w:shd w:val="clear" w:color="auto" w:fill="FFFFFF"/>
        </w:rPr>
      </w:pPr>
    </w:p>
    <w:p w14:paraId="6B3297BD" w14:textId="0E4B04AE" w:rsidR="00752E21" w:rsidRPr="002154F0" w:rsidRDefault="00752E21" w:rsidP="00752E21">
      <w:pPr>
        <w:pStyle w:val="ListParagraph"/>
        <w:numPr>
          <w:ilvl w:val="0"/>
          <w:numId w:val="7"/>
        </w:numPr>
        <w:spacing w:after="0" w:line="240" w:lineRule="auto"/>
        <w:rPr>
          <w:rFonts w:ascii="Galaxie Polaris Book" w:eastAsia="Times New Roman" w:hAnsi="Galaxie Polaris Book" w:cs="Times New Roman"/>
          <w:color w:val="222222"/>
          <w:sz w:val="20"/>
          <w:szCs w:val="20"/>
          <w:shd w:val="clear" w:color="auto" w:fill="FFFFFF"/>
        </w:rPr>
      </w:pPr>
      <w:r w:rsidRPr="002154F0">
        <w:rPr>
          <w:rFonts w:ascii="Galaxie Polaris Book" w:eastAsia="Times New Roman" w:hAnsi="Galaxie Polaris Book" w:cs="Times New Roman"/>
          <w:color w:val="222222"/>
          <w:sz w:val="20"/>
          <w:szCs w:val="20"/>
          <w:shd w:val="clear" w:color="auto" w:fill="FFFFFF"/>
        </w:rPr>
        <w:t>Whiteside, Mary F., Craig E. Aronoff, and John L. Ward.</w:t>
      </w:r>
      <w:r w:rsidRPr="002154F0">
        <w:rPr>
          <w:rFonts w:ascii="Calibri" w:eastAsia="Times New Roman" w:hAnsi="Calibri" w:cs="Calibri"/>
          <w:color w:val="222222"/>
          <w:sz w:val="20"/>
          <w:szCs w:val="20"/>
          <w:shd w:val="clear" w:color="auto" w:fill="FFFFFF"/>
        </w:rPr>
        <w:t> </w:t>
      </w:r>
      <w:r w:rsidRPr="002154F0">
        <w:rPr>
          <w:rFonts w:ascii="Galaxie Polaris Book" w:eastAsia="Times New Roman" w:hAnsi="Galaxie Polaris Book" w:cs="Times New Roman"/>
          <w:color w:val="222222"/>
          <w:sz w:val="20"/>
          <w:szCs w:val="20"/>
          <w:shd w:val="clear" w:color="auto" w:fill="FFFFFF"/>
        </w:rPr>
        <w:t>How families work together.</w:t>
      </w:r>
      <w:r w:rsidR="00A96575" w:rsidRPr="002154F0">
        <w:rPr>
          <w:rFonts w:ascii="Galaxie Polaris Book" w:eastAsia="Times New Roman" w:hAnsi="Galaxie Polaris Book" w:cs="Times New Roman"/>
          <w:color w:val="222222"/>
          <w:sz w:val="20"/>
          <w:szCs w:val="20"/>
          <w:shd w:val="clear" w:color="auto" w:fill="FFFFFF"/>
        </w:rPr>
        <w:t xml:space="preserve"> </w:t>
      </w:r>
      <w:r w:rsidRPr="002154F0">
        <w:rPr>
          <w:rFonts w:ascii="Galaxie Polaris Book" w:eastAsia="Times New Roman" w:hAnsi="Galaxie Polaris Book" w:cs="Times New Roman"/>
          <w:color w:val="222222"/>
          <w:sz w:val="20"/>
          <w:szCs w:val="20"/>
          <w:shd w:val="clear" w:color="auto" w:fill="FFFFFF"/>
        </w:rPr>
        <w:t>Palgrave Macmillan, 2011.</w:t>
      </w:r>
      <w:r w:rsidR="00511BFF" w:rsidRPr="002154F0">
        <w:rPr>
          <w:rFonts w:ascii="Galaxie Polaris Book" w:eastAsia="Times New Roman" w:hAnsi="Galaxie Polaris Book" w:cs="Times New Roman"/>
          <w:color w:val="222222"/>
          <w:sz w:val="20"/>
          <w:szCs w:val="20"/>
          <w:shd w:val="clear" w:color="auto" w:fill="FFFFFF"/>
        </w:rPr>
        <w:t xml:space="preserve"> (ONLINE)</w:t>
      </w:r>
    </w:p>
    <w:p w14:paraId="22CD41F6" w14:textId="72848671" w:rsidR="002363FD" w:rsidRPr="002154F0" w:rsidRDefault="002363FD" w:rsidP="00A50A0A">
      <w:pPr>
        <w:autoSpaceDE w:val="0"/>
        <w:autoSpaceDN w:val="0"/>
        <w:adjustRightInd w:val="0"/>
        <w:rPr>
          <w:rFonts w:ascii="Galaxie Polaris Book" w:hAnsi="Galaxie Polaris Book"/>
          <w:color w:val="000000"/>
          <w:sz w:val="20"/>
          <w:szCs w:val="20"/>
        </w:rPr>
      </w:pPr>
    </w:p>
    <w:p w14:paraId="61269BD4" w14:textId="50B22204" w:rsidR="000C36D1" w:rsidRPr="002154F0" w:rsidRDefault="000C36D1" w:rsidP="000C36D1">
      <w:pPr>
        <w:autoSpaceDE w:val="0"/>
        <w:autoSpaceDN w:val="0"/>
        <w:adjustRightInd w:val="0"/>
        <w:jc w:val="center"/>
        <w:rPr>
          <w:rFonts w:ascii="Galaxie Polaris Book" w:hAnsi="Galaxie Polaris Book"/>
          <w:color w:val="000000"/>
          <w:sz w:val="20"/>
          <w:szCs w:val="20"/>
        </w:rPr>
      </w:pPr>
      <w:r w:rsidRPr="002154F0">
        <w:rPr>
          <w:rFonts w:ascii="Galaxie Polaris Book" w:hAnsi="Galaxie Polaris Book"/>
          <w:color w:val="000000"/>
          <w:sz w:val="20"/>
          <w:szCs w:val="20"/>
        </w:rPr>
        <w:t>***</w:t>
      </w:r>
    </w:p>
    <w:p w14:paraId="57C98486" w14:textId="540E35EA" w:rsidR="00A50A0A" w:rsidRPr="002154F0" w:rsidRDefault="00A50A0A" w:rsidP="00A50A0A">
      <w:pPr>
        <w:pStyle w:val="ListParagraph"/>
        <w:numPr>
          <w:ilvl w:val="0"/>
          <w:numId w:val="7"/>
        </w:numPr>
        <w:autoSpaceDE w:val="0"/>
        <w:autoSpaceDN w:val="0"/>
        <w:adjustRightInd w:val="0"/>
        <w:spacing w:after="0" w:line="240" w:lineRule="auto"/>
        <w:rPr>
          <w:rFonts w:ascii="Galaxie Polaris Book" w:hAnsi="Galaxie Polaris Book" w:cs="Times New Roman"/>
          <w:color w:val="000000"/>
          <w:sz w:val="20"/>
          <w:szCs w:val="20"/>
        </w:rPr>
      </w:pPr>
      <w:r w:rsidRPr="002154F0">
        <w:rPr>
          <w:rFonts w:ascii="Galaxie Polaris Book" w:hAnsi="Galaxie Polaris Book" w:cs="Times New Roman"/>
          <w:color w:val="000000"/>
          <w:sz w:val="20"/>
          <w:szCs w:val="20"/>
        </w:rPr>
        <w:t>The course will include case studies, group research, lectures, readings, videos</w:t>
      </w:r>
      <w:r w:rsidR="00972363" w:rsidRPr="002154F0">
        <w:rPr>
          <w:rFonts w:ascii="Galaxie Polaris Book" w:hAnsi="Galaxie Polaris Book" w:cs="Times New Roman"/>
          <w:color w:val="000000"/>
          <w:sz w:val="20"/>
          <w:szCs w:val="20"/>
        </w:rPr>
        <w:t>,</w:t>
      </w:r>
      <w:r w:rsidRPr="002154F0">
        <w:rPr>
          <w:rFonts w:ascii="Galaxie Polaris Book" w:hAnsi="Galaxie Polaris Book" w:cs="Times New Roman"/>
          <w:color w:val="000000"/>
          <w:sz w:val="20"/>
          <w:szCs w:val="20"/>
        </w:rPr>
        <w:t xml:space="preserve"> and discussions</w:t>
      </w:r>
    </w:p>
    <w:p w14:paraId="68EDE8F6" w14:textId="26CDE395" w:rsidR="00A50A0A" w:rsidRPr="002154F0" w:rsidRDefault="00A50A0A" w:rsidP="00A50A0A">
      <w:pPr>
        <w:pStyle w:val="ListParagraph"/>
        <w:numPr>
          <w:ilvl w:val="0"/>
          <w:numId w:val="7"/>
        </w:numPr>
        <w:autoSpaceDE w:val="0"/>
        <w:autoSpaceDN w:val="0"/>
        <w:adjustRightInd w:val="0"/>
        <w:spacing w:after="0" w:line="240" w:lineRule="auto"/>
        <w:rPr>
          <w:rFonts w:ascii="Galaxie Polaris Book" w:hAnsi="Galaxie Polaris Book" w:cs="Times New Roman"/>
          <w:color w:val="000000"/>
          <w:sz w:val="20"/>
          <w:szCs w:val="20"/>
        </w:rPr>
      </w:pPr>
      <w:proofErr w:type="gramStart"/>
      <w:r w:rsidRPr="002154F0">
        <w:rPr>
          <w:rFonts w:ascii="Galaxie Polaris Book" w:hAnsi="Galaxie Polaris Book" w:cs="Times New Roman"/>
          <w:color w:val="000000"/>
          <w:sz w:val="20"/>
          <w:szCs w:val="20"/>
        </w:rPr>
        <w:t>A number of</w:t>
      </w:r>
      <w:proofErr w:type="gramEnd"/>
      <w:r w:rsidRPr="002154F0">
        <w:rPr>
          <w:rFonts w:ascii="Galaxie Polaris Book" w:hAnsi="Galaxie Polaris Book" w:cs="Times New Roman"/>
          <w:color w:val="000000"/>
          <w:sz w:val="20"/>
          <w:szCs w:val="20"/>
        </w:rPr>
        <w:t xml:space="preserve"> cases are assigned</w:t>
      </w:r>
      <w:r w:rsidR="00972363" w:rsidRPr="002154F0">
        <w:rPr>
          <w:rFonts w:ascii="Galaxie Polaris Book" w:hAnsi="Galaxie Polaris Book" w:cs="Times New Roman"/>
          <w:color w:val="000000"/>
          <w:sz w:val="20"/>
          <w:szCs w:val="20"/>
        </w:rPr>
        <w:t>,</w:t>
      </w:r>
      <w:r w:rsidRPr="002154F0">
        <w:rPr>
          <w:rFonts w:ascii="Galaxie Polaris Book" w:hAnsi="Galaxie Polaris Book" w:cs="Times New Roman"/>
          <w:color w:val="000000"/>
          <w:sz w:val="20"/>
          <w:szCs w:val="20"/>
        </w:rPr>
        <w:t xml:space="preserve"> which you should read and prepare for </w:t>
      </w:r>
      <w:r w:rsidR="00972363" w:rsidRPr="002154F0">
        <w:rPr>
          <w:rFonts w:ascii="Galaxie Polaris Book" w:hAnsi="Galaxie Polaris Book" w:cs="Times New Roman"/>
          <w:color w:val="000000"/>
          <w:sz w:val="20"/>
          <w:szCs w:val="20"/>
        </w:rPr>
        <w:t xml:space="preserve">the </w:t>
      </w:r>
      <w:r w:rsidRPr="002154F0">
        <w:rPr>
          <w:rFonts w:ascii="Galaxie Polaris Book" w:hAnsi="Galaxie Polaris Book" w:cs="Times New Roman"/>
          <w:color w:val="000000"/>
          <w:sz w:val="20"/>
          <w:szCs w:val="20"/>
        </w:rPr>
        <w:t xml:space="preserve">discussion. </w:t>
      </w:r>
    </w:p>
    <w:p w14:paraId="0A0F0EDF" w14:textId="6F34DFE1" w:rsidR="00A50A0A" w:rsidRPr="002154F0" w:rsidRDefault="00A50A0A" w:rsidP="00A50A0A">
      <w:pPr>
        <w:pStyle w:val="ListParagraph"/>
        <w:numPr>
          <w:ilvl w:val="0"/>
          <w:numId w:val="7"/>
        </w:numPr>
        <w:autoSpaceDE w:val="0"/>
        <w:autoSpaceDN w:val="0"/>
        <w:adjustRightInd w:val="0"/>
        <w:spacing w:after="0" w:line="240" w:lineRule="auto"/>
        <w:rPr>
          <w:rFonts w:ascii="Galaxie Polaris Book" w:hAnsi="Galaxie Polaris Book" w:cs="Times New Roman"/>
          <w:color w:val="000000"/>
          <w:sz w:val="20"/>
          <w:szCs w:val="20"/>
        </w:rPr>
      </w:pPr>
      <w:r w:rsidRPr="002154F0">
        <w:rPr>
          <w:rFonts w:ascii="Galaxie Polaris Book" w:hAnsi="Galaxie Polaris Book" w:cs="Times New Roman"/>
          <w:color w:val="000000"/>
          <w:sz w:val="20"/>
          <w:szCs w:val="20"/>
        </w:rPr>
        <w:t>Guest speakers will be brought in from the world of family business</w:t>
      </w:r>
      <w:r w:rsidR="00972363" w:rsidRPr="002154F0">
        <w:rPr>
          <w:rFonts w:ascii="Galaxie Polaris Book" w:hAnsi="Galaxie Polaris Book" w:cs="Times New Roman"/>
          <w:color w:val="000000"/>
          <w:sz w:val="20"/>
          <w:szCs w:val="20"/>
        </w:rPr>
        <w:t>,</w:t>
      </w:r>
      <w:r w:rsidRPr="002154F0">
        <w:rPr>
          <w:rFonts w:ascii="Galaxie Polaris Book" w:hAnsi="Galaxie Polaris Book" w:cs="Times New Roman"/>
          <w:color w:val="000000"/>
          <w:sz w:val="20"/>
          <w:szCs w:val="20"/>
        </w:rPr>
        <w:t xml:space="preserve"> including family members.</w:t>
      </w:r>
      <w:r w:rsidR="00A96575" w:rsidRPr="002154F0">
        <w:rPr>
          <w:rFonts w:ascii="Galaxie Polaris Book" w:hAnsi="Galaxie Polaris Book" w:cs="Times New Roman"/>
          <w:color w:val="000000"/>
          <w:sz w:val="20"/>
          <w:szCs w:val="20"/>
        </w:rPr>
        <w:t xml:space="preserve"> </w:t>
      </w:r>
      <w:r w:rsidR="00972363" w:rsidRPr="002154F0">
        <w:rPr>
          <w:rFonts w:ascii="Galaxie Polaris Book" w:hAnsi="Galaxie Polaris Book" w:cs="Times New Roman"/>
          <w:color w:val="000000"/>
          <w:sz w:val="20"/>
          <w:szCs w:val="20"/>
        </w:rPr>
        <w:t>In addition, specialties</w:t>
      </w:r>
      <w:r w:rsidRPr="002154F0">
        <w:rPr>
          <w:rFonts w:ascii="Galaxie Polaris Book" w:hAnsi="Galaxie Polaris Book" w:cs="Times New Roman"/>
          <w:color w:val="000000"/>
          <w:sz w:val="20"/>
          <w:szCs w:val="20"/>
        </w:rPr>
        <w:t xml:space="preserve"> including management, psychology, the law, family counseling</w:t>
      </w:r>
      <w:r w:rsidR="00972363" w:rsidRPr="002154F0">
        <w:rPr>
          <w:rFonts w:ascii="Galaxie Polaris Book" w:hAnsi="Galaxie Polaris Book" w:cs="Times New Roman"/>
          <w:color w:val="000000"/>
          <w:sz w:val="20"/>
          <w:szCs w:val="20"/>
        </w:rPr>
        <w:t>,</w:t>
      </w:r>
      <w:r w:rsidRPr="002154F0">
        <w:rPr>
          <w:rFonts w:ascii="Galaxie Polaris Book" w:hAnsi="Galaxie Polaris Book" w:cs="Times New Roman"/>
          <w:color w:val="000000"/>
          <w:sz w:val="20"/>
          <w:szCs w:val="20"/>
        </w:rPr>
        <w:t xml:space="preserve"> and academia will be covered.  </w:t>
      </w:r>
    </w:p>
    <w:p w14:paraId="3E952029" w14:textId="67445A0B" w:rsidR="00753F5A" w:rsidRPr="002154F0" w:rsidRDefault="00A50A0A" w:rsidP="000E5D15">
      <w:pPr>
        <w:pStyle w:val="ListParagraph"/>
        <w:numPr>
          <w:ilvl w:val="0"/>
          <w:numId w:val="10"/>
        </w:numPr>
        <w:autoSpaceDE w:val="0"/>
        <w:autoSpaceDN w:val="0"/>
        <w:adjustRightInd w:val="0"/>
        <w:spacing w:after="0" w:line="240" w:lineRule="auto"/>
        <w:rPr>
          <w:rFonts w:ascii="Galaxie Polaris Book" w:hAnsi="Galaxie Polaris Book" w:cs="Times New Roman"/>
          <w:color w:val="000000"/>
          <w:sz w:val="20"/>
          <w:szCs w:val="20"/>
        </w:rPr>
      </w:pPr>
      <w:r w:rsidRPr="002154F0">
        <w:rPr>
          <w:rFonts w:ascii="Galaxie Polaris Book" w:hAnsi="Galaxie Polaris Book" w:cs="Times New Roman"/>
          <w:color w:val="000000"/>
          <w:sz w:val="20"/>
          <w:szCs w:val="20"/>
        </w:rPr>
        <w:t xml:space="preserve">There is an extensive library of books about </w:t>
      </w:r>
      <w:r w:rsidR="00972363" w:rsidRPr="002154F0">
        <w:rPr>
          <w:rFonts w:ascii="Galaxie Polaris Book" w:hAnsi="Galaxie Polaris Book" w:cs="Times New Roman"/>
          <w:color w:val="000000"/>
          <w:sz w:val="20"/>
          <w:szCs w:val="20"/>
        </w:rPr>
        <w:t xml:space="preserve">the </w:t>
      </w:r>
      <w:r w:rsidRPr="002154F0">
        <w:rPr>
          <w:rFonts w:ascii="Galaxie Polaris Book" w:hAnsi="Galaxie Polaris Book" w:cs="Times New Roman"/>
          <w:color w:val="000000"/>
          <w:sz w:val="20"/>
          <w:szCs w:val="20"/>
        </w:rPr>
        <w:t>family business.</w:t>
      </w:r>
      <w:r w:rsidR="00A96575" w:rsidRPr="002154F0">
        <w:rPr>
          <w:rFonts w:ascii="Galaxie Polaris Book" w:hAnsi="Galaxie Polaris Book" w:cs="Times New Roman"/>
          <w:color w:val="000000"/>
          <w:sz w:val="20"/>
          <w:szCs w:val="20"/>
        </w:rPr>
        <w:t xml:space="preserve"> </w:t>
      </w:r>
      <w:r w:rsidR="00171FFE" w:rsidRPr="002154F0">
        <w:rPr>
          <w:rFonts w:ascii="Galaxie Polaris Book" w:hAnsi="Galaxie Polaris Book" w:cs="Times New Roman"/>
          <w:color w:val="000000"/>
          <w:sz w:val="20"/>
          <w:szCs w:val="20"/>
        </w:rPr>
        <w:t xml:space="preserve">In session 4 (Course roadmap) I have indicated some additional titles, under </w:t>
      </w:r>
      <w:r w:rsidR="00171FFE" w:rsidRPr="002154F0">
        <w:rPr>
          <w:rFonts w:ascii="Galaxie Polaris Book" w:hAnsi="Galaxie Polaris Book" w:cs="Times New Roman"/>
          <w:b/>
          <w:bCs/>
          <w:smallCaps/>
          <w:color w:val="0081CC"/>
          <w:sz w:val="20"/>
          <w:szCs w:val="20"/>
        </w:rPr>
        <w:t xml:space="preserve">Suggested Reading for the Topic, </w:t>
      </w:r>
      <w:r w:rsidR="00171FFE" w:rsidRPr="002154F0">
        <w:rPr>
          <w:rFonts w:ascii="Galaxie Polaris Book" w:hAnsi="Galaxie Polaris Book" w:cs="Times New Roman"/>
          <w:color w:val="000000"/>
          <w:sz w:val="20"/>
          <w:szCs w:val="20"/>
        </w:rPr>
        <w:t>in</w:t>
      </w:r>
      <w:r w:rsidR="00171FFE" w:rsidRPr="002154F0">
        <w:rPr>
          <w:rFonts w:ascii="Galaxie Polaris Book" w:hAnsi="Galaxie Polaris Book" w:cs="Times New Roman"/>
          <w:b/>
          <w:bCs/>
          <w:smallCaps/>
          <w:color w:val="0081CC"/>
          <w:sz w:val="20"/>
          <w:szCs w:val="20"/>
        </w:rPr>
        <w:t xml:space="preserve"> </w:t>
      </w:r>
      <w:r w:rsidR="00171FFE" w:rsidRPr="002154F0">
        <w:rPr>
          <w:rFonts w:ascii="Galaxie Polaris Book" w:hAnsi="Galaxie Polaris Book" w:cs="Times New Roman"/>
          <w:color w:val="000000"/>
          <w:sz w:val="20"/>
          <w:szCs w:val="20"/>
        </w:rPr>
        <w:t>case students have a particular interest in learning more about the specific topic</w:t>
      </w:r>
      <w:r w:rsidRPr="002154F0">
        <w:rPr>
          <w:rFonts w:ascii="Galaxie Polaris Book" w:hAnsi="Galaxie Polaris Book" w:cs="Times New Roman"/>
          <w:color w:val="000000"/>
          <w:sz w:val="20"/>
          <w:szCs w:val="20"/>
        </w:rPr>
        <w:t>.</w:t>
      </w:r>
      <w:r w:rsidR="00A96575" w:rsidRPr="002154F0">
        <w:rPr>
          <w:rFonts w:ascii="Galaxie Polaris Book" w:hAnsi="Galaxie Polaris Book" w:cs="Times New Roman"/>
          <w:color w:val="000000"/>
          <w:sz w:val="20"/>
          <w:szCs w:val="20"/>
        </w:rPr>
        <w:t xml:space="preserve"> </w:t>
      </w:r>
      <w:r w:rsidR="000C36D1" w:rsidRPr="002154F0">
        <w:rPr>
          <w:rFonts w:ascii="Galaxie Polaris Book" w:hAnsi="Galaxie Polaris Book" w:cs="Times New Roman"/>
          <w:b/>
          <w:bCs/>
          <w:color w:val="FF0000"/>
          <w:sz w:val="20"/>
          <w:szCs w:val="20"/>
        </w:rPr>
        <w:t>You are not expected to read the suggested readings for class</w:t>
      </w:r>
      <w:r w:rsidR="000C36D1" w:rsidRPr="002154F0">
        <w:rPr>
          <w:rFonts w:ascii="Galaxie Polaris Book" w:hAnsi="Galaxie Polaris Book" w:cs="Times New Roman"/>
          <w:color w:val="000000"/>
          <w:sz w:val="20"/>
          <w:szCs w:val="20"/>
        </w:rPr>
        <w:t xml:space="preserve">. </w:t>
      </w:r>
      <w:r w:rsidRPr="002154F0">
        <w:rPr>
          <w:rFonts w:ascii="Galaxie Polaris Book" w:hAnsi="Galaxie Polaris Book" w:cs="Times New Roman"/>
          <w:color w:val="000000"/>
          <w:sz w:val="20"/>
          <w:szCs w:val="20"/>
        </w:rPr>
        <w:t xml:space="preserve">This is to encourage additional research and </w:t>
      </w:r>
      <w:r w:rsidR="00972363" w:rsidRPr="002154F0">
        <w:rPr>
          <w:rFonts w:ascii="Galaxie Polaris Book" w:hAnsi="Galaxie Polaris Book" w:cs="Times New Roman"/>
          <w:color w:val="000000"/>
          <w:sz w:val="20"/>
          <w:szCs w:val="20"/>
        </w:rPr>
        <w:t>follow-up</w:t>
      </w:r>
      <w:r w:rsidRPr="002154F0">
        <w:rPr>
          <w:rFonts w:ascii="Galaxie Polaris Book" w:hAnsi="Galaxie Polaris Book" w:cs="Times New Roman"/>
          <w:color w:val="000000"/>
          <w:sz w:val="20"/>
          <w:szCs w:val="20"/>
        </w:rPr>
        <w:t xml:space="preserve"> on topics of personal interest.</w:t>
      </w:r>
    </w:p>
    <w:p w14:paraId="5E3155C8" w14:textId="19E5B249" w:rsidR="00DB6957" w:rsidRPr="002154F0" w:rsidRDefault="00753F5A" w:rsidP="00753F5A">
      <w:pPr>
        <w:rPr>
          <w:rFonts w:ascii="Galaxie Polaris Book" w:hAnsi="Galaxie Polaris Book"/>
          <w:color w:val="000000"/>
          <w:sz w:val="20"/>
          <w:szCs w:val="20"/>
        </w:rPr>
      </w:pPr>
      <w:r w:rsidRPr="002154F0">
        <w:rPr>
          <w:rFonts w:ascii="Galaxie Polaris Book" w:hAnsi="Galaxie Polaris Book"/>
          <w:color w:val="000000"/>
          <w:sz w:val="20"/>
          <w:szCs w:val="20"/>
        </w:rPr>
        <w:br w:type="page"/>
      </w:r>
    </w:p>
    <w:p w14:paraId="554DE946" w14:textId="3FBB7EEE" w:rsidR="0069450F" w:rsidRPr="002154F0" w:rsidRDefault="00DD0BAE" w:rsidP="000E5D15">
      <w:pPr>
        <w:pStyle w:val="ListParagraph"/>
        <w:numPr>
          <w:ilvl w:val="0"/>
          <w:numId w:val="28"/>
        </w:numPr>
        <w:autoSpaceDE w:val="0"/>
        <w:autoSpaceDN w:val="0"/>
        <w:adjustRightInd w:val="0"/>
        <w:snapToGrid w:val="0"/>
        <w:spacing w:before="360" w:after="120" w:line="245" w:lineRule="auto"/>
        <w:ind w:left="0" w:firstLine="0"/>
        <w:contextualSpacing w:val="0"/>
        <w:rPr>
          <w:rFonts w:ascii="Galaxie Polaris Book" w:hAnsi="Galaxie Polaris Book" w:cs="Times New Roman"/>
          <w:b/>
          <w:bCs/>
          <w:color w:val="0081CC"/>
          <w:sz w:val="20"/>
          <w:szCs w:val="20"/>
        </w:rPr>
      </w:pPr>
      <w:r w:rsidRPr="002154F0">
        <w:rPr>
          <w:rFonts w:ascii="Galaxie Polaris Book" w:hAnsi="Galaxie Polaris Book" w:cs="Times New Roman"/>
          <w:b/>
          <w:bCs/>
          <w:color w:val="0081CC"/>
          <w:sz w:val="20"/>
          <w:szCs w:val="20"/>
        </w:rPr>
        <w:lastRenderedPageBreak/>
        <w:t>Course Requirements and Assignments</w:t>
      </w:r>
    </w:p>
    <w:p w14:paraId="3A8C4AB5" w14:textId="11D54770" w:rsidR="00A50A0A" w:rsidRPr="002154F0" w:rsidRDefault="00A50A0A" w:rsidP="00A45AF2">
      <w:pPr>
        <w:pStyle w:val="ListParagraph"/>
        <w:numPr>
          <w:ilvl w:val="0"/>
          <w:numId w:val="38"/>
        </w:numPr>
        <w:autoSpaceDE w:val="0"/>
        <w:autoSpaceDN w:val="0"/>
        <w:adjustRightInd w:val="0"/>
        <w:spacing w:before="240" w:after="120" w:line="245" w:lineRule="auto"/>
        <w:rPr>
          <w:rFonts w:ascii="Galaxie Polaris Book" w:hAnsi="Galaxie Polaris Book" w:cs="Times New Roman"/>
          <w:b/>
          <w:bCs/>
          <w:i/>
          <w:iCs/>
          <w:color w:val="000000"/>
          <w:sz w:val="20"/>
          <w:szCs w:val="20"/>
        </w:rPr>
      </w:pPr>
      <w:r w:rsidRPr="002154F0">
        <w:rPr>
          <w:rFonts w:ascii="Galaxie Polaris Book" w:hAnsi="Galaxie Polaris Book" w:cs="Times New Roman"/>
          <w:b/>
          <w:bCs/>
          <w:i/>
          <w:iCs/>
          <w:color w:val="000000"/>
          <w:sz w:val="20"/>
          <w:szCs w:val="20"/>
        </w:rPr>
        <w:t>Expectations and Grading</w:t>
      </w:r>
    </w:p>
    <w:p w14:paraId="4253EE0B" w14:textId="318E0472" w:rsidR="00BA1195" w:rsidRPr="002154F0" w:rsidRDefault="00A50A0A" w:rsidP="001B00CC">
      <w:pPr>
        <w:autoSpaceDE w:val="0"/>
        <w:autoSpaceDN w:val="0"/>
        <w:adjustRightInd w:val="0"/>
        <w:spacing w:after="120" w:line="245" w:lineRule="auto"/>
        <w:ind w:firstLine="720"/>
        <w:jc w:val="both"/>
        <w:rPr>
          <w:rFonts w:ascii="Galaxie Polaris Book" w:hAnsi="Galaxie Polaris Book"/>
          <w:color w:val="000000"/>
          <w:sz w:val="20"/>
          <w:szCs w:val="20"/>
        </w:rPr>
      </w:pPr>
      <w:r w:rsidRPr="002154F0">
        <w:rPr>
          <w:rFonts w:ascii="Galaxie Polaris Book" w:hAnsi="Galaxie Polaris Book"/>
          <w:color w:val="000000"/>
          <w:sz w:val="20"/>
          <w:szCs w:val="20"/>
        </w:rPr>
        <w:t>As the course is based primarily on case studies, it is expected that you will prepare the cases and readings and be ready to participate in the class discussions.</w:t>
      </w:r>
      <w:r w:rsidR="00A96575" w:rsidRPr="002154F0">
        <w:rPr>
          <w:rFonts w:ascii="Galaxie Polaris Book" w:hAnsi="Galaxie Polaris Book"/>
          <w:color w:val="000000"/>
          <w:sz w:val="20"/>
          <w:szCs w:val="20"/>
        </w:rPr>
        <w:t xml:space="preserve"> </w:t>
      </w:r>
      <w:r w:rsidRPr="002154F0">
        <w:rPr>
          <w:rFonts w:ascii="Galaxie Polaris Book" w:hAnsi="Galaxie Polaris Book"/>
          <w:color w:val="000000"/>
          <w:sz w:val="20"/>
          <w:szCs w:val="20"/>
        </w:rPr>
        <w:t>This participation will aid your learning and the learning of your classmates.</w:t>
      </w:r>
      <w:r w:rsidR="00A96575" w:rsidRPr="002154F0">
        <w:rPr>
          <w:rFonts w:ascii="Galaxie Polaris Book" w:hAnsi="Galaxie Polaris Book"/>
          <w:color w:val="000000"/>
          <w:sz w:val="20"/>
          <w:szCs w:val="20"/>
        </w:rPr>
        <w:t xml:space="preserve"> </w:t>
      </w:r>
      <w:r w:rsidRPr="002154F0">
        <w:rPr>
          <w:rFonts w:ascii="Galaxie Polaris Book" w:hAnsi="Galaxie Polaris Book"/>
          <w:color w:val="000000"/>
          <w:sz w:val="20"/>
          <w:szCs w:val="20"/>
        </w:rPr>
        <w:t>The cases are based on real companies</w:t>
      </w:r>
      <w:r w:rsidR="00972363" w:rsidRPr="002154F0">
        <w:rPr>
          <w:rFonts w:ascii="Galaxie Polaris Book" w:hAnsi="Galaxie Polaris Book"/>
          <w:color w:val="000000"/>
          <w:sz w:val="20"/>
          <w:szCs w:val="20"/>
        </w:rPr>
        <w:t>,</w:t>
      </w:r>
      <w:r w:rsidRPr="002154F0">
        <w:rPr>
          <w:rFonts w:ascii="Galaxie Polaris Book" w:hAnsi="Galaxie Polaris Book"/>
          <w:color w:val="000000"/>
          <w:sz w:val="20"/>
          <w:szCs w:val="20"/>
        </w:rPr>
        <w:t xml:space="preserve"> and these course materials have been chosen to provide you </w:t>
      </w:r>
      <w:r w:rsidR="00972363" w:rsidRPr="002154F0">
        <w:rPr>
          <w:rFonts w:ascii="Galaxie Polaris Book" w:hAnsi="Galaxie Polaris Book"/>
          <w:color w:val="000000"/>
          <w:sz w:val="20"/>
          <w:szCs w:val="20"/>
        </w:rPr>
        <w:t xml:space="preserve">with </w:t>
      </w:r>
      <w:r w:rsidRPr="002154F0">
        <w:rPr>
          <w:rFonts w:ascii="Galaxie Polaris Book" w:hAnsi="Galaxie Polaris Book"/>
          <w:color w:val="000000"/>
          <w:sz w:val="20"/>
          <w:szCs w:val="20"/>
        </w:rPr>
        <w:t>insights, not absolute answers.</w:t>
      </w:r>
      <w:r w:rsidR="00A96575" w:rsidRPr="002154F0">
        <w:rPr>
          <w:rFonts w:ascii="Galaxie Polaris Book" w:hAnsi="Galaxie Polaris Book"/>
          <w:color w:val="000000"/>
          <w:sz w:val="20"/>
          <w:szCs w:val="20"/>
        </w:rPr>
        <w:t xml:space="preserve"> </w:t>
      </w:r>
      <w:r w:rsidRPr="002154F0">
        <w:rPr>
          <w:rFonts w:ascii="Galaxie Polaris Book" w:hAnsi="Galaxie Polaris Book"/>
          <w:color w:val="000000"/>
          <w:sz w:val="20"/>
          <w:szCs w:val="20"/>
        </w:rPr>
        <w:t>The greater your preparation and participation</w:t>
      </w:r>
      <w:r w:rsidR="00972363" w:rsidRPr="002154F0">
        <w:rPr>
          <w:rFonts w:ascii="Galaxie Polaris Book" w:hAnsi="Galaxie Polaris Book"/>
          <w:color w:val="000000"/>
          <w:sz w:val="20"/>
          <w:szCs w:val="20"/>
        </w:rPr>
        <w:t>,</w:t>
      </w:r>
      <w:r w:rsidRPr="002154F0">
        <w:rPr>
          <w:rFonts w:ascii="Galaxie Polaris Book" w:hAnsi="Galaxie Polaris Book"/>
          <w:color w:val="000000"/>
          <w:sz w:val="20"/>
          <w:szCs w:val="20"/>
        </w:rPr>
        <w:t xml:space="preserve"> the more you will learn.</w:t>
      </w:r>
    </w:p>
    <w:p w14:paraId="542D6F08" w14:textId="368B12C0" w:rsidR="0045641F" w:rsidRPr="002154F0" w:rsidRDefault="00A50A0A" w:rsidP="001B00CC">
      <w:pPr>
        <w:autoSpaceDE w:val="0"/>
        <w:autoSpaceDN w:val="0"/>
        <w:adjustRightInd w:val="0"/>
        <w:spacing w:after="120" w:line="245" w:lineRule="auto"/>
        <w:jc w:val="both"/>
        <w:rPr>
          <w:rFonts w:ascii="Galaxie Polaris Book" w:hAnsi="Galaxie Polaris Book"/>
          <w:color w:val="000000"/>
          <w:sz w:val="20"/>
          <w:szCs w:val="20"/>
        </w:rPr>
      </w:pPr>
      <w:r w:rsidRPr="002154F0">
        <w:rPr>
          <w:rFonts w:ascii="Galaxie Polaris Book" w:hAnsi="Galaxie Polaris Book"/>
          <w:color w:val="000000"/>
          <w:sz w:val="20"/>
          <w:szCs w:val="20"/>
        </w:rPr>
        <w:t>The grading structure is weighted on this basis as follows:</w:t>
      </w:r>
    </w:p>
    <w:p w14:paraId="5755B264" w14:textId="49D5CDCF" w:rsidR="00AC2FC7" w:rsidRPr="002154F0" w:rsidRDefault="00A50A0A" w:rsidP="005D75BC">
      <w:pPr>
        <w:pStyle w:val="ListParagraph"/>
        <w:numPr>
          <w:ilvl w:val="0"/>
          <w:numId w:val="10"/>
        </w:numPr>
        <w:snapToGrid w:val="0"/>
        <w:spacing w:before="120" w:after="120" w:line="245" w:lineRule="auto"/>
        <w:ind w:left="630" w:hanging="270"/>
        <w:contextualSpacing w:val="0"/>
        <w:jc w:val="both"/>
        <w:rPr>
          <w:rFonts w:ascii="Galaxie Polaris Book" w:hAnsi="Galaxie Polaris Book" w:cs="Times New Roman"/>
          <w:sz w:val="20"/>
          <w:szCs w:val="20"/>
        </w:rPr>
      </w:pPr>
      <w:r w:rsidRPr="002154F0">
        <w:rPr>
          <w:rFonts w:ascii="Galaxie Polaris Book" w:hAnsi="Galaxie Polaris Book" w:cs="Times New Roman"/>
          <w:b/>
          <w:bCs/>
          <w:color w:val="000000"/>
          <w:sz w:val="20"/>
          <w:szCs w:val="20"/>
        </w:rPr>
        <w:t xml:space="preserve">Class </w:t>
      </w:r>
      <w:r w:rsidR="00725C52" w:rsidRPr="002154F0">
        <w:rPr>
          <w:rFonts w:ascii="Galaxie Polaris Book" w:hAnsi="Galaxie Polaris Book" w:cs="Times New Roman"/>
          <w:b/>
          <w:bCs/>
          <w:color w:val="000000"/>
          <w:sz w:val="20"/>
          <w:szCs w:val="20"/>
        </w:rPr>
        <w:t>Contribution</w:t>
      </w:r>
      <w:r w:rsidR="00566198" w:rsidRPr="002154F0">
        <w:rPr>
          <w:rFonts w:ascii="Galaxie Polaris Book" w:hAnsi="Galaxie Polaris Book" w:cs="Times New Roman"/>
          <w:b/>
          <w:bCs/>
          <w:color w:val="000000"/>
          <w:sz w:val="20"/>
          <w:szCs w:val="20"/>
        </w:rPr>
        <w:t xml:space="preserve"> -</w:t>
      </w:r>
      <w:r w:rsidRPr="002154F0">
        <w:rPr>
          <w:rFonts w:ascii="Galaxie Polaris Book" w:hAnsi="Galaxie Polaris Book" w:cs="Times New Roman"/>
          <w:b/>
          <w:bCs/>
          <w:color w:val="000000"/>
          <w:sz w:val="20"/>
          <w:szCs w:val="20"/>
        </w:rPr>
        <w:t xml:space="preserve"> 3</w:t>
      </w:r>
      <w:r w:rsidR="00403E39">
        <w:rPr>
          <w:rFonts w:ascii="Galaxie Polaris Book" w:hAnsi="Galaxie Polaris Book" w:cs="Times New Roman"/>
          <w:b/>
          <w:bCs/>
          <w:color w:val="000000"/>
          <w:sz w:val="20"/>
          <w:szCs w:val="20"/>
        </w:rPr>
        <w:t>5</w:t>
      </w:r>
      <w:r w:rsidRPr="002154F0">
        <w:rPr>
          <w:rFonts w:ascii="Galaxie Polaris Book" w:hAnsi="Galaxie Polaris Book" w:cs="Times New Roman"/>
          <w:b/>
          <w:bCs/>
          <w:color w:val="000000"/>
          <w:sz w:val="20"/>
          <w:szCs w:val="20"/>
        </w:rPr>
        <w:t>%</w:t>
      </w:r>
      <w:r w:rsidR="0045641F" w:rsidRPr="002154F0">
        <w:rPr>
          <w:rFonts w:ascii="Galaxie Polaris Book" w:hAnsi="Galaxie Polaris Book" w:cs="Times New Roman"/>
          <w:color w:val="000000"/>
          <w:sz w:val="20"/>
          <w:szCs w:val="20"/>
        </w:rPr>
        <w:t xml:space="preserve"> - </w:t>
      </w:r>
      <w:r w:rsidR="006818AB" w:rsidRPr="002154F0">
        <w:rPr>
          <w:rFonts w:ascii="Galaxie Polaris Book" w:hAnsi="Galaxie Polaris Book" w:cs="Times New Roman"/>
          <w:color w:val="000000"/>
          <w:sz w:val="20"/>
          <w:szCs w:val="20"/>
        </w:rPr>
        <w:t>(</w:t>
      </w:r>
      <w:r w:rsidR="008363AE" w:rsidRPr="002154F0">
        <w:rPr>
          <w:rFonts w:ascii="Galaxie Polaris Book" w:hAnsi="Galaxie Polaris Book" w:cs="Times New Roman"/>
          <w:i/>
          <w:iCs/>
          <w:color w:val="000000"/>
          <w:sz w:val="20"/>
          <w:szCs w:val="20"/>
        </w:rPr>
        <w:t>Type C assignment</w:t>
      </w:r>
      <w:r w:rsidR="006818AB" w:rsidRPr="002154F0">
        <w:rPr>
          <w:rFonts w:ascii="Galaxie Polaris Book" w:hAnsi="Galaxie Polaris Book" w:cs="Times New Roman"/>
          <w:color w:val="000000"/>
          <w:sz w:val="20"/>
          <w:szCs w:val="20"/>
        </w:rPr>
        <w:t>)</w:t>
      </w:r>
      <w:r w:rsidR="004A1FBF" w:rsidRPr="002154F0">
        <w:rPr>
          <w:rFonts w:ascii="Galaxie Polaris Book" w:hAnsi="Galaxie Polaris Book" w:cs="Times New Roman"/>
          <w:color w:val="000000"/>
          <w:sz w:val="20"/>
          <w:szCs w:val="20"/>
        </w:rPr>
        <w:t>:</w:t>
      </w:r>
      <w:r w:rsidR="006818AB" w:rsidRPr="002154F0">
        <w:rPr>
          <w:rFonts w:ascii="Galaxie Polaris Book" w:hAnsi="Galaxie Polaris Book" w:cs="Times New Roman"/>
          <w:color w:val="000000"/>
          <w:sz w:val="20"/>
          <w:szCs w:val="20"/>
        </w:rPr>
        <w:t xml:space="preserve"> </w:t>
      </w:r>
      <w:r w:rsidR="0045641F" w:rsidRPr="002154F0">
        <w:rPr>
          <w:rFonts w:ascii="Galaxie Polaris Book" w:hAnsi="Galaxie Polaris Book" w:cs="Times New Roman"/>
          <w:sz w:val="20"/>
          <w:szCs w:val="20"/>
        </w:rPr>
        <w:t>The class sessions will be highly interactive.</w:t>
      </w:r>
      <w:r w:rsidR="00A96575" w:rsidRPr="002154F0">
        <w:rPr>
          <w:rFonts w:ascii="Galaxie Polaris Book" w:hAnsi="Galaxie Polaris Book" w:cs="Times New Roman"/>
          <w:sz w:val="20"/>
          <w:szCs w:val="20"/>
        </w:rPr>
        <w:t xml:space="preserve"> </w:t>
      </w:r>
      <w:r w:rsidR="0045641F" w:rsidRPr="002154F0">
        <w:rPr>
          <w:rFonts w:ascii="Galaxie Polaris Book" w:hAnsi="Galaxie Polaris Book" w:cs="Times New Roman"/>
          <w:sz w:val="20"/>
          <w:szCs w:val="20"/>
        </w:rPr>
        <w:t xml:space="preserve">We will have </w:t>
      </w:r>
      <w:r w:rsidR="00D80F8F" w:rsidRPr="002154F0">
        <w:rPr>
          <w:rFonts w:ascii="Galaxie Polaris Book" w:hAnsi="Galaxie Polaris Book" w:cs="Times New Roman"/>
          <w:sz w:val="20"/>
          <w:szCs w:val="20"/>
        </w:rPr>
        <w:t>conversations about</w:t>
      </w:r>
      <w:r w:rsidR="0045641F" w:rsidRPr="002154F0">
        <w:rPr>
          <w:rFonts w:ascii="Galaxie Polaris Book" w:hAnsi="Galaxie Polaris Book" w:cs="Times New Roman"/>
          <w:sz w:val="20"/>
          <w:szCs w:val="20"/>
        </w:rPr>
        <w:t xml:space="preserve"> the assigned articles and discuss applications of the material by analyzing real family business cases</w:t>
      </w:r>
      <w:r w:rsidR="00D80F8F" w:rsidRPr="002154F0">
        <w:rPr>
          <w:rFonts w:ascii="Galaxie Polaris Book" w:hAnsi="Galaxie Polaris Book" w:cs="Times New Roman"/>
          <w:sz w:val="20"/>
          <w:szCs w:val="20"/>
        </w:rPr>
        <w:t>.</w:t>
      </w:r>
      <w:r w:rsidR="00A96575" w:rsidRPr="002154F0">
        <w:rPr>
          <w:rFonts w:ascii="Galaxie Polaris Book" w:hAnsi="Galaxie Polaris Book" w:cs="Times New Roman"/>
          <w:sz w:val="20"/>
          <w:szCs w:val="20"/>
        </w:rPr>
        <w:t xml:space="preserve"> </w:t>
      </w:r>
      <w:r w:rsidR="0045641F" w:rsidRPr="002154F0">
        <w:rPr>
          <w:rFonts w:ascii="Galaxie Polaris Book" w:hAnsi="Galaxie Polaris Book" w:cs="Times New Roman"/>
          <w:sz w:val="20"/>
          <w:szCs w:val="20"/>
        </w:rPr>
        <w:t>Participation reflects efforts to share thoughts and opinions on the concepts and materials covered in the course.</w:t>
      </w:r>
      <w:r w:rsidR="00A96575" w:rsidRPr="002154F0">
        <w:rPr>
          <w:rFonts w:ascii="Galaxie Polaris Book" w:hAnsi="Galaxie Polaris Book" w:cs="Times New Roman"/>
          <w:sz w:val="20"/>
          <w:szCs w:val="20"/>
        </w:rPr>
        <w:t xml:space="preserve"> </w:t>
      </w:r>
      <w:r w:rsidR="0045641F" w:rsidRPr="002154F0">
        <w:rPr>
          <w:rFonts w:ascii="Galaxie Polaris Book" w:hAnsi="Galaxie Polaris Book" w:cs="Times New Roman"/>
          <w:sz w:val="20"/>
          <w:szCs w:val="20"/>
        </w:rPr>
        <w:t xml:space="preserve">The best contributions are </w:t>
      </w:r>
      <w:r w:rsidR="00D80F8F" w:rsidRPr="002154F0">
        <w:rPr>
          <w:rFonts w:ascii="Galaxie Polaris Book" w:hAnsi="Galaxie Polaris Book" w:cs="Times New Roman"/>
          <w:sz w:val="20"/>
          <w:szCs w:val="20"/>
        </w:rPr>
        <w:t xml:space="preserve">considered </w:t>
      </w:r>
      <w:r w:rsidR="00972363" w:rsidRPr="002154F0">
        <w:rPr>
          <w:rFonts w:ascii="Galaxie Polaris Book" w:hAnsi="Galaxie Polaris Book" w:cs="Times New Roman"/>
          <w:sz w:val="20"/>
          <w:szCs w:val="20"/>
        </w:rPr>
        <w:t>to exhibit</w:t>
      </w:r>
      <w:r w:rsidR="0045641F" w:rsidRPr="002154F0">
        <w:rPr>
          <w:rFonts w:ascii="Galaxie Polaris Book" w:hAnsi="Galaxie Polaris Book" w:cs="Times New Roman"/>
          <w:sz w:val="20"/>
          <w:szCs w:val="20"/>
        </w:rPr>
        <w:t xml:space="preserve"> thoroughness, originality, and creativity.</w:t>
      </w:r>
      <w:r w:rsidR="00A96575" w:rsidRPr="002154F0">
        <w:rPr>
          <w:rFonts w:ascii="Galaxie Polaris Book" w:hAnsi="Galaxie Polaris Book" w:cs="Times New Roman"/>
          <w:sz w:val="20"/>
          <w:szCs w:val="20"/>
        </w:rPr>
        <w:t xml:space="preserve"> </w:t>
      </w:r>
      <w:r w:rsidR="00D80F8F" w:rsidRPr="002154F0">
        <w:rPr>
          <w:rFonts w:ascii="Galaxie Polaris Book" w:hAnsi="Galaxie Polaris Book" w:cs="Times New Roman"/>
          <w:sz w:val="20"/>
          <w:szCs w:val="20"/>
        </w:rPr>
        <w:t xml:space="preserve">Regularly participating in the conversations, expanding </w:t>
      </w:r>
      <w:proofErr w:type="gramStart"/>
      <w:r w:rsidR="00D80F8F" w:rsidRPr="002154F0">
        <w:rPr>
          <w:rFonts w:ascii="Galaxie Polaris Book" w:hAnsi="Galaxie Polaris Book" w:cs="Times New Roman"/>
          <w:sz w:val="20"/>
          <w:szCs w:val="20"/>
        </w:rPr>
        <w:t>on</w:t>
      </w:r>
      <w:proofErr w:type="gramEnd"/>
      <w:r w:rsidR="00D80F8F" w:rsidRPr="002154F0">
        <w:rPr>
          <w:rFonts w:ascii="Galaxie Polaris Book" w:hAnsi="Galaxie Polaris Book" w:cs="Times New Roman"/>
          <w:sz w:val="20"/>
          <w:szCs w:val="20"/>
        </w:rPr>
        <w:t xml:space="preserve"> and augmenting the information in the lectures and articles, AND </w:t>
      </w:r>
      <w:r w:rsidR="00972363" w:rsidRPr="002154F0">
        <w:rPr>
          <w:rFonts w:ascii="Galaxie Polaris Book" w:hAnsi="Galaxie Polaris Book" w:cs="Times New Roman"/>
          <w:sz w:val="20"/>
          <w:szCs w:val="20"/>
        </w:rPr>
        <w:t>integrating</w:t>
      </w:r>
      <w:r w:rsidR="00D80F8F" w:rsidRPr="002154F0">
        <w:rPr>
          <w:rFonts w:ascii="Galaxie Polaris Book" w:hAnsi="Galaxie Polaris Book" w:cs="Times New Roman"/>
          <w:sz w:val="20"/>
          <w:szCs w:val="20"/>
        </w:rPr>
        <w:t xml:space="preserve"> the information in the lectures and articles with other facets of the class, such as material from </w:t>
      </w:r>
      <w:r w:rsidR="00311559" w:rsidRPr="002154F0">
        <w:rPr>
          <w:rFonts w:ascii="Galaxie Polaris Book" w:hAnsi="Galaxie Polaris Book" w:cs="Times New Roman"/>
          <w:sz w:val="20"/>
          <w:szCs w:val="20"/>
        </w:rPr>
        <w:t>previ</w:t>
      </w:r>
      <w:r w:rsidR="00311559" w:rsidRPr="00311559">
        <w:rPr>
          <w:rFonts w:ascii="Galaxie Polaris Book" w:hAnsi="Galaxie Polaris Book" w:cs="Times New Roman"/>
          <w:sz w:val="20"/>
          <w:szCs w:val="20"/>
        </w:rPr>
        <w:t>o</w:t>
      </w:r>
      <w:r w:rsidR="00311559" w:rsidRPr="002154F0">
        <w:rPr>
          <w:rFonts w:ascii="Galaxie Polaris Book" w:hAnsi="Galaxie Polaris Book" w:cs="Times New Roman"/>
          <w:sz w:val="20"/>
          <w:szCs w:val="20"/>
        </w:rPr>
        <w:t>us</w:t>
      </w:r>
      <w:r w:rsidR="00D80F8F" w:rsidRPr="002154F0">
        <w:rPr>
          <w:rFonts w:ascii="Galaxie Polaris Book" w:hAnsi="Galaxie Polaris Book" w:cs="Times New Roman"/>
          <w:sz w:val="20"/>
          <w:szCs w:val="20"/>
        </w:rPr>
        <w:t xml:space="preserve"> sessions or current events</w:t>
      </w:r>
      <w:r w:rsidR="00972363" w:rsidRPr="002154F0">
        <w:rPr>
          <w:rFonts w:ascii="Galaxie Polaris Book" w:hAnsi="Galaxie Polaris Book" w:cs="Times New Roman"/>
          <w:sz w:val="20"/>
          <w:szCs w:val="20"/>
        </w:rPr>
        <w:t>,</w:t>
      </w:r>
      <w:r w:rsidR="00D80F8F" w:rsidRPr="002154F0">
        <w:rPr>
          <w:rFonts w:ascii="Galaxie Polaris Book" w:hAnsi="Galaxie Polaris Book" w:cs="Times New Roman"/>
          <w:sz w:val="20"/>
          <w:szCs w:val="20"/>
        </w:rPr>
        <w:t xml:space="preserve"> will be highly considered. </w:t>
      </w:r>
    </w:p>
    <w:p w14:paraId="5DE29D03" w14:textId="6BB8901B" w:rsidR="00A50A0A" w:rsidRPr="009676BB" w:rsidRDefault="00C72E92" w:rsidP="009676BB">
      <w:pPr>
        <w:pStyle w:val="ListParagraph"/>
        <w:numPr>
          <w:ilvl w:val="0"/>
          <w:numId w:val="10"/>
        </w:numPr>
        <w:autoSpaceDE w:val="0"/>
        <w:autoSpaceDN w:val="0"/>
        <w:adjustRightInd w:val="0"/>
        <w:spacing w:before="240" w:after="0" w:line="240" w:lineRule="auto"/>
        <w:ind w:left="630" w:hanging="270"/>
        <w:rPr>
          <w:rFonts w:ascii="Galaxie Polaris Book" w:hAnsi="Galaxie Polaris Book" w:cs="Times New Roman"/>
          <w:b/>
          <w:bCs/>
          <w:color w:val="000000"/>
          <w:sz w:val="20"/>
          <w:szCs w:val="20"/>
        </w:rPr>
      </w:pPr>
      <w:r w:rsidRPr="002154F0">
        <w:rPr>
          <w:rFonts w:ascii="Galaxie Polaris Book" w:hAnsi="Galaxie Polaris Book" w:cs="Times New Roman"/>
          <w:b/>
          <w:bCs/>
          <w:color w:val="000000"/>
          <w:sz w:val="20"/>
          <w:szCs w:val="20"/>
        </w:rPr>
        <w:t xml:space="preserve">Field </w:t>
      </w:r>
      <w:r w:rsidR="00D80F8F" w:rsidRPr="002154F0">
        <w:rPr>
          <w:rFonts w:ascii="Galaxie Polaris Book" w:hAnsi="Galaxie Polaris Book" w:cs="Times New Roman"/>
          <w:b/>
          <w:bCs/>
          <w:color w:val="000000"/>
          <w:sz w:val="20"/>
          <w:szCs w:val="20"/>
        </w:rPr>
        <w:t>Team Project</w:t>
      </w:r>
      <w:r w:rsidR="00566198" w:rsidRPr="002154F0">
        <w:rPr>
          <w:rFonts w:ascii="Galaxie Polaris Book" w:hAnsi="Galaxie Polaris Book" w:cs="Times New Roman"/>
          <w:b/>
          <w:bCs/>
          <w:color w:val="000000"/>
          <w:sz w:val="20"/>
          <w:szCs w:val="20"/>
        </w:rPr>
        <w:t xml:space="preserve"> - </w:t>
      </w:r>
      <w:r w:rsidR="00403E39">
        <w:rPr>
          <w:rFonts w:ascii="Galaxie Polaris Book" w:hAnsi="Galaxie Polaris Book" w:cs="Times New Roman"/>
          <w:b/>
          <w:bCs/>
          <w:color w:val="000000"/>
          <w:sz w:val="20"/>
          <w:szCs w:val="20"/>
        </w:rPr>
        <w:t>25</w:t>
      </w:r>
      <w:r w:rsidR="00A50A0A" w:rsidRPr="002154F0">
        <w:rPr>
          <w:rFonts w:ascii="Galaxie Polaris Book" w:hAnsi="Galaxie Polaris Book" w:cs="Times New Roman"/>
          <w:b/>
          <w:bCs/>
          <w:color w:val="000000"/>
          <w:sz w:val="20"/>
          <w:szCs w:val="20"/>
        </w:rPr>
        <w:t>%</w:t>
      </w:r>
      <w:r w:rsidR="00D80F8F" w:rsidRPr="002154F0">
        <w:rPr>
          <w:rFonts w:ascii="Galaxie Polaris Book" w:hAnsi="Galaxie Polaris Book" w:cs="Times New Roman"/>
          <w:color w:val="000000"/>
          <w:sz w:val="20"/>
          <w:szCs w:val="20"/>
        </w:rPr>
        <w:t xml:space="preserve"> - </w:t>
      </w:r>
      <w:r w:rsidR="006818AB" w:rsidRPr="002154F0">
        <w:rPr>
          <w:rFonts w:ascii="Galaxie Polaris Book" w:hAnsi="Galaxie Polaris Book" w:cs="Times New Roman"/>
          <w:color w:val="000000"/>
          <w:sz w:val="20"/>
          <w:szCs w:val="20"/>
        </w:rPr>
        <w:t>(</w:t>
      </w:r>
      <w:r w:rsidR="008363AE" w:rsidRPr="002154F0">
        <w:rPr>
          <w:rFonts w:ascii="Galaxie Polaris Book" w:hAnsi="Galaxie Polaris Book" w:cs="Times New Roman"/>
          <w:i/>
          <w:iCs/>
          <w:color w:val="000000"/>
          <w:sz w:val="20"/>
          <w:szCs w:val="20"/>
        </w:rPr>
        <w:t>Type A assignment</w:t>
      </w:r>
      <w:r w:rsidR="006818AB" w:rsidRPr="002154F0">
        <w:rPr>
          <w:rFonts w:ascii="Galaxie Polaris Book" w:hAnsi="Galaxie Polaris Book" w:cs="Times New Roman"/>
          <w:color w:val="000000"/>
          <w:sz w:val="20"/>
          <w:szCs w:val="20"/>
        </w:rPr>
        <w:t>)</w:t>
      </w:r>
      <w:r w:rsidR="004A1FBF" w:rsidRPr="002154F0">
        <w:rPr>
          <w:rFonts w:ascii="Galaxie Polaris Book" w:hAnsi="Galaxie Polaris Book" w:cs="Times New Roman"/>
          <w:color w:val="000000"/>
          <w:sz w:val="20"/>
          <w:szCs w:val="20"/>
        </w:rPr>
        <w:t>:</w:t>
      </w:r>
      <w:r w:rsidR="006818AB" w:rsidRPr="002154F0">
        <w:rPr>
          <w:rFonts w:ascii="Galaxie Polaris Book" w:hAnsi="Galaxie Polaris Book" w:cs="Times New Roman"/>
          <w:color w:val="000000"/>
          <w:sz w:val="20"/>
          <w:szCs w:val="20"/>
        </w:rPr>
        <w:t xml:space="preserve"> </w:t>
      </w:r>
      <w:r w:rsidR="00D80F8F" w:rsidRPr="002154F0">
        <w:rPr>
          <w:rFonts w:ascii="Galaxie Polaris Book" w:hAnsi="Galaxie Polaris Book" w:cs="Times New Roman"/>
          <w:sz w:val="20"/>
          <w:szCs w:val="20"/>
        </w:rPr>
        <w:t>Family business learning requires life application.</w:t>
      </w:r>
      <w:r w:rsidR="00A96575" w:rsidRPr="002154F0">
        <w:rPr>
          <w:rFonts w:ascii="Galaxie Polaris Book" w:hAnsi="Galaxie Polaris Book" w:cs="Times New Roman"/>
          <w:sz w:val="20"/>
          <w:szCs w:val="20"/>
        </w:rPr>
        <w:t xml:space="preserve"> </w:t>
      </w:r>
      <w:r w:rsidR="00D80F8F" w:rsidRPr="002154F0">
        <w:rPr>
          <w:rFonts w:ascii="Galaxie Polaris Book" w:hAnsi="Galaxie Polaris Book" w:cs="Times New Roman"/>
          <w:sz w:val="20"/>
          <w:szCs w:val="20"/>
        </w:rPr>
        <w:t xml:space="preserve">This field project aims at encouraging your skill application outside the classroom in settings naturally occurring in family business lives, which will help you foster critical thinking in the cognitive and affective domains, which you will soon realize are </w:t>
      </w:r>
      <w:r w:rsidR="00972363" w:rsidRPr="002154F0">
        <w:rPr>
          <w:rFonts w:ascii="Galaxie Polaris Book" w:hAnsi="Galaxie Polaris Book" w:cs="Times New Roman"/>
          <w:sz w:val="20"/>
          <w:szCs w:val="20"/>
        </w:rPr>
        <w:t>crucial</w:t>
      </w:r>
      <w:r w:rsidR="00D80F8F" w:rsidRPr="002154F0">
        <w:rPr>
          <w:rFonts w:ascii="Galaxie Polaris Book" w:hAnsi="Galaxie Polaris Book" w:cs="Times New Roman"/>
          <w:sz w:val="20"/>
          <w:szCs w:val="20"/>
        </w:rPr>
        <w:t xml:space="preserve"> when dealing with families in business.</w:t>
      </w:r>
      <w:r w:rsidR="00A96575" w:rsidRPr="002154F0">
        <w:rPr>
          <w:rFonts w:ascii="Galaxie Polaris Book" w:hAnsi="Galaxie Polaris Book" w:cs="Times New Roman"/>
          <w:sz w:val="20"/>
          <w:szCs w:val="20"/>
        </w:rPr>
        <w:t xml:space="preserve"> </w:t>
      </w:r>
      <w:r w:rsidR="00D80F8F" w:rsidRPr="002154F0">
        <w:rPr>
          <w:rFonts w:ascii="Galaxie Polaris Book" w:hAnsi="Galaxie Polaris Book" w:cs="Times New Roman"/>
          <w:sz w:val="20"/>
          <w:szCs w:val="20"/>
        </w:rPr>
        <w:t xml:space="preserve">For this reason, the primary assignment for this course sends you </w:t>
      </w:r>
      <w:r w:rsidR="00A96575" w:rsidRPr="002154F0">
        <w:rPr>
          <w:rFonts w:ascii="Galaxie Polaris Book" w:hAnsi="Galaxie Polaris Book" w:cs="Times New Roman"/>
          <w:sz w:val="20"/>
          <w:szCs w:val="20"/>
        </w:rPr>
        <w:t>"</w:t>
      </w:r>
      <w:r w:rsidR="00D80F8F" w:rsidRPr="002154F0">
        <w:rPr>
          <w:rFonts w:ascii="Galaxie Polaris Book" w:hAnsi="Galaxie Polaris Book" w:cs="Times New Roman"/>
          <w:sz w:val="20"/>
          <w:szCs w:val="20"/>
        </w:rPr>
        <w:t>out into the field</w:t>
      </w:r>
      <w:r w:rsidR="00A96575" w:rsidRPr="002154F0">
        <w:rPr>
          <w:rFonts w:ascii="Galaxie Polaris Book" w:hAnsi="Galaxie Polaris Book" w:cs="Times New Roman"/>
          <w:sz w:val="20"/>
          <w:szCs w:val="20"/>
        </w:rPr>
        <w:t>"</w:t>
      </w:r>
      <w:r w:rsidR="00D80F8F" w:rsidRPr="002154F0">
        <w:rPr>
          <w:rFonts w:ascii="Galaxie Polaris Book" w:hAnsi="Galaxie Polaris Book" w:cs="Times New Roman"/>
          <w:sz w:val="20"/>
          <w:szCs w:val="20"/>
        </w:rPr>
        <w:t xml:space="preserve"> to investigate a </w:t>
      </w:r>
      <w:r w:rsidR="0010036B">
        <w:rPr>
          <w:rFonts w:ascii="Galaxie Polaris Book" w:hAnsi="Galaxie Polaris Book" w:cs="Times New Roman"/>
          <w:sz w:val="20"/>
          <w:szCs w:val="20"/>
        </w:rPr>
        <w:t xml:space="preserve">real </w:t>
      </w:r>
      <w:r w:rsidR="00D80F8F" w:rsidRPr="002154F0">
        <w:rPr>
          <w:rFonts w:ascii="Galaxie Polaris Book" w:hAnsi="Galaxie Polaris Book" w:cs="Times New Roman"/>
          <w:sz w:val="20"/>
          <w:szCs w:val="20"/>
        </w:rPr>
        <w:t>family business</w:t>
      </w:r>
      <w:r w:rsidR="0010036B">
        <w:rPr>
          <w:rFonts w:ascii="Galaxie Polaris Book" w:hAnsi="Galaxie Polaris Book" w:cs="Times New Roman"/>
          <w:sz w:val="20"/>
          <w:szCs w:val="20"/>
        </w:rPr>
        <w:t xml:space="preserve">. </w:t>
      </w:r>
      <w:r w:rsidR="00CF7D4C" w:rsidRPr="002154F0">
        <w:rPr>
          <w:rFonts w:ascii="Galaxie Polaris Book" w:hAnsi="Galaxie Polaris Book" w:cs="Times New Roman"/>
          <w:sz w:val="20"/>
          <w:szCs w:val="20"/>
        </w:rPr>
        <w:t>More information will be shared in Canvas</w:t>
      </w:r>
      <w:r w:rsidR="009676BB">
        <w:rPr>
          <w:rFonts w:ascii="Galaxie Polaris Book" w:hAnsi="Galaxie Polaris Book" w:cs="Times New Roman"/>
          <w:sz w:val="20"/>
          <w:szCs w:val="20"/>
        </w:rPr>
        <w:t xml:space="preserve"> and in class</w:t>
      </w:r>
      <w:r w:rsidR="00CF7D4C" w:rsidRPr="002154F0">
        <w:rPr>
          <w:rFonts w:ascii="Galaxie Polaris Book" w:hAnsi="Galaxie Polaris Book" w:cs="Times New Roman"/>
          <w:sz w:val="20"/>
          <w:szCs w:val="20"/>
        </w:rPr>
        <w:t>.</w:t>
      </w:r>
      <w:r w:rsidR="009676BB">
        <w:rPr>
          <w:rFonts w:ascii="Galaxie Polaris Book" w:hAnsi="Galaxie Polaris Book" w:cs="Times New Roman"/>
          <w:sz w:val="20"/>
          <w:szCs w:val="20"/>
        </w:rPr>
        <w:t xml:space="preserve"> </w:t>
      </w:r>
    </w:p>
    <w:p w14:paraId="0968FD9E" w14:textId="4F2EF6C0" w:rsidR="00311559" w:rsidRDefault="00566198" w:rsidP="00464180">
      <w:pPr>
        <w:pStyle w:val="ListParagraph"/>
        <w:numPr>
          <w:ilvl w:val="0"/>
          <w:numId w:val="10"/>
        </w:numPr>
        <w:autoSpaceDE w:val="0"/>
        <w:autoSpaceDN w:val="0"/>
        <w:adjustRightInd w:val="0"/>
        <w:snapToGrid w:val="0"/>
        <w:spacing w:before="120" w:after="120" w:line="245" w:lineRule="auto"/>
        <w:ind w:left="630" w:hanging="270"/>
        <w:contextualSpacing w:val="0"/>
        <w:jc w:val="both"/>
        <w:rPr>
          <w:rFonts w:ascii="Galaxie Polaris Book" w:hAnsi="Galaxie Polaris Book" w:cs="Times New Roman"/>
          <w:color w:val="000000"/>
          <w:sz w:val="20"/>
          <w:szCs w:val="20"/>
        </w:rPr>
      </w:pPr>
      <w:r w:rsidRPr="002154F0">
        <w:rPr>
          <w:rFonts w:ascii="Galaxie Polaris Book" w:hAnsi="Galaxie Polaris Book" w:cs="Times New Roman"/>
          <w:b/>
          <w:bCs/>
          <w:color w:val="000000"/>
          <w:sz w:val="20"/>
          <w:szCs w:val="20"/>
        </w:rPr>
        <w:t xml:space="preserve">Other </w:t>
      </w:r>
      <w:r w:rsidR="00927AC9" w:rsidRPr="002154F0">
        <w:rPr>
          <w:rFonts w:ascii="Galaxie Polaris Book" w:hAnsi="Galaxie Polaris Book" w:cs="Times New Roman"/>
          <w:b/>
          <w:bCs/>
          <w:color w:val="000000"/>
          <w:sz w:val="20"/>
          <w:szCs w:val="20"/>
        </w:rPr>
        <w:t>Written</w:t>
      </w:r>
      <w:r w:rsidRPr="002154F0">
        <w:rPr>
          <w:rFonts w:ascii="Galaxie Polaris Book" w:hAnsi="Galaxie Polaris Book" w:cs="Times New Roman"/>
          <w:b/>
          <w:bCs/>
          <w:color w:val="000000"/>
          <w:sz w:val="20"/>
          <w:szCs w:val="20"/>
        </w:rPr>
        <w:t xml:space="preserve"> Assignment - </w:t>
      </w:r>
      <w:r w:rsidR="00403E39">
        <w:rPr>
          <w:rFonts w:ascii="Galaxie Polaris Book" w:hAnsi="Galaxie Polaris Book" w:cs="Times New Roman"/>
          <w:b/>
          <w:bCs/>
          <w:color w:val="000000"/>
          <w:sz w:val="20"/>
          <w:szCs w:val="20"/>
        </w:rPr>
        <w:t>40</w:t>
      </w:r>
      <w:r w:rsidRPr="002154F0">
        <w:rPr>
          <w:rFonts w:ascii="Galaxie Polaris Book" w:hAnsi="Galaxie Polaris Book" w:cs="Times New Roman"/>
          <w:b/>
          <w:bCs/>
          <w:color w:val="000000"/>
          <w:sz w:val="20"/>
          <w:szCs w:val="20"/>
        </w:rPr>
        <w:t>%</w:t>
      </w:r>
      <w:r w:rsidRPr="002154F0">
        <w:rPr>
          <w:rFonts w:ascii="Galaxie Polaris Book" w:hAnsi="Galaxie Polaris Book" w:cs="Times New Roman"/>
          <w:color w:val="000000"/>
          <w:sz w:val="20"/>
          <w:szCs w:val="20"/>
        </w:rPr>
        <w:t xml:space="preserve"> - (</w:t>
      </w:r>
      <w:r w:rsidR="008363AE" w:rsidRPr="002154F0">
        <w:rPr>
          <w:rFonts w:ascii="Galaxie Polaris Book" w:hAnsi="Galaxie Polaris Book" w:cs="Times New Roman"/>
          <w:i/>
          <w:iCs/>
          <w:color w:val="000000"/>
          <w:sz w:val="20"/>
          <w:szCs w:val="20"/>
        </w:rPr>
        <w:t>Type C assignment</w:t>
      </w:r>
      <w:r w:rsidRPr="002154F0">
        <w:rPr>
          <w:rFonts w:ascii="Galaxie Polaris Book" w:hAnsi="Galaxie Polaris Book" w:cs="Times New Roman"/>
          <w:color w:val="000000"/>
          <w:sz w:val="20"/>
          <w:szCs w:val="20"/>
        </w:rPr>
        <w:t>)</w:t>
      </w:r>
      <w:r w:rsidR="001B1A60">
        <w:rPr>
          <w:rFonts w:ascii="Galaxie Polaris Book" w:hAnsi="Galaxie Polaris Book" w:cs="Times New Roman"/>
          <w:color w:val="000000"/>
          <w:sz w:val="20"/>
          <w:szCs w:val="20"/>
        </w:rPr>
        <w:t xml:space="preserve">  </w:t>
      </w:r>
    </w:p>
    <w:p w14:paraId="7BE29DFB" w14:textId="77777777" w:rsidR="00311559" w:rsidRDefault="001B1A60" w:rsidP="00311559">
      <w:pPr>
        <w:autoSpaceDE w:val="0"/>
        <w:autoSpaceDN w:val="0"/>
        <w:adjustRightInd w:val="0"/>
        <w:snapToGrid w:val="0"/>
        <w:spacing w:before="120" w:after="120" w:line="245" w:lineRule="auto"/>
        <w:ind w:left="360"/>
        <w:jc w:val="both"/>
        <w:rPr>
          <w:rFonts w:ascii="Galaxie Polaris Book" w:hAnsi="Galaxie Polaris Book"/>
          <w:color w:val="000000"/>
          <w:sz w:val="20"/>
          <w:szCs w:val="20"/>
        </w:rPr>
      </w:pPr>
      <w:r w:rsidRPr="00311559">
        <w:rPr>
          <w:rFonts w:ascii="Galaxie Polaris Book" w:hAnsi="Galaxie Polaris Book"/>
          <w:b/>
          <w:bCs/>
          <w:color w:val="000000"/>
          <w:sz w:val="20"/>
          <w:szCs w:val="20"/>
        </w:rPr>
        <w:t>Please note</w:t>
      </w:r>
      <w:r w:rsidRPr="00311559">
        <w:rPr>
          <w:rFonts w:ascii="Galaxie Polaris Book" w:hAnsi="Galaxie Polaris Book"/>
          <w:color w:val="000000"/>
          <w:sz w:val="20"/>
          <w:szCs w:val="20"/>
        </w:rPr>
        <w:t xml:space="preserve">: </w:t>
      </w:r>
      <w:r w:rsidR="00311559" w:rsidRPr="00311559">
        <w:rPr>
          <w:rFonts w:ascii="Galaxie Polaris Book" w:hAnsi="Galaxie Polaris Book"/>
          <w:color w:val="000000"/>
          <w:sz w:val="20"/>
          <w:szCs w:val="20"/>
        </w:rPr>
        <w:t xml:space="preserve">Unless in case of force majeure prior discussed with the professor, if assignments are late, there is a penalty (max available points is 90 instead of 100). Forgetting to check canvas is not considered force majeure. </w:t>
      </w:r>
    </w:p>
    <w:p w14:paraId="2876B37B" w14:textId="30E7FF03" w:rsidR="000F2574" w:rsidRPr="00311559" w:rsidRDefault="000F2574" w:rsidP="00311559">
      <w:pPr>
        <w:pStyle w:val="ListParagraph"/>
        <w:numPr>
          <w:ilvl w:val="1"/>
          <w:numId w:val="10"/>
        </w:numPr>
        <w:autoSpaceDE w:val="0"/>
        <w:autoSpaceDN w:val="0"/>
        <w:adjustRightInd w:val="0"/>
        <w:spacing w:before="240" w:after="0" w:line="240" w:lineRule="auto"/>
        <w:rPr>
          <w:rFonts w:ascii="Galaxie Polaris Book" w:hAnsi="Galaxie Polaris Book" w:cs="Times New Roman"/>
          <w:i/>
          <w:iCs/>
          <w:color w:val="000000"/>
          <w:sz w:val="20"/>
          <w:szCs w:val="20"/>
        </w:rPr>
      </w:pPr>
      <w:r w:rsidRPr="00311559">
        <w:rPr>
          <w:rFonts w:ascii="Galaxie Polaris Book" w:hAnsi="Galaxie Polaris Book" w:cs="Times New Roman"/>
          <w:b/>
          <w:bCs/>
          <w:i/>
          <w:iCs/>
          <w:color w:val="000000"/>
          <w:sz w:val="20"/>
          <w:szCs w:val="20"/>
        </w:rPr>
        <w:t>Introductory Paper</w:t>
      </w:r>
      <w:r w:rsidR="00403E39" w:rsidRPr="00311559">
        <w:rPr>
          <w:rFonts w:ascii="Galaxie Polaris Book" w:hAnsi="Galaxie Polaris Book" w:cs="Times New Roman"/>
          <w:b/>
          <w:bCs/>
          <w:i/>
          <w:iCs/>
          <w:color w:val="000000"/>
          <w:sz w:val="20"/>
          <w:szCs w:val="20"/>
        </w:rPr>
        <w:t xml:space="preserve"> - 5%</w:t>
      </w:r>
      <w:r w:rsidR="00311559">
        <w:rPr>
          <w:rFonts w:ascii="Galaxie Polaris Book" w:hAnsi="Galaxie Polaris Book" w:cs="Times New Roman"/>
          <w:b/>
          <w:bCs/>
          <w:i/>
          <w:iCs/>
          <w:color w:val="000000"/>
          <w:sz w:val="20"/>
          <w:szCs w:val="20"/>
        </w:rPr>
        <w:t xml:space="preserve"> </w:t>
      </w:r>
      <w:r w:rsidR="00311559" w:rsidRPr="00311559">
        <w:rPr>
          <w:rFonts w:ascii="Galaxie Polaris Book" w:hAnsi="Galaxie Polaris Book" w:cs="Times New Roman"/>
          <w:i/>
          <w:iCs/>
          <w:color w:val="000000"/>
          <w:sz w:val="20"/>
          <w:szCs w:val="20"/>
        </w:rPr>
        <w:t>(</w:t>
      </w:r>
      <w:proofErr w:type="spellStart"/>
      <w:r w:rsidR="00311559" w:rsidRPr="00311559">
        <w:rPr>
          <w:rFonts w:ascii="Galaxie Polaris Book" w:hAnsi="Galaxie Polaris Book" w:cs="Times New Roman"/>
          <w:i/>
          <w:iCs/>
          <w:color w:val="000000"/>
          <w:sz w:val="20"/>
          <w:szCs w:val="20"/>
        </w:rPr>
        <w:t>ie</w:t>
      </w:r>
      <w:proofErr w:type="spellEnd"/>
      <w:r w:rsidR="00311559" w:rsidRPr="00311559">
        <w:rPr>
          <w:rFonts w:ascii="Galaxie Polaris Book" w:hAnsi="Galaxie Polaris Book" w:cs="Times New Roman"/>
          <w:i/>
          <w:iCs/>
          <w:color w:val="000000"/>
          <w:sz w:val="20"/>
          <w:szCs w:val="20"/>
        </w:rPr>
        <w:t>: force majeure – you were added late to the class)</w:t>
      </w:r>
    </w:p>
    <w:p w14:paraId="403B4D87" w14:textId="3D5E0B07" w:rsidR="009676BB" w:rsidRPr="009676BB" w:rsidRDefault="0010036B" w:rsidP="00464180">
      <w:pPr>
        <w:pStyle w:val="ListParagraph"/>
        <w:numPr>
          <w:ilvl w:val="1"/>
          <w:numId w:val="10"/>
        </w:numPr>
        <w:autoSpaceDE w:val="0"/>
        <w:autoSpaceDN w:val="0"/>
        <w:adjustRightInd w:val="0"/>
        <w:spacing w:before="240" w:after="0" w:line="240" w:lineRule="auto"/>
        <w:rPr>
          <w:rFonts w:ascii="Galaxie Polaris Book" w:hAnsi="Galaxie Polaris Book" w:cs="Times New Roman"/>
          <w:b/>
          <w:bCs/>
          <w:i/>
          <w:iCs/>
          <w:color w:val="000000"/>
          <w:sz w:val="20"/>
          <w:szCs w:val="20"/>
        </w:rPr>
      </w:pPr>
      <w:r>
        <w:rPr>
          <w:rFonts w:ascii="Galaxie Polaris Book" w:hAnsi="Galaxie Polaris Book" w:cs="Times New Roman"/>
          <w:b/>
          <w:bCs/>
          <w:i/>
          <w:iCs/>
          <w:color w:val="000000"/>
          <w:sz w:val="20"/>
          <w:szCs w:val="20"/>
        </w:rPr>
        <w:t>3</w:t>
      </w:r>
      <w:r w:rsidR="001B1A60">
        <w:rPr>
          <w:rFonts w:ascii="Galaxie Polaris Book" w:hAnsi="Galaxie Polaris Book" w:cs="Times New Roman"/>
          <w:b/>
          <w:bCs/>
          <w:i/>
          <w:iCs/>
          <w:color w:val="000000"/>
          <w:sz w:val="20"/>
          <w:szCs w:val="20"/>
        </w:rPr>
        <w:t xml:space="preserve"> KTA</w:t>
      </w:r>
      <w:proofErr w:type="gramStart"/>
      <w:r w:rsidR="001B1A60">
        <w:rPr>
          <w:rFonts w:ascii="Galaxie Polaris Book" w:hAnsi="Galaxie Polaris Book" w:cs="Times New Roman"/>
          <w:b/>
          <w:bCs/>
          <w:i/>
          <w:iCs/>
          <w:color w:val="000000"/>
          <w:sz w:val="20"/>
          <w:szCs w:val="20"/>
        </w:rPr>
        <w:t xml:space="preserve">- </w:t>
      </w:r>
      <w:r w:rsidR="0094232D">
        <w:rPr>
          <w:rFonts w:ascii="Galaxie Polaris Book" w:hAnsi="Galaxie Polaris Book" w:cs="Times New Roman"/>
          <w:b/>
          <w:bCs/>
          <w:i/>
          <w:iCs/>
          <w:color w:val="000000"/>
          <w:sz w:val="20"/>
          <w:szCs w:val="20"/>
        </w:rPr>
        <w:t xml:space="preserve"> </w:t>
      </w:r>
      <w:r w:rsidR="00045B20">
        <w:rPr>
          <w:rFonts w:ascii="Galaxie Polaris Book" w:hAnsi="Galaxie Polaris Book" w:cs="Times New Roman"/>
          <w:b/>
          <w:bCs/>
          <w:i/>
          <w:iCs/>
          <w:color w:val="000000"/>
          <w:sz w:val="20"/>
          <w:szCs w:val="20"/>
        </w:rPr>
        <w:t>Key</w:t>
      </w:r>
      <w:proofErr w:type="gramEnd"/>
      <w:r w:rsidR="00045B20">
        <w:rPr>
          <w:rFonts w:ascii="Galaxie Polaris Book" w:hAnsi="Galaxie Polaris Book" w:cs="Times New Roman"/>
          <w:b/>
          <w:bCs/>
          <w:i/>
          <w:iCs/>
          <w:color w:val="000000"/>
          <w:sz w:val="20"/>
          <w:szCs w:val="20"/>
        </w:rPr>
        <w:t xml:space="preserve"> Take-Aways Class </w:t>
      </w:r>
      <w:r w:rsidR="00403E39">
        <w:rPr>
          <w:rFonts w:ascii="Galaxie Polaris Book" w:hAnsi="Galaxie Polaris Book" w:cs="Times New Roman"/>
          <w:b/>
          <w:bCs/>
          <w:i/>
          <w:iCs/>
          <w:color w:val="000000"/>
          <w:sz w:val="20"/>
          <w:szCs w:val="20"/>
        </w:rPr>
        <w:t>-1</w:t>
      </w:r>
      <w:r w:rsidR="00045B20">
        <w:rPr>
          <w:rFonts w:ascii="Galaxie Polaris Book" w:hAnsi="Galaxie Polaris Book" w:cs="Times New Roman"/>
          <w:b/>
          <w:bCs/>
          <w:i/>
          <w:iCs/>
          <w:color w:val="000000"/>
          <w:sz w:val="20"/>
          <w:szCs w:val="20"/>
        </w:rPr>
        <w:t>5</w:t>
      </w:r>
      <w:r w:rsidR="00403E39">
        <w:rPr>
          <w:rFonts w:ascii="Galaxie Polaris Book" w:hAnsi="Galaxie Polaris Book" w:cs="Times New Roman"/>
          <w:b/>
          <w:bCs/>
          <w:i/>
          <w:iCs/>
          <w:color w:val="000000"/>
          <w:sz w:val="20"/>
          <w:szCs w:val="20"/>
        </w:rPr>
        <w:t>%</w:t>
      </w:r>
    </w:p>
    <w:p w14:paraId="57624BD2" w14:textId="66AC5BE1" w:rsidR="009676BB" w:rsidRDefault="001767CA" w:rsidP="000F2574">
      <w:pPr>
        <w:pStyle w:val="ListParagraph"/>
        <w:numPr>
          <w:ilvl w:val="1"/>
          <w:numId w:val="10"/>
        </w:numPr>
        <w:autoSpaceDE w:val="0"/>
        <w:autoSpaceDN w:val="0"/>
        <w:adjustRightInd w:val="0"/>
        <w:spacing w:before="240" w:after="0" w:line="240" w:lineRule="auto"/>
        <w:rPr>
          <w:rFonts w:ascii="Galaxie Polaris Book" w:hAnsi="Galaxie Polaris Book" w:cs="Times New Roman"/>
          <w:b/>
          <w:bCs/>
          <w:i/>
          <w:iCs/>
          <w:color w:val="000000"/>
          <w:sz w:val="20"/>
          <w:szCs w:val="20"/>
        </w:rPr>
      </w:pPr>
      <w:r w:rsidRPr="002154F0">
        <w:rPr>
          <w:rFonts w:ascii="Galaxie Polaris Book" w:hAnsi="Galaxie Polaris Book" w:cs="Times New Roman"/>
          <w:b/>
          <w:bCs/>
          <w:i/>
          <w:iCs/>
          <w:color w:val="000000"/>
          <w:sz w:val="20"/>
          <w:szCs w:val="20"/>
        </w:rPr>
        <w:t xml:space="preserve">Final paper </w:t>
      </w:r>
      <w:r w:rsidR="00B41178" w:rsidRPr="002154F0">
        <w:rPr>
          <w:rFonts w:ascii="Galaxie Polaris Book" w:hAnsi="Galaxie Polaris Book" w:cs="Times New Roman"/>
          <w:b/>
          <w:bCs/>
          <w:i/>
          <w:iCs/>
          <w:color w:val="000000"/>
          <w:sz w:val="20"/>
          <w:szCs w:val="20"/>
        </w:rPr>
        <w:t>–</w:t>
      </w:r>
      <w:r w:rsidR="000F2574">
        <w:rPr>
          <w:rFonts w:ascii="Galaxie Polaris Book" w:hAnsi="Galaxie Polaris Book" w:cs="Times New Roman"/>
          <w:b/>
          <w:bCs/>
          <w:i/>
          <w:iCs/>
          <w:color w:val="000000"/>
          <w:sz w:val="20"/>
          <w:szCs w:val="20"/>
        </w:rPr>
        <w:t xml:space="preserve"> </w:t>
      </w:r>
      <w:r w:rsidR="00B41178" w:rsidRPr="002154F0">
        <w:rPr>
          <w:rFonts w:ascii="Galaxie Polaris Book" w:hAnsi="Galaxie Polaris Book" w:cs="Times New Roman"/>
          <w:b/>
          <w:bCs/>
          <w:i/>
          <w:iCs/>
          <w:color w:val="000000"/>
          <w:sz w:val="20"/>
          <w:szCs w:val="20"/>
        </w:rPr>
        <w:t>See Canvas for more information</w:t>
      </w:r>
      <w:r w:rsidR="00403E39">
        <w:rPr>
          <w:rFonts w:ascii="Galaxie Polaris Book" w:hAnsi="Galaxie Polaris Book" w:cs="Times New Roman"/>
          <w:b/>
          <w:bCs/>
          <w:i/>
          <w:iCs/>
          <w:color w:val="000000"/>
          <w:sz w:val="20"/>
          <w:szCs w:val="20"/>
        </w:rPr>
        <w:t xml:space="preserve"> - 20%</w:t>
      </w:r>
    </w:p>
    <w:p w14:paraId="4E07E014" w14:textId="77777777" w:rsidR="000F2574" w:rsidRPr="000F2574" w:rsidRDefault="000F2574" w:rsidP="000F2574">
      <w:pPr>
        <w:pStyle w:val="ListParagraph"/>
        <w:autoSpaceDE w:val="0"/>
        <w:autoSpaceDN w:val="0"/>
        <w:adjustRightInd w:val="0"/>
        <w:spacing w:before="240" w:after="0" w:line="240" w:lineRule="auto"/>
        <w:ind w:left="2160"/>
        <w:rPr>
          <w:rFonts w:ascii="Galaxie Polaris Book" w:hAnsi="Galaxie Polaris Book" w:cs="Times New Roman"/>
          <w:b/>
          <w:bCs/>
          <w:i/>
          <w:iCs/>
          <w:color w:val="000000"/>
          <w:sz w:val="20"/>
          <w:szCs w:val="20"/>
        </w:rPr>
      </w:pPr>
    </w:p>
    <w:p w14:paraId="71BE0FBF" w14:textId="77777777" w:rsidR="0045641F" w:rsidRPr="002154F0" w:rsidRDefault="0045641F" w:rsidP="00A45AF2">
      <w:pPr>
        <w:pStyle w:val="ListParagraph"/>
        <w:numPr>
          <w:ilvl w:val="0"/>
          <w:numId w:val="38"/>
        </w:numPr>
        <w:autoSpaceDE w:val="0"/>
        <w:autoSpaceDN w:val="0"/>
        <w:adjustRightInd w:val="0"/>
        <w:spacing w:before="240" w:after="120" w:line="245" w:lineRule="auto"/>
        <w:rPr>
          <w:rFonts w:ascii="Galaxie Polaris Book" w:hAnsi="Galaxie Polaris Book" w:cs="Times New Roman"/>
          <w:b/>
          <w:bCs/>
          <w:i/>
          <w:iCs/>
          <w:color w:val="000000"/>
          <w:sz w:val="20"/>
          <w:szCs w:val="20"/>
        </w:rPr>
      </w:pPr>
      <w:r w:rsidRPr="002154F0">
        <w:rPr>
          <w:rFonts w:ascii="Galaxie Polaris Book" w:hAnsi="Galaxie Polaris Book" w:cs="Times New Roman"/>
          <w:b/>
          <w:bCs/>
          <w:i/>
          <w:iCs/>
          <w:color w:val="000000"/>
          <w:sz w:val="20"/>
          <w:szCs w:val="20"/>
        </w:rPr>
        <w:t xml:space="preserve">Other expectations: </w:t>
      </w:r>
    </w:p>
    <w:p w14:paraId="4F9DCEA8" w14:textId="71B8FF02" w:rsidR="00DB28D7" w:rsidRPr="002154F0" w:rsidRDefault="0045641F" w:rsidP="00752E21">
      <w:pPr>
        <w:autoSpaceDE w:val="0"/>
        <w:autoSpaceDN w:val="0"/>
        <w:adjustRightInd w:val="0"/>
        <w:spacing w:after="120" w:line="245" w:lineRule="auto"/>
        <w:ind w:firstLine="720"/>
        <w:jc w:val="both"/>
        <w:rPr>
          <w:rFonts w:ascii="Galaxie Polaris Book" w:hAnsi="Galaxie Polaris Book"/>
          <w:color w:val="000000"/>
          <w:sz w:val="20"/>
          <w:szCs w:val="20"/>
        </w:rPr>
      </w:pPr>
      <w:r w:rsidRPr="002154F0">
        <w:rPr>
          <w:rFonts w:ascii="Galaxie Polaris Book" w:hAnsi="Galaxie Polaris Book"/>
          <w:b/>
          <w:bCs/>
          <w:color w:val="000000"/>
          <w:sz w:val="20"/>
          <w:szCs w:val="20"/>
        </w:rPr>
        <w:t>Confidentiality</w:t>
      </w:r>
      <w:r w:rsidRPr="002154F0">
        <w:rPr>
          <w:rFonts w:ascii="Galaxie Polaris Book" w:hAnsi="Galaxie Polaris Book"/>
          <w:color w:val="000000"/>
          <w:sz w:val="20"/>
          <w:szCs w:val="20"/>
        </w:rPr>
        <w:t xml:space="preserve"> - This course stimulates the discussion of sensitive and personal topics about individual class members and their family enterprises and other family businesses.</w:t>
      </w:r>
      <w:r w:rsidR="00A96575" w:rsidRPr="002154F0">
        <w:rPr>
          <w:rFonts w:ascii="Galaxie Polaris Book" w:hAnsi="Galaxie Polaris Book"/>
          <w:color w:val="000000"/>
          <w:sz w:val="20"/>
          <w:szCs w:val="20"/>
        </w:rPr>
        <w:t xml:space="preserve"> </w:t>
      </w:r>
      <w:r w:rsidRPr="002154F0">
        <w:rPr>
          <w:rFonts w:ascii="Galaxie Polaris Book" w:hAnsi="Galaxie Polaris Book"/>
          <w:color w:val="000000"/>
          <w:sz w:val="20"/>
          <w:szCs w:val="20"/>
        </w:rPr>
        <w:t xml:space="preserve">An essential aspect of the learning process is </w:t>
      </w:r>
      <w:r w:rsidR="00972363" w:rsidRPr="002154F0">
        <w:rPr>
          <w:rFonts w:ascii="Galaxie Polaris Book" w:hAnsi="Galaxie Polaris Book"/>
          <w:color w:val="000000"/>
          <w:sz w:val="20"/>
          <w:szCs w:val="20"/>
        </w:rPr>
        <w:t>discussing</w:t>
      </w:r>
      <w:r w:rsidRPr="002154F0">
        <w:rPr>
          <w:rFonts w:ascii="Galaxie Polaris Book" w:hAnsi="Galaxie Polaris Book"/>
          <w:color w:val="000000"/>
          <w:sz w:val="20"/>
          <w:szCs w:val="20"/>
        </w:rPr>
        <w:t xml:space="preserve"> this private information.</w:t>
      </w:r>
      <w:r w:rsidR="00A96575" w:rsidRPr="002154F0">
        <w:rPr>
          <w:rFonts w:ascii="Galaxie Polaris Book" w:hAnsi="Galaxie Polaris Book"/>
          <w:color w:val="000000"/>
          <w:sz w:val="20"/>
          <w:szCs w:val="20"/>
        </w:rPr>
        <w:t xml:space="preserve"> </w:t>
      </w:r>
      <w:r w:rsidRPr="002154F0">
        <w:rPr>
          <w:rFonts w:ascii="Galaxie Polaris Book" w:hAnsi="Galaxie Polaris Book"/>
          <w:color w:val="000000"/>
          <w:sz w:val="20"/>
          <w:szCs w:val="20"/>
        </w:rPr>
        <w:t>We define any information or material shared as a part of this class as confidential, whether in the classroom or as a learning activity.</w:t>
      </w:r>
      <w:r w:rsidR="00A96575" w:rsidRPr="002154F0">
        <w:rPr>
          <w:rFonts w:ascii="Galaxie Polaris Book" w:hAnsi="Galaxie Polaris Book"/>
          <w:color w:val="000000"/>
          <w:sz w:val="20"/>
          <w:szCs w:val="20"/>
        </w:rPr>
        <w:t xml:space="preserve"> </w:t>
      </w:r>
      <w:r w:rsidRPr="002154F0">
        <w:rPr>
          <w:rFonts w:ascii="Galaxie Polaris Book" w:hAnsi="Galaxie Polaris Book"/>
          <w:color w:val="000000"/>
          <w:sz w:val="20"/>
          <w:szCs w:val="20"/>
        </w:rPr>
        <w:t>This confidential material must not be discussed outside the classroom, except as part of a learning activity, only with class members or an instructor.</w:t>
      </w:r>
      <w:r w:rsidR="00A96575" w:rsidRPr="002154F0">
        <w:rPr>
          <w:rFonts w:ascii="Galaxie Polaris Book" w:hAnsi="Galaxie Polaris Book"/>
          <w:color w:val="000000"/>
          <w:sz w:val="20"/>
          <w:szCs w:val="20"/>
        </w:rPr>
        <w:t xml:space="preserve"> </w:t>
      </w:r>
      <w:r w:rsidRPr="002154F0">
        <w:rPr>
          <w:rFonts w:ascii="Galaxie Polaris Book" w:hAnsi="Galaxie Polaris Book"/>
          <w:color w:val="000000"/>
          <w:sz w:val="20"/>
          <w:szCs w:val="20"/>
        </w:rPr>
        <w:t>Each participant agrees to this confidentiality agreement and accepts that any violation of this confidentiality agreement will result (at a minimum) in no grade or credit for the course.</w:t>
      </w:r>
    </w:p>
    <w:p w14:paraId="137A6F83" w14:textId="0485746F" w:rsidR="009D43B5" w:rsidRDefault="009D43B5" w:rsidP="00753F5A">
      <w:pPr>
        <w:autoSpaceDE w:val="0"/>
        <w:autoSpaceDN w:val="0"/>
        <w:adjustRightInd w:val="0"/>
        <w:spacing w:after="120" w:line="245" w:lineRule="auto"/>
        <w:ind w:firstLine="720"/>
        <w:jc w:val="both"/>
        <w:rPr>
          <w:rFonts w:ascii="Galaxie Polaris Book" w:hAnsi="Galaxie Polaris Book"/>
          <w:color w:val="000000"/>
          <w:sz w:val="20"/>
          <w:szCs w:val="20"/>
        </w:rPr>
      </w:pPr>
      <w:r w:rsidRPr="002154F0">
        <w:rPr>
          <w:rFonts w:ascii="Galaxie Polaris Book" w:hAnsi="Galaxie Polaris Book"/>
          <w:b/>
          <w:bCs/>
          <w:color w:val="000000"/>
          <w:sz w:val="20"/>
          <w:szCs w:val="20"/>
        </w:rPr>
        <w:t>Columbia Core Culture</w:t>
      </w:r>
      <w:r w:rsidRPr="002154F0">
        <w:rPr>
          <w:rFonts w:ascii="Galaxie Polaris Book" w:hAnsi="Galaxie Polaris Book"/>
          <w:color w:val="000000"/>
          <w:sz w:val="20"/>
          <w:szCs w:val="20"/>
        </w:rPr>
        <w:t xml:space="preserve"> – Students are expected to adhere to CBS Core Culture in this class by being Present, Prepared, and Participating.</w:t>
      </w:r>
    </w:p>
    <w:p w14:paraId="0ED07A07" w14:textId="6EE61EC1" w:rsidR="009676BB" w:rsidRDefault="009676BB" w:rsidP="00753F5A">
      <w:pPr>
        <w:autoSpaceDE w:val="0"/>
        <w:autoSpaceDN w:val="0"/>
        <w:adjustRightInd w:val="0"/>
        <w:spacing w:after="120" w:line="245" w:lineRule="auto"/>
        <w:ind w:firstLine="720"/>
        <w:jc w:val="both"/>
        <w:rPr>
          <w:rFonts w:ascii="Galaxie Polaris Book" w:hAnsi="Galaxie Polaris Book"/>
          <w:color w:val="000000"/>
          <w:sz w:val="20"/>
          <w:szCs w:val="20"/>
        </w:rPr>
      </w:pPr>
    </w:p>
    <w:p w14:paraId="0D36C582" w14:textId="0943B537" w:rsidR="009676BB" w:rsidRDefault="009676BB" w:rsidP="00753F5A">
      <w:pPr>
        <w:autoSpaceDE w:val="0"/>
        <w:autoSpaceDN w:val="0"/>
        <w:adjustRightInd w:val="0"/>
        <w:spacing w:after="120" w:line="245" w:lineRule="auto"/>
        <w:ind w:firstLine="720"/>
        <w:jc w:val="both"/>
        <w:rPr>
          <w:rFonts w:ascii="Galaxie Polaris Book" w:hAnsi="Galaxie Polaris Book"/>
          <w:color w:val="000000"/>
          <w:sz w:val="20"/>
          <w:szCs w:val="20"/>
        </w:rPr>
      </w:pPr>
    </w:p>
    <w:p w14:paraId="058BC02C" w14:textId="5D580C82" w:rsidR="009676BB" w:rsidRDefault="009676BB" w:rsidP="00753F5A">
      <w:pPr>
        <w:autoSpaceDE w:val="0"/>
        <w:autoSpaceDN w:val="0"/>
        <w:adjustRightInd w:val="0"/>
        <w:spacing w:after="120" w:line="245" w:lineRule="auto"/>
        <w:ind w:firstLine="720"/>
        <w:jc w:val="both"/>
        <w:rPr>
          <w:rFonts w:ascii="Galaxie Polaris Book" w:hAnsi="Galaxie Polaris Book"/>
          <w:color w:val="000000"/>
          <w:sz w:val="20"/>
          <w:szCs w:val="20"/>
        </w:rPr>
      </w:pPr>
    </w:p>
    <w:p w14:paraId="15E4BDBB" w14:textId="77777777" w:rsidR="009676BB" w:rsidRPr="002154F0" w:rsidRDefault="009676BB" w:rsidP="00753F5A">
      <w:pPr>
        <w:autoSpaceDE w:val="0"/>
        <w:autoSpaceDN w:val="0"/>
        <w:adjustRightInd w:val="0"/>
        <w:spacing w:after="120" w:line="245" w:lineRule="auto"/>
        <w:ind w:firstLine="720"/>
        <w:jc w:val="both"/>
        <w:rPr>
          <w:rFonts w:ascii="Galaxie Polaris Book" w:hAnsi="Galaxie Polaris Book"/>
          <w:color w:val="000000"/>
          <w:sz w:val="20"/>
          <w:szCs w:val="20"/>
        </w:rPr>
      </w:pPr>
    </w:p>
    <w:p w14:paraId="6CBB5E59" w14:textId="6D504C53" w:rsidR="00F15C66" w:rsidRPr="004D60FC" w:rsidRDefault="00DB28D7" w:rsidP="003A4E89">
      <w:pPr>
        <w:pStyle w:val="ListParagraph"/>
        <w:numPr>
          <w:ilvl w:val="0"/>
          <w:numId w:val="28"/>
        </w:numPr>
        <w:autoSpaceDE w:val="0"/>
        <w:autoSpaceDN w:val="0"/>
        <w:adjustRightInd w:val="0"/>
        <w:snapToGrid w:val="0"/>
        <w:spacing w:before="360" w:after="120" w:line="245" w:lineRule="auto"/>
        <w:ind w:left="0" w:firstLine="0"/>
        <w:contextualSpacing w:val="0"/>
        <w:rPr>
          <w:rFonts w:ascii="Galaxie Polaris Book" w:hAnsi="Galaxie Polaris Book" w:cs="Times New Roman"/>
          <w:b/>
          <w:bCs/>
          <w:color w:val="0081CC"/>
          <w:sz w:val="21"/>
          <w:szCs w:val="21"/>
        </w:rPr>
      </w:pPr>
      <w:r w:rsidRPr="004D60FC">
        <w:rPr>
          <w:rFonts w:ascii="Galaxie Polaris Book" w:hAnsi="Galaxie Polaris Book" w:cs="Times New Roman"/>
          <w:b/>
          <w:bCs/>
          <w:color w:val="0081CC"/>
          <w:sz w:val="21"/>
          <w:szCs w:val="21"/>
        </w:rPr>
        <w:lastRenderedPageBreak/>
        <w:t xml:space="preserve">Course </w:t>
      </w:r>
      <w:r w:rsidR="009D43B5">
        <w:rPr>
          <w:rFonts w:ascii="Galaxie Polaris Book" w:hAnsi="Galaxie Polaris Book" w:cs="Times New Roman"/>
          <w:b/>
          <w:bCs/>
          <w:color w:val="0081CC"/>
          <w:sz w:val="21"/>
          <w:szCs w:val="21"/>
        </w:rPr>
        <w:t>Roadmap</w:t>
      </w:r>
      <w:r w:rsidRPr="004D60FC">
        <w:rPr>
          <w:rFonts w:ascii="Galaxie Polaris Book" w:hAnsi="Galaxie Polaris Book" w:cs="Times New Roman"/>
          <w:b/>
          <w:bCs/>
          <w:color w:val="0081CC"/>
          <w:sz w:val="21"/>
          <w:szCs w:val="21"/>
        </w:rPr>
        <w:t>:</w:t>
      </w:r>
    </w:p>
    <w:tbl>
      <w:tblPr>
        <w:tblStyle w:val="TableGrid"/>
        <w:tblW w:w="4906" w:type="pct"/>
        <w:tblLayout w:type="fixed"/>
        <w:tblLook w:val="04A0" w:firstRow="1" w:lastRow="0" w:firstColumn="1" w:lastColumn="0" w:noHBand="0" w:noVBand="1"/>
      </w:tblPr>
      <w:tblGrid>
        <w:gridCol w:w="444"/>
        <w:gridCol w:w="2070"/>
        <w:gridCol w:w="6660"/>
      </w:tblGrid>
      <w:tr w:rsidR="002154F0" w:rsidRPr="002154F0" w14:paraId="503CC5D4" w14:textId="77777777" w:rsidTr="000B27D3">
        <w:trPr>
          <w:trHeight w:val="224"/>
          <w:tblHeader/>
        </w:trPr>
        <w:tc>
          <w:tcPr>
            <w:tcW w:w="242" w:type="pct"/>
            <w:shd w:val="clear" w:color="auto" w:fill="DBE5F1" w:themeFill="accent1" w:themeFillTint="33"/>
            <w:vAlign w:val="center"/>
          </w:tcPr>
          <w:p w14:paraId="548A0B1B" w14:textId="63BE169F" w:rsidR="000943B1" w:rsidRPr="000F2574" w:rsidRDefault="000943B1" w:rsidP="002154F0">
            <w:pPr>
              <w:jc w:val="center"/>
              <w:rPr>
                <w:rFonts w:ascii="Galaxie Polaris Book" w:hAnsi="Galaxie Polaris Book"/>
                <w:b/>
                <w:bCs/>
                <w:sz w:val="17"/>
                <w:szCs w:val="16"/>
              </w:rPr>
            </w:pPr>
          </w:p>
        </w:tc>
        <w:tc>
          <w:tcPr>
            <w:tcW w:w="1128" w:type="pct"/>
            <w:shd w:val="clear" w:color="auto" w:fill="DBE5F1" w:themeFill="accent1" w:themeFillTint="33"/>
            <w:vAlign w:val="center"/>
          </w:tcPr>
          <w:p w14:paraId="4ED8FD60" w14:textId="64DF8A1D" w:rsidR="000943B1" w:rsidRPr="000F2574" w:rsidRDefault="000F2574" w:rsidP="002154F0">
            <w:pPr>
              <w:jc w:val="center"/>
              <w:rPr>
                <w:rFonts w:ascii="Galaxie Polaris Book" w:hAnsi="Galaxie Polaris Book"/>
                <w:b/>
                <w:bCs/>
                <w:sz w:val="17"/>
                <w:szCs w:val="16"/>
              </w:rPr>
            </w:pPr>
            <w:r>
              <w:rPr>
                <w:rFonts w:ascii="Galaxie Polaris Book" w:hAnsi="Galaxie Polaris Book"/>
                <w:b/>
                <w:bCs/>
                <w:sz w:val="17"/>
                <w:szCs w:val="16"/>
              </w:rPr>
              <w:t>TITLE</w:t>
            </w:r>
          </w:p>
        </w:tc>
        <w:tc>
          <w:tcPr>
            <w:tcW w:w="3630" w:type="pct"/>
            <w:shd w:val="clear" w:color="auto" w:fill="DBE5F1" w:themeFill="accent1" w:themeFillTint="33"/>
            <w:vAlign w:val="center"/>
          </w:tcPr>
          <w:p w14:paraId="51B3F984" w14:textId="77777777" w:rsidR="000943B1" w:rsidRPr="00915F84" w:rsidRDefault="000F2574" w:rsidP="00915F84">
            <w:pPr>
              <w:jc w:val="center"/>
              <w:rPr>
                <w:rFonts w:ascii="Galaxie Polaris Book" w:hAnsi="Galaxie Polaris Book"/>
                <w:b/>
                <w:bCs/>
                <w:smallCaps/>
                <w:color w:val="000000" w:themeColor="text1"/>
                <w:sz w:val="17"/>
                <w:szCs w:val="16"/>
              </w:rPr>
            </w:pPr>
            <w:r w:rsidRPr="00915F84">
              <w:rPr>
                <w:rFonts w:ascii="Galaxie Polaris Book" w:hAnsi="Galaxie Polaris Book"/>
                <w:b/>
                <w:bCs/>
                <w:smallCaps/>
                <w:color w:val="000000" w:themeColor="text1"/>
                <w:sz w:val="17"/>
                <w:szCs w:val="16"/>
              </w:rPr>
              <w:t xml:space="preserve">TOPIC / </w:t>
            </w:r>
            <w:r w:rsidR="000943B1" w:rsidRPr="00915F84">
              <w:rPr>
                <w:rFonts w:ascii="Galaxie Polaris Book" w:hAnsi="Galaxie Polaris Book"/>
                <w:b/>
                <w:bCs/>
                <w:smallCaps/>
                <w:color w:val="000000" w:themeColor="text1"/>
                <w:sz w:val="17"/>
                <w:szCs w:val="16"/>
              </w:rPr>
              <w:t>REQUIRED PRE-READINGS / SPEAKERS</w:t>
            </w:r>
          </w:p>
          <w:p w14:paraId="757D1B4C" w14:textId="77A079BE" w:rsidR="00915F84" w:rsidRPr="00915F84" w:rsidRDefault="00915F84" w:rsidP="00915F84">
            <w:pPr>
              <w:jc w:val="center"/>
              <w:rPr>
                <w:rFonts w:ascii="Galaxie Polaris Book" w:hAnsi="Galaxie Polaris Book"/>
                <w:b/>
                <w:bCs/>
                <w:smallCaps/>
                <w:color w:val="943634" w:themeColor="accent2" w:themeShade="BF"/>
                <w:sz w:val="17"/>
                <w:szCs w:val="16"/>
              </w:rPr>
            </w:pPr>
            <w:r w:rsidRPr="00915F84">
              <w:rPr>
                <w:rFonts w:ascii="Galaxie Polaris Book" w:hAnsi="Galaxie Polaris Book"/>
                <w:b/>
                <w:bCs/>
                <w:smallCaps/>
                <w:color w:val="943634" w:themeColor="accent2" w:themeShade="BF"/>
                <w:sz w:val="17"/>
                <w:szCs w:val="16"/>
              </w:rPr>
              <w:t>Readings are available on Canvas/MODULES/Readings from Syllabus</w:t>
            </w:r>
          </w:p>
        </w:tc>
      </w:tr>
      <w:tr w:rsidR="002154F0" w:rsidRPr="002154F0" w14:paraId="78E39AD2" w14:textId="77777777" w:rsidTr="000B27D3">
        <w:trPr>
          <w:cantSplit/>
          <w:trHeight w:val="890"/>
        </w:trPr>
        <w:tc>
          <w:tcPr>
            <w:tcW w:w="242" w:type="pct"/>
            <w:shd w:val="clear" w:color="auto" w:fill="auto"/>
            <w:textDirection w:val="btLr"/>
            <w:vAlign w:val="center"/>
          </w:tcPr>
          <w:p w14:paraId="7EB012E5" w14:textId="4E6E4092" w:rsidR="00230270" w:rsidRPr="000F2574" w:rsidRDefault="00230270" w:rsidP="002154F0">
            <w:pPr>
              <w:jc w:val="center"/>
              <w:rPr>
                <w:rFonts w:ascii="Galaxie Polaris Book" w:hAnsi="Galaxie Polaris Book"/>
                <w:sz w:val="17"/>
                <w:szCs w:val="16"/>
              </w:rPr>
            </w:pPr>
            <w:r w:rsidRPr="000F2574">
              <w:rPr>
                <w:rFonts w:ascii="Galaxie Polaris Book" w:hAnsi="Galaxie Polaris Book"/>
                <w:sz w:val="17"/>
                <w:szCs w:val="16"/>
              </w:rPr>
              <w:t xml:space="preserve"> 01 M </w:t>
            </w:r>
            <w:r w:rsidR="0010036B">
              <w:rPr>
                <w:rFonts w:ascii="Galaxie Polaris Book" w:hAnsi="Galaxie Polaris Book"/>
                <w:sz w:val="17"/>
                <w:szCs w:val="16"/>
              </w:rPr>
              <w:t>09/08</w:t>
            </w:r>
          </w:p>
        </w:tc>
        <w:tc>
          <w:tcPr>
            <w:tcW w:w="1128" w:type="pct"/>
            <w:shd w:val="clear" w:color="auto" w:fill="auto"/>
            <w:vAlign w:val="center"/>
          </w:tcPr>
          <w:p w14:paraId="43D1D6C0" w14:textId="66669252" w:rsidR="00230270" w:rsidRPr="000F2574" w:rsidRDefault="00230270" w:rsidP="002154F0">
            <w:pPr>
              <w:rPr>
                <w:rFonts w:ascii="Galaxie Polaris Book" w:hAnsi="Galaxie Polaris Book"/>
                <w:b/>
                <w:bCs/>
                <w:smallCaps/>
                <w:color w:val="0081CC"/>
                <w:sz w:val="17"/>
                <w:szCs w:val="16"/>
              </w:rPr>
            </w:pPr>
            <w:r w:rsidRPr="000F2574">
              <w:rPr>
                <w:rFonts w:ascii="Galaxie Polaris Book" w:hAnsi="Galaxie Polaris Book"/>
                <w:b/>
                <w:bCs/>
                <w:smallCaps/>
                <w:color w:val="0081CC"/>
                <w:sz w:val="17"/>
                <w:szCs w:val="16"/>
              </w:rPr>
              <w:t>Key Frameworks to Capture the Uniqueness of Family Business (I/II)</w:t>
            </w:r>
          </w:p>
        </w:tc>
        <w:tc>
          <w:tcPr>
            <w:tcW w:w="3630" w:type="pct"/>
            <w:shd w:val="clear" w:color="auto" w:fill="auto"/>
            <w:vAlign w:val="center"/>
          </w:tcPr>
          <w:p w14:paraId="5634AC15" w14:textId="77777777" w:rsidR="000F2574" w:rsidRPr="000F2574" w:rsidRDefault="000F2574" w:rsidP="000F2574">
            <w:pPr>
              <w:rPr>
                <w:rFonts w:ascii="Galaxie Polaris Book" w:hAnsi="Galaxie Polaris Book"/>
                <w:b/>
                <w:bCs/>
                <w:smallCaps/>
                <w:color w:val="943634" w:themeColor="accent2" w:themeShade="BF"/>
                <w:sz w:val="17"/>
                <w:szCs w:val="16"/>
              </w:rPr>
            </w:pPr>
            <w:r w:rsidRPr="000F2574">
              <w:rPr>
                <w:rFonts w:ascii="Galaxie Polaris Book" w:hAnsi="Galaxie Polaris Book"/>
                <w:b/>
                <w:bCs/>
                <w:smallCaps/>
                <w:color w:val="943634" w:themeColor="accent2" w:themeShade="BF"/>
                <w:sz w:val="17"/>
                <w:szCs w:val="16"/>
              </w:rPr>
              <w:t>Topics</w:t>
            </w:r>
          </w:p>
          <w:p w14:paraId="3DBA946B" w14:textId="1FEBC799" w:rsidR="000F2574" w:rsidRPr="000F2574" w:rsidRDefault="000F2574" w:rsidP="000F2574">
            <w:pPr>
              <w:pStyle w:val="ListParagraph"/>
              <w:numPr>
                <w:ilvl w:val="0"/>
                <w:numId w:val="45"/>
              </w:numPr>
              <w:spacing w:after="0" w:line="240" w:lineRule="auto"/>
              <w:ind w:left="253" w:hanging="180"/>
              <w:rPr>
                <w:rFonts w:ascii="Galaxie Polaris Book" w:hAnsi="Galaxie Polaris Book"/>
                <w:b/>
                <w:bCs/>
                <w:smallCaps/>
                <w:color w:val="0081CC"/>
                <w:sz w:val="17"/>
                <w:szCs w:val="16"/>
              </w:rPr>
            </w:pPr>
            <w:r w:rsidRPr="000F2574">
              <w:rPr>
                <w:rFonts w:ascii="Galaxie Polaris Book" w:hAnsi="Galaxie Polaris Book"/>
                <w:color w:val="000000"/>
                <w:sz w:val="17"/>
                <w:szCs w:val="16"/>
              </w:rPr>
              <w:t>Introduction</w:t>
            </w:r>
          </w:p>
          <w:p w14:paraId="3354ECF5" w14:textId="51CE507C" w:rsidR="000F2574" w:rsidRPr="000F2574" w:rsidRDefault="000F2574" w:rsidP="000F2574">
            <w:pPr>
              <w:pStyle w:val="ListParagraph"/>
              <w:numPr>
                <w:ilvl w:val="0"/>
                <w:numId w:val="45"/>
              </w:numPr>
              <w:spacing w:after="0" w:line="240" w:lineRule="auto"/>
              <w:ind w:left="253" w:hanging="180"/>
              <w:rPr>
                <w:rFonts w:ascii="Galaxie Polaris Book" w:hAnsi="Galaxie Polaris Book"/>
                <w:color w:val="000000"/>
                <w:sz w:val="17"/>
                <w:szCs w:val="16"/>
              </w:rPr>
            </w:pPr>
            <w:r w:rsidRPr="000F2574">
              <w:rPr>
                <w:rFonts w:ascii="Galaxie Polaris Book" w:hAnsi="Galaxie Polaris Book"/>
                <w:color w:val="000000"/>
                <w:sz w:val="17"/>
                <w:szCs w:val="16"/>
              </w:rPr>
              <w:t>Definition</w:t>
            </w:r>
          </w:p>
          <w:p w14:paraId="7F912EFA" w14:textId="77777777" w:rsidR="009B6928" w:rsidRDefault="009B6928" w:rsidP="000F2574">
            <w:pPr>
              <w:rPr>
                <w:rFonts w:ascii="Galaxie Polaris Book" w:hAnsi="Galaxie Polaris Book"/>
                <w:b/>
                <w:bCs/>
                <w:smallCaps/>
                <w:color w:val="943634" w:themeColor="accent2" w:themeShade="BF"/>
                <w:sz w:val="17"/>
                <w:szCs w:val="16"/>
              </w:rPr>
            </w:pPr>
          </w:p>
          <w:p w14:paraId="39DCB133" w14:textId="39BC157D" w:rsidR="000F2574" w:rsidRPr="000F2574" w:rsidRDefault="000F2574" w:rsidP="000F2574">
            <w:pPr>
              <w:rPr>
                <w:rFonts w:ascii="Galaxie Polaris Book" w:hAnsi="Galaxie Polaris Book"/>
                <w:b/>
                <w:bCs/>
                <w:smallCaps/>
                <w:color w:val="943634" w:themeColor="accent2" w:themeShade="BF"/>
                <w:sz w:val="17"/>
                <w:szCs w:val="16"/>
              </w:rPr>
            </w:pPr>
            <w:r w:rsidRPr="000F2574">
              <w:rPr>
                <w:rFonts w:ascii="Galaxie Polaris Book" w:hAnsi="Galaxie Polaris Book"/>
                <w:b/>
                <w:bCs/>
                <w:smallCaps/>
                <w:color w:val="943634" w:themeColor="accent2" w:themeShade="BF"/>
                <w:sz w:val="17"/>
                <w:szCs w:val="16"/>
              </w:rPr>
              <w:t>Case to Prepare</w:t>
            </w:r>
          </w:p>
          <w:p w14:paraId="7A023272" w14:textId="77777777" w:rsidR="001D1C4A" w:rsidRDefault="001D1C4A" w:rsidP="001D1C4A">
            <w:pPr>
              <w:pStyle w:val="ListParagraph"/>
              <w:numPr>
                <w:ilvl w:val="0"/>
                <w:numId w:val="45"/>
              </w:numPr>
              <w:spacing w:after="0" w:line="240" w:lineRule="auto"/>
              <w:ind w:left="253" w:hanging="180"/>
              <w:rPr>
                <w:rFonts w:ascii="Galaxie Polaris Book" w:hAnsi="Galaxie Polaris Book"/>
                <w:color w:val="000000"/>
                <w:sz w:val="17"/>
                <w:szCs w:val="17"/>
              </w:rPr>
            </w:pPr>
            <w:r w:rsidRPr="2785055C">
              <w:rPr>
                <w:rFonts w:ascii="Galaxie Polaris Book" w:hAnsi="Galaxie Polaris Book"/>
                <w:color w:val="000000" w:themeColor="text1"/>
                <w:sz w:val="17"/>
                <w:szCs w:val="17"/>
              </w:rPr>
              <w:t xml:space="preserve">Video BFF – Robert Nason </w:t>
            </w:r>
            <w:r w:rsidRPr="2785055C">
              <w:rPr>
                <w:rFonts w:ascii="Galaxie Polaris Book" w:hAnsi="Galaxie Polaris Book"/>
                <w:color w:val="000000" w:themeColor="text1"/>
                <w:sz w:val="17"/>
                <w:szCs w:val="17"/>
              </w:rPr>
              <w:fldChar w:fldCharType="begin"/>
            </w:r>
            <w:r w:rsidRPr="2785055C">
              <w:rPr>
                <w:rFonts w:ascii="Galaxie Polaris Book" w:hAnsi="Galaxie Polaris Book"/>
                <w:color w:val="000000" w:themeColor="text1"/>
                <w:sz w:val="17"/>
                <w:szCs w:val="17"/>
              </w:rPr>
              <w:instrText xml:space="preserve"> INCLUDEPICTURE "https://canvas.wfu.edu/app/uploads/sites/12/2019/09/canvas-logo-1024x1020.png" \* MERGEFORMATINET </w:instrText>
            </w:r>
            <w:r w:rsidRPr="2785055C">
              <w:rPr>
                <w:rFonts w:ascii="Galaxie Polaris Book" w:hAnsi="Galaxie Polaris Book"/>
                <w:color w:val="000000" w:themeColor="text1"/>
                <w:sz w:val="17"/>
                <w:szCs w:val="17"/>
              </w:rPr>
              <w:fldChar w:fldCharType="separate"/>
            </w:r>
            <w:r>
              <w:rPr>
                <w:noProof/>
              </w:rPr>
              <w:drawing>
                <wp:inline distT="0" distB="0" distL="0" distR="0" wp14:anchorId="41563859" wp14:editId="23BC8EC4">
                  <wp:extent cx="91440" cy="91440"/>
                  <wp:effectExtent l="0" t="0" r="0" b="0"/>
                  <wp:docPr id="22" name="Picture 22" descr="Canvas at Wake Forest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9">
                            <a:extLst>
                              <a:ext uri="{28A0092B-C50C-407E-A947-70E740481C1C}">
                                <a14:useLocalDpi xmlns:a14="http://schemas.microsoft.com/office/drawing/2010/main" val="0"/>
                              </a:ext>
                            </a:extLst>
                          </a:blip>
                          <a:stretch>
                            <a:fillRect/>
                          </a:stretch>
                        </pic:blipFill>
                        <pic:spPr>
                          <a:xfrm flipH="1">
                            <a:off x="0" y="0"/>
                            <a:ext cx="91440" cy="91440"/>
                          </a:xfrm>
                          <a:prstGeom prst="rect">
                            <a:avLst/>
                          </a:prstGeom>
                        </pic:spPr>
                      </pic:pic>
                    </a:graphicData>
                  </a:graphic>
                </wp:inline>
              </w:drawing>
            </w:r>
            <w:r w:rsidRPr="2785055C">
              <w:rPr>
                <w:rFonts w:ascii="Galaxie Polaris Book" w:hAnsi="Galaxie Polaris Book"/>
                <w:color w:val="000000" w:themeColor="text1"/>
                <w:sz w:val="17"/>
                <w:szCs w:val="17"/>
              </w:rPr>
              <w:fldChar w:fldCharType="end"/>
            </w:r>
          </w:p>
          <w:p w14:paraId="090FAF13" w14:textId="77777777" w:rsidR="009B6928" w:rsidRDefault="009B6928" w:rsidP="000F2574">
            <w:pPr>
              <w:rPr>
                <w:rFonts w:ascii="Galaxie Polaris Book" w:hAnsi="Galaxie Polaris Book"/>
                <w:b/>
                <w:bCs/>
                <w:smallCaps/>
                <w:color w:val="943634" w:themeColor="accent2" w:themeShade="BF"/>
                <w:sz w:val="17"/>
                <w:szCs w:val="16"/>
              </w:rPr>
            </w:pPr>
          </w:p>
          <w:p w14:paraId="6973B877" w14:textId="1BE05AFF" w:rsidR="000F2574" w:rsidRPr="000F2574" w:rsidRDefault="000F2574" w:rsidP="000F2574">
            <w:pPr>
              <w:rPr>
                <w:rFonts w:ascii="Galaxie Polaris Book" w:hAnsi="Galaxie Polaris Book"/>
                <w:b/>
                <w:bCs/>
                <w:smallCaps/>
                <w:color w:val="943634" w:themeColor="accent2" w:themeShade="BF"/>
                <w:sz w:val="17"/>
                <w:szCs w:val="16"/>
              </w:rPr>
            </w:pPr>
            <w:r w:rsidRPr="000F2574">
              <w:rPr>
                <w:rFonts w:ascii="Galaxie Polaris Book" w:hAnsi="Galaxie Polaris Book"/>
                <w:b/>
                <w:bCs/>
                <w:smallCaps/>
                <w:color w:val="943634" w:themeColor="accent2" w:themeShade="BF"/>
                <w:sz w:val="17"/>
                <w:szCs w:val="16"/>
              </w:rPr>
              <w:t>Mandatory Reading For Topic</w:t>
            </w:r>
          </w:p>
          <w:p w14:paraId="1778898C" w14:textId="77777777" w:rsidR="000F2574" w:rsidRPr="000F2574" w:rsidRDefault="000F2574" w:rsidP="000F2574">
            <w:pPr>
              <w:pStyle w:val="ListParagraph"/>
              <w:numPr>
                <w:ilvl w:val="0"/>
                <w:numId w:val="45"/>
              </w:numPr>
              <w:spacing w:after="0" w:line="240" w:lineRule="auto"/>
              <w:ind w:left="253" w:hanging="180"/>
              <w:rPr>
                <w:rFonts w:ascii="Galaxie Polaris Book" w:hAnsi="Galaxie Polaris Book"/>
                <w:color w:val="000000"/>
                <w:sz w:val="17"/>
                <w:szCs w:val="16"/>
              </w:rPr>
            </w:pPr>
            <w:r w:rsidRPr="000F2574">
              <w:rPr>
                <w:rFonts w:ascii="Galaxie Polaris Book" w:hAnsi="Galaxie Polaris Book"/>
                <w:color w:val="000000"/>
                <w:sz w:val="17"/>
                <w:szCs w:val="16"/>
              </w:rPr>
              <w:t xml:space="preserve">Sharma, </w:t>
            </w:r>
            <w:proofErr w:type="spellStart"/>
            <w:r w:rsidRPr="000F2574">
              <w:rPr>
                <w:rFonts w:ascii="Galaxie Polaris Book" w:hAnsi="Galaxie Polaris Book"/>
                <w:color w:val="000000"/>
                <w:sz w:val="17"/>
                <w:szCs w:val="16"/>
              </w:rPr>
              <w:t>Melin</w:t>
            </w:r>
            <w:proofErr w:type="spellEnd"/>
            <w:r w:rsidRPr="000F2574">
              <w:rPr>
                <w:rFonts w:ascii="Galaxie Polaris Book" w:hAnsi="Galaxie Polaris Book"/>
                <w:color w:val="000000"/>
                <w:sz w:val="17"/>
                <w:szCs w:val="16"/>
              </w:rPr>
              <w:t>, and Nordqvist. (2014):  "Introduction: Scope, evolution and future of family business studies." 1-14.</w:t>
            </w:r>
          </w:p>
          <w:p w14:paraId="06416AF2" w14:textId="77777777" w:rsidR="000F2574" w:rsidRPr="000F2574" w:rsidRDefault="2785055C" w:rsidP="000F2574">
            <w:pPr>
              <w:pStyle w:val="ListParagraph"/>
              <w:numPr>
                <w:ilvl w:val="0"/>
                <w:numId w:val="45"/>
              </w:numPr>
              <w:spacing w:after="0" w:line="240" w:lineRule="auto"/>
              <w:ind w:left="253" w:hanging="180"/>
              <w:rPr>
                <w:rFonts w:ascii="Galaxie Polaris Book" w:hAnsi="Galaxie Polaris Book"/>
                <w:color w:val="000000"/>
                <w:sz w:val="17"/>
                <w:szCs w:val="17"/>
              </w:rPr>
            </w:pPr>
            <w:r w:rsidRPr="2785055C">
              <w:rPr>
                <w:rFonts w:ascii="Galaxie Polaris Book" w:hAnsi="Galaxie Polaris Book"/>
                <w:color w:val="000000" w:themeColor="text1"/>
                <w:sz w:val="17"/>
                <w:szCs w:val="17"/>
              </w:rPr>
              <w:t xml:space="preserve">Grubman, J., (2022) “A Renewed Call for Accurate Research about Family Wealth Longevity” </w:t>
            </w:r>
            <w:r w:rsidR="000F2574" w:rsidRPr="2785055C">
              <w:rPr>
                <w:rFonts w:ascii="Galaxie Polaris Book" w:hAnsi="Galaxie Polaris Book"/>
                <w:color w:val="000000" w:themeColor="text1"/>
                <w:sz w:val="17"/>
                <w:szCs w:val="17"/>
              </w:rPr>
              <w:fldChar w:fldCharType="begin"/>
            </w:r>
            <w:r w:rsidR="000F2574" w:rsidRPr="2785055C">
              <w:rPr>
                <w:rFonts w:ascii="Galaxie Polaris Book" w:hAnsi="Galaxie Polaris Book"/>
                <w:color w:val="000000" w:themeColor="text1"/>
                <w:sz w:val="17"/>
                <w:szCs w:val="17"/>
              </w:rPr>
              <w:instrText xml:space="preserve"> INCLUDEPICTURE "https://canvas.wfu.edu/app/uploads/sites/12/2019/09/canvas-logo-1024x1020.png" \* MERGEFORMATINET </w:instrText>
            </w:r>
            <w:r w:rsidR="000F2574" w:rsidRPr="2785055C">
              <w:rPr>
                <w:rFonts w:ascii="Galaxie Polaris Book" w:hAnsi="Galaxie Polaris Book"/>
                <w:color w:val="000000" w:themeColor="text1"/>
                <w:sz w:val="17"/>
                <w:szCs w:val="17"/>
              </w:rPr>
              <w:fldChar w:fldCharType="separate"/>
            </w:r>
            <w:r w:rsidR="000F2574">
              <w:rPr>
                <w:noProof/>
              </w:rPr>
              <w:drawing>
                <wp:inline distT="0" distB="0" distL="0" distR="0" wp14:anchorId="2A0A8613" wp14:editId="55725814">
                  <wp:extent cx="91440" cy="91440"/>
                  <wp:effectExtent l="0" t="0" r="0" b="0"/>
                  <wp:docPr id="21" name="Picture 21" descr="Canvas at Wake Forest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9">
                            <a:extLst>
                              <a:ext uri="{28A0092B-C50C-407E-A947-70E740481C1C}">
                                <a14:useLocalDpi xmlns:a14="http://schemas.microsoft.com/office/drawing/2010/main" val="0"/>
                              </a:ext>
                            </a:extLst>
                          </a:blip>
                          <a:stretch>
                            <a:fillRect/>
                          </a:stretch>
                        </pic:blipFill>
                        <pic:spPr>
                          <a:xfrm flipH="1">
                            <a:off x="0" y="0"/>
                            <a:ext cx="91440" cy="91440"/>
                          </a:xfrm>
                          <a:prstGeom prst="rect">
                            <a:avLst/>
                          </a:prstGeom>
                        </pic:spPr>
                      </pic:pic>
                    </a:graphicData>
                  </a:graphic>
                </wp:inline>
              </w:drawing>
            </w:r>
            <w:r w:rsidR="000F2574" w:rsidRPr="2785055C">
              <w:rPr>
                <w:rFonts w:ascii="Galaxie Polaris Book" w:hAnsi="Galaxie Polaris Book"/>
                <w:color w:val="000000" w:themeColor="text1"/>
                <w:sz w:val="17"/>
                <w:szCs w:val="17"/>
              </w:rPr>
              <w:fldChar w:fldCharType="end"/>
            </w:r>
          </w:p>
          <w:p w14:paraId="16B08A67" w14:textId="77777777" w:rsidR="000F2574" w:rsidRPr="000F2574" w:rsidRDefault="00000000" w:rsidP="000F2574">
            <w:pPr>
              <w:pStyle w:val="ListParagraph"/>
              <w:numPr>
                <w:ilvl w:val="0"/>
                <w:numId w:val="45"/>
              </w:numPr>
              <w:spacing w:after="0" w:line="240" w:lineRule="auto"/>
              <w:ind w:left="253" w:hanging="180"/>
              <w:rPr>
                <w:rFonts w:ascii="Galaxie Polaris Book" w:hAnsi="Galaxie Polaris Book"/>
                <w:sz w:val="17"/>
                <w:szCs w:val="16"/>
              </w:rPr>
            </w:pPr>
            <w:hyperlink r:id="rId10" w:history="1">
              <w:r w:rsidR="000F2574" w:rsidRPr="000F2574">
                <w:rPr>
                  <w:rFonts w:ascii="Galaxie Polaris Book" w:hAnsi="Galaxie Polaris Book"/>
                  <w:color w:val="000000"/>
                  <w:sz w:val="17"/>
                  <w:szCs w:val="16"/>
                </w:rPr>
                <w:t>https://familybusinessindex.com/</w:t>
              </w:r>
            </w:hyperlink>
          </w:p>
          <w:p w14:paraId="0DBA45A5" w14:textId="77777777" w:rsidR="000F2574" w:rsidRPr="000F2574" w:rsidRDefault="000F2574" w:rsidP="000F2574">
            <w:pPr>
              <w:pStyle w:val="ListParagraph"/>
              <w:numPr>
                <w:ilvl w:val="0"/>
                <w:numId w:val="45"/>
              </w:numPr>
              <w:spacing w:after="0" w:line="240" w:lineRule="auto"/>
              <w:ind w:left="253" w:hanging="180"/>
              <w:rPr>
                <w:rFonts w:ascii="Galaxie Polaris Book" w:hAnsi="Galaxie Polaris Book"/>
                <w:sz w:val="17"/>
                <w:szCs w:val="16"/>
              </w:rPr>
            </w:pPr>
            <w:r w:rsidRPr="000F2574">
              <w:rPr>
                <w:rFonts w:ascii="Galaxie Polaris Book" w:hAnsi="Galaxie Polaris Book"/>
                <w:sz w:val="17"/>
                <w:szCs w:val="16"/>
              </w:rPr>
              <w:t>https://www.famcap.com/the-worlds-750-biggest-family-businesses/</w:t>
            </w:r>
          </w:p>
          <w:p w14:paraId="3365AD16" w14:textId="77777777" w:rsidR="009B6928" w:rsidRDefault="009B6928" w:rsidP="000F2574">
            <w:pPr>
              <w:rPr>
                <w:rFonts w:ascii="Galaxie Polaris Book" w:hAnsi="Galaxie Polaris Book"/>
                <w:b/>
                <w:bCs/>
                <w:smallCaps/>
                <w:color w:val="0081CC"/>
                <w:sz w:val="17"/>
                <w:szCs w:val="16"/>
              </w:rPr>
            </w:pPr>
          </w:p>
          <w:p w14:paraId="7F8502EB" w14:textId="3CF58E6C" w:rsidR="000F2574" w:rsidRPr="000F2574" w:rsidRDefault="000F2574" w:rsidP="000F2574">
            <w:pPr>
              <w:rPr>
                <w:rFonts w:ascii="Galaxie Polaris Book" w:hAnsi="Galaxie Polaris Book"/>
                <w:b/>
                <w:bCs/>
                <w:smallCaps/>
                <w:color w:val="0081CC"/>
                <w:sz w:val="17"/>
                <w:szCs w:val="16"/>
              </w:rPr>
            </w:pPr>
            <w:r w:rsidRPr="000F2574">
              <w:rPr>
                <w:rFonts w:ascii="Galaxie Polaris Book" w:hAnsi="Galaxie Polaris Book"/>
                <w:b/>
                <w:bCs/>
                <w:smallCaps/>
                <w:color w:val="0081CC"/>
                <w:sz w:val="17"/>
                <w:szCs w:val="16"/>
              </w:rPr>
              <w:t>Suggested Reading for Topic (In case you are Interested)</w:t>
            </w:r>
          </w:p>
          <w:p w14:paraId="64284B74" w14:textId="2CCDE5BC" w:rsidR="000F2574" w:rsidRPr="000F2574" w:rsidRDefault="000F2574" w:rsidP="000F2574">
            <w:pPr>
              <w:pStyle w:val="ListParagraph"/>
              <w:numPr>
                <w:ilvl w:val="0"/>
                <w:numId w:val="45"/>
              </w:numPr>
              <w:spacing w:after="0" w:line="240" w:lineRule="auto"/>
              <w:ind w:left="253" w:hanging="180"/>
              <w:rPr>
                <w:rFonts w:ascii="Galaxie Polaris Book" w:hAnsi="Galaxie Polaris Book"/>
                <w:color w:val="000000"/>
                <w:sz w:val="17"/>
                <w:szCs w:val="16"/>
              </w:rPr>
            </w:pPr>
            <w:r w:rsidRPr="000F2574">
              <w:rPr>
                <w:rFonts w:ascii="Galaxie Polaris Book" w:hAnsi="Galaxie Polaris Book"/>
                <w:color w:val="000000"/>
                <w:sz w:val="17"/>
                <w:szCs w:val="16"/>
              </w:rPr>
              <w:t xml:space="preserve">Bloch, Alain, Nicolas </w:t>
            </w:r>
            <w:proofErr w:type="spellStart"/>
            <w:r w:rsidRPr="000F2574">
              <w:rPr>
                <w:rFonts w:ascii="Galaxie Polaris Book" w:hAnsi="Galaxie Polaris Book"/>
                <w:color w:val="000000"/>
                <w:sz w:val="17"/>
                <w:szCs w:val="16"/>
              </w:rPr>
              <w:t>Kachaner</w:t>
            </w:r>
            <w:proofErr w:type="spellEnd"/>
            <w:r w:rsidRPr="000F2574">
              <w:rPr>
                <w:rFonts w:ascii="Galaxie Polaris Book" w:hAnsi="Galaxie Polaris Book"/>
                <w:color w:val="000000"/>
                <w:sz w:val="17"/>
                <w:szCs w:val="16"/>
              </w:rPr>
              <w:t xml:space="preserve">, and George Stalk. "What you can learn from family </w:t>
            </w:r>
            <w:proofErr w:type="spellStart"/>
            <w:r w:rsidRPr="000F2574">
              <w:rPr>
                <w:rFonts w:ascii="Galaxie Polaris Book" w:hAnsi="Galaxie Polaris Book"/>
                <w:color w:val="000000"/>
                <w:sz w:val="17"/>
                <w:szCs w:val="16"/>
              </w:rPr>
              <w:t>business."Harvard</w:t>
            </w:r>
            <w:proofErr w:type="spellEnd"/>
            <w:r w:rsidRPr="000F2574">
              <w:rPr>
                <w:rFonts w:ascii="Galaxie Polaris Book" w:hAnsi="Galaxie Polaris Book"/>
                <w:color w:val="000000"/>
                <w:sz w:val="17"/>
                <w:szCs w:val="16"/>
              </w:rPr>
              <w:t xml:space="preserve"> business review 90.11 (2012): 1-5.</w:t>
            </w:r>
          </w:p>
        </w:tc>
      </w:tr>
      <w:tr w:rsidR="002154F0" w:rsidRPr="002154F0" w14:paraId="6143FAE0" w14:textId="77777777" w:rsidTr="000B27D3">
        <w:trPr>
          <w:cantSplit/>
          <w:trHeight w:val="1070"/>
        </w:trPr>
        <w:tc>
          <w:tcPr>
            <w:tcW w:w="242" w:type="pct"/>
            <w:shd w:val="clear" w:color="auto" w:fill="auto"/>
            <w:textDirection w:val="btLr"/>
            <w:vAlign w:val="center"/>
          </w:tcPr>
          <w:p w14:paraId="0D23F0CB" w14:textId="6360D237" w:rsidR="00230270" w:rsidRPr="000F2574" w:rsidRDefault="00230270" w:rsidP="002154F0">
            <w:pPr>
              <w:jc w:val="center"/>
              <w:rPr>
                <w:rFonts w:ascii="Galaxie Polaris Book" w:hAnsi="Galaxie Polaris Book"/>
                <w:sz w:val="17"/>
                <w:szCs w:val="16"/>
              </w:rPr>
            </w:pPr>
            <w:r w:rsidRPr="000F2574">
              <w:rPr>
                <w:rFonts w:ascii="Galaxie Polaris Book" w:hAnsi="Galaxie Polaris Book"/>
                <w:sz w:val="17"/>
                <w:szCs w:val="16"/>
              </w:rPr>
              <w:t xml:space="preserve">02 M </w:t>
            </w:r>
            <w:r w:rsidR="0010036B">
              <w:rPr>
                <w:rFonts w:ascii="Galaxie Polaris Book" w:hAnsi="Galaxie Polaris Book"/>
                <w:sz w:val="17"/>
                <w:szCs w:val="16"/>
              </w:rPr>
              <w:t>09/11</w:t>
            </w:r>
          </w:p>
        </w:tc>
        <w:tc>
          <w:tcPr>
            <w:tcW w:w="1128" w:type="pct"/>
            <w:shd w:val="clear" w:color="auto" w:fill="auto"/>
            <w:vAlign w:val="center"/>
          </w:tcPr>
          <w:p w14:paraId="36D94BA0" w14:textId="32230699" w:rsidR="00230270" w:rsidRPr="000F2574" w:rsidRDefault="00230270" w:rsidP="002154F0">
            <w:pPr>
              <w:rPr>
                <w:rFonts w:ascii="Galaxie Polaris Book" w:hAnsi="Galaxie Polaris Book"/>
                <w:b/>
                <w:bCs/>
                <w:smallCaps/>
                <w:color w:val="0081CC"/>
                <w:sz w:val="17"/>
                <w:szCs w:val="16"/>
              </w:rPr>
            </w:pPr>
            <w:r w:rsidRPr="000F2574">
              <w:rPr>
                <w:rFonts w:ascii="Galaxie Polaris Book" w:hAnsi="Galaxie Polaris Book"/>
                <w:b/>
                <w:bCs/>
                <w:smallCaps/>
                <w:color w:val="0081CC"/>
                <w:sz w:val="17"/>
                <w:szCs w:val="16"/>
              </w:rPr>
              <w:t>Key Frameworks to Capture the Uniqueness of Family Business (II/II)</w:t>
            </w:r>
          </w:p>
        </w:tc>
        <w:tc>
          <w:tcPr>
            <w:tcW w:w="3630" w:type="pct"/>
            <w:shd w:val="clear" w:color="auto" w:fill="auto"/>
            <w:vAlign w:val="center"/>
          </w:tcPr>
          <w:p w14:paraId="50846398" w14:textId="77777777" w:rsidR="000F2574" w:rsidRPr="000F2574" w:rsidRDefault="000F2574" w:rsidP="000F2574">
            <w:pPr>
              <w:rPr>
                <w:rFonts w:ascii="Galaxie Polaris Book" w:hAnsi="Galaxie Polaris Book"/>
                <w:b/>
                <w:bCs/>
                <w:smallCaps/>
                <w:color w:val="943634" w:themeColor="accent2" w:themeShade="BF"/>
                <w:sz w:val="17"/>
                <w:szCs w:val="16"/>
              </w:rPr>
            </w:pPr>
            <w:r w:rsidRPr="000F2574">
              <w:rPr>
                <w:rFonts w:ascii="Galaxie Polaris Book" w:hAnsi="Galaxie Polaris Book"/>
                <w:b/>
                <w:bCs/>
                <w:smallCaps/>
                <w:color w:val="943634" w:themeColor="accent2" w:themeShade="BF"/>
                <w:sz w:val="17"/>
                <w:szCs w:val="16"/>
              </w:rPr>
              <w:t>Topics</w:t>
            </w:r>
          </w:p>
          <w:p w14:paraId="01ED967D" w14:textId="5D06D521" w:rsidR="000F2574" w:rsidRPr="000F2574" w:rsidRDefault="000F2574" w:rsidP="000F2574">
            <w:pPr>
              <w:pStyle w:val="ListParagraph"/>
              <w:numPr>
                <w:ilvl w:val="0"/>
                <w:numId w:val="45"/>
              </w:numPr>
              <w:spacing w:after="0" w:line="240" w:lineRule="auto"/>
              <w:ind w:left="253" w:hanging="180"/>
              <w:rPr>
                <w:rFonts w:ascii="Galaxie Polaris Book" w:hAnsi="Galaxie Polaris Book"/>
                <w:b/>
                <w:bCs/>
                <w:smallCaps/>
                <w:color w:val="0081CC"/>
                <w:sz w:val="17"/>
                <w:szCs w:val="16"/>
              </w:rPr>
            </w:pPr>
            <w:r>
              <w:rPr>
                <w:rFonts w:ascii="Galaxie Polaris Book" w:hAnsi="Galaxie Polaris Book"/>
                <w:color w:val="000000"/>
                <w:sz w:val="17"/>
                <w:szCs w:val="16"/>
              </w:rPr>
              <w:t>Enterprising Families</w:t>
            </w:r>
            <w:r w:rsidR="00894731">
              <w:rPr>
                <w:rFonts w:ascii="Galaxie Polaris Book" w:hAnsi="Galaxie Polaris Book"/>
                <w:color w:val="000000"/>
                <w:sz w:val="17"/>
                <w:szCs w:val="16"/>
              </w:rPr>
              <w:t xml:space="preserve"> and their Capitals</w:t>
            </w:r>
          </w:p>
          <w:p w14:paraId="12B2EBD7" w14:textId="48E58AE5" w:rsidR="000F2574" w:rsidRDefault="000F2574" w:rsidP="000F2574">
            <w:pPr>
              <w:pStyle w:val="ListParagraph"/>
              <w:numPr>
                <w:ilvl w:val="0"/>
                <w:numId w:val="45"/>
              </w:numPr>
              <w:spacing w:after="0" w:line="240" w:lineRule="auto"/>
              <w:ind w:left="253" w:hanging="180"/>
              <w:rPr>
                <w:rFonts w:ascii="Galaxie Polaris Book" w:hAnsi="Galaxie Polaris Book"/>
                <w:color w:val="000000"/>
                <w:sz w:val="17"/>
                <w:szCs w:val="16"/>
              </w:rPr>
            </w:pPr>
            <w:r>
              <w:rPr>
                <w:rFonts w:ascii="Galaxie Polaris Book" w:hAnsi="Galaxie Polaris Book"/>
                <w:color w:val="000000"/>
                <w:sz w:val="17"/>
                <w:szCs w:val="16"/>
              </w:rPr>
              <w:t xml:space="preserve">Three Circle Model </w:t>
            </w:r>
          </w:p>
          <w:p w14:paraId="28EBF153" w14:textId="77777777" w:rsidR="001D1C4A" w:rsidRDefault="001D1C4A" w:rsidP="001D1C4A">
            <w:pPr>
              <w:pStyle w:val="ListParagraph"/>
              <w:numPr>
                <w:ilvl w:val="0"/>
                <w:numId w:val="45"/>
              </w:numPr>
              <w:spacing w:after="0" w:line="240" w:lineRule="auto"/>
              <w:ind w:left="253" w:hanging="180"/>
              <w:rPr>
                <w:rFonts w:ascii="Galaxie Polaris Book" w:hAnsi="Galaxie Polaris Book"/>
                <w:color w:val="000000"/>
                <w:sz w:val="17"/>
                <w:szCs w:val="16"/>
              </w:rPr>
            </w:pPr>
            <w:r>
              <w:rPr>
                <w:rFonts w:ascii="Galaxie Polaris Book" w:hAnsi="Galaxie Polaris Book"/>
                <w:color w:val="000000"/>
                <w:sz w:val="17"/>
                <w:szCs w:val="16"/>
              </w:rPr>
              <w:t>Introduction to FTP</w:t>
            </w:r>
          </w:p>
          <w:p w14:paraId="7E95BD10" w14:textId="77777777" w:rsidR="001D1C4A" w:rsidRDefault="001D1C4A" w:rsidP="001D1C4A">
            <w:pPr>
              <w:pStyle w:val="ListParagraph"/>
              <w:numPr>
                <w:ilvl w:val="0"/>
                <w:numId w:val="45"/>
              </w:numPr>
              <w:spacing w:after="0" w:line="240" w:lineRule="auto"/>
              <w:ind w:left="253" w:hanging="180"/>
              <w:rPr>
                <w:rFonts w:ascii="Galaxie Polaris Book" w:hAnsi="Galaxie Polaris Book"/>
                <w:color w:val="000000"/>
                <w:sz w:val="17"/>
                <w:szCs w:val="16"/>
              </w:rPr>
            </w:pPr>
            <w:r>
              <w:rPr>
                <w:rFonts w:ascii="Galaxie Polaris Book" w:hAnsi="Galaxie Polaris Book"/>
                <w:color w:val="000000"/>
                <w:sz w:val="17"/>
                <w:szCs w:val="16"/>
              </w:rPr>
              <w:t>Powerful Questions</w:t>
            </w:r>
          </w:p>
          <w:p w14:paraId="24F745CE" w14:textId="77777777" w:rsidR="009B6928" w:rsidRDefault="009B6928" w:rsidP="001D1C4A">
            <w:pPr>
              <w:rPr>
                <w:rFonts w:ascii="Galaxie Polaris Book" w:hAnsi="Galaxie Polaris Book"/>
                <w:b/>
                <w:bCs/>
                <w:smallCaps/>
                <w:color w:val="943634" w:themeColor="accent2" w:themeShade="BF"/>
                <w:sz w:val="17"/>
                <w:szCs w:val="16"/>
              </w:rPr>
            </w:pPr>
          </w:p>
          <w:p w14:paraId="4930CD58" w14:textId="7FC43376" w:rsidR="001D1C4A" w:rsidRDefault="001D1C4A" w:rsidP="001D1C4A">
            <w:pPr>
              <w:rPr>
                <w:rFonts w:ascii="Galaxie Polaris Book" w:hAnsi="Galaxie Polaris Book"/>
                <w:b/>
                <w:bCs/>
                <w:smallCaps/>
                <w:color w:val="943634" w:themeColor="accent2" w:themeShade="BF"/>
                <w:sz w:val="17"/>
                <w:szCs w:val="16"/>
              </w:rPr>
            </w:pPr>
            <w:r w:rsidRPr="00E95E5E">
              <w:rPr>
                <w:rFonts w:ascii="Galaxie Polaris Book" w:hAnsi="Galaxie Polaris Book"/>
                <w:b/>
                <w:bCs/>
                <w:smallCaps/>
                <w:color w:val="943634" w:themeColor="accent2" w:themeShade="BF"/>
                <w:sz w:val="17"/>
                <w:szCs w:val="16"/>
              </w:rPr>
              <w:t>Speaker</w:t>
            </w:r>
          </w:p>
          <w:p w14:paraId="704281C2" w14:textId="4BC74B8E" w:rsidR="001D1C4A" w:rsidRPr="00E95E5E" w:rsidRDefault="001D1C4A" w:rsidP="001D1C4A">
            <w:pPr>
              <w:pStyle w:val="ListParagraph"/>
              <w:numPr>
                <w:ilvl w:val="0"/>
                <w:numId w:val="45"/>
              </w:numPr>
              <w:spacing w:after="0" w:line="240" w:lineRule="auto"/>
              <w:ind w:left="253" w:hanging="180"/>
              <w:rPr>
                <w:rFonts w:ascii="Galaxie Polaris Book" w:hAnsi="Galaxie Polaris Book"/>
                <w:color w:val="000000"/>
                <w:sz w:val="17"/>
                <w:szCs w:val="16"/>
              </w:rPr>
            </w:pPr>
            <w:r>
              <w:rPr>
                <w:rFonts w:ascii="Galaxie Polaris Book" w:hAnsi="Galaxie Polaris Book"/>
                <w:color w:val="000000"/>
                <w:sz w:val="17"/>
                <w:szCs w:val="16"/>
              </w:rPr>
              <w:t xml:space="preserve">Giovanni </w:t>
            </w:r>
            <w:proofErr w:type="spellStart"/>
            <w:r>
              <w:rPr>
                <w:rFonts w:ascii="Galaxie Polaris Book" w:hAnsi="Galaxie Polaris Book"/>
                <w:color w:val="000000"/>
                <w:sz w:val="17"/>
                <w:szCs w:val="16"/>
              </w:rPr>
              <w:t>Colavita</w:t>
            </w:r>
            <w:proofErr w:type="spellEnd"/>
          </w:p>
          <w:p w14:paraId="060D07EC" w14:textId="77777777" w:rsidR="009B6928" w:rsidRDefault="009B6928" w:rsidP="000F2574">
            <w:pPr>
              <w:rPr>
                <w:rFonts w:ascii="Galaxie Polaris Book" w:hAnsi="Galaxie Polaris Book"/>
                <w:b/>
                <w:bCs/>
                <w:smallCaps/>
                <w:color w:val="943634" w:themeColor="accent2" w:themeShade="BF"/>
                <w:sz w:val="17"/>
                <w:szCs w:val="16"/>
              </w:rPr>
            </w:pPr>
          </w:p>
          <w:p w14:paraId="351C49A5" w14:textId="3D3DC721" w:rsidR="000F2574" w:rsidRPr="000F2574" w:rsidRDefault="000F2574" w:rsidP="000F2574">
            <w:pPr>
              <w:rPr>
                <w:rFonts w:ascii="Galaxie Polaris Book" w:hAnsi="Galaxie Polaris Book"/>
                <w:b/>
                <w:bCs/>
                <w:smallCaps/>
                <w:color w:val="943634" w:themeColor="accent2" w:themeShade="BF"/>
                <w:sz w:val="17"/>
                <w:szCs w:val="16"/>
              </w:rPr>
            </w:pPr>
            <w:r w:rsidRPr="000F2574">
              <w:rPr>
                <w:rFonts w:ascii="Galaxie Polaris Book" w:hAnsi="Galaxie Polaris Book"/>
                <w:b/>
                <w:bCs/>
                <w:smallCaps/>
                <w:color w:val="943634" w:themeColor="accent2" w:themeShade="BF"/>
                <w:sz w:val="17"/>
                <w:szCs w:val="16"/>
              </w:rPr>
              <w:t>Mandatory Reading For Topic</w:t>
            </w:r>
          </w:p>
          <w:p w14:paraId="559C6300" w14:textId="77777777" w:rsidR="000F2574" w:rsidRPr="000F2574" w:rsidRDefault="2785055C" w:rsidP="000F2574">
            <w:pPr>
              <w:pStyle w:val="ListParagraph"/>
              <w:numPr>
                <w:ilvl w:val="0"/>
                <w:numId w:val="45"/>
              </w:numPr>
              <w:spacing w:after="0" w:line="240" w:lineRule="auto"/>
              <w:ind w:left="253" w:hanging="180"/>
              <w:rPr>
                <w:rFonts w:ascii="Galaxie Polaris Book" w:hAnsi="Galaxie Polaris Book"/>
                <w:color w:val="000000"/>
                <w:sz w:val="17"/>
                <w:szCs w:val="17"/>
              </w:rPr>
            </w:pPr>
            <w:r w:rsidRPr="2785055C">
              <w:rPr>
                <w:rFonts w:ascii="Galaxie Polaris Book" w:hAnsi="Galaxie Polaris Book"/>
                <w:color w:val="000000" w:themeColor="text1"/>
                <w:sz w:val="17"/>
                <w:szCs w:val="17"/>
              </w:rPr>
              <w:t>Davis, John. "How three circles changed the way we understand family business."</w:t>
            </w:r>
            <w:r w:rsidRPr="2785055C">
              <w:rPr>
                <w:rFonts w:ascii="Calibri" w:hAnsi="Calibri" w:cs="Calibri"/>
                <w:color w:val="000000" w:themeColor="text1"/>
                <w:sz w:val="17"/>
                <w:szCs w:val="17"/>
              </w:rPr>
              <w:t> </w:t>
            </w:r>
            <w:r w:rsidRPr="2785055C">
              <w:rPr>
                <w:rFonts w:ascii="Galaxie Polaris Book" w:hAnsi="Galaxie Polaris Book"/>
                <w:color w:val="000000" w:themeColor="text1"/>
                <w:sz w:val="17"/>
                <w:szCs w:val="17"/>
              </w:rPr>
              <w:t xml:space="preserve">Cambridge Institute for Family </w:t>
            </w:r>
            <w:proofErr w:type="gramStart"/>
            <w:r w:rsidRPr="2785055C">
              <w:rPr>
                <w:rFonts w:ascii="Galaxie Polaris Book" w:hAnsi="Galaxie Polaris Book"/>
                <w:color w:val="000000" w:themeColor="text1"/>
                <w:sz w:val="17"/>
                <w:szCs w:val="17"/>
              </w:rPr>
              <w:t>Enterprise(</w:t>
            </w:r>
            <w:proofErr w:type="gramEnd"/>
            <w:r w:rsidRPr="2785055C">
              <w:rPr>
                <w:rFonts w:ascii="Galaxie Polaris Book" w:hAnsi="Galaxie Polaris Book"/>
                <w:color w:val="000000" w:themeColor="text1"/>
                <w:sz w:val="17"/>
                <w:szCs w:val="17"/>
              </w:rPr>
              <w:t xml:space="preserve">2018). </w:t>
            </w:r>
            <w:r w:rsidR="000F2574" w:rsidRPr="2785055C">
              <w:rPr>
                <w:rFonts w:ascii="Galaxie Polaris Book" w:hAnsi="Galaxie Polaris Book"/>
                <w:color w:val="000000" w:themeColor="text1"/>
                <w:sz w:val="17"/>
                <w:szCs w:val="17"/>
              </w:rPr>
              <w:fldChar w:fldCharType="begin"/>
            </w:r>
            <w:r w:rsidR="000F2574" w:rsidRPr="2785055C">
              <w:rPr>
                <w:rFonts w:ascii="Galaxie Polaris Book" w:hAnsi="Galaxie Polaris Book"/>
                <w:color w:val="000000" w:themeColor="text1"/>
                <w:sz w:val="17"/>
                <w:szCs w:val="17"/>
              </w:rPr>
              <w:instrText xml:space="preserve"> INCLUDEPICTURE "https://canvas.wfu.edu/app/uploads/sites/12/2019/09/canvas-logo-1024x1020.png" \* MERGEFORMATINET </w:instrText>
            </w:r>
            <w:r w:rsidR="000F2574" w:rsidRPr="2785055C">
              <w:rPr>
                <w:rFonts w:ascii="Galaxie Polaris Book" w:hAnsi="Galaxie Polaris Book"/>
                <w:color w:val="000000" w:themeColor="text1"/>
                <w:sz w:val="17"/>
                <w:szCs w:val="17"/>
              </w:rPr>
              <w:fldChar w:fldCharType="separate"/>
            </w:r>
            <w:r w:rsidR="000F2574">
              <w:rPr>
                <w:noProof/>
              </w:rPr>
              <w:drawing>
                <wp:inline distT="0" distB="0" distL="0" distR="0" wp14:anchorId="6B8EEB96" wp14:editId="14BA1C06">
                  <wp:extent cx="91440" cy="91440"/>
                  <wp:effectExtent l="0" t="0" r="0" b="0"/>
                  <wp:docPr id="1" name="Picture 1" descr="Canvas at Wake Forest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9">
                            <a:extLst>
                              <a:ext uri="{28A0092B-C50C-407E-A947-70E740481C1C}">
                                <a14:useLocalDpi xmlns:a14="http://schemas.microsoft.com/office/drawing/2010/main" val="0"/>
                              </a:ext>
                            </a:extLst>
                          </a:blip>
                          <a:stretch>
                            <a:fillRect/>
                          </a:stretch>
                        </pic:blipFill>
                        <pic:spPr>
                          <a:xfrm flipH="1">
                            <a:off x="0" y="0"/>
                            <a:ext cx="91440" cy="91440"/>
                          </a:xfrm>
                          <a:prstGeom prst="rect">
                            <a:avLst/>
                          </a:prstGeom>
                        </pic:spPr>
                      </pic:pic>
                    </a:graphicData>
                  </a:graphic>
                </wp:inline>
              </w:drawing>
            </w:r>
            <w:r w:rsidR="000F2574" w:rsidRPr="2785055C">
              <w:rPr>
                <w:rFonts w:ascii="Galaxie Polaris Book" w:hAnsi="Galaxie Polaris Book"/>
                <w:color w:val="000000" w:themeColor="text1"/>
                <w:sz w:val="17"/>
                <w:szCs w:val="17"/>
              </w:rPr>
              <w:fldChar w:fldCharType="end"/>
            </w:r>
          </w:p>
          <w:p w14:paraId="01D64575" w14:textId="77777777" w:rsidR="009B6928" w:rsidRDefault="009B6928" w:rsidP="000F2574">
            <w:pPr>
              <w:pStyle w:val="ListParagraph"/>
              <w:numPr>
                <w:ilvl w:val="0"/>
                <w:numId w:val="45"/>
              </w:numPr>
              <w:spacing w:after="0" w:line="240" w:lineRule="auto"/>
              <w:ind w:left="253" w:hanging="180"/>
              <w:rPr>
                <w:rFonts w:ascii="Galaxie Polaris Book" w:hAnsi="Galaxie Polaris Book"/>
                <w:color w:val="000000"/>
                <w:sz w:val="17"/>
                <w:szCs w:val="16"/>
              </w:rPr>
            </w:pPr>
            <w:r w:rsidRPr="000F2574">
              <w:rPr>
                <w:rFonts w:ascii="Galaxie Polaris Book" w:hAnsi="Galaxie Polaris Book"/>
                <w:color w:val="000000"/>
                <w:sz w:val="17"/>
                <w:szCs w:val="16"/>
              </w:rPr>
              <w:t xml:space="preserve">Vogt, Brown, Isaacs, The Art of Powerful Questions </w:t>
            </w:r>
            <w:r w:rsidRPr="000F2574">
              <w:rPr>
                <w:rFonts w:ascii="Galaxie Polaris Book" w:hAnsi="Galaxie Polaris Book"/>
                <w:color w:val="000000"/>
                <w:sz w:val="17"/>
                <w:szCs w:val="16"/>
              </w:rPr>
              <w:fldChar w:fldCharType="begin"/>
            </w:r>
            <w:r w:rsidRPr="000F2574">
              <w:rPr>
                <w:rFonts w:ascii="Galaxie Polaris Book" w:hAnsi="Galaxie Polaris Book"/>
                <w:color w:val="000000"/>
                <w:sz w:val="17"/>
                <w:szCs w:val="16"/>
              </w:rPr>
              <w:instrText xml:space="preserve"> INCLUDEPICTURE "https://canvas.wfu.edu/app/uploads/sites/12/2019/09/canvas-logo-1024x1020.png" \* MERGEFORMATINET </w:instrText>
            </w:r>
            <w:r w:rsidRPr="000F2574">
              <w:rPr>
                <w:rFonts w:ascii="Galaxie Polaris Book" w:hAnsi="Galaxie Polaris Book"/>
                <w:color w:val="000000"/>
                <w:sz w:val="17"/>
                <w:szCs w:val="16"/>
              </w:rPr>
              <w:fldChar w:fldCharType="separate"/>
            </w:r>
            <w:r w:rsidRPr="000F2574">
              <w:rPr>
                <w:rFonts w:ascii="Galaxie Polaris Book" w:hAnsi="Galaxie Polaris Book"/>
                <w:noProof/>
                <w:color w:val="000000"/>
                <w:sz w:val="17"/>
                <w:szCs w:val="16"/>
              </w:rPr>
              <w:drawing>
                <wp:inline distT="0" distB="0" distL="0" distR="0" wp14:anchorId="14580927" wp14:editId="1063E94C">
                  <wp:extent cx="91440" cy="91440"/>
                  <wp:effectExtent l="0" t="0" r="0" b="0"/>
                  <wp:docPr id="4" name="Picture 4" descr="Canvas at Wake Forest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nvas at Wake Forest University"/>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flipH="1">
                            <a:off x="0" y="0"/>
                            <a:ext cx="91440" cy="91440"/>
                          </a:xfrm>
                          <a:prstGeom prst="rect">
                            <a:avLst/>
                          </a:prstGeom>
                          <a:noFill/>
                          <a:ln>
                            <a:noFill/>
                          </a:ln>
                        </pic:spPr>
                      </pic:pic>
                    </a:graphicData>
                  </a:graphic>
                </wp:inline>
              </w:drawing>
            </w:r>
            <w:r w:rsidRPr="000F2574">
              <w:rPr>
                <w:rFonts w:ascii="Galaxie Polaris Book" w:hAnsi="Galaxie Polaris Book"/>
                <w:color w:val="000000"/>
                <w:sz w:val="17"/>
                <w:szCs w:val="16"/>
              </w:rPr>
              <w:fldChar w:fldCharType="end"/>
            </w:r>
          </w:p>
          <w:p w14:paraId="52ABD358" w14:textId="77777777" w:rsidR="009B6928" w:rsidRDefault="009B6928" w:rsidP="000F2574">
            <w:pPr>
              <w:rPr>
                <w:rFonts w:ascii="Galaxie Polaris Book" w:hAnsi="Galaxie Polaris Book"/>
                <w:b/>
                <w:bCs/>
                <w:smallCaps/>
                <w:color w:val="0081CC"/>
                <w:sz w:val="17"/>
                <w:szCs w:val="16"/>
              </w:rPr>
            </w:pPr>
          </w:p>
          <w:p w14:paraId="7314788F" w14:textId="5EADF564" w:rsidR="000F2574" w:rsidRPr="000F2574" w:rsidRDefault="000F2574" w:rsidP="000F2574">
            <w:pPr>
              <w:rPr>
                <w:rFonts w:ascii="Galaxie Polaris Book" w:hAnsi="Galaxie Polaris Book"/>
                <w:b/>
                <w:bCs/>
                <w:smallCaps/>
                <w:color w:val="0081CC"/>
                <w:sz w:val="17"/>
                <w:szCs w:val="16"/>
              </w:rPr>
            </w:pPr>
            <w:r w:rsidRPr="000F2574">
              <w:rPr>
                <w:rFonts w:ascii="Galaxie Polaris Book" w:hAnsi="Galaxie Polaris Book"/>
                <w:b/>
                <w:bCs/>
                <w:smallCaps/>
                <w:color w:val="0081CC"/>
                <w:sz w:val="17"/>
                <w:szCs w:val="16"/>
              </w:rPr>
              <w:t>Suggested Reading for Topic (In case you are Interested)</w:t>
            </w:r>
          </w:p>
          <w:p w14:paraId="6E15A601" w14:textId="77777777" w:rsidR="00230270" w:rsidRPr="000F2574" w:rsidRDefault="00230270" w:rsidP="002154F0">
            <w:pPr>
              <w:pStyle w:val="ListParagraph"/>
              <w:numPr>
                <w:ilvl w:val="0"/>
                <w:numId w:val="45"/>
              </w:numPr>
              <w:spacing w:after="0" w:line="240" w:lineRule="auto"/>
              <w:ind w:left="253" w:hanging="180"/>
              <w:rPr>
                <w:rFonts w:ascii="Galaxie Polaris Book" w:hAnsi="Galaxie Polaris Book"/>
                <w:color w:val="000000"/>
                <w:sz w:val="17"/>
                <w:szCs w:val="16"/>
              </w:rPr>
            </w:pPr>
            <w:r w:rsidRPr="000F2574">
              <w:rPr>
                <w:rFonts w:ascii="Galaxie Polaris Book" w:hAnsi="Galaxie Polaris Book"/>
                <w:color w:val="000000"/>
                <w:sz w:val="17"/>
                <w:szCs w:val="16"/>
              </w:rPr>
              <w:t>Schuman, A., Stutz, S., &amp; Ward, J. L. (2010). Family business as paradox (pp. 22-29). New York: Palgrave Macmillan.</w:t>
            </w:r>
          </w:p>
          <w:p w14:paraId="49371596" w14:textId="4F8E69ED" w:rsidR="00230270" w:rsidRPr="000F2574" w:rsidRDefault="00230270" w:rsidP="002154F0">
            <w:pPr>
              <w:pStyle w:val="ListParagraph"/>
              <w:numPr>
                <w:ilvl w:val="0"/>
                <w:numId w:val="45"/>
              </w:numPr>
              <w:spacing w:after="0" w:line="240" w:lineRule="auto"/>
              <w:ind w:left="253" w:hanging="180"/>
              <w:rPr>
                <w:rFonts w:ascii="Galaxie Polaris Book" w:hAnsi="Galaxie Polaris Book"/>
                <w:color w:val="000000"/>
                <w:sz w:val="17"/>
                <w:szCs w:val="16"/>
              </w:rPr>
            </w:pPr>
            <w:r w:rsidRPr="000F2574">
              <w:rPr>
                <w:rFonts w:ascii="Galaxie Polaris Book" w:hAnsi="Galaxie Polaris Book"/>
                <w:color w:val="000000"/>
                <w:sz w:val="17"/>
                <w:szCs w:val="16"/>
              </w:rPr>
              <w:t xml:space="preserve">Hughes Jr, J. E., </w:t>
            </w:r>
            <w:proofErr w:type="spellStart"/>
            <w:r w:rsidRPr="000F2574">
              <w:rPr>
                <w:rFonts w:ascii="Galaxie Polaris Book" w:hAnsi="Galaxie Polaris Book"/>
                <w:color w:val="000000"/>
                <w:sz w:val="17"/>
                <w:szCs w:val="16"/>
              </w:rPr>
              <w:t>Massenzio</w:t>
            </w:r>
            <w:proofErr w:type="spellEnd"/>
            <w:r w:rsidRPr="000F2574">
              <w:rPr>
                <w:rFonts w:ascii="Galaxie Polaris Book" w:hAnsi="Galaxie Polaris Book"/>
                <w:color w:val="000000"/>
                <w:sz w:val="17"/>
                <w:szCs w:val="16"/>
              </w:rPr>
              <w:t>, S. E., &amp; Whitaker, K. (2017). Complete family wealth. John Wiley &amp; Sons.</w:t>
            </w:r>
          </w:p>
        </w:tc>
      </w:tr>
      <w:tr w:rsidR="002154F0" w:rsidRPr="002154F0" w14:paraId="3C1F8EFC" w14:textId="77777777" w:rsidTr="000B27D3">
        <w:trPr>
          <w:cantSplit/>
          <w:trHeight w:val="1079"/>
        </w:trPr>
        <w:tc>
          <w:tcPr>
            <w:tcW w:w="242" w:type="pct"/>
            <w:shd w:val="clear" w:color="auto" w:fill="auto"/>
            <w:textDirection w:val="btLr"/>
            <w:vAlign w:val="center"/>
          </w:tcPr>
          <w:p w14:paraId="18230D8D" w14:textId="505CE4FE" w:rsidR="00230270" w:rsidRPr="000F2574" w:rsidRDefault="00230270" w:rsidP="002154F0">
            <w:pPr>
              <w:jc w:val="center"/>
              <w:rPr>
                <w:rFonts w:ascii="Galaxie Polaris Book" w:hAnsi="Galaxie Polaris Book"/>
                <w:sz w:val="17"/>
                <w:szCs w:val="16"/>
              </w:rPr>
            </w:pPr>
            <w:r w:rsidRPr="000F2574">
              <w:rPr>
                <w:rFonts w:ascii="Galaxie Polaris Book" w:hAnsi="Galaxie Polaris Book"/>
                <w:sz w:val="17"/>
                <w:szCs w:val="16"/>
              </w:rPr>
              <w:t xml:space="preserve">03 M </w:t>
            </w:r>
            <w:r w:rsidR="0010036B">
              <w:rPr>
                <w:rFonts w:ascii="Galaxie Polaris Book" w:hAnsi="Galaxie Polaris Book"/>
                <w:sz w:val="17"/>
                <w:szCs w:val="16"/>
              </w:rPr>
              <w:t>09/18</w:t>
            </w:r>
          </w:p>
        </w:tc>
        <w:tc>
          <w:tcPr>
            <w:tcW w:w="1128" w:type="pct"/>
            <w:shd w:val="clear" w:color="auto" w:fill="auto"/>
            <w:vAlign w:val="center"/>
          </w:tcPr>
          <w:p w14:paraId="13CB9798" w14:textId="3EEE1468" w:rsidR="00230270" w:rsidRPr="000F2574" w:rsidRDefault="009676BB" w:rsidP="002154F0">
            <w:pPr>
              <w:rPr>
                <w:rFonts w:ascii="Galaxie Polaris Book" w:hAnsi="Galaxie Polaris Book"/>
                <w:b/>
                <w:bCs/>
                <w:smallCaps/>
                <w:color w:val="0081CC"/>
                <w:sz w:val="17"/>
                <w:szCs w:val="16"/>
              </w:rPr>
            </w:pPr>
            <w:r w:rsidRPr="000F2574">
              <w:rPr>
                <w:rFonts w:ascii="Galaxie Polaris Book" w:hAnsi="Galaxie Polaris Book"/>
                <w:b/>
                <w:bCs/>
                <w:smallCaps/>
                <w:color w:val="0081CC"/>
                <w:sz w:val="17"/>
                <w:szCs w:val="16"/>
              </w:rPr>
              <w:t>Key Frameworks Application</w:t>
            </w:r>
          </w:p>
        </w:tc>
        <w:tc>
          <w:tcPr>
            <w:tcW w:w="3630" w:type="pct"/>
            <w:shd w:val="clear" w:color="auto" w:fill="auto"/>
            <w:vAlign w:val="center"/>
          </w:tcPr>
          <w:p w14:paraId="254E2BB5" w14:textId="77777777" w:rsidR="00E95E5E" w:rsidRPr="000F2574" w:rsidRDefault="00E95E5E" w:rsidP="00E95E5E">
            <w:pPr>
              <w:rPr>
                <w:rFonts w:ascii="Galaxie Polaris Book" w:hAnsi="Galaxie Polaris Book"/>
                <w:b/>
                <w:bCs/>
                <w:smallCaps/>
                <w:color w:val="943634" w:themeColor="accent2" w:themeShade="BF"/>
                <w:sz w:val="17"/>
                <w:szCs w:val="16"/>
              </w:rPr>
            </w:pPr>
            <w:r w:rsidRPr="000F2574">
              <w:rPr>
                <w:rFonts w:ascii="Galaxie Polaris Book" w:hAnsi="Galaxie Polaris Book"/>
                <w:b/>
                <w:bCs/>
                <w:smallCaps/>
                <w:color w:val="943634" w:themeColor="accent2" w:themeShade="BF"/>
                <w:sz w:val="17"/>
                <w:szCs w:val="16"/>
              </w:rPr>
              <w:t>Topics</w:t>
            </w:r>
          </w:p>
          <w:p w14:paraId="193FD097" w14:textId="77777777" w:rsidR="001D1C4A" w:rsidRPr="000F2574" w:rsidRDefault="001D1C4A" w:rsidP="001D1C4A">
            <w:pPr>
              <w:pStyle w:val="ListParagraph"/>
              <w:numPr>
                <w:ilvl w:val="0"/>
                <w:numId w:val="45"/>
              </w:numPr>
              <w:spacing w:after="0" w:line="240" w:lineRule="auto"/>
              <w:ind w:left="253" w:hanging="180"/>
              <w:rPr>
                <w:rFonts w:ascii="Galaxie Polaris Book" w:hAnsi="Galaxie Polaris Book"/>
                <w:color w:val="000000"/>
                <w:sz w:val="17"/>
                <w:szCs w:val="16"/>
              </w:rPr>
            </w:pPr>
            <w:r>
              <w:rPr>
                <w:rFonts w:ascii="Galaxie Polaris Book" w:hAnsi="Galaxie Polaris Book"/>
                <w:color w:val="000000"/>
                <w:sz w:val="17"/>
                <w:szCs w:val="16"/>
              </w:rPr>
              <w:t>Family Enterprise</w:t>
            </w:r>
          </w:p>
          <w:p w14:paraId="42EF85DC" w14:textId="2CECA056" w:rsidR="00E95E5E" w:rsidRPr="000F2574" w:rsidRDefault="00E95E5E" w:rsidP="00E95E5E">
            <w:pPr>
              <w:pStyle w:val="ListParagraph"/>
              <w:numPr>
                <w:ilvl w:val="0"/>
                <w:numId w:val="45"/>
              </w:numPr>
              <w:spacing w:after="0" w:line="240" w:lineRule="auto"/>
              <w:ind w:left="253" w:hanging="180"/>
              <w:rPr>
                <w:rFonts w:ascii="Galaxie Polaris Book" w:hAnsi="Galaxie Polaris Book"/>
                <w:b/>
                <w:bCs/>
                <w:smallCaps/>
                <w:color w:val="0081CC"/>
                <w:sz w:val="17"/>
                <w:szCs w:val="16"/>
              </w:rPr>
            </w:pPr>
            <w:r>
              <w:rPr>
                <w:rFonts w:ascii="Galaxie Polaris Book" w:hAnsi="Galaxie Polaris Book"/>
                <w:color w:val="000000"/>
                <w:sz w:val="17"/>
                <w:szCs w:val="16"/>
              </w:rPr>
              <w:t xml:space="preserve">Interfacing </w:t>
            </w:r>
            <w:r w:rsidR="00894731">
              <w:rPr>
                <w:rFonts w:ascii="Galaxie Polaris Book" w:hAnsi="Galaxie Polaris Book"/>
                <w:color w:val="000000"/>
                <w:sz w:val="17"/>
                <w:szCs w:val="16"/>
              </w:rPr>
              <w:t>Life Cycles</w:t>
            </w:r>
          </w:p>
          <w:p w14:paraId="04A92437" w14:textId="77777777" w:rsidR="009B6928" w:rsidRDefault="009B6928" w:rsidP="001D1C4A">
            <w:pPr>
              <w:rPr>
                <w:rFonts w:ascii="Galaxie Polaris Book" w:hAnsi="Galaxie Polaris Book"/>
                <w:b/>
                <w:bCs/>
                <w:smallCaps/>
                <w:color w:val="943634" w:themeColor="accent2" w:themeShade="BF"/>
                <w:sz w:val="17"/>
                <w:szCs w:val="16"/>
              </w:rPr>
            </w:pPr>
          </w:p>
          <w:p w14:paraId="2AD33718" w14:textId="24D7C4E4" w:rsidR="001D1C4A" w:rsidRPr="000F2574" w:rsidRDefault="001D1C4A" w:rsidP="001D1C4A">
            <w:pPr>
              <w:rPr>
                <w:rFonts w:ascii="Galaxie Polaris Book" w:hAnsi="Galaxie Polaris Book"/>
                <w:b/>
                <w:bCs/>
                <w:smallCaps/>
                <w:color w:val="943634" w:themeColor="accent2" w:themeShade="BF"/>
                <w:sz w:val="17"/>
                <w:szCs w:val="16"/>
              </w:rPr>
            </w:pPr>
            <w:r w:rsidRPr="000F2574">
              <w:rPr>
                <w:rFonts w:ascii="Galaxie Polaris Book" w:hAnsi="Galaxie Polaris Book"/>
                <w:b/>
                <w:bCs/>
                <w:smallCaps/>
                <w:color w:val="943634" w:themeColor="accent2" w:themeShade="BF"/>
                <w:sz w:val="17"/>
                <w:szCs w:val="16"/>
              </w:rPr>
              <w:t>Case to Prepare</w:t>
            </w:r>
          </w:p>
          <w:p w14:paraId="03F55583" w14:textId="77777777" w:rsidR="001D1C4A" w:rsidRPr="000F2574" w:rsidRDefault="001D1C4A" w:rsidP="001D1C4A">
            <w:pPr>
              <w:pStyle w:val="ListParagraph"/>
              <w:numPr>
                <w:ilvl w:val="0"/>
                <w:numId w:val="45"/>
              </w:numPr>
              <w:spacing w:after="0" w:line="240" w:lineRule="auto"/>
              <w:ind w:left="253" w:hanging="180"/>
              <w:rPr>
                <w:rFonts w:ascii="Galaxie Polaris Book" w:hAnsi="Galaxie Polaris Book"/>
                <w:color w:val="000000"/>
                <w:sz w:val="17"/>
                <w:szCs w:val="16"/>
              </w:rPr>
            </w:pPr>
            <w:r>
              <w:rPr>
                <w:rFonts w:ascii="Galaxie Polaris Book" w:hAnsi="Galaxie Polaris Book"/>
                <w:b/>
                <w:bCs/>
                <w:color w:val="000000"/>
                <w:sz w:val="17"/>
                <w:szCs w:val="16"/>
              </w:rPr>
              <w:t>C</w:t>
            </w:r>
            <w:r w:rsidRPr="000F2574">
              <w:rPr>
                <w:rFonts w:ascii="Galaxie Polaris Book" w:hAnsi="Galaxie Polaris Book"/>
                <w:b/>
                <w:bCs/>
                <w:color w:val="000000"/>
                <w:sz w:val="17"/>
                <w:szCs w:val="16"/>
              </w:rPr>
              <w:t>ASE</w:t>
            </w:r>
            <w:r w:rsidRPr="000F2574">
              <w:rPr>
                <w:rFonts w:ascii="Galaxie Polaris Book" w:hAnsi="Galaxie Polaris Book"/>
                <w:color w:val="000000"/>
                <w:sz w:val="17"/>
                <w:szCs w:val="16"/>
              </w:rPr>
              <w:t xml:space="preserve">: The Altman’s Realization </w:t>
            </w:r>
          </w:p>
          <w:p w14:paraId="73065DFB" w14:textId="77777777" w:rsidR="009B6928" w:rsidRDefault="009B6928" w:rsidP="00E95E5E">
            <w:pPr>
              <w:rPr>
                <w:rFonts w:ascii="Galaxie Polaris Book" w:hAnsi="Galaxie Polaris Book"/>
                <w:b/>
                <w:bCs/>
                <w:smallCaps/>
                <w:color w:val="943634" w:themeColor="accent2" w:themeShade="BF"/>
                <w:sz w:val="17"/>
                <w:szCs w:val="16"/>
              </w:rPr>
            </w:pPr>
          </w:p>
          <w:p w14:paraId="5245986A" w14:textId="67DF0D19" w:rsidR="00E95E5E" w:rsidRPr="00E95E5E" w:rsidRDefault="00E95E5E" w:rsidP="00E95E5E">
            <w:pPr>
              <w:rPr>
                <w:rFonts w:ascii="Galaxie Polaris Book" w:hAnsi="Galaxie Polaris Book"/>
                <w:b/>
                <w:bCs/>
                <w:smallCaps/>
                <w:color w:val="943634" w:themeColor="accent2" w:themeShade="BF"/>
                <w:sz w:val="17"/>
                <w:szCs w:val="16"/>
              </w:rPr>
            </w:pPr>
            <w:r w:rsidRPr="000F2574">
              <w:rPr>
                <w:rFonts w:ascii="Galaxie Polaris Book" w:hAnsi="Galaxie Polaris Book"/>
                <w:b/>
                <w:bCs/>
                <w:smallCaps/>
                <w:color w:val="943634" w:themeColor="accent2" w:themeShade="BF"/>
                <w:sz w:val="17"/>
                <w:szCs w:val="16"/>
              </w:rPr>
              <w:t>Mandatory Reading For Topic</w:t>
            </w:r>
          </w:p>
          <w:p w14:paraId="04834CA2" w14:textId="2C968BCF" w:rsidR="00230270" w:rsidRPr="009B6928" w:rsidRDefault="000F2574" w:rsidP="009B6928">
            <w:pPr>
              <w:pStyle w:val="ListParagraph"/>
              <w:numPr>
                <w:ilvl w:val="0"/>
                <w:numId w:val="45"/>
              </w:numPr>
              <w:spacing w:after="0" w:line="240" w:lineRule="auto"/>
              <w:ind w:left="253" w:hanging="180"/>
              <w:rPr>
                <w:rFonts w:ascii="Galaxie Polaris Book" w:hAnsi="Galaxie Polaris Book"/>
                <w:color w:val="000000"/>
                <w:sz w:val="17"/>
                <w:szCs w:val="16"/>
              </w:rPr>
            </w:pPr>
            <w:r w:rsidRPr="000F2574">
              <w:rPr>
                <w:rFonts w:ascii="Galaxie Polaris Book" w:hAnsi="Galaxie Polaris Book"/>
                <w:color w:val="000000"/>
                <w:sz w:val="17"/>
                <w:szCs w:val="16"/>
              </w:rPr>
              <w:t>De Vries, M. F. K., &amp; Carlock, R. S. (2010).</w:t>
            </w:r>
            <w:r w:rsidRPr="000F2574">
              <w:rPr>
                <w:rFonts w:ascii="Calibri" w:hAnsi="Calibri" w:cs="Calibri"/>
                <w:color w:val="000000"/>
                <w:sz w:val="17"/>
                <w:szCs w:val="16"/>
              </w:rPr>
              <w:t> </w:t>
            </w:r>
            <w:r w:rsidRPr="000F2574">
              <w:rPr>
                <w:rFonts w:ascii="Galaxie Polaris Book" w:hAnsi="Galaxie Polaris Book"/>
                <w:color w:val="000000"/>
                <w:sz w:val="17"/>
                <w:szCs w:val="16"/>
              </w:rPr>
              <w:t xml:space="preserve">Family business on the couch: A psychological perspective. John Wiley &amp; Sons. </w:t>
            </w:r>
            <w:r w:rsidRPr="000F2574">
              <w:rPr>
                <w:rFonts w:ascii="Galaxie Polaris Book" w:hAnsi="Galaxie Polaris Book"/>
                <w:b/>
                <w:bCs/>
                <w:color w:val="0070C0"/>
                <w:sz w:val="17"/>
                <w:szCs w:val="16"/>
              </w:rPr>
              <w:t>Ch. 4</w:t>
            </w:r>
          </w:p>
        </w:tc>
      </w:tr>
      <w:tr w:rsidR="002154F0" w:rsidRPr="002154F0" w14:paraId="7083DC3D" w14:textId="77777777" w:rsidTr="000B27D3">
        <w:trPr>
          <w:cantSplit/>
          <w:trHeight w:val="890"/>
        </w:trPr>
        <w:tc>
          <w:tcPr>
            <w:tcW w:w="242" w:type="pct"/>
            <w:shd w:val="clear" w:color="auto" w:fill="auto"/>
            <w:textDirection w:val="btLr"/>
            <w:vAlign w:val="center"/>
          </w:tcPr>
          <w:p w14:paraId="36876344" w14:textId="75A6591A" w:rsidR="00CB2E62" w:rsidRPr="000F2574" w:rsidRDefault="00CB2E62" w:rsidP="002154F0">
            <w:pPr>
              <w:jc w:val="center"/>
              <w:rPr>
                <w:rFonts w:ascii="Galaxie Polaris Book" w:hAnsi="Galaxie Polaris Book"/>
                <w:sz w:val="17"/>
                <w:szCs w:val="16"/>
              </w:rPr>
            </w:pPr>
            <w:r w:rsidRPr="000F2574">
              <w:rPr>
                <w:rFonts w:ascii="Galaxie Polaris Book" w:hAnsi="Galaxie Polaris Book"/>
                <w:sz w:val="17"/>
                <w:szCs w:val="16"/>
              </w:rPr>
              <w:lastRenderedPageBreak/>
              <w:t xml:space="preserve">04 M </w:t>
            </w:r>
            <w:r w:rsidR="0010036B">
              <w:rPr>
                <w:rFonts w:ascii="Galaxie Polaris Book" w:hAnsi="Galaxie Polaris Book"/>
                <w:sz w:val="17"/>
                <w:szCs w:val="16"/>
              </w:rPr>
              <w:t>09/25</w:t>
            </w:r>
          </w:p>
        </w:tc>
        <w:tc>
          <w:tcPr>
            <w:tcW w:w="1128" w:type="pct"/>
            <w:shd w:val="clear" w:color="auto" w:fill="auto"/>
            <w:vAlign w:val="center"/>
          </w:tcPr>
          <w:p w14:paraId="02F7F3AF" w14:textId="435C09E9" w:rsidR="00CB2E62" w:rsidRPr="000F2574" w:rsidRDefault="00CB2E62" w:rsidP="002154F0">
            <w:pPr>
              <w:rPr>
                <w:rFonts w:ascii="Galaxie Polaris Book" w:hAnsi="Galaxie Polaris Book"/>
                <w:b/>
                <w:bCs/>
                <w:smallCaps/>
                <w:color w:val="0081CC"/>
                <w:sz w:val="17"/>
                <w:szCs w:val="16"/>
              </w:rPr>
            </w:pPr>
            <w:r w:rsidRPr="000F2574">
              <w:rPr>
                <w:rFonts w:ascii="Galaxie Polaris Book" w:hAnsi="Galaxie Polaris Book"/>
                <w:b/>
                <w:bCs/>
                <w:smallCaps/>
                <w:color w:val="0081CC"/>
                <w:sz w:val="17"/>
                <w:szCs w:val="16"/>
              </w:rPr>
              <w:t>Family Systems and Subsystems</w:t>
            </w:r>
          </w:p>
        </w:tc>
        <w:tc>
          <w:tcPr>
            <w:tcW w:w="3630" w:type="pct"/>
            <w:shd w:val="clear" w:color="auto" w:fill="auto"/>
            <w:vAlign w:val="center"/>
          </w:tcPr>
          <w:p w14:paraId="3BF6F179" w14:textId="77777777" w:rsidR="00E95E5E" w:rsidRPr="000F2574" w:rsidRDefault="00E95E5E" w:rsidP="00E95E5E">
            <w:pPr>
              <w:rPr>
                <w:rFonts w:ascii="Galaxie Polaris Book" w:hAnsi="Galaxie Polaris Book"/>
                <w:b/>
                <w:bCs/>
                <w:smallCaps/>
                <w:color w:val="943634" w:themeColor="accent2" w:themeShade="BF"/>
                <w:sz w:val="17"/>
                <w:szCs w:val="16"/>
              </w:rPr>
            </w:pPr>
            <w:r w:rsidRPr="000F2574">
              <w:rPr>
                <w:rFonts w:ascii="Galaxie Polaris Book" w:hAnsi="Galaxie Polaris Book"/>
                <w:b/>
                <w:bCs/>
                <w:smallCaps/>
                <w:color w:val="943634" w:themeColor="accent2" w:themeShade="BF"/>
                <w:sz w:val="17"/>
                <w:szCs w:val="16"/>
              </w:rPr>
              <w:t>Topics</w:t>
            </w:r>
          </w:p>
          <w:p w14:paraId="7990E82C" w14:textId="66E37849" w:rsidR="00E95E5E" w:rsidRPr="00E95E5E" w:rsidRDefault="00E95E5E" w:rsidP="00E95E5E">
            <w:pPr>
              <w:pStyle w:val="ListParagraph"/>
              <w:numPr>
                <w:ilvl w:val="0"/>
                <w:numId w:val="45"/>
              </w:numPr>
              <w:spacing w:after="0" w:line="240" w:lineRule="auto"/>
              <w:ind w:left="253" w:hanging="180"/>
              <w:rPr>
                <w:rFonts w:ascii="Galaxie Polaris Book" w:hAnsi="Galaxie Polaris Book"/>
                <w:b/>
                <w:bCs/>
                <w:smallCaps/>
                <w:color w:val="0081CC"/>
                <w:sz w:val="17"/>
                <w:szCs w:val="16"/>
              </w:rPr>
            </w:pPr>
            <w:r>
              <w:rPr>
                <w:rFonts w:ascii="Galaxie Polaris Book" w:hAnsi="Galaxie Polaris Book"/>
                <w:color w:val="000000"/>
                <w:sz w:val="17"/>
                <w:szCs w:val="16"/>
              </w:rPr>
              <w:t>Family Definition</w:t>
            </w:r>
          </w:p>
          <w:p w14:paraId="3F8A6C40" w14:textId="317A6BE6" w:rsidR="00E95E5E" w:rsidRDefault="00E95E5E" w:rsidP="00E95E5E">
            <w:pPr>
              <w:pStyle w:val="ListParagraph"/>
              <w:numPr>
                <w:ilvl w:val="0"/>
                <w:numId w:val="45"/>
              </w:numPr>
              <w:spacing w:after="0" w:line="240" w:lineRule="auto"/>
              <w:ind w:left="253" w:hanging="180"/>
              <w:rPr>
                <w:rFonts w:ascii="Galaxie Polaris Book" w:hAnsi="Galaxie Polaris Book"/>
                <w:color w:val="000000"/>
                <w:sz w:val="17"/>
                <w:szCs w:val="16"/>
              </w:rPr>
            </w:pPr>
            <w:r w:rsidRPr="00E95E5E">
              <w:rPr>
                <w:rFonts w:ascii="Galaxie Polaris Book" w:hAnsi="Galaxie Polaris Book"/>
                <w:color w:val="000000"/>
                <w:sz w:val="17"/>
                <w:szCs w:val="16"/>
              </w:rPr>
              <w:t>Genogram</w:t>
            </w:r>
          </w:p>
          <w:p w14:paraId="408A21A2" w14:textId="59F08E33" w:rsidR="00E95E5E" w:rsidRPr="00E95E5E" w:rsidRDefault="00E95E5E" w:rsidP="00E95E5E">
            <w:pPr>
              <w:pStyle w:val="ListParagraph"/>
              <w:numPr>
                <w:ilvl w:val="0"/>
                <w:numId w:val="45"/>
              </w:numPr>
              <w:spacing w:after="0" w:line="240" w:lineRule="auto"/>
              <w:ind w:left="253" w:hanging="180"/>
              <w:rPr>
                <w:rFonts w:ascii="Galaxie Polaris Book" w:hAnsi="Galaxie Polaris Book"/>
                <w:color w:val="000000"/>
                <w:sz w:val="17"/>
                <w:szCs w:val="16"/>
              </w:rPr>
            </w:pPr>
            <w:r>
              <w:rPr>
                <w:rFonts w:ascii="Galaxie Polaris Book" w:hAnsi="Galaxie Polaris Book"/>
                <w:color w:val="000000"/>
                <w:sz w:val="17"/>
                <w:szCs w:val="16"/>
              </w:rPr>
              <w:t>Identity Map</w:t>
            </w:r>
          </w:p>
          <w:p w14:paraId="1F6A6ABA" w14:textId="498AC838" w:rsidR="00894731" w:rsidRDefault="00894731" w:rsidP="00E95E5E">
            <w:pPr>
              <w:pStyle w:val="ListParagraph"/>
              <w:numPr>
                <w:ilvl w:val="0"/>
                <w:numId w:val="45"/>
              </w:numPr>
              <w:spacing w:after="0" w:line="240" w:lineRule="auto"/>
              <w:ind w:left="253" w:hanging="180"/>
              <w:rPr>
                <w:rFonts w:ascii="Galaxie Polaris Book" w:hAnsi="Galaxie Polaris Book"/>
                <w:color w:val="000000"/>
                <w:sz w:val="17"/>
                <w:szCs w:val="16"/>
              </w:rPr>
            </w:pPr>
            <w:r>
              <w:rPr>
                <w:rFonts w:ascii="Galaxie Polaris Book" w:hAnsi="Galaxie Polaris Book"/>
                <w:color w:val="000000"/>
                <w:sz w:val="17"/>
                <w:szCs w:val="16"/>
              </w:rPr>
              <w:t xml:space="preserve">Family as a </w:t>
            </w:r>
            <w:r w:rsidR="00E95E5E">
              <w:rPr>
                <w:rFonts w:ascii="Galaxie Polaris Book" w:hAnsi="Galaxie Polaris Book"/>
                <w:color w:val="000000"/>
                <w:sz w:val="17"/>
                <w:szCs w:val="16"/>
              </w:rPr>
              <w:t>System</w:t>
            </w:r>
          </w:p>
          <w:p w14:paraId="69D16024" w14:textId="25E0B6B3" w:rsidR="00E95E5E" w:rsidRDefault="00894731" w:rsidP="00E95E5E">
            <w:pPr>
              <w:pStyle w:val="ListParagraph"/>
              <w:numPr>
                <w:ilvl w:val="0"/>
                <w:numId w:val="45"/>
              </w:numPr>
              <w:spacing w:after="0" w:line="240" w:lineRule="auto"/>
              <w:ind w:left="253" w:hanging="180"/>
              <w:rPr>
                <w:rFonts w:ascii="Galaxie Polaris Book" w:hAnsi="Galaxie Polaris Book"/>
                <w:color w:val="000000"/>
                <w:sz w:val="17"/>
                <w:szCs w:val="16"/>
              </w:rPr>
            </w:pPr>
            <w:r>
              <w:rPr>
                <w:rFonts w:ascii="Galaxie Polaris Book" w:hAnsi="Galaxie Polaris Book"/>
                <w:color w:val="000000"/>
                <w:sz w:val="17"/>
                <w:szCs w:val="16"/>
              </w:rPr>
              <w:t xml:space="preserve">Family </w:t>
            </w:r>
            <w:r w:rsidR="00E95E5E">
              <w:rPr>
                <w:rFonts w:ascii="Galaxie Polaris Book" w:hAnsi="Galaxie Polaris Book"/>
                <w:color w:val="000000"/>
                <w:sz w:val="17"/>
                <w:szCs w:val="16"/>
              </w:rPr>
              <w:t>Subsystems</w:t>
            </w:r>
          </w:p>
          <w:p w14:paraId="0F4997DB" w14:textId="77777777" w:rsidR="00A22CCC" w:rsidRDefault="00A22CCC" w:rsidP="00E95E5E">
            <w:pPr>
              <w:rPr>
                <w:rFonts w:ascii="Galaxie Polaris Book" w:hAnsi="Galaxie Polaris Book"/>
                <w:b/>
                <w:bCs/>
                <w:smallCaps/>
                <w:color w:val="943634" w:themeColor="accent2" w:themeShade="BF"/>
                <w:sz w:val="17"/>
                <w:szCs w:val="16"/>
              </w:rPr>
            </w:pPr>
          </w:p>
          <w:p w14:paraId="7436F82F" w14:textId="493EF4FE" w:rsidR="00E95E5E" w:rsidRPr="000F2574" w:rsidRDefault="00E95E5E" w:rsidP="00E95E5E">
            <w:pPr>
              <w:rPr>
                <w:rFonts w:ascii="Galaxie Polaris Book" w:hAnsi="Galaxie Polaris Book"/>
                <w:b/>
                <w:bCs/>
                <w:smallCaps/>
                <w:color w:val="943634" w:themeColor="accent2" w:themeShade="BF"/>
                <w:sz w:val="17"/>
                <w:szCs w:val="16"/>
              </w:rPr>
            </w:pPr>
            <w:r w:rsidRPr="000F2574">
              <w:rPr>
                <w:rFonts w:ascii="Galaxie Polaris Book" w:hAnsi="Galaxie Polaris Book"/>
                <w:b/>
                <w:bCs/>
                <w:smallCaps/>
                <w:color w:val="943634" w:themeColor="accent2" w:themeShade="BF"/>
                <w:sz w:val="17"/>
                <w:szCs w:val="16"/>
              </w:rPr>
              <w:t>Case to Prepare</w:t>
            </w:r>
          </w:p>
          <w:p w14:paraId="031FC0E0" w14:textId="2B088FFE" w:rsidR="00E95E5E" w:rsidRPr="00E95E5E" w:rsidRDefault="00E95E5E" w:rsidP="00E95E5E">
            <w:pPr>
              <w:pStyle w:val="ListParagraph"/>
              <w:numPr>
                <w:ilvl w:val="0"/>
                <w:numId w:val="45"/>
              </w:numPr>
              <w:spacing w:after="0" w:line="240" w:lineRule="auto"/>
              <w:ind w:left="253" w:hanging="180"/>
              <w:rPr>
                <w:rFonts w:ascii="Galaxie Polaris Book" w:hAnsi="Galaxie Polaris Book"/>
                <w:color w:val="000000"/>
                <w:sz w:val="17"/>
                <w:szCs w:val="16"/>
              </w:rPr>
            </w:pPr>
            <w:r>
              <w:rPr>
                <w:rFonts w:ascii="Galaxie Polaris Book" w:hAnsi="Galaxie Polaris Book"/>
                <w:b/>
                <w:bCs/>
                <w:color w:val="000000"/>
                <w:sz w:val="17"/>
                <w:szCs w:val="16"/>
              </w:rPr>
              <w:t>C</w:t>
            </w:r>
            <w:r w:rsidRPr="000F2574">
              <w:rPr>
                <w:rFonts w:ascii="Galaxie Polaris Book" w:hAnsi="Galaxie Polaris Book"/>
                <w:b/>
                <w:bCs/>
                <w:color w:val="000000"/>
                <w:sz w:val="17"/>
                <w:szCs w:val="16"/>
              </w:rPr>
              <w:t>ASE</w:t>
            </w:r>
            <w:r w:rsidRPr="000F2574">
              <w:rPr>
                <w:rFonts w:ascii="Galaxie Polaris Book" w:hAnsi="Galaxie Polaris Book"/>
                <w:color w:val="000000"/>
                <w:sz w:val="17"/>
                <w:szCs w:val="16"/>
              </w:rPr>
              <w:t>: Maria Case – PART I</w:t>
            </w:r>
          </w:p>
          <w:p w14:paraId="3CE5506E" w14:textId="77777777" w:rsidR="00A22CCC" w:rsidRDefault="00A22CCC" w:rsidP="00E95E5E">
            <w:pPr>
              <w:rPr>
                <w:rFonts w:ascii="Galaxie Polaris Book" w:hAnsi="Galaxie Polaris Book"/>
                <w:b/>
                <w:bCs/>
                <w:smallCaps/>
                <w:color w:val="943634" w:themeColor="accent2" w:themeShade="BF"/>
                <w:sz w:val="17"/>
                <w:szCs w:val="16"/>
              </w:rPr>
            </w:pPr>
          </w:p>
          <w:p w14:paraId="20623F83" w14:textId="15536F66" w:rsidR="00E95E5E" w:rsidRPr="00E95E5E" w:rsidRDefault="00E95E5E" w:rsidP="00E95E5E">
            <w:pPr>
              <w:rPr>
                <w:rFonts w:ascii="Galaxie Polaris Book" w:hAnsi="Galaxie Polaris Book"/>
                <w:b/>
                <w:bCs/>
                <w:smallCaps/>
                <w:color w:val="943634" w:themeColor="accent2" w:themeShade="BF"/>
                <w:sz w:val="17"/>
                <w:szCs w:val="16"/>
              </w:rPr>
            </w:pPr>
            <w:r w:rsidRPr="000F2574">
              <w:rPr>
                <w:rFonts w:ascii="Galaxie Polaris Book" w:hAnsi="Galaxie Polaris Book"/>
                <w:b/>
                <w:bCs/>
                <w:smallCaps/>
                <w:color w:val="943634" w:themeColor="accent2" w:themeShade="BF"/>
                <w:sz w:val="17"/>
                <w:szCs w:val="16"/>
              </w:rPr>
              <w:t>Mandatory Reading For Topic</w:t>
            </w:r>
          </w:p>
          <w:p w14:paraId="714DEEFC" w14:textId="3CBF34B6" w:rsidR="00CB2E62" w:rsidRPr="00E95E5E" w:rsidRDefault="009676BB" w:rsidP="00E95E5E">
            <w:pPr>
              <w:pStyle w:val="ListParagraph"/>
              <w:numPr>
                <w:ilvl w:val="0"/>
                <w:numId w:val="45"/>
              </w:numPr>
              <w:spacing w:after="0" w:line="240" w:lineRule="auto"/>
              <w:ind w:left="253" w:hanging="180"/>
              <w:rPr>
                <w:rFonts w:ascii="Galaxie Polaris Book" w:hAnsi="Galaxie Polaris Book"/>
                <w:color w:val="000000"/>
                <w:sz w:val="17"/>
                <w:szCs w:val="16"/>
              </w:rPr>
            </w:pPr>
            <w:r w:rsidRPr="000F2574">
              <w:rPr>
                <w:rFonts w:ascii="Galaxie Polaris Book" w:hAnsi="Galaxie Polaris Book"/>
                <w:color w:val="000000"/>
                <w:sz w:val="17"/>
                <w:szCs w:val="16"/>
              </w:rPr>
              <w:t xml:space="preserve">Whiteside, Mary F., Craig E. </w:t>
            </w:r>
            <w:proofErr w:type="spellStart"/>
            <w:r w:rsidRPr="000F2574">
              <w:rPr>
                <w:rFonts w:ascii="Galaxie Polaris Book" w:hAnsi="Galaxie Polaris Book"/>
                <w:color w:val="000000"/>
                <w:sz w:val="17"/>
                <w:szCs w:val="16"/>
              </w:rPr>
              <w:t>Aronoff</w:t>
            </w:r>
            <w:proofErr w:type="spellEnd"/>
            <w:r w:rsidRPr="000F2574">
              <w:rPr>
                <w:rFonts w:ascii="Galaxie Polaris Book" w:hAnsi="Galaxie Polaris Book"/>
                <w:color w:val="000000"/>
                <w:sz w:val="17"/>
                <w:szCs w:val="16"/>
              </w:rPr>
              <w:t>, and John L. Ward.</w:t>
            </w:r>
            <w:r w:rsidRPr="000F2574">
              <w:rPr>
                <w:rFonts w:ascii="Calibri" w:hAnsi="Calibri" w:cs="Calibri"/>
                <w:color w:val="000000"/>
                <w:sz w:val="17"/>
                <w:szCs w:val="16"/>
              </w:rPr>
              <w:t> </w:t>
            </w:r>
            <w:r w:rsidRPr="000F2574">
              <w:rPr>
                <w:rFonts w:ascii="Galaxie Polaris Book" w:hAnsi="Galaxie Polaris Book"/>
                <w:color w:val="000000"/>
                <w:sz w:val="17"/>
                <w:szCs w:val="16"/>
              </w:rPr>
              <w:t>How families work together. Palgrave Macmillan, 2011. Ch 3-4-5</w:t>
            </w:r>
          </w:p>
          <w:p w14:paraId="6FB67FB2" w14:textId="65929D0D" w:rsidR="009B6928" w:rsidRDefault="009B6928" w:rsidP="009B6928">
            <w:pPr>
              <w:pStyle w:val="ListParagraph"/>
              <w:numPr>
                <w:ilvl w:val="0"/>
                <w:numId w:val="45"/>
              </w:numPr>
              <w:spacing w:after="0" w:line="240" w:lineRule="auto"/>
              <w:ind w:left="253" w:hanging="180"/>
              <w:rPr>
                <w:rFonts w:ascii="Galaxie Polaris Book" w:hAnsi="Galaxie Polaris Book"/>
                <w:color w:val="000000"/>
                <w:sz w:val="17"/>
                <w:szCs w:val="16"/>
              </w:rPr>
            </w:pPr>
            <w:r w:rsidRPr="000F2574">
              <w:rPr>
                <w:rFonts w:ascii="Galaxie Polaris Book" w:hAnsi="Galaxie Polaris Book"/>
                <w:color w:val="000000"/>
                <w:sz w:val="17"/>
                <w:szCs w:val="16"/>
                <w:lang w:val="it-IT"/>
              </w:rPr>
              <w:t xml:space="preserve">Ancona, D., &amp; Perkins, D. N. T. (2022). </w:t>
            </w:r>
            <w:r w:rsidRPr="000F2574">
              <w:rPr>
                <w:rFonts w:ascii="Galaxie Polaris Book" w:hAnsi="Galaxie Polaris Book"/>
                <w:color w:val="000000"/>
                <w:sz w:val="17"/>
                <w:szCs w:val="16"/>
              </w:rPr>
              <w:t>Family ghosts in the executive suite.</w:t>
            </w:r>
            <w:r w:rsidRPr="000F2574">
              <w:rPr>
                <w:rFonts w:ascii="Calibri" w:hAnsi="Calibri" w:cs="Calibri"/>
                <w:color w:val="000000"/>
                <w:sz w:val="17"/>
                <w:szCs w:val="16"/>
              </w:rPr>
              <w:t> </w:t>
            </w:r>
            <w:r w:rsidRPr="000F2574">
              <w:rPr>
                <w:rFonts w:ascii="Galaxie Polaris Book" w:hAnsi="Galaxie Polaris Book"/>
                <w:color w:val="000000"/>
                <w:sz w:val="17"/>
                <w:szCs w:val="16"/>
              </w:rPr>
              <w:t xml:space="preserve">Harv Bus Rev. </w:t>
            </w:r>
            <w:r w:rsidR="00951220" w:rsidRPr="000F2574">
              <w:rPr>
                <w:rFonts w:ascii="Galaxie Polaris Book" w:hAnsi="Galaxie Polaris Book"/>
                <w:color w:val="000000"/>
                <w:sz w:val="17"/>
                <w:szCs w:val="16"/>
              </w:rPr>
              <w:fldChar w:fldCharType="begin"/>
            </w:r>
            <w:r w:rsidR="00951220" w:rsidRPr="000F2574">
              <w:rPr>
                <w:rFonts w:ascii="Galaxie Polaris Book" w:hAnsi="Galaxie Polaris Book"/>
                <w:color w:val="000000"/>
                <w:sz w:val="17"/>
                <w:szCs w:val="16"/>
              </w:rPr>
              <w:instrText xml:space="preserve"> INCLUDEPICTURE "https://canvas.wfu.edu/app/uploads/sites/12/2019/09/canvas-logo-1024x1020.png" \* MERGEFORMATINET </w:instrText>
            </w:r>
            <w:r w:rsidR="00951220" w:rsidRPr="000F2574">
              <w:rPr>
                <w:rFonts w:ascii="Galaxie Polaris Book" w:hAnsi="Galaxie Polaris Book"/>
                <w:color w:val="000000"/>
                <w:sz w:val="17"/>
                <w:szCs w:val="16"/>
              </w:rPr>
              <w:fldChar w:fldCharType="separate"/>
            </w:r>
            <w:r w:rsidR="00951220" w:rsidRPr="000F2574">
              <w:rPr>
                <w:rFonts w:ascii="Galaxie Polaris Book" w:hAnsi="Galaxie Polaris Book"/>
                <w:noProof/>
                <w:color w:val="000000"/>
                <w:sz w:val="17"/>
                <w:szCs w:val="16"/>
              </w:rPr>
              <w:drawing>
                <wp:inline distT="0" distB="0" distL="0" distR="0" wp14:anchorId="449FDE67" wp14:editId="4423F7B9">
                  <wp:extent cx="91440" cy="91440"/>
                  <wp:effectExtent l="0" t="0" r="0" b="0"/>
                  <wp:docPr id="5" name="Picture 5" descr="Canvas at Wake Forest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nvas at Wake Forest University"/>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flipH="1">
                            <a:off x="0" y="0"/>
                            <a:ext cx="91440" cy="91440"/>
                          </a:xfrm>
                          <a:prstGeom prst="rect">
                            <a:avLst/>
                          </a:prstGeom>
                          <a:noFill/>
                          <a:ln>
                            <a:noFill/>
                          </a:ln>
                        </pic:spPr>
                      </pic:pic>
                    </a:graphicData>
                  </a:graphic>
                </wp:inline>
              </w:drawing>
            </w:r>
            <w:r w:rsidR="00951220" w:rsidRPr="000F2574">
              <w:rPr>
                <w:rFonts w:ascii="Galaxie Polaris Book" w:hAnsi="Galaxie Polaris Book"/>
                <w:color w:val="000000"/>
                <w:sz w:val="17"/>
                <w:szCs w:val="16"/>
              </w:rPr>
              <w:fldChar w:fldCharType="end"/>
            </w:r>
          </w:p>
          <w:p w14:paraId="030C176C" w14:textId="07775C17" w:rsidR="00951220" w:rsidRPr="00951220" w:rsidRDefault="00951220" w:rsidP="009B6928">
            <w:pPr>
              <w:pStyle w:val="ListParagraph"/>
              <w:numPr>
                <w:ilvl w:val="0"/>
                <w:numId w:val="45"/>
              </w:numPr>
              <w:spacing w:after="0" w:line="240" w:lineRule="auto"/>
              <w:ind w:left="253" w:hanging="180"/>
              <w:rPr>
                <w:rFonts w:ascii="Galaxie Polaris Book" w:hAnsi="Galaxie Polaris Book"/>
                <w:color w:val="000000"/>
                <w:sz w:val="17"/>
                <w:szCs w:val="16"/>
                <w:lang w:val="it-IT"/>
              </w:rPr>
            </w:pPr>
            <w:r w:rsidRPr="00951220">
              <w:rPr>
                <w:rFonts w:ascii="Galaxie Polaris Book" w:hAnsi="Galaxie Polaris Book"/>
                <w:color w:val="000000"/>
                <w:sz w:val="17"/>
                <w:szCs w:val="16"/>
                <w:lang w:val="it-IT"/>
              </w:rPr>
              <w:t xml:space="preserve">Papero, D., Frost, R., </w:t>
            </w:r>
            <w:proofErr w:type="spellStart"/>
            <w:r w:rsidRPr="00951220">
              <w:rPr>
                <w:rFonts w:ascii="Galaxie Polaris Book" w:hAnsi="Galaxie Polaris Book"/>
                <w:color w:val="000000"/>
                <w:sz w:val="17"/>
                <w:szCs w:val="16"/>
                <w:lang w:val="it-IT"/>
              </w:rPr>
              <w:t>Havstad</w:t>
            </w:r>
            <w:proofErr w:type="spellEnd"/>
            <w:r w:rsidRPr="00951220">
              <w:rPr>
                <w:rFonts w:ascii="Galaxie Polaris Book" w:hAnsi="Galaxie Polaris Book"/>
                <w:color w:val="000000"/>
                <w:sz w:val="17"/>
                <w:szCs w:val="16"/>
                <w:lang w:val="it-IT"/>
              </w:rPr>
              <w:t xml:space="preserve">, L., &amp; </w:t>
            </w:r>
            <w:proofErr w:type="spellStart"/>
            <w:r w:rsidRPr="00951220">
              <w:rPr>
                <w:rFonts w:ascii="Galaxie Polaris Book" w:hAnsi="Galaxie Polaris Book"/>
                <w:color w:val="000000"/>
                <w:sz w:val="17"/>
                <w:szCs w:val="16"/>
                <w:lang w:val="it-IT"/>
              </w:rPr>
              <w:t>Noone</w:t>
            </w:r>
            <w:proofErr w:type="spellEnd"/>
            <w:r w:rsidRPr="00951220">
              <w:rPr>
                <w:rFonts w:ascii="Galaxie Polaris Book" w:hAnsi="Galaxie Polaris Book"/>
                <w:color w:val="000000"/>
                <w:sz w:val="17"/>
                <w:szCs w:val="16"/>
                <w:lang w:val="it-IT"/>
              </w:rPr>
              <w:t>, R. (2018). Natural systems thinking and the human family.</w:t>
            </w:r>
            <w:r w:rsidRPr="00951220">
              <w:rPr>
                <w:rFonts w:ascii="Calibri" w:hAnsi="Calibri" w:cs="Calibri"/>
                <w:color w:val="000000"/>
                <w:sz w:val="17"/>
                <w:szCs w:val="16"/>
                <w:lang w:val="it-IT"/>
              </w:rPr>
              <w:t> </w:t>
            </w:r>
            <w:r w:rsidRPr="00951220">
              <w:rPr>
                <w:rFonts w:ascii="Galaxie Polaris Book" w:hAnsi="Galaxie Polaris Book"/>
                <w:color w:val="000000"/>
                <w:sz w:val="17"/>
                <w:szCs w:val="16"/>
                <w:lang w:val="it-IT"/>
              </w:rPr>
              <w:t>Systems,</w:t>
            </w:r>
            <w:r w:rsidRPr="00951220">
              <w:rPr>
                <w:rFonts w:ascii="Calibri" w:hAnsi="Calibri" w:cs="Calibri"/>
                <w:color w:val="000000"/>
                <w:sz w:val="17"/>
                <w:szCs w:val="16"/>
                <w:lang w:val="it-IT"/>
              </w:rPr>
              <w:t> </w:t>
            </w:r>
            <w:r w:rsidRPr="00951220">
              <w:rPr>
                <w:rFonts w:ascii="Galaxie Polaris Book" w:hAnsi="Galaxie Polaris Book"/>
                <w:color w:val="000000"/>
                <w:sz w:val="17"/>
                <w:szCs w:val="16"/>
                <w:lang w:val="it-IT"/>
              </w:rPr>
              <w:t>6(2), 19.</w:t>
            </w:r>
            <w:r w:rsidRPr="000F2574">
              <w:rPr>
                <w:rFonts w:ascii="Galaxie Polaris Book" w:hAnsi="Galaxie Polaris Book"/>
                <w:color w:val="000000"/>
                <w:sz w:val="17"/>
                <w:szCs w:val="16"/>
              </w:rPr>
              <w:t xml:space="preserve"> </w:t>
            </w:r>
            <w:r w:rsidRPr="000F2574">
              <w:rPr>
                <w:rFonts w:ascii="Galaxie Polaris Book" w:hAnsi="Galaxie Polaris Book"/>
                <w:color w:val="000000"/>
                <w:sz w:val="17"/>
                <w:szCs w:val="16"/>
              </w:rPr>
              <w:fldChar w:fldCharType="begin"/>
            </w:r>
            <w:r w:rsidRPr="000F2574">
              <w:rPr>
                <w:rFonts w:ascii="Galaxie Polaris Book" w:hAnsi="Galaxie Polaris Book"/>
                <w:color w:val="000000"/>
                <w:sz w:val="17"/>
                <w:szCs w:val="16"/>
              </w:rPr>
              <w:instrText xml:space="preserve"> INCLUDEPICTURE "https://canvas.wfu.edu/app/uploads/sites/12/2019/09/canvas-logo-1024x1020.png" \* MERGEFORMATINET </w:instrText>
            </w:r>
            <w:r w:rsidRPr="000F2574">
              <w:rPr>
                <w:rFonts w:ascii="Galaxie Polaris Book" w:hAnsi="Galaxie Polaris Book"/>
                <w:color w:val="000000"/>
                <w:sz w:val="17"/>
                <w:szCs w:val="16"/>
              </w:rPr>
              <w:fldChar w:fldCharType="separate"/>
            </w:r>
            <w:r w:rsidRPr="000F2574">
              <w:rPr>
                <w:rFonts w:ascii="Galaxie Polaris Book" w:hAnsi="Galaxie Polaris Book"/>
                <w:noProof/>
                <w:color w:val="000000"/>
                <w:sz w:val="17"/>
                <w:szCs w:val="16"/>
              </w:rPr>
              <w:drawing>
                <wp:inline distT="0" distB="0" distL="0" distR="0" wp14:anchorId="3F2DD725" wp14:editId="5CA38021">
                  <wp:extent cx="91440" cy="91440"/>
                  <wp:effectExtent l="0" t="0" r="0" b="0"/>
                  <wp:docPr id="18" name="Picture 18" descr="Canvas at Wake Forest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nvas at Wake Forest University"/>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flipH="1">
                            <a:off x="0" y="0"/>
                            <a:ext cx="91440" cy="91440"/>
                          </a:xfrm>
                          <a:prstGeom prst="rect">
                            <a:avLst/>
                          </a:prstGeom>
                          <a:noFill/>
                          <a:ln>
                            <a:noFill/>
                          </a:ln>
                        </pic:spPr>
                      </pic:pic>
                    </a:graphicData>
                  </a:graphic>
                </wp:inline>
              </w:drawing>
            </w:r>
            <w:r w:rsidRPr="000F2574">
              <w:rPr>
                <w:rFonts w:ascii="Galaxie Polaris Book" w:hAnsi="Galaxie Polaris Book"/>
                <w:color w:val="000000"/>
                <w:sz w:val="17"/>
                <w:szCs w:val="16"/>
              </w:rPr>
              <w:fldChar w:fldCharType="end"/>
            </w:r>
          </w:p>
          <w:p w14:paraId="796D6A2D" w14:textId="77777777" w:rsidR="002154F0" w:rsidRPr="000F2574" w:rsidRDefault="002154F0" w:rsidP="002154F0">
            <w:pPr>
              <w:pStyle w:val="ListParagraph"/>
              <w:spacing w:after="0" w:line="240" w:lineRule="auto"/>
              <w:ind w:left="253"/>
              <w:rPr>
                <w:rFonts w:ascii="Galaxie Polaris Book" w:hAnsi="Galaxie Polaris Book"/>
                <w:color w:val="000000"/>
                <w:sz w:val="17"/>
                <w:szCs w:val="16"/>
              </w:rPr>
            </w:pPr>
          </w:p>
          <w:p w14:paraId="55D63F71" w14:textId="18C7E2C5" w:rsidR="00CB2E62" w:rsidRPr="000F2574" w:rsidRDefault="00CB2E62" w:rsidP="002154F0">
            <w:pPr>
              <w:rPr>
                <w:rFonts w:ascii="Galaxie Polaris Book" w:hAnsi="Galaxie Polaris Book"/>
                <w:b/>
                <w:bCs/>
                <w:smallCaps/>
                <w:color w:val="0081CC"/>
                <w:sz w:val="17"/>
                <w:szCs w:val="16"/>
              </w:rPr>
            </w:pPr>
            <w:r w:rsidRPr="000F2574">
              <w:rPr>
                <w:rFonts w:ascii="Galaxie Polaris Book" w:hAnsi="Galaxie Polaris Book"/>
                <w:b/>
                <w:bCs/>
                <w:smallCaps/>
                <w:color w:val="0081CC"/>
                <w:sz w:val="17"/>
                <w:szCs w:val="16"/>
              </w:rPr>
              <w:t>Suggested Reading for Topic</w:t>
            </w:r>
            <w:r w:rsidR="00E95E5E">
              <w:rPr>
                <w:rFonts w:ascii="Galaxie Polaris Book" w:hAnsi="Galaxie Polaris Book"/>
                <w:b/>
                <w:bCs/>
                <w:smallCaps/>
                <w:color w:val="0081CC"/>
                <w:sz w:val="17"/>
                <w:szCs w:val="16"/>
              </w:rPr>
              <w:t xml:space="preserve"> </w:t>
            </w:r>
            <w:r w:rsidR="00E95E5E" w:rsidRPr="000F2574">
              <w:rPr>
                <w:rFonts w:ascii="Galaxie Polaris Book" w:hAnsi="Galaxie Polaris Book"/>
                <w:b/>
                <w:bCs/>
                <w:smallCaps/>
                <w:color w:val="0081CC"/>
                <w:sz w:val="17"/>
                <w:szCs w:val="16"/>
              </w:rPr>
              <w:t>(In case you are Interested)</w:t>
            </w:r>
          </w:p>
          <w:p w14:paraId="427EF741" w14:textId="77777777" w:rsidR="009B6928" w:rsidRPr="000F2574" w:rsidRDefault="009B6928" w:rsidP="009B6928">
            <w:pPr>
              <w:pStyle w:val="ListParagraph"/>
              <w:numPr>
                <w:ilvl w:val="0"/>
                <w:numId w:val="45"/>
              </w:numPr>
              <w:spacing w:after="0" w:line="240" w:lineRule="auto"/>
              <w:ind w:left="253" w:hanging="180"/>
              <w:rPr>
                <w:rFonts w:ascii="Galaxie Polaris Book" w:hAnsi="Galaxie Polaris Book"/>
                <w:color w:val="000000"/>
                <w:sz w:val="17"/>
                <w:szCs w:val="16"/>
              </w:rPr>
            </w:pPr>
            <w:r w:rsidRPr="000F2574">
              <w:rPr>
                <w:rFonts w:ascii="Galaxie Polaris Book" w:hAnsi="Galaxie Polaris Book"/>
                <w:color w:val="000000"/>
                <w:sz w:val="17"/>
                <w:szCs w:val="16"/>
              </w:rPr>
              <w:t xml:space="preserve">von </w:t>
            </w:r>
            <w:proofErr w:type="spellStart"/>
            <w:r w:rsidRPr="000F2574">
              <w:rPr>
                <w:rFonts w:ascii="Galaxie Polaris Book" w:hAnsi="Galaxie Polaris Book"/>
                <w:color w:val="000000"/>
                <w:sz w:val="17"/>
                <w:szCs w:val="16"/>
              </w:rPr>
              <w:t>Schlippe</w:t>
            </w:r>
            <w:proofErr w:type="spellEnd"/>
            <w:r w:rsidRPr="000F2574">
              <w:rPr>
                <w:rFonts w:ascii="Galaxie Polaris Book" w:hAnsi="Galaxie Polaris Book"/>
                <w:color w:val="000000"/>
                <w:sz w:val="17"/>
                <w:szCs w:val="16"/>
              </w:rPr>
              <w:t xml:space="preserve">, </w:t>
            </w:r>
            <w:proofErr w:type="spellStart"/>
            <w:r w:rsidRPr="000F2574">
              <w:rPr>
                <w:rFonts w:ascii="Galaxie Polaris Book" w:hAnsi="Galaxie Polaris Book"/>
                <w:color w:val="000000"/>
                <w:sz w:val="17"/>
                <w:szCs w:val="16"/>
              </w:rPr>
              <w:t>Arist</w:t>
            </w:r>
            <w:proofErr w:type="spellEnd"/>
            <w:r w:rsidRPr="000F2574">
              <w:rPr>
                <w:rFonts w:ascii="Galaxie Polaris Book" w:hAnsi="Galaxie Polaris Book"/>
                <w:color w:val="000000"/>
                <w:sz w:val="17"/>
                <w:szCs w:val="16"/>
              </w:rPr>
              <w:t xml:space="preserve">, Klaus A. </w:t>
            </w:r>
            <w:proofErr w:type="spellStart"/>
            <w:r w:rsidRPr="000F2574">
              <w:rPr>
                <w:rFonts w:ascii="Galaxie Polaris Book" w:hAnsi="Galaxie Polaris Book"/>
                <w:color w:val="000000"/>
                <w:sz w:val="17"/>
                <w:szCs w:val="16"/>
              </w:rPr>
              <w:t>Schneewind</w:t>
            </w:r>
            <w:proofErr w:type="spellEnd"/>
            <w:r w:rsidRPr="000F2574">
              <w:rPr>
                <w:rFonts w:ascii="Galaxie Polaris Book" w:hAnsi="Galaxie Polaris Book"/>
                <w:color w:val="000000"/>
                <w:sz w:val="17"/>
                <w:szCs w:val="16"/>
              </w:rPr>
              <w:t xml:space="preserve">, and K. </w:t>
            </w:r>
            <w:proofErr w:type="spellStart"/>
            <w:r w:rsidRPr="000F2574">
              <w:rPr>
                <w:rFonts w:ascii="Galaxie Polaris Book" w:hAnsi="Galaxie Polaris Book"/>
                <w:color w:val="000000"/>
                <w:sz w:val="17"/>
                <w:szCs w:val="16"/>
              </w:rPr>
              <w:t>Schneewind</w:t>
            </w:r>
            <w:proofErr w:type="spellEnd"/>
            <w:r w:rsidRPr="000F2574">
              <w:rPr>
                <w:rFonts w:ascii="Galaxie Polaris Book" w:hAnsi="Galaxie Polaris Book"/>
                <w:color w:val="000000"/>
                <w:sz w:val="17"/>
                <w:szCs w:val="16"/>
              </w:rPr>
              <w:t>. "Theories from family psychology and family therapy."</w:t>
            </w:r>
            <w:r w:rsidRPr="000F2574">
              <w:rPr>
                <w:rFonts w:ascii="Calibri" w:hAnsi="Calibri" w:cs="Calibri"/>
                <w:color w:val="000000"/>
                <w:sz w:val="17"/>
                <w:szCs w:val="16"/>
              </w:rPr>
              <w:t> </w:t>
            </w:r>
            <w:r w:rsidRPr="000F2574">
              <w:rPr>
                <w:rFonts w:ascii="Galaxie Polaris Book" w:hAnsi="Galaxie Polaris Book"/>
                <w:color w:val="000000"/>
                <w:sz w:val="17"/>
                <w:szCs w:val="16"/>
              </w:rPr>
              <w:t>SAGE handbook of family business</w:t>
            </w:r>
            <w:r w:rsidRPr="000F2574">
              <w:rPr>
                <w:rFonts w:ascii="Calibri" w:hAnsi="Calibri" w:cs="Calibri"/>
                <w:color w:val="000000"/>
                <w:sz w:val="17"/>
                <w:szCs w:val="16"/>
              </w:rPr>
              <w:t> </w:t>
            </w:r>
            <w:r w:rsidRPr="000F2574">
              <w:rPr>
                <w:rFonts w:ascii="Galaxie Polaris Book" w:hAnsi="Galaxie Polaris Book"/>
                <w:color w:val="000000"/>
                <w:sz w:val="17"/>
                <w:szCs w:val="16"/>
              </w:rPr>
              <w:t>(2014): 47-65.</w:t>
            </w:r>
          </w:p>
          <w:p w14:paraId="7D4C3B17" w14:textId="2C3E0CA2" w:rsidR="00CB2E62" w:rsidRPr="000F2574" w:rsidRDefault="00CB2E62" w:rsidP="002154F0">
            <w:pPr>
              <w:pStyle w:val="ListParagraph"/>
              <w:numPr>
                <w:ilvl w:val="0"/>
                <w:numId w:val="45"/>
              </w:numPr>
              <w:spacing w:after="0" w:line="240" w:lineRule="auto"/>
              <w:ind w:left="253" w:hanging="180"/>
              <w:rPr>
                <w:rFonts w:ascii="Galaxie Polaris Book" w:hAnsi="Galaxie Polaris Book"/>
                <w:color w:val="000000"/>
                <w:sz w:val="17"/>
                <w:szCs w:val="16"/>
              </w:rPr>
            </w:pPr>
            <w:proofErr w:type="spellStart"/>
            <w:r w:rsidRPr="000F2574">
              <w:rPr>
                <w:rFonts w:ascii="Galaxie Polaris Book" w:hAnsi="Galaxie Polaris Book"/>
                <w:color w:val="000000"/>
                <w:sz w:val="17"/>
                <w:szCs w:val="16"/>
              </w:rPr>
              <w:t>Grubman</w:t>
            </w:r>
            <w:proofErr w:type="spellEnd"/>
            <w:r w:rsidRPr="000F2574">
              <w:rPr>
                <w:rFonts w:ascii="Galaxie Polaris Book" w:hAnsi="Galaxie Polaris Book"/>
                <w:color w:val="000000"/>
                <w:sz w:val="17"/>
                <w:szCs w:val="16"/>
              </w:rPr>
              <w:t>, J. (2013). Strangers in Paradise: How Families Adapt to Wealth Across Generations. Family Wealth Consulting.</w:t>
            </w:r>
          </w:p>
        </w:tc>
      </w:tr>
      <w:tr w:rsidR="002154F0" w:rsidRPr="002154F0" w14:paraId="702A95D5" w14:textId="77777777" w:rsidTr="000B27D3">
        <w:trPr>
          <w:cantSplit/>
          <w:trHeight w:val="971"/>
        </w:trPr>
        <w:tc>
          <w:tcPr>
            <w:tcW w:w="242" w:type="pct"/>
            <w:shd w:val="clear" w:color="auto" w:fill="auto"/>
            <w:textDirection w:val="btLr"/>
            <w:vAlign w:val="center"/>
          </w:tcPr>
          <w:p w14:paraId="7C9B2A96" w14:textId="53950673" w:rsidR="00CB2E62" w:rsidRPr="000F2574" w:rsidRDefault="00CB2E62" w:rsidP="002154F0">
            <w:pPr>
              <w:jc w:val="center"/>
              <w:rPr>
                <w:rFonts w:ascii="Galaxie Polaris Book" w:hAnsi="Galaxie Polaris Book"/>
                <w:sz w:val="17"/>
                <w:szCs w:val="16"/>
              </w:rPr>
            </w:pPr>
            <w:r w:rsidRPr="000F2574">
              <w:rPr>
                <w:rFonts w:ascii="Galaxie Polaris Book" w:hAnsi="Galaxie Polaris Book"/>
                <w:sz w:val="17"/>
                <w:szCs w:val="16"/>
              </w:rPr>
              <w:t xml:space="preserve">05 M </w:t>
            </w:r>
            <w:r w:rsidR="0010036B">
              <w:rPr>
                <w:rFonts w:ascii="Galaxie Polaris Book" w:hAnsi="Galaxie Polaris Book"/>
                <w:sz w:val="17"/>
                <w:szCs w:val="16"/>
              </w:rPr>
              <w:t>10/02</w:t>
            </w:r>
          </w:p>
        </w:tc>
        <w:tc>
          <w:tcPr>
            <w:tcW w:w="1128" w:type="pct"/>
            <w:shd w:val="clear" w:color="auto" w:fill="auto"/>
            <w:vAlign w:val="center"/>
          </w:tcPr>
          <w:p w14:paraId="67BDA9F6" w14:textId="4E59EAC4" w:rsidR="00CB2E62" w:rsidRPr="000F2574" w:rsidRDefault="00CB2E62" w:rsidP="002154F0">
            <w:pPr>
              <w:rPr>
                <w:rFonts w:ascii="Galaxie Polaris Book" w:hAnsi="Galaxie Polaris Book"/>
                <w:b/>
                <w:bCs/>
                <w:smallCaps/>
                <w:color w:val="0081CC"/>
                <w:sz w:val="17"/>
                <w:szCs w:val="16"/>
              </w:rPr>
            </w:pPr>
            <w:r w:rsidRPr="000F2574">
              <w:rPr>
                <w:rFonts w:ascii="Galaxie Polaris Book" w:hAnsi="Galaxie Polaris Book"/>
                <w:b/>
                <w:bCs/>
                <w:smallCaps/>
                <w:color w:val="0081CC"/>
                <w:sz w:val="17"/>
                <w:szCs w:val="16"/>
              </w:rPr>
              <w:t>A Model for Individual and Family Resilience</w:t>
            </w:r>
          </w:p>
        </w:tc>
        <w:tc>
          <w:tcPr>
            <w:tcW w:w="3630" w:type="pct"/>
            <w:shd w:val="clear" w:color="auto" w:fill="auto"/>
            <w:vAlign w:val="center"/>
          </w:tcPr>
          <w:p w14:paraId="165F9C7A" w14:textId="77777777" w:rsidR="00E95E5E" w:rsidRPr="000F2574" w:rsidRDefault="00E95E5E" w:rsidP="00E95E5E">
            <w:pPr>
              <w:rPr>
                <w:rFonts w:ascii="Galaxie Polaris Book" w:hAnsi="Galaxie Polaris Book"/>
                <w:b/>
                <w:bCs/>
                <w:smallCaps/>
                <w:color w:val="943634" w:themeColor="accent2" w:themeShade="BF"/>
                <w:sz w:val="17"/>
                <w:szCs w:val="16"/>
              </w:rPr>
            </w:pPr>
            <w:r w:rsidRPr="000F2574">
              <w:rPr>
                <w:rFonts w:ascii="Galaxie Polaris Book" w:hAnsi="Galaxie Polaris Book"/>
                <w:b/>
                <w:bCs/>
                <w:smallCaps/>
                <w:color w:val="943634" w:themeColor="accent2" w:themeShade="BF"/>
                <w:sz w:val="17"/>
                <w:szCs w:val="16"/>
              </w:rPr>
              <w:t>Topics</w:t>
            </w:r>
          </w:p>
          <w:p w14:paraId="6D02B535" w14:textId="2EC1F5D6" w:rsidR="00E95E5E" w:rsidRPr="00E95E5E" w:rsidRDefault="00E95E5E" w:rsidP="00E95E5E">
            <w:pPr>
              <w:pStyle w:val="ListParagraph"/>
              <w:numPr>
                <w:ilvl w:val="0"/>
                <w:numId w:val="45"/>
              </w:numPr>
              <w:spacing w:after="0" w:line="240" w:lineRule="auto"/>
              <w:ind w:left="253" w:hanging="180"/>
              <w:rPr>
                <w:rFonts w:ascii="Galaxie Polaris Book" w:hAnsi="Galaxie Polaris Book"/>
                <w:b/>
                <w:bCs/>
                <w:smallCaps/>
                <w:color w:val="0081CC"/>
                <w:sz w:val="17"/>
                <w:szCs w:val="16"/>
              </w:rPr>
            </w:pPr>
            <w:r>
              <w:rPr>
                <w:rFonts w:ascii="Galaxie Polaris Book" w:hAnsi="Galaxie Polaris Book"/>
                <w:color w:val="000000"/>
                <w:sz w:val="17"/>
                <w:szCs w:val="16"/>
              </w:rPr>
              <w:t>Resilience Model</w:t>
            </w:r>
          </w:p>
          <w:p w14:paraId="44D11F7B" w14:textId="77777777" w:rsidR="006E6EF9" w:rsidRDefault="006E6EF9" w:rsidP="00E95E5E">
            <w:pPr>
              <w:rPr>
                <w:rFonts w:ascii="Galaxie Polaris Book" w:hAnsi="Galaxie Polaris Book"/>
                <w:b/>
                <w:bCs/>
                <w:smallCaps/>
                <w:color w:val="943634" w:themeColor="accent2" w:themeShade="BF"/>
                <w:sz w:val="17"/>
                <w:szCs w:val="16"/>
              </w:rPr>
            </w:pPr>
          </w:p>
          <w:p w14:paraId="4C8A5E2F" w14:textId="1BD13B00" w:rsidR="00E95E5E" w:rsidRPr="00E95E5E" w:rsidRDefault="00E95E5E" w:rsidP="00E95E5E">
            <w:pPr>
              <w:rPr>
                <w:rFonts w:ascii="Galaxie Polaris Book" w:hAnsi="Galaxie Polaris Book"/>
                <w:b/>
                <w:bCs/>
                <w:smallCaps/>
                <w:color w:val="943634" w:themeColor="accent2" w:themeShade="BF"/>
                <w:sz w:val="17"/>
                <w:szCs w:val="16"/>
              </w:rPr>
            </w:pPr>
            <w:r w:rsidRPr="000F2574">
              <w:rPr>
                <w:rFonts w:ascii="Galaxie Polaris Book" w:hAnsi="Galaxie Polaris Book"/>
                <w:b/>
                <w:bCs/>
                <w:smallCaps/>
                <w:color w:val="943634" w:themeColor="accent2" w:themeShade="BF"/>
                <w:sz w:val="17"/>
                <w:szCs w:val="16"/>
              </w:rPr>
              <w:t>Mandatory Reading For Topic</w:t>
            </w:r>
          </w:p>
          <w:p w14:paraId="6A904528" w14:textId="08568975" w:rsidR="00CB2E62" w:rsidRPr="000F2574" w:rsidRDefault="00E95E5E" w:rsidP="002154F0">
            <w:pPr>
              <w:pStyle w:val="ListParagraph"/>
              <w:numPr>
                <w:ilvl w:val="0"/>
                <w:numId w:val="45"/>
              </w:numPr>
              <w:spacing w:after="0" w:line="240" w:lineRule="auto"/>
              <w:ind w:left="253" w:hanging="180"/>
              <w:rPr>
                <w:rFonts w:ascii="Galaxie Polaris Book" w:hAnsi="Galaxie Polaris Book"/>
                <w:color w:val="000000"/>
                <w:sz w:val="17"/>
                <w:szCs w:val="16"/>
              </w:rPr>
            </w:pPr>
            <w:r w:rsidRPr="000F2574">
              <w:rPr>
                <w:rFonts w:ascii="Galaxie Polaris Book" w:hAnsi="Galaxie Polaris Book"/>
                <w:color w:val="000000"/>
                <w:sz w:val="17"/>
                <w:szCs w:val="16"/>
              </w:rPr>
              <w:t xml:space="preserve">Whiteside, Mary F., Craig E. </w:t>
            </w:r>
            <w:proofErr w:type="spellStart"/>
            <w:r w:rsidRPr="000F2574">
              <w:rPr>
                <w:rFonts w:ascii="Galaxie Polaris Book" w:hAnsi="Galaxie Polaris Book"/>
                <w:color w:val="000000"/>
                <w:sz w:val="17"/>
                <w:szCs w:val="16"/>
              </w:rPr>
              <w:t>Aronoff</w:t>
            </w:r>
            <w:proofErr w:type="spellEnd"/>
            <w:r w:rsidRPr="000F2574">
              <w:rPr>
                <w:rFonts w:ascii="Galaxie Polaris Book" w:hAnsi="Galaxie Polaris Book"/>
                <w:color w:val="000000"/>
                <w:sz w:val="17"/>
                <w:szCs w:val="16"/>
              </w:rPr>
              <w:t>, and John L. Ward.</w:t>
            </w:r>
            <w:r w:rsidRPr="000F2574">
              <w:rPr>
                <w:rFonts w:ascii="Calibri" w:hAnsi="Calibri" w:cs="Calibri"/>
                <w:color w:val="000000"/>
                <w:sz w:val="17"/>
                <w:szCs w:val="16"/>
              </w:rPr>
              <w:t> </w:t>
            </w:r>
            <w:r w:rsidRPr="000F2574">
              <w:rPr>
                <w:rFonts w:ascii="Galaxie Polaris Book" w:hAnsi="Galaxie Polaris Book"/>
                <w:color w:val="000000"/>
                <w:sz w:val="17"/>
                <w:szCs w:val="16"/>
              </w:rPr>
              <w:t>How families work together. Palgrave Macmillan, 2011. Ch 7-8-9</w:t>
            </w:r>
          </w:p>
          <w:p w14:paraId="3BB9F536" w14:textId="77777777" w:rsidR="00CB2E62" w:rsidRPr="000F2574" w:rsidRDefault="2785055C" w:rsidP="002154F0">
            <w:pPr>
              <w:pStyle w:val="ListParagraph"/>
              <w:numPr>
                <w:ilvl w:val="0"/>
                <w:numId w:val="45"/>
              </w:numPr>
              <w:spacing w:after="0" w:line="240" w:lineRule="auto"/>
              <w:ind w:left="253" w:hanging="180"/>
              <w:rPr>
                <w:rFonts w:ascii="Galaxie Polaris Book" w:hAnsi="Galaxie Polaris Book"/>
                <w:color w:val="000000"/>
                <w:sz w:val="17"/>
                <w:szCs w:val="17"/>
              </w:rPr>
            </w:pPr>
            <w:r w:rsidRPr="2785055C">
              <w:rPr>
                <w:rFonts w:ascii="Galaxie Polaris Book" w:hAnsi="Galaxie Polaris Book"/>
                <w:color w:val="000000" w:themeColor="text1"/>
                <w:sz w:val="17"/>
                <w:szCs w:val="17"/>
              </w:rPr>
              <w:t xml:space="preserve">Patterson, </w:t>
            </w:r>
            <w:proofErr w:type="spellStart"/>
            <w:r w:rsidRPr="2785055C">
              <w:rPr>
                <w:rFonts w:ascii="Galaxie Polaris Book" w:hAnsi="Galaxie Polaris Book"/>
                <w:color w:val="000000" w:themeColor="text1"/>
                <w:sz w:val="17"/>
                <w:szCs w:val="17"/>
              </w:rPr>
              <w:t>Joän</w:t>
            </w:r>
            <w:proofErr w:type="spellEnd"/>
            <w:r w:rsidRPr="2785055C">
              <w:rPr>
                <w:rFonts w:ascii="Galaxie Polaris Book" w:hAnsi="Galaxie Polaris Book"/>
                <w:color w:val="000000" w:themeColor="text1"/>
                <w:sz w:val="17"/>
                <w:szCs w:val="17"/>
              </w:rPr>
              <w:t xml:space="preserve"> M. "Integrating family resilience and family stress theory."</w:t>
            </w:r>
            <w:r w:rsidRPr="2785055C">
              <w:rPr>
                <w:rFonts w:ascii="Calibri" w:hAnsi="Calibri" w:cs="Calibri"/>
                <w:color w:val="000000" w:themeColor="text1"/>
                <w:sz w:val="17"/>
                <w:szCs w:val="17"/>
              </w:rPr>
              <w:t> </w:t>
            </w:r>
            <w:r w:rsidRPr="2785055C">
              <w:rPr>
                <w:rFonts w:ascii="Galaxie Polaris Book" w:hAnsi="Galaxie Polaris Book"/>
                <w:color w:val="000000" w:themeColor="text1"/>
                <w:sz w:val="17"/>
                <w:szCs w:val="17"/>
              </w:rPr>
              <w:t>Journal of marriage and family</w:t>
            </w:r>
            <w:r w:rsidRPr="2785055C">
              <w:rPr>
                <w:rFonts w:ascii="Calibri" w:hAnsi="Calibri" w:cs="Calibri"/>
                <w:color w:val="000000" w:themeColor="text1"/>
                <w:sz w:val="17"/>
                <w:szCs w:val="17"/>
              </w:rPr>
              <w:t> </w:t>
            </w:r>
            <w:r w:rsidRPr="2785055C">
              <w:rPr>
                <w:rFonts w:ascii="Galaxie Polaris Book" w:hAnsi="Galaxie Polaris Book"/>
                <w:color w:val="000000" w:themeColor="text1"/>
                <w:sz w:val="17"/>
                <w:szCs w:val="17"/>
              </w:rPr>
              <w:t xml:space="preserve">64.2 (2002) </w:t>
            </w:r>
            <w:r w:rsidR="00CB2E62" w:rsidRPr="2785055C">
              <w:rPr>
                <w:rFonts w:ascii="Galaxie Polaris Book" w:hAnsi="Galaxie Polaris Book"/>
                <w:color w:val="000000" w:themeColor="text1"/>
                <w:sz w:val="17"/>
                <w:szCs w:val="17"/>
              </w:rPr>
              <w:fldChar w:fldCharType="begin"/>
            </w:r>
            <w:r w:rsidR="00CB2E62" w:rsidRPr="2785055C">
              <w:rPr>
                <w:rFonts w:ascii="Galaxie Polaris Book" w:hAnsi="Galaxie Polaris Book"/>
                <w:color w:val="000000" w:themeColor="text1"/>
                <w:sz w:val="17"/>
                <w:szCs w:val="17"/>
              </w:rPr>
              <w:instrText xml:space="preserve"> INCLUDEPICTURE "https://canvas.wfu.edu/app/uploads/sites/12/2019/09/canvas-logo-1024x1020.png" \* MERGEFORMATINET </w:instrText>
            </w:r>
            <w:r w:rsidR="00CB2E62" w:rsidRPr="2785055C">
              <w:rPr>
                <w:rFonts w:ascii="Galaxie Polaris Book" w:hAnsi="Galaxie Polaris Book"/>
                <w:color w:val="000000" w:themeColor="text1"/>
                <w:sz w:val="17"/>
                <w:szCs w:val="17"/>
              </w:rPr>
              <w:fldChar w:fldCharType="separate"/>
            </w:r>
            <w:r w:rsidR="00CB2E62">
              <w:rPr>
                <w:noProof/>
              </w:rPr>
              <w:drawing>
                <wp:inline distT="0" distB="0" distL="0" distR="0" wp14:anchorId="073B8562" wp14:editId="765B9BE1">
                  <wp:extent cx="91440" cy="91440"/>
                  <wp:effectExtent l="0" t="0" r="0" b="0"/>
                  <wp:docPr id="7" name="Picture 7" descr="Canvas at Wake Forest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9">
                            <a:extLst>
                              <a:ext uri="{28A0092B-C50C-407E-A947-70E740481C1C}">
                                <a14:useLocalDpi xmlns:a14="http://schemas.microsoft.com/office/drawing/2010/main" val="0"/>
                              </a:ext>
                            </a:extLst>
                          </a:blip>
                          <a:stretch>
                            <a:fillRect/>
                          </a:stretch>
                        </pic:blipFill>
                        <pic:spPr>
                          <a:xfrm flipH="1">
                            <a:off x="0" y="0"/>
                            <a:ext cx="91440" cy="91440"/>
                          </a:xfrm>
                          <a:prstGeom prst="rect">
                            <a:avLst/>
                          </a:prstGeom>
                        </pic:spPr>
                      </pic:pic>
                    </a:graphicData>
                  </a:graphic>
                </wp:inline>
              </w:drawing>
            </w:r>
            <w:r w:rsidR="00CB2E62" w:rsidRPr="2785055C">
              <w:rPr>
                <w:rFonts w:ascii="Galaxie Polaris Book" w:hAnsi="Galaxie Polaris Book"/>
                <w:color w:val="000000" w:themeColor="text1"/>
                <w:sz w:val="17"/>
                <w:szCs w:val="17"/>
              </w:rPr>
              <w:fldChar w:fldCharType="end"/>
            </w:r>
          </w:p>
          <w:p w14:paraId="2482250A" w14:textId="77777777" w:rsidR="006E6EF9" w:rsidRDefault="006E6EF9" w:rsidP="00E95E5E">
            <w:pPr>
              <w:rPr>
                <w:rFonts w:ascii="Galaxie Polaris Book" w:hAnsi="Galaxie Polaris Book"/>
                <w:b/>
                <w:bCs/>
                <w:smallCaps/>
                <w:color w:val="943634" w:themeColor="accent2" w:themeShade="BF"/>
                <w:sz w:val="17"/>
                <w:szCs w:val="16"/>
              </w:rPr>
            </w:pPr>
          </w:p>
          <w:p w14:paraId="33C1687F" w14:textId="25B1792B" w:rsidR="00E95E5E" w:rsidRDefault="00E95E5E" w:rsidP="00E95E5E">
            <w:pPr>
              <w:rPr>
                <w:rFonts w:ascii="Galaxie Polaris Book" w:hAnsi="Galaxie Polaris Book"/>
                <w:b/>
                <w:bCs/>
                <w:smallCaps/>
                <w:color w:val="943634" w:themeColor="accent2" w:themeShade="BF"/>
                <w:sz w:val="17"/>
                <w:szCs w:val="16"/>
              </w:rPr>
            </w:pPr>
            <w:r w:rsidRPr="00E95E5E">
              <w:rPr>
                <w:rFonts w:ascii="Galaxie Polaris Book" w:hAnsi="Galaxie Polaris Book"/>
                <w:b/>
                <w:bCs/>
                <w:smallCaps/>
                <w:color w:val="943634" w:themeColor="accent2" w:themeShade="BF"/>
                <w:sz w:val="17"/>
                <w:szCs w:val="16"/>
              </w:rPr>
              <w:t>Speaker</w:t>
            </w:r>
          </w:p>
          <w:p w14:paraId="1DD2ACD3" w14:textId="77777777" w:rsidR="00E95E5E" w:rsidRPr="00E95E5E" w:rsidRDefault="00E95E5E" w:rsidP="00E95E5E">
            <w:pPr>
              <w:pStyle w:val="ListParagraph"/>
              <w:numPr>
                <w:ilvl w:val="0"/>
                <w:numId w:val="45"/>
              </w:numPr>
              <w:spacing w:after="0" w:line="240" w:lineRule="auto"/>
              <w:ind w:left="253" w:hanging="180"/>
              <w:rPr>
                <w:rFonts w:ascii="Galaxie Polaris Book" w:hAnsi="Galaxie Polaris Book"/>
                <w:color w:val="000000"/>
                <w:sz w:val="17"/>
                <w:szCs w:val="16"/>
              </w:rPr>
            </w:pPr>
            <w:r w:rsidRPr="00E95E5E">
              <w:rPr>
                <w:rFonts w:ascii="Galaxie Polaris Book" w:hAnsi="Galaxie Polaris Book"/>
                <w:color w:val="000000"/>
                <w:sz w:val="17"/>
                <w:szCs w:val="16"/>
              </w:rPr>
              <w:t>TBC</w:t>
            </w:r>
          </w:p>
          <w:p w14:paraId="454F7495" w14:textId="77777777" w:rsidR="002154F0" w:rsidRPr="000F2574" w:rsidRDefault="002154F0" w:rsidP="002154F0">
            <w:pPr>
              <w:pStyle w:val="ListParagraph"/>
              <w:spacing w:after="0" w:line="240" w:lineRule="auto"/>
              <w:ind w:left="253"/>
              <w:rPr>
                <w:rFonts w:ascii="Galaxie Polaris Book" w:hAnsi="Galaxie Polaris Book"/>
                <w:color w:val="000000"/>
                <w:sz w:val="17"/>
                <w:szCs w:val="16"/>
              </w:rPr>
            </w:pPr>
          </w:p>
          <w:p w14:paraId="14384E39" w14:textId="64A82784" w:rsidR="002154F0" w:rsidRPr="000F2574" w:rsidRDefault="002154F0" w:rsidP="002154F0">
            <w:pPr>
              <w:rPr>
                <w:rFonts w:ascii="Galaxie Polaris Book" w:hAnsi="Galaxie Polaris Book"/>
                <w:b/>
                <w:bCs/>
                <w:smallCaps/>
                <w:color w:val="0081CC"/>
                <w:sz w:val="17"/>
                <w:szCs w:val="16"/>
              </w:rPr>
            </w:pPr>
            <w:r w:rsidRPr="000F2574">
              <w:rPr>
                <w:rFonts w:ascii="Galaxie Polaris Book" w:hAnsi="Galaxie Polaris Book"/>
                <w:b/>
                <w:bCs/>
                <w:smallCaps/>
                <w:color w:val="0081CC"/>
                <w:sz w:val="17"/>
                <w:szCs w:val="16"/>
              </w:rPr>
              <w:t>Suggested Reading for Topic</w:t>
            </w:r>
            <w:r w:rsidR="00E95E5E">
              <w:rPr>
                <w:rFonts w:ascii="Galaxie Polaris Book" w:hAnsi="Galaxie Polaris Book"/>
                <w:b/>
                <w:bCs/>
                <w:smallCaps/>
                <w:color w:val="0081CC"/>
                <w:sz w:val="17"/>
                <w:szCs w:val="16"/>
              </w:rPr>
              <w:t xml:space="preserve"> </w:t>
            </w:r>
            <w:r w:rsidR="00E95E5E" w:rsidRPr="000F2574">
              <w:rPr>
                <w:rFonts w:ascii="Galaxie Polaris Book" w:hAnsi="Galaxie Polaris Book"/>
                <w:b/>
                <w:bCs/>
                <w:smallCaps/>
                <w:color w:val="0081CC"/>
                <w:sz w:val="17"/>
                <w:szCs w:val="16"/>
              </w:rPr>
              <w:t>(In case you are Interested)</w:t>
            </w:r>
          </w:p>
          <w:p w14:paraId="1587827F" w14:textId="77777777" w:rsidR="00CB2E62" w:rsidRPr="000F2574" w:rsidRDefault="00CB2E62" w:rsidP="002154F0">
            <w:pPr>
              <w:pStyle w:val="ListParagraph"/>
              <w:numPr>
                <w:ilvl w:val="0"/>
                <w:numId w:val="45"/>
              </w:numPr>
              <w:spacing w:after="0" w:line="240" w:lineRule="auto"/>
              <w:ind w:left="253" w:hanging="180"/>
              <w:rPr>
                <w:rFonts w:ascii="Galaxie Polaris Book" w:hAnsi="Galaxie Polaris Book"/>
                <w:color w:val="000000"/>
                <w:sz w:val="17"/>
                <w:szCs w:val="16"/>
              </w:rPr>
            </w:pPr>
            <w:r w:rsidRPr="000F2574">
              <w:rPr>
                <w:rFonts w:ascii="Galaxie Polaris Book" w:hAnsi="Galaxie Polaris Book"/>
                <w:color w:val="000000"/>
                <w:sz w:val="17"/>
                <w:szCs w:val="16"/>
              </w:rPr>
              <w:t>Covey, S. R., &amp; Merrill, R. R. (2006). The speed of trust: The one thing that changes everything. Simon and Schuster.</w:t>
            </w:r>
          </w:p>
          <w:p w14:paraId="0AA5FA90" w14:textId="77777777" w:rsidR="00CB2E62" w:rsidRPr="000F2574" w:rsidRDefault="00CB2E62" w:rsidP="002154F0">
            <w:pPr>
              <w:pStyle w:val="ListParagraph"/>
              <w:numPr>
                <w:ilvl w:val="0"/>
                <w:numId w:val="45"/>
              </w:numPr>
              <w:spacing w:after="0" w:line="240" w:lineRule="auto"/>
              <w:ind w:left="253" w:hanging="180"/>
              <w:rPr>
                <w:rFonts w:ascii="Galaxie Polaris Book" w:hAnsi="Galaxie Polaris Book"/>
                <w:color w:val="000000"/>
                <w:sz w:val="17"/>
                <w:szCs w:val="16"/>
              </w:rPr>
            </w:pPr>
            <w:proofErr w:type="spellStart"/>
            <w:r w:rsidRPr="000F2574">
              <w:rPr>
                <w:rFonts w:ascii="Galaxie Polaris Book" w:hAnsi="Galaxie Polaris Book"/>
                <w:color w:val="000000"/>
                <w:sz w:val="17"/>
                <w:szCs w:val="16"/>
              </w:rPr>
              <w:t>Grenny</w:t>
            </w:r>
            <w:proofErr w:type="spellEnd"/>
            <w:r w:rsidRPr="000F2574">
              <w:rPr>
                <w:rFonts w:ascii="Galaxie Polaris Book" w:hAnsi="Galaxie Polaris Book"/>
                <w:color w:val="000000"/>
                <w:sz w:val="17"/>
                <w:szCs w:val="16"/>
              </w:rPr>
              <w:t xml:space="preserve">, J., Patterson, K., McMillan, R., </w:t>
            </w:r>
            <w:proofErr w:type="spellStart"/>
            <w:r w:rsidRPr="000F2574">
              <w:rPr>
                <w:rFonts w:ascii="Galaxie Polaris Book" w:hAnsi="Galaxie Polaris Book"/>
                <w:color w:val="000000"/>
                <w:sz w:val="17"/>
                <w:szCs w:val="16"/>
              </w:rPr>
              <w:t>Switzler</w:t>
            </w:r>
            <w:proofErr w:type="spellEnd"/>
            <w:r w:rsidRPr="000F2574">
              <w:rPr>
                <w:rFonts w:ascii="Galaxie Polaris Book" w:hAnsi="Galaxie Polaris Book"/>
                <w:color w:val="000000"/>
                <w:sz w:val="17"/>
                <w:szCs w:val="16"/>
              </w:rPr>
              <w:t>, A., &amp; Gregory, E. (2022). Crucial Conversations. McGraw Hill.</w:t>
            </w:r>
          </w:p>
          <w:p w14:paraId="722E2ABD" w14:textId="7AE40A7E" w:rsidR="00CB2E62" w:rsidRPr="000F2574" w:rsidRDefault="00E95E5E" w:rsidP="002154F0">
            <w:pPr>
              <w:pStyle w:val="ListParagraph"/>
              <w:numPr>
                <w:ilvl w:val="0"/>
                <w:numId w:val="45"/>
              </w:numPr>
              <w:spacing w:after="0" w:line="240" w:lineRule="auto"/>
              <w:ind w:left="253" w:hanging="180"/>
              <w:rPr>
                <w:rFonts w:ascii="Galaxie Polaris Book" w:hAnsi="Galaxie Polaris Book"/>
                <w:color w:val="000000"/>
                <w:sz w:val="17"/>
                <w:szCs w:val="16"/>
              </w:rPr>
            </w:pPr>
            <w:r w:rsidRPr="000F2574">
              <w:rPr>
                <w:rFonts w:ascii="Galaxie Polaris Book" w:hAnsi="Galaxie Polaris Book"/>
                <w:color w:val="000000"/>
                <w:sz w:val="17"/>
                <w:szCs w:val="16"/>
              </w:rPr>
              <w:t>Blum, M. E. "Self-defined leadership: Exploring family history to enhance future leadership."</w:t>
            </w:r>
            <w:r w:rsidRPr="000F2574">
              <w:rPr>
                <w:rFonts w:ascii="Calibri" w:hAnsi="Calibri" w:cs="Calibri"/>
                <w:color w:val="000000"/>
                <w:sz w:val="17"/>
                <w:szCs w:val="16"/>
              </w:rPr>
              <w:t> </w:t>
            </w:r>
            <w:r w:rsidRPr="000F2574">
              <w:rPr>
                <w:rFonts w:ascii="Galaxie Polaris Book" w:hAnsi="Galaxie Polaris Book"/>
                <w:color w:val="000000"/>
                <w:sz w:val="17"/>
                <w:szCs w:val="16"/>
              </w:rPr>
              <w:t>Global Leadership</w:t>
            </w:r>
            <w:r w:rsidRPr="000F2574">
              <w:rPr>
                <w:rFonts w:ascii="Calibri" w:hAnsi="Calibri" w:cs="Calibri"/>
                <w:color w:val="000000"/>
                <w:sz w:val="17"/>
                <w:szCs w:val="16"/>
              </w:rPr>
              <w:t> </w:t>
            </w:r>
            <w:r w:rsidRPr="000F2574">
              <w:rPr>
                <w:rFonts w:ascii="Galaxie Polaris Book" w:hAnsi="Galaxie Polaris Book"/>
                <w:color w:val="000000"/>
                <w:sz w:val="17"/>
                <w:szCs w:val="16"/>
              </w:rPr>
              <w:t xml:space="preserve">(2009) </w:t>
            </w:r>
            <w:r w:rsidRPr="000F2574">
              <w:rPr>
                <w:rFonts w:ascii="Galaxie Polaris Book" w:hAnsi="Galaxie Polaris Book"/>
                <w:color w:val="000000"/>
                <w:sz w:val="17"/>
                <w:szCs w:val="16"/>
              </w:rPr>
              <w:fldChar w:fldCharType="begin"/>
            </w:r>
            <w:r w:rsidRPr="000F2574">
              <w:rPr>
                <w:rFonts w:ascii="Galaxie Polaris Book" w:hAnsi="Galaxie Polaris Book"/>
                <w:color w:val="000000"/>
                <w:sz w:val="17"/>
                <w:szCs w:val="16"/>
              </w:rPr>
              <w:instrText xml:space="preserve"> INCLUDEPICTURE "https://canvas.wfu.edu/app/uploads/sites/12/2019/09/canvas-logo-1024x1020.png" \* MERGEFORMATINET </w:instrText>
            </w:r>
            <w:r w:rsidRPr="000F2574">
              <w:rPr>
                <w:rFonts w:ascii="Galaxie Polaris Book" w:hAnsi="Galaxie Polaris Book"/>
                <w:color w:val="000000"/>
                <w:sz w:val="17"/>
                <w:szCs w:val="16"/>
              </w:rPr>
              <w:fldChar w:fldCharType="separate"/>
            </w:r>
            <w:r w:rsidRPr="000F2574">
              <w:rPr>
                <w:rFonts w:ascii="Galaxie Polaris Book" w:hAnsi="Galaxie Polaris Book"/>
                <w:noProof/>
                <w:color w:val="000000"/>
                <w:sz w:val="17"/>
                <w:szCs w:val="16"/>
              </w:rPr>
              <w:drawing>
                <wp:inline distT="0" distB="0" distL="0" distR="0" wp14:anchorId="19737E6F" wp14:editId="7EC62922">
                  <wp:extent cx="91440" cy="91440"/>
                  <wp:effectExtent l="0" t="0" r="0" b="0"/>
                  <wp:docPr id="6" name="Picture 6" descr="Canvas at Wake Forest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nvas at Wake Forest University"/>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flipH="1">
                            <a:off x="0" y="0"/>
                            <a:ext cx="91440" cy="91440"/>
                          </a:xfrm>
                          <a:prstGeom prst="rect">
                            <a:avLst/>
                          </a:prstGeom>
                          <a:noFill/>
                          <a:ln>
                            <a:noFill/>
                          </a:ln>
                        </pic:spPr>
                      </pic:pic>
                    </a:graphicData>
                  </a:graphic>
                </wp:inline>
              </w:drawing>
            </w:r>
            <w:r w:rsidRPr="000F2574">
              <w:rPr>
                <w:rFonts w:ascii="Galaxie Polaris Book" w:hAnsi="Galaxie Polaris Book"/>
                <w:color w:val="000000"/>
                <w:sz w:val="17"/>
                <w:szCs w:val="16"/>
              </w:rPr>
              <w:fldChar w:fldCharType="end"/>
            </w:r>
          </w:p>
        </w:tc>
      </w:tr>
      <w:tr w:rsidR="002154F0" w:rsidRPr="002154F0" w14:paraId="1D10A185" w14:textId="77777777" w:rsidTr="000B27D3">
        <w:trPr>
          <w:cantSplit/>
          <w:trHeight w:val="899"/>
        </w:trPr>
        <w:tc>
          <w:tcPr>
            <w:tcW w:w="242" w:type="pct"/>
            <w:shd w:val="clear" w:color="auto" w:fill="auto"/>
            <w:textDirection w:val="btLr"/>
            <w:vAlign w:val="center"/>
          </w:tcPr>
          <w:p w14:paraId="5B8E1BCF" w14:textId="0450B90F" w:rsidR="00CB2E62" w:rsidRPr="000F2574" w:rsidRDefault="00CB2E62" w:rsidP="002154F0">
            <w:pPr>
              <w:jc w:val="center"/>
              <w:rPr>
                <w:rFonts w:ascii="Galaxie Polaris Book" w:hAnsi="Galaxie Polaris Book"/>
                <w:sz w:val="17"/>
                <w:szCs w:val="16"/>
              </w:rPr>
            </w:pPr>
            <w:r w:rsidRPr="000F2574">
              <w:rPr>
                <w:rFonts w:ascii="Galaxie Polaris Book" w:hAnsi="Galaxie Polaris Book"/>
                <w:sz w:val="17"/>
                <w:szCs w:val="16"/>
              </w:rPr>
              <w:lastRenderedPageBreak/>
              <w:t xml:space="preserve">06 M </w:t>
            </w:r>
            <w:r w:rsidR="0010036B">
              <w:rPr>
                <w:rFonts w:ascii="Galaxie Polaris Book" w:hAnsi="Galaxie Polaris Book"/>
                <w:sz w:val="17"/>
                <w:szCs w:val="16"/>
              </w:rPr>
              <w:t>10/09</w:t>
            </w:r>
          </w:p>
        </w:tc>
        <w:tc>
          <w:tcPr>
            <w:tcW w:w="1128" w:type="pct"/>
            <w:shd w:val="clear" w:color="auto" w:fill="auto"/>
            <w:vAlign w:val="center"/>
          </w:tcPr>
          <w:p w14:paraId="75CDC796" w14:textId="4DFC7143" w:rsidR="00CB2E62" w:rsidRPr="000F2574" w:rsidRDefault="00CB2E62" w:rsidP="002154F0">
            <w:pPr>
              <w:rPr>
                <w:rFonts w:ascii="Galaxie Polaris Book" w:hAnsi="Galaxie Polaris Book"/>
                <w:b/>
                <w:bCs/>
                <w:smallCaps/>
                <w:color w:val="0081CC"/>
                <w:sz w:val="17"/>
                <w:szCs w:val="16"/>
              </w:rPr>
            </w:pPr>
            <w:r w:rsidRPr="000F2574">
              <w:rPr>
                <w:rFonts w:ascii="Galaxie Polaris Book" w:hAnsi="Galaxie Polaris Book"/>
                <w:b/>
                <w:bCs/>
                <w:smallCaps/>
                <w:color w:val="0081CC"/>
                <w:sz w:val="17"/>
                <w:szCs w:val="16"/>
              </w:rPr>
              <w:t>Myths and Reality about Succession and Continuity</w:t>
            </w:r>
          </w:p>
        </w:tc>
        <w:tc>
          <w:tcPr>
            <w:tcW w:w="3630" w:type="pct"/>
            <w:shd w:val="clear" w:color="auto" w:fill="auto"/>
            <w:vAlign w:val="center"/>
          </w:tcPr>
          <w:p w14:paraId="1EFCA14D" w14:textId="77777777" w:rsidR="00E95E5E" w:rsidRPr="000F2574" w:rsidRDefault="00E95E5E" w:rsidP="00E95E5E">
            <w:pPr>
              <w:rPr>
                <w:rFonts w:ascii="Galaxie Polaris Book" w:hAnsi="Galaxie Polaris Book"/>
                <w:b/>
                <w:bCs/>
                <w:smallCaps/>
                <w:color w:val="943634" w:themeColor="accent2" w:themeShade="BF"/>
                <w:sz w:val="17"/>
                <w:szCs w:val="16"/>
              </w:rPr>
            </w:pPr>
            <w:r w:rsidRPr="000F2574">
              <w:rPr>
                <w:rFonts w:ascii="Galaxie Polaris Book" w:hAnsi="Galaxie Polaris Book"/>
                <w:b/>
                <w:bCs/>
                <w:smallCaps/>
                <w:color w:val="943634" w:themeColor="accent2" w:themeShade="BF"/>
                <w:sz w:val="17"/>
                <w:szCs w:val="16"/>
              </w:rPr>
              <w:t>Topics</w:t>
            </w:r>
          </w:p>
          <w:p w14:paraId="5CC4D7D2" w14:textId="0F3DA273" w:rsidR="00E95E5E" w:rsidRPr="005D0EEF" w:rsidRDefault="00E95E5E" w:rsidP="00E95E5E">
            <w:pPr>
              <w:pStyle w:val="ListParagraph"/>
              <w:numPr>
                <w:ilvl w:val="0"/>
                <w:numId w:val="45"/>
              </w:numPr>
              <w:spacing w:after="0" w:line="240" w:lineRule="auto"/>
              <w:ind w:left="253" w:hanging="180"/>
              <w:rPr>
                <w:rFonts w:ascii="Galaxie Polaris Book" w:hAnsi="Galaxie Polaris Book"/>
                <w:color w:val="000000"/>
                <w:sz w:val="17"/>
                <w:szCs w:val="16"/>
              </w:rPr>
            </w:pPr>
            <w:r>
              <w:rPr>
                <w:rFonts w:ascii="Galaxie Polaris Book" w:hAnsi="Galaxie Polaris Book"/>
                <w:color w:val="000000"/>
                <w:sz w:val="17"/>
                <w:szCs w:val="16"/>
              </w:rPr>
              <w:t xml:space="preserve">Types </w:t>
            </w:r>
            <w:r w:rsidR="005D0EEF">
              <w:rPr>
                <w:rFonts w:ascii="Galaxie Polaris Book" w:hAnsi="Galaxie Polaris Book"/>
                <w:color w:val="000000"/>
                <w:sz w:val="17"/>
                <w:szCs w:val="16"/>
              </w:rPr>
              <w:t xml:space="preserve">Of Successions </w:t>
            </w:r>
          </w:p>
          <w:p w14:paraId="3F0C08DD" w14:textId="6FF8C49E" w:rsidR="00E95E5E" w:rsidRPr="005D0EEF" w:rsidRDefault="00E95E5E" w:rsidP="00E95E5E">
            <w:pPr>
              <w:pStyle w:val="ListParagraph"/>
              <w:numPr>
                <w:ilvl w:val="0"/>
                <w:numId w:val="45"/>
              </w:numPr>
              <w:spacing w:after="0" w:line="240" w:lineRule="auto"/>
              <w:ind w:left="253" w:hanging="180"/>
              <w:rPr>
                <w:rFonts w:ascii="Galaxie Polaris Book" w:hAnsi="Galaxie Polaris Book"/>
                <w:color w:val="000000"/>
                <w:sz w:val="17"/>
                <w:szCs w:val="16"/>
              </w:rPr>
            </w:pPr>
            <w:r w:rsidRPr="005D0EEF">
              <w:rPr>
                <w:rFonts w:ascii="Galaxie Polaris Book" w:hAnsi="Galaxie Polaris Book"/>
                <w:color w:val="000000"/>
                <w:sz w:val="17"/>
                <w:szCs w:val="16"/>
              </w:rPr>
              <w:t xml:space="preserve">Specific </w:t>
            </w:r>
            <w:r w:rsidR="005D0EEF" w:rsidRPr="005D0EEF">
              <w:rPr>
                <w:rFonts w:ascii="Galaxie Polaris Book" w:hAnsi="Galaxie Polaris Book"/>
                <w:color w:val="000000"/>
                <w:sz w:val="17"/>
                <w:szCs w:val="16"/>
              </w:rPr>
              <w:t xml:space="preserve">Challenges </w:t>
            </w:r>
            <w:r w:rsidR="00894731">
              <w:rPr>
                <w:rFonts w:ascii="Galaxie Polaris Book" w:hAnsi="Galaxie Polaris Book"/>
                <w:color w:val="000000"/>
                <w:sz w:val="17"/>
                <w:szCs w:val="16"/>
              </w:rPr>
              <w:t>an</w:t>
            </w:r>
            <w:r w:rsidR="005D0EEF" w:rsidRPr="005D0EEF">
              <w:rPr>
                <w:rFonts w:ascii="Galaxie Polaris Book" w:hAnsi="Galaxie Polaris Book"/>
                <w:color w:val="000000"/>
                <w:sz w:val="17"/>
                <w:szCs w:val="16"/>
              </w:rPr>
              <w:t>d Opportunities</w:t>
            </w:r>
          </w:p>
          <w:p w14:paraId="56391FBD" w14:textId="7D17EDB3" w:rsidR="00E95E5E" w:rsidRPr="005D0EEF" w:rsidRDefault="00E95E5E" w:rsidP="00E95E5E">
            <w:pPr>
              <w:pStyle w:val="ListParagraph"/>
              <w:numPr>
                <w:ilvl w:val="0"/>
                <w:numId w:val="45"/>
              </w:numPr>
              <w:spacing w:after="0" w:line="240" w:lineRule="auto"/>
              <w:ind w:left="253" w:hanging="180"/>
              <w:rPr>
                <w:rFonts w:ascii="Galaxie Polaris Book" w:hAnsi="Galaxie Polaris Book"/>
                <w:color w:val="000000"/>
                <w:sz w:val="17"/>
                <w:szCs w:val="16"/>
              </w:rPr>
            </w:pPr>
            <w:r w:rsidRPr="005D0EEF">
              <w:rPr>
                <w:rFonts w:ascii="Galaxie Polaris Book" w:hAnsi="Galaxie Polaris Book"/>
                <w:color w:val="000000"/>
                <w:sz w:val="17"/>
                <w:szCs w:val="16"/>
              </w:rPr>
              <w:t>Continuity</w:t>
            </w:r>
          </w:p>
          <w:p w14:paraId="670EE38A" w14:textId="77777777" w:rsidR="006E6EF9" w:rsidRDefault="006E6EF9" w:rsidP="00E95E5E">
            <w:pPr>
              <w:rPr>
                <w:rFonts w:ascii="Galaxie Polaris Book" w:hAnsi="Galaxie Polaris Book"/>
                <w:b/>
                <w:bCs/>
                <w:smallCaps/>
                <w:color w:val="943634" w:themeColor="accent2" w:themeShade="BF"/>
                <w:sz w:val="17"/>
                <w:szCs w:val="16"/>
              </w:rPr>
            </w:pPr>
          </w:p>
          <w:p w14:paraId="06986CC2" w14:textId="2FD3AFE0" w:rsidR="00E95E5E" w:rsidRPr="000F2574" w:rsidRDefault="00E95E5E" w:rsidP="00E95E5E">
            <w:pPr>
              <w:rPr>
                <w:rFonts w:ascii="Galaxie Polaris Book" w:hAnsi="Galaxie Polaris Book"/>
                <w:b/>
                <w:bCs/>
                <w:smallCaps/>
                <w:color w:val="943634" w:themeColor="accent2" w:themeShade="BF"/>
                <w:sz w:val="17"/>
                <w:szCs w:val="16"/>
              </w:rPr>
            </w:pPr>
            <w:r w:rsidRPr="000F2574">
              <w:rPr>
                <w:rFonts w:ascii="Galaxie Polaris Book" w:hAnsi="Galaxie Polaris Book"/>
                <w:b/>
                <w:bCs/>
                <w:smallCaps/>
                <w:color w:val="943634" w:themeColor="accent2" w:themeShade="BF"/>
                <w:sz w:val="17"/>
                <w:szCs w:val="16"/>
              </w:rPr>
              <w:t>Case to Prepare</w:t>
            </w:r>
          </w:p>
          <w:p w14:paraId="2090FD4F" w14:textId="1A06DF7F" w:rsidR="00E95E5E" w:rsidRPr="00E95E5E" w:rsidRDefault="00E95E5E" w:rsidP="00E95E5E">
            <w:pPr>
              <w:pStyle w:val="ListParagraph"/>
              <w:numPr>
                <w:ilvl w:val="0"/>
                <w:numId w:val="45"/>
              </w:numPr>
              <w:spacing w:after="0" w:line="240" w:lineRule="auto"/>
              <w:ind w:left="253" w:hanging="180"/>
              <w:rPr>
                <w:rFonts w:ascii="Galaxie Polaris Book" w:hAnsi="Galaxie Polaris Book"/>
                <w:color w:val="000000"/>
                <w:sz w:val="17"/>
                <w:szCs w:val="16"/>
              </w:rPr>
            </w:pPr>
            <w:r>
              <w:rPr>
                <w:rFonts w:ascii="Galaxie Polaris Book" w:hAnsi="Galaxie Polaris Book"/>
                <w:b/>
                <w:bCs/>
                <w:color w:val="000000"/>
                <w:sz w:val="17"/>
                <w:szCs w:val="16"/>
              </w:rPr>
              <w:t>C</w:t>
            </w:r>
            <w:r w:rsidRPr="000F2574">
              <w:rPr>
                <w:rFonts w:ascii="Galaxie Polaris Book" w:hAnsi="Galaxie Polaris Book"/>
                <w:b/>
                <w:bCs/>
                <w:color w:val="000000"/>
                <w:sz w:val="17"/>
                <w:szCs w:val="16"/>
              </w:rPr>
              <w:t>ASE</w:t>
            </w:r>
            <w:r w:rsidRPr="000F2574">
              <w:rPr>
                <w:rFonts w:ascii="Galaxie Polaris Book" w:hAnsi="Galaxie Polaris Book"/>
                <w:color w:val="000000"/>
                <w:sz w:val="17"/>
                <w:szCs w:val="16"/>
              </w:rPr>
              <w:t>: Maria Case – PART I</w:t>
            </w:r>
            <w:r>
              <w:rPr>
                <w:rFonts w:ascii="Galaxie Polaris Book" w:hAnsi="Galaxie Polaris Book"/>
                <w:color w:val="000000"/>
                <w:sz w:val="17"/>
                <w:szCs w:val="16"/>
              </w:rPr>
              <w:t>I</w:t>
            </w:r>
          </w:p>
          <w:p w14:paraId="36667FFB" w14:textId="77777777" w:rsidR="006E6EF9" w:rsidRDefault="006E6EF9" w:rsidP="00E95E5E">
            <w:pPr>
              <w:rPr>
                <w:rFonts w:ascii="Galaxie Polaris Book" w:hAnsi="Galaxie Polaris Book"/>
                <w:b/>
                <w:bCs/>
                <w:smallCaps/>
                <w:color w:val="943634" w:themeColor="accent2" w:themeShade="BF"/>
                <w:sz w:val="17"/>
                <w:szCs w:val="16"/>
              </w:rPr>
            </w:pPr>
          </w:p>
          <w:p w14:paraId="41E2C096" w14:textId="413C03B1" w:rsidR="00E95E5E" w:rsidRPr="00E95E5E" w:rsidRDefault="00E95E5E" w:rsidP="00E95E5E">
            <w:pPr>
              <w:rPr>
                <w:rFonts w:ascii="Galaxie Polaris Book" w:hAnsi="Galaxie Polaris Book"/>
                <w:b/>
                <w:bCs/>
                <w:smallCaps/>
                <w:color w:val="943634" w:themeColor="accent2" w:themeShade="BF"/>
                <w:sz w:val="17"/>
                <w:szCs w:val="16"/>
              </w:rPr>
            </w:pPr>
            <w:r w:rsidRPr="000F2574">
              <w:rPr>
                <w:rFonts w:ascii="Galaxie Polaris Book" w:hAnsi="Galaxie Polaris Book"/>
                <w:b/>
                <w:bCs/>
                <w:smallCaps/>
                <w:color w:val="943634" w:themeColor="accent2" w:themeShade="BF"/>
                <w:sz w:val="17"/>
                <w:szCs w:val="16"/>
              </w:rPr>
              <w:t>Mandatory Reading For Topic</w:t>
            </w:r>
          </w:p>
          <w:p w14:paraId="6891F91E" w14:textId="77777777" w:rsidR="00CB2E62" w:rsidRPr="000F2574" w:rsidRDefault="00CB2E62" w:rsidP="002154F0">
            <w:pPr>
              <w:pStyle w:val="ListParagraph"/>
              <w:numPr>
                <w:ilvl w:val="0"/>
                <w:numId w:val="45"/>
              </w:numPr>
              <w:spacing w:after="0" w:line="240" w:lineRule="auto"/>
              <w:ind w:left="253" w:hanging="180"/>
              <w:rPr>
                <w:rFonts w:ascii="Galaxie Polaris Book" w:hAnsi="Galaxie Polaris Book"/>
                <w:color w:val="000000"/>
                <w:sz w:val="17"/>
                <w:szCs w:val="16"/>
              </w:rPr>
            </w:pPr>
            <w:r w:rsidRPr="000F2574">
              <w:rPr>
                <w:rFonts w:ascii="Galaxie Polaris Book" w:hAnsi="Galaxie Polaris Book"/>
                <w:color w:val="000000"/>
                <w:sz w:val="17"/>
                <w:szCs w:val="16"/>
              </w:rPr>
              <w:t xml:space="preserve">Marchisio, G. (2018), When a three-legged relay race replaces passing the baton </w:t>
            </w:r>
            <w:r w:rsidRPr="000F2574">
              <w:rPr>
                <w:rFonts w:ascii="Galaxie Polaris Book" w:hAnsi="Galaxie Polaris Book"/>
                <w:color w:val="000000"/>
                <w:sz w:val="17"/>
                <w:szCs w:val="16"/>
              </w:rPr>
              <w:fldChar w:fldCharType="begin"/>
            </w:r>
            <w:r w:rsidRPr="000F2574">
              <w:rPr>
                <w:rFonts w:ascii="Galaxie Polaris Book" w:hAnsi="Galaxie Polaris Book"/>
                <w:color w:val="000000"/>
                <w:sz w:val="17"/>
                <w:szCs w:val="16"/>
              </w:rPr>
              <w:instrText xml:space="preserve"> INCLUDEPICTURE "https://canvas.wfu.edu/app/uploads/sites/12/2019/09/canvas-logo-1024x1020.png" \* MERGEFORMATINET </w:instrText>
            </w:r>
            <w:r w:rsidRPr="000F2574">
              <w:rPr>
                <w:rFonts w:ascii="Galaxie Polaris Book" w:hAnsi="Galaxie Polaris Book"/>
                <w:color w:val="000000"/>
                <w:sz w:val="17"/>
                <w:szCs w:val="16"/>
              </w:rPr>
              <w:fldChar w:fldCharType="separate"/>
            </w:r>
            <w:r w:rsidRPr="000F2574">
              <w:rPr>
                <w:rFonts w:ascii="Galaxie Polaris Book" w:hAnsi="Galaxie Polaris Book"/>
                <w:noProof/>
                <w:color w:val="000000"/>
                <w:sz w:val="17"/>
                <w:szCs w:val="16"/>
              </w:rPr>
              <w:drawing>
                <wp:inline distT="0" distB="0" distL="0" distR="0" wp14:anchorId="79820EF6" wp14:editId="0D84F512">
                  <wp:extent cx="91440" cy="91440"/>
                  <wp:effectExtent l="0" t="0" r="0" b="0"/>
                  <wp:docPr id="8" name="Picture 8" descr="Canvas at Wake Forest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nvas at Wake Forest University"/>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flipH="1">
                            <a:off x="0" y="0"/>
                            <a:ext cx="91440" cy="91440"/>
                          </a:xfrm>
                          <a:prstGeom prst="rect">
                            <a:avLst/>
                          </a:prstGeom>
                          <a:noFill/>
                          <a:ln>
                            <a:noFill/>
                          </a:ln>
                        </pic:spPr>
                      </pic:pic>
                    </a:graphicData>
                  </a:graphic>
                </wp:inline>
              </w:drawing>
            </w:r>
            <w:r w:rsidRPr="000F2574">
              <w:rPr>
                <w:rFonts w:ascii="Galaxie Polaris Book" w:hAnsi="Galaxie Polaris Book"/>
                <w:color w:val="000000"/>
                <w:sz w:val="17"/>
                <w:szCs w:val="16"/>
              </w:rPr>
              <w:fldChar w:fldCharType="end"/>
            </w:r>
          </w:p>
          <w:p w14:paraId="430EF5AD" w14:textId="359BCF05" w:rsidR="00CB2E62" w:rsidRDefault="00CB2E62" w:rsidP="002154F0">
            <w:pPr>
              <w:pStyle w:val="ListParagraph"/>
              <w:numPr>
                <w:ilvl w:val="0"/>
                <w:numId w:val="45"/>
              </w:numPr>
              <w:spacing w:after="0" w:line="240" w:lineRule="auto"/>
              <w:ind w:left="253" w:hanging="180"/>
              <w:rPr>
                <w:rFonts w:ascii="Galaxie Polaris Book" w:hAnsi="Galaxie Polaris Book"/>
                <w:color w:val="000000"/>
                <w:sz w:val="17"/>
                <w:szCs w:val="16"/>
              </w:rPr>
            </w:pPr>
            <w:r w:rsidRPr="000F2574">
              <w:rPr>
                <w:rFonts w:ascii="Galaxie Polaris Book" w:hAnsi="Galaxie Polaris Book"/>
                <w:color w:val="000000"/>
                <w:sz w:val="17"/>
                <w:szCs w:val="16"/>
              </w:rPr>
              <w:t xml:space="preserve">Cunningham – Sage-Hayward- Marchisio, (2016), A new perspective on Succession Planning: creating continuity </w:t>
            </w:r>
            <w:r w:rsidRPr="000F2574">
              <w:rPr>
                <w:rFonts w:ascii="Galaxie Polaris Book" w:hAnsi="Galaxie Polaris Book"/>
                <w:color w:val="000000"/>
                <w:sz w:val="17"/>
                <w:szCs w:val="16"/>
              </w:rPr>
              <w:fldChar w:fldCharType="begin"/>
            </w:r>
            <w:r w:rsidRPr="000F2574">
              <w:rPr>
                <w:rFonts w:ascii="Galaxie Polaris Book" w:hAnsi="Galaxie Polaris Book"/>
                <w:color w:val="000000"/>
                <w:sz w:val="17"/>
                <w:szCs w:val="16"/>
              </w:rPr>
              <w:instrText xml:space="preserve"> INCLUDEPICTURE "https://canvas.wfu.edu/app/uploads/sites/12/2019/09/canvas-logo-1024x1020.png" \* MERGEFORMATINET </w:instrText>
            </w:r>
            <w:r w:rsidRPr="000F2574">
              <w:rPr>
                <w:rFonts w:ascii="Galaxie Polaris Book" w:hAnsi="Galaxie Polaris Book"/>
                <w:color w:val="000000"/>
                <w:sz w:val="17"/>
                <w:szCs w:val="16"/>
              </w:rPr>
              <w:fldChar w:fldCharType="separate"/>
            </w:r>
            <w:r w:rsidRPr="000F2574">
              <w:rPr>
                <w:rFonts w:ascii="Galaxie Polaris Book" w:hAnsi="Galaxie Polaris Book"/>
                <w:noProof/>
                <w:color w:val="000000"/>
                <w:sz w:val="17"/>
                <w:szCs w:val="16"/>
              </w:rPr>
              <w:drawing>
                <wp:inline distT="0" distB="0" distL="0" distR="0" wp14:anchorId="40BA7733" wp14:editId="4C7BBA31">
                  <wp:extent cx="91440" cy="91440"/>
                  <wp:effectExtent l="0" t="0" r="0" b="0"/>
                  <wp:docPr id="9" name="Picture 9" descr="Canvas at Wake Forest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nvas at Wake Forest University"/>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flipH="1">
                            <a:off x="0" y="0"/>
                            <a:ext cx="91440" cy="91440"/>
                          </a:xfrm>
                          <a:prstGeom prst="rect">
                            <a:avLst/>
                          </a:prstGeom>
                          <a:noFill/>
                          <a:ln>
                            <a:noFill/>
                          </a:ln>
                        </pic:spPr>
                      </pic:pic>
                    </a:graphicData>
                  </a:graphic>
                </wp:inline>
              </w:drawing>
            </w:r>
            <w:r w:rsidRPr="000F2574">
              <w:rPr>
                <w:rFonts w:ascii="Galaxie Polaris Book" w:hAnsi="Galaxie Polaris Book"/>
                <w:color w:val="000000"/>
                <w:sz w:val="17"/>
                <w:szCs w:val="16"/>
              </w:rPr>
              <w:fldChar w:fldCharType="end"/>
            </w:r>
          </w:p>
          <w:p w14:paraId="3561C2C4" w14:textId="77777777" w:rsidR="00894731" w:rsidRPr="000F2574" w:rsidRDefault="00894731" w:rsidP="00894731">
            <w:pPr>
              <w:pStyle w:val="ListParagraph"/>
              <w:spacing w:after="0" w:line="240" w:lineRule="auto"/>
              <w:ind w:left="253"/>
              <w:rPr>
                <w:rFonts w:ascii="Galaxie Polaris Book" w:hAnsi="Galaxie Polaris Book"/>
                <w:color w:val="000000"/>
                <w:sz w:val="17"/>
                <w:szCs w:val="16"/>
              </w:rPr>
            </w:pPr>
          </w:p>
          <w:p w14:paraId="40D8520F" w14:textId="7276B270" w:rsidR="002154F0" w:rsidRPr="000F2574" w:rsidRDefault="002154F0" w:rsidP="002154F0">
            <w:pPr>
              <w:rPr>
                <w:rFonts w:ascii="Galaxie Polaris Book" w:hAnsi="Galaxie Polaris Book"/>
                <w:b/>
                <w:bCs/>
                <w:smallCaps/>
                <w:color w:val="0081CC"/>
                <w:sz w:val="17"/>
                <w:szCs w:val="16"/>
              </w:rPr>
            </w:pPr>
            <w:r w:rsidRPr="000F2574">
              <w:rPr>
                <w:rFonts w:ascii="Galaxie Polaris Book" w:hAnsi="Galaxie Polaris Book"/>
                <w:b/>
                <w:bCs/>
                <w:smallCaps/>
                <w:color w:val="0081CC"/>
                <w:sz w:val="17"/>
                <w:szCs w:val="16"/>
              </w:rPr>
              <w:t>Suggested Reading for Topic</w:t>
            </w:r>
            <w:r w:rsidR="00E95E5E">
              <w:rPr>
                <w:rFonts w:ascii="Galaxie Polaris Book" w:hAnsi="Galaxie Polaris Book"/>
                <w:b/>
                <w:bCs/>
                <w:smallCaps/>
                <w:color w:val="0081CC"/>
                <w:sz w:val="17"/>
                <w:szCs w:val="16"/>
              </w:rPr>
              <w:t xml:space="preserve"> </w:t>
            </w:r>
            <w:r w:rsidR="00E95E5E" w:rsidRPr="000F2574">
              <w:rPr>
                <w:rFonts w:ascii="Galaxie Polaris Book" w:hAnsi="Galaxie Polaris Book"/>
                <w:b/>
                <w:bCs/>
                <w:smallCaps/>
                <w:color w:val="0081CC"/>
                <w:sz w:val="17"/>
                <w:szCs w:val="16"/>
              </w:rPr>
              <w:t>(In case you are Interested)</w:t>
            </w:r>
          </w:p>
          <w:p w14:paraId="6186861C" w14:textId="77777777" w:rsidR="00CB2E62" w:rsidRPr="000F2574" w:rsidRDefault="00CB2E62" w:rsidP="002154F0">
            <w:pPr>
              <w:pStyle w:val="ListParagraph"/>
              <w:numPr>
                <w:ilvl w:val="0"/>
                <w:numId w:val="45"/>
              </w:numPr>
              <w:spacing w:after="0" w:line="240" w:lineRule="auto"/>
              <w:ind w:left="253" w:hanging="180"/>
              <w:rPr>
                <w:rFonts w:ascii="Galaxie Polaris Book" w:hAnsi="Galaxie Polaris Book"/>
                <w:color w:val="000000"/>
                <w:sz w:val="17"/>
                <w:szCs w:val="16"/>
              </w:rPr>
            </w:pPr>
            <w:r w:rsidRPr="000F2574">
              <w:rPr>
                <w:rFonts w:ascii="Galaxie Polaris Book" w:hAnsi="Galaxie Polaris Book"/>
                <w:color w:val="000000"/>
                <w:sz w:val="17"/>
                <w:szCs w:val="16"/>
              </w:rPr>
              <w:t xml:space="preserve">Leventhal, G. S. (1980). What should be done with equity </w:t>
            </w:r>
            <w:proofErr w:type="gramStart"/>
            <w:r w:rsidRPr="000F2574">
              <w:rPr>
                <w:rFonts w:ascii="Galaxie Polaris Book" w:hAnsi="Galaxie Polaris Book"/>
                <w:color w:val="000000"/>
                <w:sz w:val="17"/>
                <w:szCs w:val="16"/>
              </w:rPr>
              <w:t>theory?.</w:t>
            </w:r>
            <w:proofErr w:type="gramEnd"/>
            <w:r w:rsidRPr="000F2574">
              <w:rPr>
                <w:rFonts w:ascii="Galaxie Polaris Book" w:hAnsi="Galaxie Polaris Book"/>
                <w:color w:val="000000"/>
                <w:sz w:val="17"/>
                <w:szCs w:val="16"/>
              </w:rPr>
              <w:t xml:space="preserve"> In Social exchange (pp. 27-55). Springer, Boston, MA.</w:t>
            </w:r>
          </w:p>
          <w:p w14:paraId="00D3D909" w14:textId="77777777" w:rsidR="00CB2E62" w:rsidRPr="000F2574" w:rsidRDefault="00CB2E62" w:rsidP="002154F0">
            <w:pPr>
              <w:pStyle w:val="ListParagraph"/>
              <w:numPr>
                <w:ilvl w:val="0"/>
                <w:numId w:val="45"/>
              </w:numPr>
              <w:spacing w:after="0" w:line="240" w:lineRule="auto"/>
              <w:ind w:left="253" w:hanging="180"/>
              <w:rPr>
                <w:rFonts w:ascii="Galaxie Polaris Book" w:hAnsi="Galaxie Polaris Book"/>
                <w:color w:val="000000"/>
                <w:sz w:val="17"/>
                <w:szCs w:val="16"/>
              </w:rPr>
            </w:pPr>
            <w:proofErr w:type="spellStart"/>
            <w:r w:rsidRPr="000F2574">
              <w:rPr>
                <w:rFonts w:ascii="Galaxie Polaris Book" w:hAnsi="Galaxie Polaris Book"/>
                <w:color w:val="000000"/>
                <w:sz w:val="17"/>
                <w:szCs w:val="16"/>
              </w:rPr>
              <w:t>Jaskiewicz</w:t>
            </w:r>
            <w:proofErr w:type="spellEnd"/>
            <w:r w:rsidRPr="000F2574">
              <w:rPr>
                <w:rFonts w:ascii="Galaxie Polaris Book" w:hAnsi="Galaxie Polaris Book"/>
                <w:color w:val="000000"/>
                <w:sz w:val="17"/>
                <w:szCs w:val="16"/>
              </w:rPr>
              <w:t>, P., &amp; Rau, S. B. (2021). Enabling Next Generation Legacies: 35 Questions that Next Generation Members in Enterprising Families Ask. Family Enterprise Knowledge Hub Publishing.</w:t>
            </w:r>
          </w:p>
          <w:p w14:paraId="726EBB34" w14:textId="5A39E138" w:rsidR="00CB2E62" w:rsidRPr="000F2574" w:rsidRDefault="00CB2E62" w:rsidP="002154F0">
            <w:pPr>
              <w:pStyle w:val="ListParagraph"/>
              <w:numPr>
                <w:ilvl w:val="0"/>
                <w:numId w:val="45"/>
              </w:numPr>
              <w:spacing w:after="0" w:line="240" w:lineRule="auto"/>
              <w:ind w:left="253" w:hanging="180"/>
              <w:rPr>
                <w:rFonts w:ascii="Galaxie Polaris Book" w:hAnsi="Galaxie Polaris Book"/>
                <w:color w:val="000000"/>
                <w:sz w:val="17"/>
                <w:szCs w:val="16"/>
              </w:rPr>
            </w:pPr>
            <w:r w:rsidRPr="000F2574">
              <w:rPr>
                <w:rFonts w:ascii="Galaxie Polaris Book" w:hAnsi="Galaxie Polaris Book"/>
                <w:color w:val="000000"/>
                <w:sz w:val="17"/>
                <w:szCs w:val="16"/>
              </w:rPr>
              <w:t xml:space="preserve">Hughes Jr, J. E., </w:t>
            </w:r>
            <w:proofErr w:type="spellStart"/>
            <w:r w:rsidRPr="000F2574">
              <w:rPr>
                <w:rFonts w:ascii="Galaxie Polaris Book" w:hAnsi="Galaxie Polaris Book"/>
                <w:color w:val="000000"/>
                <w:sz w:val="17"/>
                <w:szCs w:val="16"/>
              </w:rPr>
              <w:t>Massenzio</w:t>
            </w:r>
            <w:proofErr w:type="spellEnd"/>
            <w:r w:rsidRPr="000F2574">
              <w:rPr>
                <w:rFonts w:ascii="Galaxie Polaris Book" w:hAnsi="Galaxie Polaris Book"/>
                <w:color w:val="000000"/>
                <w:sz w:val="17"/>
                <w:szCs w:val="16"/>
              </w:rPr>
              <w:t>, S. E., &amp; Whitaker, K. (2014). The voice of the rising generation: Family wealth and wisdom. John Wiley &amp; Sons.</w:t>
            </w:r>
          </w:p>
        </w:tc>
      </w:tr>
      <w:tr w:rsidR="002154F0" w:rsidRPr="002154F0" w14:paraId="0748A630" w14:textId="77777777" w:rsidTr="000B27D3">
        <w:trPr>
          <w:cantSplit/>
          <w:trHeight w:val="710"/>
        </w:trPr>
        <w:tc>
          <w:tcPr>
            <w:tcW w:w="242" w:type="pct"/>
            <w:shd w:val="clear" w:color="auto" w:fill="EBEBEB"/>
            <w:textDirection w:val="btLr"/>
            <w:vAlign w:val="center"/>
          </w:tcPr>
          <w:p w14:paraId="0861856F" w14:textId="7C3C4358" w:rsidR="00CB2E62" w:rsidRPr="006E6EF9" w:rsidRDefault="00CB2E62" w:rsidP="002154F0">
            <w:pPr>
              <w:jc w:val="center"/>
              <w:rPr>
                <w:rFonts w:ascii="Galaxie Polaris Book" w:hAnsi="Galaxie Polaris Book"/>
                <w:sz w:val="11"/>
                <w:szCs w:val="10"/>
              </w:rPr>
            </w:pPr>
            <w:r w:rsidRPr="006E6EF9">
              <w:rPr>
                <w:rFonts w:ascii="Galaxie Polaris Book" w:hAnsi="Galaxie Polaris Book"/>
                <w:sz w:val="11"/>
                <w:szCs w:val="10"/>
              </w:rPr>
              <w:t xml:space="preserve">M </w:t>
            </w:r>
            <w:r w:rsidR="0010036B">
              <w:rPr>
                <w:rFonts w:ascii="Galaxie Polaris Book" w:hAnsi="Galaxie Polaris Book"/>
                <w:sz w:val="11"/>
                <w:szCs w:val="10"/>
              </w:rPr>
              <w:t>10/</w:t>
            </w:r>
            <w:r w:rsidR="00A669E0">
              <w:rPr>
                <w:rFonts w:ascii="Galaxie Polaris Book" w:hAnsi="Galaxie Polaris Book"/>
                <w:sz w:val="11"/>
                <w:szCs w:val="10"/>
              </w:rPr>
              <w:t>16</w:t>
            </w:r>
          </w:p>
        </w:tc>
        <w:tc>
          <w:tcPr>
            <w:tcW w:w="1128" w:type="pct"/>
            <w:shd w:val="clear" w:color="auto" w:fill="EBEBEB"/>
            <w:vAlign w:val="center"/>
          </w:tcPr>
          <w:p w14:paraId="2048998A" w14:textId="60870E67" w:rsidR="00CB2E62" w:rsidRPr="000F2574" w:rsidRDefault="00E27B8C" w:rsidP="002154F0">
            <w:pPr>
              <w:rPr>
                <w:rFonts w:ascii="Galaxie Polaris Book" w:hAnsi="Galaxie Polaris Book"/>
                <w:b/>
                <w:bCs/>
                <w:smallCaps/>
                <w:color w:val="0081CC"/>
                <w:sz w:val="17"/>
                <w:szCs w:val="16"/>
              </w:rPr>
            </w:pPr>
            <w:r w:rsidRPr="000F2574">
              <w:rPr>
                <w:rFonts w:ascii="Galaxie Polaris Book" w:hAnsi="Galaxie Polaris Book"/>
                <w:b/>
                <w:bCs/>
                <w:smallCaps/>
                <w:color w:val="0081CC"/>
                <w:sz w:val="17"/>
                <w:szCs w:val="16"/>
              </w:rPr>
              <w:t>Exam Week</w:t>
            </w:r>
          </w:p>
        </w:tc>
        <w:tc>
          <w:tcPr>
            <w:tcW w:w="3630" w:type="pct"/>
            <w:shd w:val="clear" w:color="auto" w:fill="EBEBEB"/>
            <w:vAlign w:val="center"/>
          </w:tcPr>
          <w:p w14:paraId="1C370F0A" w14:textId="20198FCC" w:rsidR="00CB2E62" w:rsidRPr="000F2574" w:rsidRDefault="00E27B8C" w:rsidP="009676BB">
            <w:pPr>
              <w:pStyle w:val="ListParagraph"/>
              <w:spacing w:after="0" w:line="240" w:lineRule="auto"/>
              <w:ind w:left="253"/>
              <w:rPr>
                <w:rFonts w:ascii="Galaxie Polaris Book" w:hAnsi="Galaxie Polaris Book"/>
                <w:color w:val="000000"/>
                <w:sz w:val="17"/>
                <w:szCs w:val="16"/>
              </w:rPr>
            </w:pPr>
            <w:r w:rsidRPr="000F2574">
              <w:rPr>
                <w:rFonts w:ascii="Galaxie Polaris Book" w:hAnsi="Galaxie Polaris Book"/>
                <w:color w:val="000000"/>
                <w:sz w:val="17"/>
                <w:szCs w:val="16"/>
              </w:rPr>
              <w:t>No Class</w:t>
            </w:r>
          </w:p>
        </w:tc>
      </w:tr>
      <w:tr w:rsidR="00E27B8C" w:rsidRPr="002154F0" w14:paraId="33381EA0" w14:textId="77777777" w:rsidTr="000B27D3">
        <w:trPr>
          <w:cantSplit/>
          <w:trHeight w:val="1016"/>
        </w:trPr>
        <w:tc>
          <w:tcPr>
            <w:tcW w:w="242" w:type="pct"/>
            <w:shd w:val="clear" w:color="auto" w:fill="auto"/>
            <w:textDirection w:val="btLr"/>
            <w:vAlign w:val="center"/>
          </w:tcPr>
          <w:p w14:paraId="459A06ED" w14:textId="1D85FC4C" w:rsidR="00E27B8C" w:rsidRPr="000F2574" w:rsidRDefault="00E27B8C" w:rsidP="00E27B8C">
            <w:pPr>
              <w:jc w:val="center"/>
              <w:rPr>
                <w:rFonts w:ascii="Galaxie Polaris Book" w:hAnsi="Galaxie Polaris Book"/>
                <w:sz w:val="17"/>
                <w:szCs w:val="16"/>
              </w:rPr>
            </w:pPr>
            <w:r w:rsidRPr="000F2574">
              <w:rPr>
                <w:rFonts w:ascii="Galaxie Polaris Book" w:hAnsi="Galaxie Polaris Book"/>
                <w:sz w:val="17"/>
                <w:szCs w:val="16"/>
              </w:rPr>
              <w:t xml:space="preserve">07 M </w:t>
            </w:r>
            <w:r w:rsidR="0010036B">
              <w:rPr>
                <w:rFonts w:ascii="Galaxie Polaris Book" w:hAnsi="Galaxie Polaris Book"/>
                <w:sz w:val="17"/>
                <w:szCs w:val="16"/>
              </w:rPr>
              <w:t>10/</w:t>
            </w:r>
            <w:r w:rsidR="00A669E0">
              <w:rPr>
                <w:rFonts w:ascii="Galaxie Polaris Book" w:hAnsi="Galaxie Polaris Book"/>
                <w:sz w:val="17"/>
                <w:szCs w:val="16"/>
              </w:rPr>
              <w:t>23</w:t>
            </w:r>
          </w:p>
        </w:tc>
        <w:tc>
          <w:tcPr>
            <w:tcW w:w="1128" w:type="pct"/>
            <w:shd w:val="clear" w:color="auto" w:fill="auto"/>
            <w:vAlign w:val="center"/>
          </w:tcPr>
          <w:p w14:paraId="41088FD5" w14:textId="0F1281F8" w:rsidR="00E27B8C" w:rsidRPr="000F2574" w:rsidRDefault="00E27B8C" w:rsidP="00E27B8C">
            <w:pPr>
              <w:rPr>
                <w:rFonts w:ascii="Galaxie Polaris Book" w:hAnsi="Galaxie Polaris Book"/>
                <w:b/>
                <w:bCs/>
                <w:smallCaps/>
                <w:color w:val="0081CC"/>
                <w:sz w:val="17"/>
                <w:szCs w:val="16"/>
              </w:rPr>
            </w:pPr>
            <w:r w:rsidRPr="000F2574">
              <w:rPr>
                <w:rFonts w:ascii="Galaxie Polaris Book" w:hAnsi="Galaxie Polaris Book"/>
                <w:b/>
                <w:bCs/>
                <w:smallCaps/>
                <w:color w:val="0081CC"/>
                <w:sz w:val="17"/>
                <w:szCs w:val="16"/>
              </w:rPr>
              <w:t>Understanding Ownership Complexity</w:t>
            </w:r>
          </w:p>
        </w:tc>
        <w:tc>
          <w:tcPr>
            <w:tcW w:w="3630" w:type="pct"/>
            <w:shd w:val="clear" w:color="auto" w:fill="auto"/>
            <w:vAlign w:val="center"/>
          </w:tcPr>
          <w:p w14:paraId="4F874342" w14:textId="77777777" w:rsidR="005D0EEF" w:rsidRPr="000F2574" w:rsidRDefault="005D0EEF" w:rsidP="005D0EEF">
            <w:pPr>
              <w:rPr>
                <w:rFonts w:ascii="Galaxie Polaris Book" w:hAnsi="Galaxie Polaris Book"/>
                <w:b/>
                <w:bCs/>
                <w:smallCaps/>
                <w:color w:val="943634" w:themeColor="accent2" w:themeShade="BF"/>
                <w:sz w:val="17"/>
                <w:szCs w:val="16"/>
              </w:rPr>
            </w:pPr>
            <w:r w:rsidRPr="000F2574">
              <w:rPr>
                <w:rFonts w:ascii="Galaxie Polaris Book" w:hAnsi="Galaxie Polaris Book"/>
                <w:b/>
                <w:bCs/>
                <w:smallCaps/>
                <w:color w:val="943634" w:themeColor="accent2" w:themeShade="BF"/>
                <w:sz w:val="17"/>
                <w:szCs w:val="16"/>
              </w:rPr>
              <w:t>Topics</w:t>
            </w:r>
          </w:p>
          <w:p w14:paraId="4C352F93" w14:textId="5041F350" w:rsidR="005D0EEF" w:rsidRDefault="005D0EEF" w:rsidP="005D0EEF">
            <w:pPr>
              <w:pStyle w:val="ListParagraph"/>
              <w:numPr>
                <w:ilvl w:val="0"/>
                <w:numId w:val="45"/>
              </w:numPr>
              <w:spacing w:after="0" w:line="240" w:lineRule="auto"/>
              <w:ind w:left="253" w:hanging="180"/>
              <w:rPr>
                <w:rFonts w:ascii="Galaxie Polaris Book" w:hAnsi="Galaxie Polaris Book"/>
                <w:color w:val="000000"/>
                <w:sz w:val="17"/>
                <w:szCs w:val="16"/>
              </w:rPr>
            </w:pPr>
            <w:r>
              <w:rPr>
                <w:rFonts w:ascii="Galaxie Polaris Book" w:hAnsi="Galaxie Polaris Book"/>
                <w:color w:val="000000"/>
                <w:sz w:val="17"/>
                <w:szCs w:val="16"/>
              </w:rPr>
              <w:t>Ownership Authority and Responsibility</w:t>
            </w:r>
          </w:p>
          <w:p w14:paraId="0D201909" w14:textId="11AF89C3" w:rsidR="005D0EEF" w:rsidRDefault="005D0EEF" w:rsidP="005D0EEF">
            <w:pPr>
              <w:pStyle w:val="ListParagraph"/>
              <w:numPr>
                <w:ilvl w:val="0"/>
                <w:numId w:val="45"/>
              </w:numPr>
              <w:spacing w:after="0" w:line="240" w:lineRule="auto"/>
              <w:ind w:left="253" w:hanging="180"/>
              <w:rPr>
                <w:rFonts w:ascii="Galaxie Polaris Book" w:hAnsi="Galaxie Polaris Book"/>
                <w:color w:val="000000"/>
                <w:sz w:val="17"/>
                <w:szCs w:val="16"/>
              </w:rPr>
            </w:pPr>
            <w:r>
              <w:rPr>
                <w:rFonts w:ascii="Galaxie Polaris Book" w:hAnsi="Galaxie Polaris Book"/>
                <w:color w:val="000000"/>
                <w:sz w:val="17"/>
                <w:szCs w:val="16"/>
              </w:rPr>
              <w:t>The Missing Conversation</w:t>
            </w:r>
          </w:p>
          <w:p w14:paraId="168D3687" w14:textId="10470D66" w:rsidR="005D0EEF" w:rsidRPr="005D0EEF" w:rsidRDefault="005D0EEF" w:rsidP="005D0EEF">
            <w:pPr>
              <w:pStyle w:val="ListParagraph"/>
              <w:numPr>
                <w:ilvl w:val="0"/>
                <w:numId w:val="45"/>
              </w:numPr>
              <w:spacing w:after="0" w:line="240" w:lineRule="auto"/>
              <w:ind w:left="253" w:hanging="180"/>
              <w:rPr>
                <w:rFonts w:ascii="Galaxie Polaris Book" w:hAnsi="Galaxie Polaris Book"/>
                <w:color w:val="000000"/>
                <w:sz w:val="17"/>
                <w:szCs w:val="16"/>
              </w:rPr>
            </w:pPr>
            <w:r>
              <w:rPr>
                <w:rFonts w:ascii="Galaxie Polaris Book" w:hAnsi="Galaxie Polaris Book"/>
                <w:color w:val="000000"/>
                <w:sz w:val="17"/>
                <w:szCs w:val="16"/>
              </w:rPr>
              <w:t xml:space="preserve">Introduction to Estate Planning </w:t>
            </w:r>
          </w:p>
          <w:p w14:paraId="1E8E7B3D" w14:textId="77777777" w:rsidR="006E6EF9" w:rsidRDefault="006E6EF9" w:rsidP="005D0EEF">
            <w:pPr>
              <w:rPr>
                <w:rFonts w:ascii="Galaxie Polaris Book" w:hAnsi="Galaxie Polaris Book"/>
                <w:b/>
                <w:bCs/>
                <w:smallCaps/>
                <w:color w:val="943634" w:themeColor="accent2" w:themeShade="BF"/>
                <w:sz w:val="17"/>
                <w:szCs w:val="16"/>
              </w:rPr>
            </w:pPr>
          </w:p>
          <w:p w14:paraId="2F6F040D" w14:textId="1548A27E" w:rsidR="005D0EEF" w:rsidRPr="000F2574" w:rsidRDefault="005D0EEF" w:rsidP="005D0EEF">
            <w:pPr>
              <w:rPr>
                <w:rFonts w:ascii="Galaxie Polaris Book" w:hAnsi="Galaxie Polaris Book"/>
                <w:b/>
                <w:bCs/>
                <w:smallCaps/>
                <w:color w:val="943634" w:themeColor="accent2" w:themeShade="BF"/>
                <w:sz w:val="17"/>
                <w:szCs w:val="16"/>
              </w:rPr>
            </w:pPr>
            <w:r w:rsidRPr="000F2574">
              <w:rPr>
                <w:rFonts w:ascii="Galaxie Polaris Book" w:hAnsi="Galaxie Polaris Book"/>
                <w:b/>
                <w:bCs/>
                <w:smallCaps/>
                <w:color w:val="943634" w:themeColor="accent2" w:themeShade="BF"/>
                <w:sz w:val="17"/>
                <w:szCs w:val="16"/>
              </w:rPr>
              <w:t>Case to Prepare</w:t>
            </w:r>
          </w:p>
          <w:p w14:paraId="50FB44E8" w14:textId="41D6DF37" w:rsidR="005D0EEF" w:rsidRPr="00E95E5E" w:rsidRDefault="005D0EEF" w:rsidP="005D0EEF">
            <w:pPr>
              <w:pStyle w:val="ListParagraph"/>
              <w:numPr>
                <w:ilvl w:val="0"/>
                <w:numId w:val="45"/>
              </w:numPr>
              <w:spacing w:after="0" w:line="240" w:lineRule="auto"/>
              <w:ind w:left="253" w:hanging="180"/>
              <w:rPr>
                <w:rFonts w:ascii="Galaxie Polaris Book" w:hAnsi="Galaxie Polaris Book"/>
                <w:color w:val="000000"/>
                <w:sz w:val="17"/>
                <w:szCs w:val="16"/>
              </w:rPr>
            </w:pPr>
            <w:r>
              <w:rPr>
                <w:rFonts w:ascii="Galaxie Polaris Book" w:hAnsi="Galaxie Polaris Book"/>
                <w:b/>
                <w:bCs/>
                <w:color w:val="000000"/>
                <w:sz w:val="17"/>
                <w:szCs w:val="16"/>
              </w:rPr>
              <w:t>C</w:t>
            </w:r>
            <w:r w:rsidRPr="000F2574">
              <w:rPr>
                <w:rFonts w:ascii="Galaxie Polaris Book" w:hAnsi="Galaxie Polaris Book"/>
                <w:b/>
                <w:bCs/>
                <w:color w:val="000000"/>
                <w:sz w:val="17"/>
                <w:szCs w:val="16"/>
              </w:rPr>
              <w:t>ASE</w:t>
            </w:r>
            <w:r w:rsidRPr="000F2574">
              <w:rPr>
                <w:rFonts w:ascii="Galaxie Polaris Book" w:hAnsi="Galaxie Polaris Book"/>
                <w:color w:val="000000"/>
                <w:sz w:val="17"/>
                <w:szCs w:val="16"/>
              </w:rPr>
              <w:t xml:space="preserve">: </w:t>
            </w:r>
            <w:r>
              <w:rPr>
                <w:rFonts w:ascii="Galaxie Polaris Book" w:hAnsi="Galaxie Polaris Book"/>
                <w:color w:val="000000"/>
                <w:sz w:val="17"/>
                <w:szCs w:val="16"/>
              </w:rPr>
              <w:t>The Rocks</w:t>
            </w:r>
          </w:p>
          <w:p w14:paraId="75711A63" w14:textId="77777777" w:rsidR="006E6EF9" w:rsidRDefault="006E6EF9" w:rsidP="005D0EEF">
            <w:pPr>
              <w:rPr>
                <w:rFonts w:ascii="Galaxie Polaris Book" w:hAnsi="Galaxie Polaris Book"/>
                <w:b/>
                <w:bCs/>
                <w:smallCaps/>
                <w:color w:val="943634" w:themeColor="accent2" w:themeShade="BF"/>
                <w:sz w:val="17"/>
                <w:szCs w:val="16"/>
              </w:rPr>
            </w:pPr>
          </w:p>
          <w:p w14:paraId="528F5E7C" w14:textId="2F26900D" w:rsidR="005D0EEF" w:rsidRPr="00E95E5E" w:rsidRDefault="005D0EEF" w:rsidP="005D0EEF">
            <w:pPr>
              <w:rPr>
                <w:rFonts w:ascii="Galaxie Polaris Book" w:hAnsi="Galaxie Polaris Book"/>
                <w:b/>
                <w:bCs/>
                <w:smallCaps/>
                <w:color w:val="943634" w:themeColor="accent2" w:themeShade="BF"/>
                <w:sz w:val="17"/>
                <w:szCs w:val="16"/>
              </w:rPr>
            </w:pPr>
            <w:r w:rsidRPr="000F2574">
              <w:rPr>
                <w:rFonts w:ascii="Galaxie Polaris Book" w:hAnsi="Galaxie Polaris Book"/>
                <w:b/>
                <w:bCs/>
                <w:smallCaps/>
                <w:color w:val="943634" w:themeColor="accent2" w:themeShade="BF"/>
                <w:sz w:val="17"/>
                <w:szCs w:val="16"/>
              </w:rPr>
              <w:t>Mandatory Reading For Topic</w:t>
            </w:r>
          </w:p>
          <w:p w14:paraId="3128C0A5" w14:textId="77777777" w:rsidR="00951220" w:rsidRPr="000F2574" w:rsidRDefault="00951220" w:rsidP="00951220">
            <w:pPr>
              <w:pStyle w:val="ListParagraph"/>
              <w:numPr>
                <w:ilvl w:val="0"/>
                <w:numId w:val="45"/>
              </w:numPr>
              <w:spacing w:after="0" w:line="240" w:lineRule="auto"/>
              <w:ind w:left="253" w:hanging="180"/>
              <w:rPr>
                <w:rFonts w:ascii="Galaxie Polaris Book" w:hAnsi="Galaxie Polaris Book"/>
                <w:color w:val="000000"/>
                <w:sz w:val="17"/>
                <w:szCs w:val="16"/>
              </w:rPr>
            </w:pPr>
            <w:r w:rsidRPr="000F2574">
              <w:rPr>
                <w:rFonts w:ascii="Galaxie Polaris Book" w:hAnsi="Galaxie Polaris Book"/>
                <w:color w:val="000000"/>
                <w:sz w:val="17"/>
                <w:szCs w:val="16"/>
              </w:rPr>
              <w:t xml:space="preserve">Sage-Hayward, Marchisio, </w:t>
            </w:r>
            <w:proofErr w:type="spellStart"/>
            <w:r w:rsidRPr="000F2574">
              <w:rPr>
                <w:rFonts w:ascii="Galaxie Polaris Book" w:hAnsi="Galaxie Polaris Book"/>
                <w:color w:val="000000"/>
                <w:sz w:val="17"/>
                <w:szCs w:val="16"/>
              </w:rPr>
              <w:t>Dartt</w:t>
            </w:r>
            <w:proofErr w:type="spellEnd"/>
            <w:r w:rsidRPr="000F2574">
              <w:rPr>
                <w:rFonts w:ascii="Galaxie Polaris Book" w:hAnsi="Galaxie Polaris Book"/>
                <w:color w:val="000000"/>
                <w:sz w:val="17"/>
                <w:szCs w:val="16"/>
              </w:rPr>
              <w:t xml:space="preserve">, </w:t>
            </w:r>
            <w:hyperlink r:id="rId11" w:history="1">
              <w:r w:rsidRPr="000F2574">
                <w:rPr>
                  <w:rFonts w:ascii="Galaxie Polaris Book" w:hAnsi="Galaxie Polaris Book"/>
                  <w:color w:val="000000"/>
                  <w:sz w:val="17"/>
                  <w:szCs w:val="16"/>
                </w:rPr>
                <w:t>Own It!: How to Develop a Family Enterprise Owner’s Mindset at Every Age</w:t>
              </w:r>
            </w:hyperlink>
            <w:r w:rsidRPr="000F2574">
              <w:rPr>
                <w:rFonts w:ascii="Galaxie Polaris Book" w:hAnsi="Galaxie Polaris Book"/>
                <w:color w:val="000000"/>
                <w:sz w:val="17"/>
                <w:szCs w:val="16"/>
              </w:rPr>
              <w:t xml:space="preserve">. A Family Business Publication, 2022 </w:t>
            </w:r>
            <w:r>
              <w:rPr>
                <w:rFonts w:ascii="Galaxie Polaris Book" w:hAnsi="Galaxie Polaris Book"/>
                <w:color w:val="000000"/>
                <w:sz w:val="17"/>
                <w:szCs w:val="16"/>
              </w:rPr>
              <w:t xml:space="preserve">– </w:t>
            </w:r>
            <w:r w:rsidRPr="00951220">
              <w:rPr>
                <w:rFonts w:ascii="Galaxie Polaris Book" w:eastAsia="Times New Roman" w:hAnsi="Galaxie Polaris Book" w:cs="Times New Roman"/>
                <w:b/>
                <w:bCs/>
                <w:smallCaps/>
                <w:color w:val="943634" w:themeColor="accent2" w:themeShade="BF"/>
                <w:sz w:val="17"/>
                <w:szCs w:val="16"/>
              </w:rPr>
              <w:t>Ch. 1</w:t>
            </w:r>
          </w:p>
          <w:p w14:paraId="46B4D1B0" w14:textId="77777777" w:rsidR="005D0EEF" w:rsidRPr="00951220" w:rsidRDefault="005D0EEF" w:rsidP="005D0EEF">
            <w:pPr>
              <w:pStyle w:val="ListParagraph"/>
              <w:numPr>
                <w:ilvl w:val="0"/>
                <w:numId w:val="45"/>
              </w:numPr>
              <w:spacing w:after="0" w:line="240" w:lineRule="auto"/>
              <w:ind w:left="253" w:hanging="180"/>
              <w:rPr>
                <w:rFonts w:ascii="Galaxie Polaris Book" w:eastAsia="Times New Roman" w:hAnsi="Galaxie Polaris Book" w:cs="Times New Roman"/>
                <w:b/>
                <w:bCs/>
                <w:smallCaps/>
                <w:color w:val="943634" w:themeColor="accent2" w:themeShade="BF"/>
                <w:sz w:val="17"/>
                <w:szCs w:val="16"/>
              </w:rPr>
            </w:pPr>
            <w:r w:rsidRPr="000F2574">
              <w:rPr>
                <w:rFonts w:ascii="Galaxie Polaris Book" w:hAnsi="Galaxie Polaris Book"/>
                <w:color w:val="000000"/>
                <w:sz w:val="17"/>
                <w:szCs w:val="16"/>
              </w:rPr>
              <w:t xml:space="preserve">Baron, Josh, and Rob </w:t>
            </w:r>
            <w:proofErr w:type="spellStart"/>
            <w:r w:rsidRPr="000F2574">
              <w:rPr>
                <w:rFonts w:ascii="Galaxie Polaris Book" w:hAnsi="Galaxie Polaris Book"/>
                <w:color w:val="000000"/>
                <w:sz w:val="17"/>
                <w:szCs w:val="16"/>
              </w:rPr>
              <w:t>Lachenauer</w:t>
            </w:r>
            <w:proofErr w:type="spellEnd"/>
            <w:r w:rsidRPr="000F2574">
              <w:rPr>
                <w:rFonts w:ascii="Galaxie Polaris Book" w:hAnsi="Galaxie Polaris Book"/>
                <w:color w:val="000000"/>
                <w:sz w:val="17"/>
                <w:szCs w:val="16"/>
              </w:rPr>
              <w:t>.</w:t>
            </w:r>
            <w:r w:rsidRPr="000F2574">
              <w:rPr>
                <w:rFonts w:ascii="Calibri" w:hAnsi="Calibri" w:cs="Calibri"/>
                <w:color w:val="000000"/>
                <w:sz w:val="17"/>
                <w:szCs w:val="16"/>
              </w:rPr>
              <w:t> </w:t>
            </w:r>
            <w:r w:rsidRPr="000F2574">
              <w:rPr>
                <w:rFonts w:ascii="Galaxie Polaris Book" w:hAnsi="Galaxie Polaris Book"/>
                <w:color w:val="000000"/>
                <w:sz w:val="17"/>
                <w:szCs w:val="16"/>
              </w:rPr>
              <w:t xml:space="preserve">Harvard Business Review Family Business Handbook: How to Build and Sustain a Successful, Enduring Enterprise. Harvard Business Press, 2021 – </w:t>
            </w:r>
            <w:r w:rsidRPr="00951220">
              <w:rPr>
                <w:rFonts w:ascii="Galaxie Polaris Book" w:eastAsia="Times New Roman" w:hAnsi="Galaxie Polaris Book" w:cs="Times New Roman"/>
                <w:b/>
                <w:bCs/>
                <w:smallCaps/>
                <w:color w:val="943634" w:themeColor="accent2" w:themeShade="BF"/>
                <w:sz w:val="17"/>
                <w:szCs w:val="16"/>
              </w:rPr>
              <w:t>Ch 2-3-5</w:t>
            </w:r>
          </w:p>
          <w:p w14:paraId="2F304B2F" w14:textId="77777777" w:rsidR="006E6EF9" w:rsidRDefault="006E6EF9" w:rsidP="005D0EEF">
            <w:pPr>
              <w:rPr>
                <w:rFonts w:ascii="Galaxie Polaris Book" w:hAnsi="Galaxie Polaris Book"/>
                <w:b/>
                <w:bCs/>
                <w:smallCaps/>
                <w:color w:val="943634" w:themeColor="accent2" w:themeShade="BF"/>
                <w:sz w:val="17"/>
                <w:szCs w:val="16"/>
              </w:rPr>
            </w:pPr>
          </w:p>
          <w:p w14:paraId="2EDEBFAA" w14:textId="0F0E35BD" w:rsidR="005D0EEF" w:rsidRDefault="005D0EEF" w:rsidP="005D0EEF">
            <w:pPr>
              <w:rPr>
                <w:rFonts w:ascii="Galaxie Polaris Book" w:hAnsi="Galaxie Polaris Book"/>
                <w:b/>
                <w:bCs/>
                <w:smallCaps/>
                <w:color w:val="943634" w:themeColor="accent2" w:themeShade="BF"/>
                <w:sz w:val="17"/>
                <w:szCs w:val="16"/>
              </w:rPr>
            </w:pPr>
            <w:r w:rsidRPr="00E95E5E">
              <w:rPr>
                <w:rFonts w:ascii="Galaxie Polaris Book" w:hAnsi="Galaxie Polaris Book"/>
                <w:b/>
                <w:bCs/>
                <w:smallCaps/>
                <w:color w:val="943634" w:themeColor="accent2" w:themeShade="BF"/>
                <w:sz w:val="17"/>
                <w:szCs w:val="16"/>
              </w:rPr>
              <w:t>Speaker</w:t>
            </w:r>
          </w:p>
          <w:p w14:paraId="326BA2F7" w14:textId="77777777" w:rsidR="005D0EEF" w:rsidRPr="00E95E5E" w:rsidRDefault="005D0EEF" w:rsidP="005D0EEF">
            <w:pPr>
              <w:pStyle w:val="ListParagraph"/>
              <w:numPr>
                <w:ilvl w:val="0"/>
                <w:numId w:val="45"/>
              </w:numPr>
              <w:spacing w:after="0" w:line="240" w:lineRule="auto"/>
              <w:ind w:left="253" w:hanging="180"/>
              <w:rPr>
                <w:rFonts w:ascii="Galaxie Polaris Book" w:hAnsi="Galaxie Polaris Book"/>
                <w:color w:val="000000"/>
                <w:sz w:val="17"/>
                <w:szCs w:val="16"/>
              </w:rPr>
            </w:pPr>
            <w:r w:rsidRPr="00E95E5E">
              <w:rPr>
                <w:rFonts w:ascii="Galaxie Polaris Book" w:hAnsi="Galaxie Polaris Book"/>
                <w:color w:val="000000"/>
                <w:sz w:val="17"/>
                <w:szCs w:val="16"/>
              </w:rPr>
              <w:t>TBC</w:t>
            </w:r>
          </w:p>
          <w:p w14:paraId="2D0D364C" w14:textId="77777777" w:rsidR="00E27B8C" w:rsidRPr="000F2574" w:rsidRDefault="00E27B8C" w:rsidP="00E27B8C">
            <w:pPr>
              <w:pStyle w:val="ListParagraph"/>
              <w:spacing w:after="0" w:line="240" w:lineRule="auto"/>
              <w:ind w:left="253"/>
              <w:rPr>
                <w:rFonts w:ascii="Galaxie Polaris Book" w:hAnsi="Galaxie Polaris Book"/>
                <w:color w:val="000000"/>
                <w:sz w:val="17"/>
                <w:szCs w:val="16"/>
              </w:rPr>
            </w:pPr>
          </w:p>
          <w:p w14:paraId="6EE8C99D" w14:textId="4C181C3D" w:rsidR="00E27B8C" w:rsidRPr="000F2574" w:rsidRDefault="00E27B8C" w:rsidP="00E27B8C">
            <w:pPr>
              <w:rPr>
                <w:rFonts w:ascii="Galaxie Polaris Book" w:hAnsi="Galaxie Polaris Book"/>
                <w:b/>
                <w:bCs/>
                <w:smallCaps/>
                <w:color w:val="0081CC"/>
                <w:sz w:val="17"/>
                <w:szCs w:val="16"/>
              </w:rPr>
            </w:pPr>
            <w:r w:rsidRPr="000F2574">
              <w:rPr>
                <w:rFonts w:ascii="Galaxie Polaris Book" w:hAnsi="Galaxie Polaris Book"/>
                <w:b/>
                <w:bCs/>
                <w:smallCaps/>
                <w:color w:val="0081CC"/>
                <w:sz w:val="17"/>
                <w:szCs w:val="16"/>
              </w:rPr>
              <w:t>Suggested Reading for Topic</w:t>
            </w:r>
            <w:r w:rsidR="00E95E5E">
              <w:rPr>
                <w:rFonts w:ascii="Galaxie Polaris Book" w:hAnsi="Galaxie Polaris Book"/>
                <w:b/>
                <w:bCs/>
                <w:smallCaps/>
                <w:color w:val="0081CC"/>
                <w:sz w:val="17"/>
                <w:szCs w:val="16"/>
              </w:rPr>
              <w:t xml:space="preserve"> </w:t>
            </w:r>
            <w:r w:rsidR="00E95E5E" w:rsidRPr="000F2574">
              <w:rPr>
                <w:rFonts w:ascii="Galaxie Polaris Book" w:hAnsi="Galaxie Polaris Book"/>
                <w:b/>
                <w:bCs/>
                <w:smallCaps/>
                <w:color w:val="0081CC"/>
                <w:sz w:val="17"/>
                <w:szCs w:val="16"/>
              </w:rPr>
              <w:t>(In case you are Interested)</w:t>
            </w:r>
          </w:p>
          <w:p w14:paraId="0082C123" w14:textId="49034F30" w:rsidR="00E27B8C" w:rsidRPr="000F2574" w:rsidRDefault="00E27B8C" w:rsidP="00E27B8C">
            <w:pPr>
              <w:pStyle w:val="ListParagraph"/>
              <w:numPr>
                <w:ilvl w:val="0"/>
                <w:numId w:val="45"/>
              </w:numPr>
              <w:spacing w:after="0" w:line="240" w:lineRule="auto"/>
              <w:ind w:left="253" w:hanging="180"/>
              <w:rPr>
                <w:rFonts w:ascii="Galaxie Polaris Book" w:hAnsi="Galaxie Polaris Book"/>
                <w:color w:val="000000"/>
                <w:sz w:val="17"/>
                <w:szCs w:val="16"/>
              </w:rPr>
            </w:pPr>
            <w:proofErr w:type="spellStart"/>
            <w:r w:rsidRPr="000F2574">
              <w:rPr>
                <w:rFonts w:ascii="Galaxie Polaris Book" w:hAnsi="Galaxie Polaris Book"/>
                <w:color w:val="000000"/>
                <w:sz w:val="17"/>
                <w:szCs w:val="16"/>
              </w:rPr>
              <w:t>Renkert</w:t>
            </w:r>
            <w:proofErr w:type="spellEnd"/>
            <w:r w:rsidRPr="000F2574">
              <w:rPr>
                <w:rFonts w:ascii="Galaxie Polaris Book" w:hAnsi="Galaxie Polaris Book"/>
                <w:color w:val="000000"/>
                <w:sz w:val="17"/>
                <w:szCs w:val="16"/>
              </w:rPr>
              <w:t>-Thomas, A. (2015). Engaged Ownership: A Guide for Owners of Family Businesses. John Wiley &amp; Sons.</w:t>
            </w:r>
          </w:p>
        </w:tc>
      </w:tr>
      <w:tr w:rsidR="00E27B8C" w:rsidRPr="002154F0" w14:paraId="5D4DF7D3" w14:textId="77777777" w:rsidTr="000B27D3">
        <w:trPr>
          <w:cantSplit/>
          <w:trHeight w:val="1106"/>
        </w:trPr>
        <w:tc>
          <w:tcPr>
            <w:tcW w:w="242" w:type="pct"/>
            <w:shd w:val="clear" w:color="auto" w:fill="auto"/>
            <w:textDirection w:val="btLr"/>
            <w:vAlign w:val="center"/>
          </w:tcPr>
          <w:p w14:paraId="0A7B38F9" w14:textId="3AF7B422" w:rsidR="00E27B8C" w:rsidRPr="000F2574" w:rsidRDefault="00E27B8C" w:rsidP="00E27B8C">
            <w:pPr>
              <w:jc w:val="center"/>
              <w:rPr>
                <w:rFonts w:ascii="Galaxie Polaris Book" w:hAnsi="Galaxie Polaris Book"/>
                <w:sz w:val="17"/>
                <w:szCs w:val="16"/>
              </w:rPr>
            </w:pPr>
            <w:r w:rsidRPr="000F2574">
              <w:rPr>
                <w:rFonts w:ascii="Galaxie Polaris Book" w:hAnsi="Galaxie Polaris Book"/>
                <w:sz w:val="17"/>
                <w:szCs w:val="16"/>
              </w:rPr>
              <w:lastRenderedPageBreak/>
              <w:t xml:space="preserve">08 M </w:t>
            </w:r>
            <w:r w:rsidR="0010036B">
              <w:rPr>
                <w:rFonts w:ascii="Galaxie Polaris Book" w:hAnsi="Galaxie Polaris Book"/>
                <w:sz w:val="17"/>
                <w:szCs w:val="16"/>
              </w:rPr>
              <w:t>11/</w:t>
            </w:r>
            <w:r w:rsidR="00A669E0">
              <w:rPr>
                <w:rFonts w:ascii="Galaxie Polaris Book" w:hAnsi="Galaxie Polaris Book"/>
                <w:sz w:val="17"/>
                <w:szCs w:val="16"/>
              </w:rPr>
              <w:t>30</w:t>
            </w:r>
          </w:p>
        </w:tc>
        <w:tc>
          <w:tcPr>
            <w:tcW w:w="1128" w:type="pct"/>
            <w:shd w:val="clear" w:color="auto" w:fill="auto"/>
            <w:vAlign w:val="center"/>
          </w:tcPr>
          <w:p w14:paraId="34455F28" w14:textId="44DAA9B2" w:rsidR="00E27B8C" w:rsidRPr="000F2574" w:rsidRDefault="00E27B8C" w:rsidP="00E27B8C">
            <w:pPr>
              <w:rPr>
                <w:rFonts w:ascii="Galaxie Polaris Book" w:hAnsi="Galaxie Polaris Book"/>
                <w:b/>
                <w:bCs/>
                <w:smallCaps/>
                <w:color w:val="0081CC"/>
                <w:sz w:val="17"/>
                <w:szCs w:val="16"/>
              </w:rPr>
            </w:pPr>
            <w:r w:rsidRPr="000F2574">
              <w:rPr>
                <w:rFonts w:ascii="Galaxie Polaris Book" w:hAnsi="Galaxie Polaris Book"/>
                <w:b/>
                <w:bCs/>
                <w:smallCaps/>
                <w:color w:val="0081CC"/>
                <w:sz w:val="17"/>
                <w:szCs w:val="16"/>
              </w:rPr>
              <w:t>Introduction to governance</w:t>
            </w:r>
            <w:r w:rsidR="005D0EEF">
              <w:rPr>
                <w:rFonts w:ascii="Galaxie Polaris Book" w:hAnsi="Galaxie Polaris Book"/>
                <w:b/>
                <w:bCs/>
                <w:smallCaps/>
                <w:color w:val="0081CC"/>
                <w:sz w:val="17"/>
                <w:szCs w:val="16"/>
              </w:rPr>
              <w:t xml:space="preserve"> - Focus on Governance for the Family and the Ownership</w:t>
            </w:r>
          </w:p>
        </w:tc>
        <w:tc>
          <w:tcPr>
            <w:tcW w:w="3630" w:type="pct"/>
            <w:shd w:val="clear" w:color="auto" w:fill="auto"/>
            <w:vAlign w:val="center"/>
          </w:tcPr>
          <w:p w14:paraId="3E19C2C7" w14:textId="77777777" w:rsidR="005D0EEF" w:rsidRPr="000F2574" w:rsidRDefault="005D0EEF" w:rsidP="005D0EEF">
            <w:pPr>
              <w:rPr>
                <w:rFonts w:ascii="Galaxie Polaris Book" w:hAnsi="Galaxie Polaris Book"/>
                <w:b/>
                <w:bCs/>
                <w:smallCaps/>
                <w:color w:val="943634" w:themeColor="accent2" w:themeShade="BF"/>
                <w:sz w:val="17"/>
                <w:szCs w:val="16"/>
              </w:rPr>
            </w:pPr>
            <w:r w:rsidRPr="000F2574">
              <w:rPr>
                <w:rFonts w:ascii="Galaxie Polaris Book" w:hAnsi="Galaxie Polaris Book"/>
                <w:b/>
                <w:bCs/>
                <w:smallCaps/>
                <w:color w:val="943634" w:themeColor="accent2" w:themeShade="BF"/>
                <w:sz w:val="17"/>
                <w:szCs w:val="16"/>
              </w:rPr>
              <w:t>Topics</w:t>
            </w:r>
          </w:p>
          <w:p w14:paraId="2C477E87" w14:textId="77777777" w:rsidR="005D0EEF" w:rsidRDefault="005D0EEF" w:rsidP="005D0EEF">
            <w:pPr>
              <w:pStyle w:val="ListParagraph"/>
              <w:numPr>
                <w:ilvl w:val="0"/>
                <w:numId w:val="45"/>
              </w:numPr>
              <w:spacing w:after="0" w:line="240" w:lineRule="auto"/>
              <w:ind w:left="253" w:hanging="180"/>
              <w:rPr>
                <w:rFonts w:ascii="Galaxie Polaris Book" w:hAnsi="Galaxie Polaris Book"/>
                <w:color w:val="000000"/>
                <w:sz w:val="17"/>
                <w:szCs w:val="16"/>
              </w:rPr>
            </w:pPr>
            <w:r>
              <w:rPr>
                <w:rFonts w:ascii="Galaxie Polaris Book" w:hAnsi="Galaxie Polaris Book"/>
                <w:color w:val="000000"/>
                <w:sz w:val="17"/>
                <w:szCs w:val="16"/>
              </w:rPr>
              <w:t>Governance Definition</w:t>
            </w:r>
          </w:p>
          <w:p w14:paraId="579B6C43" w14:textId="2C892BFF" w:rsidR="005D0EEF" w:rsidRDefault="005D0EEF" w:rsidP="005D0EEF">
            <w:pPr>
              <w:pStyle w:val="ListParagraph"/>
              <w:numPr>
                <w:ilvl w:val="0"/>
                <w:numId w:val="45"/>
              </w:numPr>
              <w:spacing w:after="0" w:line="240" w:lineRule="auto"/>
              <w:ind w:left="253" w:hanging="180"/>
              <w:rPr>
                <w:rFonts w:ascii="Galaxie Polaris Book" w:hAnsi="Galaxie Polaris Book"/>
                <w:color w:val="000000"/>
                <w:sz w:val="17"/>
                <w:szCs w:val="16"/>
              </w:rPr>
            </w:pPr>
            <w:r>
              <w:rPr>
                <w:rFonts w:ascii="Galaxie Polaris Book" w:hAnsi="Galaxie Polaris Book"/>
                <w:color w:val="000000"/>
                <w:sz w:val="17"/>
                <w:szCs w:val="16"/>
              </w:rPr>
              <w:t>Governance Institution and Constitutions for the Family, the Ownership, and the Business</w:t>
            </w:r>
          </w:p>
          <w:p w14:paraId="2AE6B31E" w14:textId="77777777" w:rsidR="00951220" w:rsidRDefault="00951220" w:rsidP="005D0EEF">
            <w:pPr>
              <w:rPr>
                <w:rFonts w:ascii="Galaxie Polaris Book" w:hAnsi="Galaxie Polaris Book"/>
                <w:b/>
                <w:bCs/>
                <w:smallCaps/>
                <w:color w:val="943634" w:themeColor="accent2" w:themeShade="BF"/>
                <w:sz w:val="17"/>
                <w:szCs w:val="16"/>
              </w:rPr>
            </w:pPr>
          </w:p>
          <w:p w14:paraId="009539E2" w14:textId="4C59C4FB" w:rsidR="005D0EEF" w:rsidRPr="000F2574" w:rsidRDefault="005D0EEF" w:rsidP="005D0EEF">
            <w:pPr>
              <w:rPr>
                <w:rFonts w:ascii="Galaxie Polaris Book" w:hAnsi="Galaxie Polaris Book"/>
                <w:b/>
                <w:bCs/>
                <w:smallCaps/>
                <w:color w:val="943634" w:themeColor="accent2" w:themeShade="BF"/>
                <w:sz w:val="17"/>
                <w:szCs w:val="16"/>
              </w:rPr>
            </w:pPr>
            <w:r w:rsidRPr="000F2574">
              <w:rPr>
                <w:rFonts w:ascii="Galaxie Polaris Book" w:hAnsi="Galaxie Polaris Book"/>
                <w:b/>
                <w:bCs/>
                <w:smallCaps/>
                <w:color w:val="943634" w:themeColor="accent2" w:themeShade="BF"/>
                <w:sz w:val="17"/>
                <w:szCs w:val="16"/>
              </w:rPr>
              <w:t>Case to Prepare</w:t>
            </w:r>
          </w:p>
          <w:p w14:paraId="77DA4A05" w14:textId="62993E07" w:rsidR="005D0EEF" w:rsidRPr="00E95E5E" w:rsidRDefault="005D0EEF" w:rsidP="005D0EEF">
            <w:pPr>
              <w:pStyle w:val="ListParagraph"/>
              <w:numPr>
                <w:ilvl w:val="0"/>
                <w:numId w:val="45"/>
              </w:numPr>
              <w:spacing w:after="0" w:line="240" w:lineRule="auto"/>
              <w:ind w:left="253" w:hanging="180"/>
              <w:rPr>
                <w:rFonts w:ascii="Galaxie Polaris Book" w:hAnsi="Galaxie Polaris Book"/>
                <w:color w:val="000000"/>
                <w:sz w:val="17"/>
                <w:szCs w:val="16"/>
              </w:rPr>
            </w:pPr>
            <w:r>
              <w:rPr>
                <w:rFonts w:ascii="Galaxie Polaris Book" w:hAnsi="Galaxie Polaris Book"/>
                <w:b/>
                <w:bCs/>
                <w:color w:val="000000"/>
                <w:sz w:val="17"/>
                <w:szCs w:val="16"/>
              </w:rPr>
              <w:t>C</w:t>
            </w:r>
            <w:r w:rsidRPr="000F2574">
              <w:rPr>
                <w:rFonts w:ascii="Galaxie Polaris Book" w:hAnsi="Galaxie Polaris Book"/>
                <w:b/>
                <w:bCs/>
                <w:color w:val="000000"/>
                <w:sz w:val="17"/>
                <w:szCs w:val="16"/>
              </w:rPr>
              <w:t>ASE</w:t>
            </w:r>
            <w:r w:rsidRPr="000F2574">
              <w:rPr>
                <w:rFonts w:ascii="Galaxie Polaris Book" w:hAnsi="Galaxie Polaris Book"/>
                <w:color w:val="000000"/>
                <w:sz w:val="17"/>
                <w:szCs w:val="16"/>
              </w:rPr>
              <w:t>: Airing Dirty Laundry</w:t>
            </w:r>
          </w:p>
          <w:p w14:paraId="0E62EEC8" w14:textId="77777777" w:rsidR="00951220" w:rsidRDefault="00951220" w:rsidP="005D0EEF">
            <w:pPr>
              <w:rPr>
                <w:rFonts w:ascii="Galaxie Polaris Book" w:hAnsi="Galaxie Polaris Book"/>
                <w:b/>
                <w:bCs/>
                <w:smallCaps/>
                <w:color w:val="943634" w:themeColor="accent2" w:themeShade="BF"/>
                <w:sz w:val="17"/>
                <w:szCs w:val="16"/>
              </w:rPr>
            </w:pPr>
          </w:p>
          <w:p w14:paraId="0C56A77E" w14:textId="6F7248E2" w:rsidR="005D0EEF" w:rsidRPr="00E95E5E" w:rsidRDefault="005D0EEF" w:rsidP="005D0EEF">
            <w:pPr>
              <w:rPr>
                <w:rFonts w:ascii="Galaxie Polaris Book" w:hAnsi="Galaxie Polaris Book"/>
                <w:b/>
                <w:bCs/>
                <w:smallCaps/>
                <w:color w:val="943634" w:themeColor="accent2" w:themeShade="BF"/>
                <w:sz w:val="17"/>
                <w:szCs w:val="16"/>
              </w:rPr>
            </w:pPr>
            <w:r w:rsidRPr="000F2574">
              <w:rPr>
                <w:rFonts w:ascii="Galaxie Polaris Book" w:hAnsi="Galaxie Polaris Book"/>
                <w:b/>
                <w:bCs/>
                <w:smallCaps/>
                <w:color w:val="943634" w:themeColor="accent2" w:themeShade="BF"/>
                <w:sz w:val="17"/>
                <w:szCs w:val="16"/>
              </w:rPr>
              <w:t>Mandatory Reading For Topic</w:t>
            </w:r>
          </w:p>
          <w:p w14:paraId="5C5E55A7" w14:textId="77777777" w:rsidR="005D0EEF" w:rsidRDefault="005D0EEF" w:rsidP="005D0EEF">
            <w:pPr>
              <w:pStyle w:val="ListParagraph"/>
              <w:numPr>
                <w:ilvl w:val="0"/>
                <w:numId w:val="45"/>
              </w:numPr>
              <w:spacing w:after="0" w:line="240" w:lineRule="auto"/>
              <w:ind w:left="253" w:hanging="180"/>
              <w:rPr>
                <w:rFonts w:ascii="Galaxie Polaris Book" w:hAnsi="Galaxie Polaris Book"/>
                <w:color w:val="000000"/>
                <w:sz w:val="17"/>
                <w:szCs w:val="16"/>
              </w:rPr>
            </w:pPr>
            <w:r w:rsidRPr="000F2574">
              <w:rPr>
                <w:rFonts w:ascii="Galaxie Polaris Book" w:hAnsi="Galaxie Polaris Book"/>
                <w:color w:val="000000"/>
                <w:sz w:val="17"/>
                <w:szCs w:val="16"/>
              </w:rPr>
              <w:t xml:space="preserve">Davis, Fundamentals of Family Business System Governance </w:t>
            </w:r>
            <w:r w:rsidRPr="000F2574">
              <w:rPr>
                <w:rFonts w:ascii="Galaxie Polaris Book" w:hAnsi="Galaxie Polaris Book"/>
                <w:color w:val="000000"/>
                <w:sz w:val="17"/>
                <w:szCs w:val="16"/>
              </w:rPr>
              <w:fldChar w:fldCharType="begin"/>
            </w:r>
            <w:r w:rsidRPr="000F2574">
              <w:rPr>
                <w:rFonts w:ascii="Galaxie Polaris Book" w:hAnsi="Galaxie Polaris Book"/>
                <w:color w:val="000000"/>
                <w:sz w:val="17"/>
                <w:szCs w:val="16"/>
              </w:rPr>
              <w:instrText xml:space="preserve"> INCLUDEPICTURE "https://canvas.wfu.edu/app/uploads/sites/12/2019/09/canvas-logo-1024x1020.png" \* MERGEFORMATINET </w:instrText>
            </w:r>
            <w:r w:rsidRPr="000F2574">
              <w:rPr>
                <w:rFonts w:ascii="Galaxie Polaris Book" w:hAnsi="Galaxie Polaris Book"/>
                <w:color w:val="000000"/>
                <w:sz w:val="17"/>
                <w:szCs w:val="16"/>
              </w:rPr>
              <w:fldChar w:fldCharType="separate"/>
            </w:r>
            <w:r w:rsidRPr="000F2574">
              <w:rPr>
                <w:rFonts w:ascii="Galaxie Polaris Book" w:hAnsi="Galaxie Polaris Book"/>
                <w:noProof/>
                <w:color w:val="000000"/>
                <w:sz w:val="17"/>
                <w:szCs w:val="16"/>
              </w:rPr>
              <w:drawing>
                <wp:inline distT="0" distB="0" distL="0" distR="0" wp14:anchorId="01E5AC22" wp14:editId="630950F7">
                  <wp:extent cx="91440" cy="91440"/>
                  <wp:effectExtent l="0" t="0" r="0" b="0"/>
                  <wp:docPr id="11" name="Picture 11" descr="Canvas at Wake Forest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nvas at Wake Forest University"/>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flipH="1">
                            <a:off x="0" y="0"/>
                            <a:ext cx="91440" cy="91440"/>
                          </a:xfrm>
                          <a:prstGeom prst="rect">
                            <a:avLst/>
                          </a:prstGeom>
                          <a:noFill/>
                          <a:ln>
                            <a:noFill/>
                          </a:ln>
                        </pic:spPr>
                      </pic:pic>
                    </a:graphicData>
                  </a:graphic>
                </wp:inline>
              </w:drawing>
            </w:r>
            <w:r w:rsidRPr="000F2574">
              <w:rPr>
                <w:rFonts w:ascii="Galaxie Polaris Book" w:hAnsi="Galaxie Polaris Book"/>
                <w:color w:val="000000"/>
                <w:sz w:val="17"/>
                <w:szCs w:val="16"/>
              </w:rPr>
              <w:fldChar w:fldCharType="end"/>
            </w:r>
            <w:r w:rsidRPr="000F2574">
              <w:rPr>
                <w:rFonts w:ascii="Galaxie Polaris Book" w:hAnsi="Galaxie Polaris Book"/>
                <w:color w:val="000000"/>
                <w:sz w:val="17"/>
                <w:szCs w:val="16"/>
              </w:rPr>
              <w:t xml:space="preserve"> </w:t>
            </w:r>
          </w:p>
          <w:p w14:paraId="056CCCA1" w14:textId="77777777" w:rsidR="00951220" w:rsidRPr="00951220" w:rsidRDefault="005D0EEF" w:rsidP="00951220">
            <w:pPr>
              <w:pStyle w:val="ListParagraph"/>
              <w:numPr>
                <w:ilvl w:val="0"/>
                <w:numId w:val="45"/>
              </w:numPr>
              <w:spacing w:after="0" w:line="240" w:lineRule="auto"/>
              <w:ind w:left="253" w:hanging="180"/>
              <w:rPr>
                <w:rFonts w:ascii="Galaxie Polaris Book" w:hAnsi="Galaxie Polaris Book"/>
                <w:color w:val="000000"/>
                <w:sz w:val="17"/>
                <w:szCs w:val="17"/>
              </w:rPr>
            </w:pPr>
            <w:r w:rsidRPr="000F2574">
              <w:rPr>
                <w:rFonts w:ascii="Galaxie Polaris Book" w:hAnsi="Galaxie Polaris Book"/>
                <w:color w:val="000000"/>
                <w:sz w:val="17"/>
                <w:szCs w:val="16"/>
              </w:rPr>
              <w:t xml:space="preserve">Baron, Josh, and Rob </w:t>
            </w:r>
            <w:proofErr w:type="spellStart"/>
            <w:r w:rsidRPr="000F2574">
              <w:rPr>
                <w:rFonts w:ascii="Galaxie Polaris Book" w:hAnsi="Galaxie Polaris Book"/>
                <w:color w:val="000000"/>
                <w:sz w:val="17"/>
                <w:szCs w:val="16"/>
              </w:rPr>
              <w:t>Lachenauer</w:t>
            </w:r>
            <w:proofErr w:type="spellEnd"/>
            <w:r w:rsidRPr="000F2574">
              <w:rPr>
                <w:rFonts w:ascii="Galaxie Polaris Book" w:hAnsi="Galaxie Polaris Book"/>
                <w:color w:val="000000"/>
                <w:sz w:val="17"/>
                <w:szCs w:val="16"/>
              </w:rPr>
              <w:t>.</w:t>
            </w:r>
            <w:r w:rsidRPr="000F2574">
              <w:rPr>
                <w:rFonts w:ascii="Calibri" w:hAnsi="Calibri" w:cs="Calibri"/>
                <w:color w:val="000000"/>
                <w:sz w:val="17"/>
                <w:szCs w:val="16"/>
              </w:rPr>
              <w:t> </w:t>
            </w:r>
            <w:r w:rsidRPr="000F2574">
              <w:rPr>
                <w:rFonts w:ascii="Galaxie Polaris Book" w:hAnsi="Galaxie Polaris Book"/>
                <w:color w:val="000000"/>
                <w:sz w:val="17"/>
                <w:szCs w:val="16"/>
              </w:rPr>
              <w:t>Harvard Business Review Family Business Handbook: How to Build and Sustain a Successful, Enduring Enterprise. Harvard Business Press, 2021 – Ch 4</w:t>
            </w:r>
            <w:r w:rsidR="003B3D14" w:rsidRPr="000F2574">
              <w:rPr>
                <w:rFonts w:ascii="Galaxie Polaris Book" w:hAnsi="Galaxie Polaris Book"/>
                <w:color w:val="000000"/>
                <w:sz w:val="17"/>
                <w:szCs w:val="16"/>
              </w:rPr>
              <w:t xml:space="preserve"> </w:t>
            </w:r>
          </w:p>
          <w:p w14:paraId="05B513B3" w14:textId="0A33EF37" w:rsidR="00951220" w:rsidRDefault="00951220" w:rsidP="00951220">
            <w:pPr>
              <w:pStyle w:val="ListParagraph"/>
              <w:numPr>
                <w:ilvl w:val="0"/>
                <w:numId w:val="45"/>
              </w:numPr>
              <w:spacing w:after="0" w:line="240" w:lineRule="auto"/>
              <w:ind w:left="253" w:hanging="180"/>
              <w:rPr>
                <w:rFonts w:ascii="Galaxie Polaris Book" w:hAnsi="Galaxie Polaris Book"/>
                <w:color w:val="000000"/>
                <w:sz w:val="17"/>
                <w:szCs w:val="17"/>
              </w:rPr>
            </w:pPr>
            <w:r w:rsidRPr="2785055C">
              <w:rPr>
                <w:rFonts w:ascii="Galaxie Polaris Book" w:hAnsi="Galaxie Polaris Book"/>
                <w:color w:val="000000" w:themeColor="text1"/>
                <w:sz w:val="17"/>
                <w:szCs w:val="17"/>
              </w:rPr>
              <w:t xml:space="preserve">Van der </w:t>
            </w:r>
            <w:proofErr w:type="spellStart"/>
            <w:r w:rsidRPr="2785055C">
              <w:rPr>
                <w:rFonts w:ascii="Galaxie Polaris Book" w:hAnsi="Galaxie Polaris Book"/>
                <w:color w:val="000000" w:themeColor="text1"/>
                <w:sz w:val="17"/>
                <w:szCs w:val="17"/>
              </w:rPr>
              <w:t>Heyden</w:t>
            </w:r>
            <w:proofErr w:type="spellEnd"/>
            <w:r w:rsidRPr="2785055C">
              <w:rPr>
                <w:rFonts w:ascii="Galaxie Polaris Book" w:hAnsi="Galaxie Polaris Book"/>
                <w:color w:val="000000" w:themeColor="text1"/>
                <w:sz w:val="17"/>
                <w:szCs w:val="17"/>
              </w:rPr>
              <w:t>, L., Blondel, C., &amp; Carlock, R. S. (2005). Fair process: Striving for justice in family business.</w:t>
            </w:r>
            <w:r w:rsidRPr="2785055C">
              <w:rPr>
                <w:rFonts w:ascii="Calibri" w:hAnsi="Calibri" w:cs="Calibri"/>
                <w:color w:val="000000" w:themeColor="text1"/>
                <w:sz w:val="17"/>
                <w:szCs w:val="17"/>
              </w:rPr>
              <w:t> </w:t>
            </w:r>
            <w:r w:rsidRPr="2785055C">
              <w:rPr>
                <w:rFonts w:ascii="Galaxie Polaris Book" w:hAnsi="Galaxie Polaris Book"/>
                <w:color w:val="000000" w:themeColor="text1"/>
                <w:sz w:val="17"/>
                <w:szCs w:val="17"/>
              </w:rPr>
              <w:t>Family business review,</w:t>
            </w:r>
            <w:r w:rsidRPr="2785055C">
              <w:rPr>
                <w:rFonts w:ascii="Calibri" w:hAnsi="Calibri" w:cs="Calibri"/>
                <w:color w:val="000000" w:themeColor="text1"/>
                <w:sz w:val="17"/>
                <w:szCs w:val="17"/>
              </w:rPr>
              <w:t> </w:t>
            </w:r>
            <w:r w:rsidRPr="2785055C">
              <w:rPr>
                <w:rFonts w:ascii="Galaxie Polaris Book" w:hAnsi="Galaxie Polaris Book"/>
                <w:color w:val="000000" w:themeColor="text1"/>
                <w:sz w:val="17"/>
                <w:szCs w:val="17"/>
              </w:rPr>
              <w:t xml:space="preserve">18(1), 1-21. </w:t>
            </w:r>
            <w:r w:rsidRPr="2785055C">
              <w:rPr>
                <w:rFonts w:ascii="Galaxie Polaris Book" w:hAnsi="Galaxie Polaris Book"/>
                <w:color w:val="000000" w:themeColor="text1"/>
                <w:sz w:val="17"/>
                <w:szCs w:val="17"/>
              </w:rPr>
              <w:fldChar w:fldCharType="begin"/>
            </w:r>
            <w:r w:rsidRPr="2785055C">
              <w:rPr>
                <w:rFonts w:ascii="Galaxie Polaris Book" w:hAnsi="Galaxie Polaris Book"/>
                <w:color w:val="000000" w:themeColor="text1"/>
                <w:sz w:val="17"/>
                <w:szCs w:val="17"/>
              </w:rPr>
              <w:instrText xml:space="preserve"> INCLUDEPICTURE "https://canvas.wfu.edu/app/uploads/sites/12/2019/09/canvas-logo-1024x1020.png" \* MERGEFORMATINET </w:instrText>
            </w:r>
            <w:r w:rsidRPr="2785055C">
              <w:rPr>
                <w:rFonts w:ascii="Galaxie Polaris Book" w:hAnsi="Galaxie Polaris Book"/>
                <w:color w:val="000000" w:themeColor="text1"/>
                <w:sz w:val="17"/>
                <w:szCs w:val="17"/>
              </w:rPr>
              <w:fldChar w:fldCharType="separate"/>
            </w:r>
            <w:r>
              <w:rPr>
                <w:noProof/>
              </w:rPr>
              <w:drawing>
                <wp:inline distT="0" distB="0" distL="0" distR="0" wp14:anchorId="2D22A495" wp14:editId="2510A26D">
                  <wp:extent cx="91440" cy="91440"/>
                  <wp:effectExtent l="0" t="0" r="0" b="0"/>
                  <wp:docPr id="10" name="Picture 10" descr="Canvas at Wake Forest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9">
                            <a:extLst>
                              <a:ext uri="{28A0092B-C50C-407E-A947-70E740481C1C}">
                                <a14:useLocalDpi xmlns:a14="http://schemas.microsoft.com/office/drawing/2010/main" val="0"/>
                              </a:ext>
                            </a:extLst>
                          </a:blip>
                          <a:stretch>
                            <a:fillRect/>
                          </a:stretch>
                        </pic:blipFill>
                        <pic:spPr>
                          <a:xfrm flipH="1">
                            <a:off x="0" y="0"/>
                            <a:ext cx="91440" cy="91440"/>
                          </a:xfrm>
                          <a:prstGeom prst="rect">
                            <a:avLst/>
                          </a:prstGeom>
                        </pic:spPr>
                      </pic:pic>
                    </a:graphicData>
                  </a:graphic>
                </wp:inline>
              </w:drawing>
            </w:r>
            <w:r w:rsidRPr="2785055C">
              <w:rPr>
                <w:rFonts w:ascii="Galaxie Polaris Book" w:hAnsi="Galaxie Polaris Book"/>
                <w:color w:val="000000" w:themeColor="text1"/>
                <w:sz w:val="17"/>
                <w:szCs w:val="17"/>
              </w:rPr>
              <w:fldChar w:fldCharType="end"/>
            </w:r>
          </w:p>
          <w:p w14:paraId="7E7CE98B" w14:textId="77777777" w:rsidR="00951220" w:rsidRPr="000F2574" w:rsidRDefault="00951220" w:rsidP="00951220">
            <w:pPr>
              <w:pStyle w:val="ListParagraph"/>
              <w:numPr>
                <w:ilvl w:val="0"/>
                <w:numId w:val="45"/>
              </w:numPr>
              <w:spacing w:after="0" w:line="240" w:lineRule="auto"/>
              <w:ind w:left="253" w:hanging="180"/>
              <w:rPr>
                <w:rFonts w:ascii="Galaxie Polaris Book" w:hAnsi="Galaxie Polaris Book"/>
                <w:color w:val="000000"/>
                <w:sz w:val="17"/>
                <w:szCs w:val="17"/>
              </w:rPr>
            </w:pPr>
            <w:r w:rsidRPr="2785055C">
              <w:rPr>
                <w:rFonts w:ascii="Galaxie Polaris Book" w:hAnsi="Galaxie Polaris Book"/>
                <w:color w:val="000000" w:themeColor="text1"/>
                <w:sz w:val="17"/>
                <w:szCs w:val="17"/>
              </w:rPr>
              <w:t xml:space="preserve">Rogers, Paul, and Marcia </w:t>
            </w:r>
            <w:proofErr w:type="spellStart"/>
            <w:r w:rsidRPr="2785055C">
              <w:rPr>
                <w:rFonts w:ascii="Galaxie Polaris Book" w:hAnsi="Galaxie Polaris Book"/>
                <w:color w:val="000000" w:themeColor="text1"/>
                <w:sz w:val="17"/>
                <w:szCs w:val="17"/>
              </w:rPr>
              <w:t>Blenko</w:t>
            </w:r>
            <w:proofErr w:type="spellEnd"/>
            <w:r w:rsidRPr="2785055C">
              <w:rPr>
                <w:rFonts w:ascii="Galaxie Polaris Book" w:hAnsi="Galaxie Polaris Book"/>
                <w:color w:val="000000" w:themeColor="text1"/>
                <w:sz w:val="17"/>
                <w:szCs w:val="17"/>
              </w:rPr>
              <w:t>. "Who has the D."</w:t>
            </w:r>
            <w:r w:rsidRPr="2785055C">
              <w:rPr>
                <w:rFonts w:ascii="Calibri" w:hAnsi="Calibri" w:cs="Calibri"/>
                <w:color w:val="000000" w:themeColor="text1"/>
                <w:sz w:val="17"/>
                <w:szCs w:val="17"/>
              </w:rPr>
              <w:t> </w:t>
            </w:r>
            <w:r w:rsidRPr="2785055C">
              <w:rPr>
                <w:rFonts w:ascii="Galaxie Polaris Book" w:hAnsi="Galaxie Polaris Book"/>
                <w:color w:val="000000" w:themeColor="text1"/>
                <w:sz w:val="17"/>
                <w:szCs w:val="17"/>
              </w:rPr>
              <w:t>Harvard business review</w:t>
            </w:r>
            <w:r w:rsidRPr="2785055C">
              <w:rPr>
                <w:rFonts w:ascii="Calibri" w:hAnsi="Calibri" w:cs="Calibri"/>
                <w:color w:val="000000" w:themeColor="text1"/>
                <w:sz w:val="17"/>
                <w:szCs w:val="17"/>
              </w:rPr>
              <w:t> </w:t>
            </w:r>
            <w:r w:rsidRPr="2785055C">
              <w:rPr>
                <w:rFonts w:ascii="Galaxie Polaris Book" w:hAnsi="Galaxie Polaris Book"/>
                <w:color w:val="000000" w:themeColor="text1"/>
                <w:sz w:val="17"/>
                <w:szCs w:val="17"/>
              </w:rPr>
              <w:t xml:space="preserve">84.1 (2006): 52-61. </w:t>
            </w:r>
            <w:r w:rsidRPr="2785055C">
              <w:rPr>
                <w:rFonts w:ascii="Galaxie Polaris Book" w:hAnsi="Galaxie Polaris Book"/>
                <w:color w:val="000000" w:themeColor="text1"/>
                <w:sz w:val="17"/>
                <w:szCs w:val="17"/>
              </w:rPr>
              <w:fldChar w:fldCharType="begin"/>
            </w:r>
            <w:r w:rsidRPr="2785055C">
              <w:rPr>
                <w:rFonts w:ascii="Galaxie Polaris Book" w:hAnsi="Galaxie Polaris Book"/>
                <w:color w:val="000000" w:themeColor="text1"/>
                <w:sz w:val="17"/>
                <w:szCs w:val="17"/>
              </w:rPr>
              <w:instrText xml:space="preserve"> INCLUDEPICTURE "https://canvas.wfu.edu/app/uploads/sites/12/2019/09/canvas-logo-1024x1020.png" \* MERGEFORMATINET </w:instrText>
            </w:r>
            <w:r w:rsidRPr="2785055C">
              <w:rPr>
                <w:rFonts w:ascii="Galaxie Polaris Book" w:hAnsi="Galaxie Polaris Book"/>
                <w:color w:val="000000" w:themeColor="text1"/>
                <w:sz w:val="17"/>
                <w:szCs w:val="17"/>
              </w:rPr>
              <w:fldChar w:fldCharType="separate"/>
            </w:r>
            <w:r>
              <w:rPr>
                <w:noProof/>
              </w:rPr>
              <w:drawing>
                <wp:inline distT="0" distB="0" distL="0" distR="0" wp14:anchorId="19186492" wp14:editId="57D6FE3E">
                  <wp:extent cx="91440" cy="91440"/>
                  <wp:effectExtent l="0" t="0" r="0" b="0"/>
                  <wp:docPr id="13" name="Picture 13" descr="Canvas at Wake Forest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9">
                            <a:extLst>
                              <a:ext uri="{28A0092B-C50C-407E-A947-70E740481C1C}">
                                <a14:useLocalDpi xmlns:a14="http://schemas.microsoft.com/office/drawing/2010/main" val="0"/>
                              </a:ext>
                            </a:extLst>
                          </a:blip>
                          <a:stretch>
                            <a:fillRect/>
                          </a:stretch>
                        </pic:blipFill>
                        <pic:spPr>
                          <a:xfrm flipH="1">
                            <a:off x="0" y="0"/>
                            <a:ext cx="91440" cy="91440"/>
                          </a:xfrm>
                          <a:prstGeom prst="rect">
                            <a:avLst/>
                          </a:prstGeom>
                        </pic:spPr>
                      </pic:pic>
                    </a:graphicData>
                  </a:graphic>
                </wp:inline>
              </w:drawing>
            </w:r>
            <w:r w:rsidRPr="2785055C">
              <w:rPr>
                <w:rFonts w:ascii="Galaxie Polaris Book" w:hAnsi="Galaxie Polaris Book"/>
                <w:color w:val="000000" w:themeColor="text1"/>
                <w:sz w:val="17"/>
                <w:szCs w:val="17"/>
              </w:rPr>
              <w:fldChar w:fldCharType="end"/>
            </w:r>
          </w:p>
          <w:p w14:paraId="3774E02B" w14:textId="0EC16A96" w:rsidR="003B3D14" w:rsidRDefault="003B3D14" w:rsidP="000B27D3">
            <w:pPr>
              <w:pStyle w:val="ListParagraph"/>
              <w:spacing w:after="0" w:line="240" w:lineRule="auto"/>
              <w:ind w:left="253"/>
              <w:rPr>
                <w:rFonts w:ascii="Galaxie Polaris Book" w:hAnsi="Galaxie Polaris Book"/>
                <w:color w:val="000000"/>
                <w:sz w:val="17"/>
                <w:szCs w:val="16"/>
              </w:rPr>
            </w:pPr>
          </w:p>
          <w:p w14:paraId="1E1EAE2F" w14:textId="77777777" w:rsidR="003B3D14" w:rsidRPr="000F2574" w:rsidRDefault="003B3D14" w:rsidP="003B3D14">
            <w:pPr>
              <w:rPr>
                <w:rFonts w:ascii="Galaxie Polaris Book" w:hAnsi="Galaxie Polaris Book"/>
                <w:b/>
                <w:bCs/>
                <w:smallCaps/>
                <w:color w:val="0081CC"/>
                <w:sz w:val="17"/>
                <w:szCs w:val="16"/>
              </w:rPr>
            </w:pPr>
            <w:r w:rsidRPr="000F2574">
              <w:rPr>
                <w:rFonts w:ascii="Galaxie Polaris Book" w:hAnsi="Galaxie Polaris Book"/>
                <w:b/>
                <w:bCs/>
                <w:smallCaps/>
                <w:color w:val="0081CC"/>
                <w:sz w:val="17"/>
                <w:szCs w:val="16"/>
              </w:rPr>
              <w:t>Suggested Reading for Topic</w:t>
            </w:r>
            <w:r>
              <w:rPr>
                <w:rFonts w:ascii="Galaxie Polaris Book" w:hAnsi="Galaxie Polaris Book"/>
                <w:b/>
                <w:bCs/>
                <w:smallCaps/>
                <w:color w:val="0081CC"/>
                <w:sz w:val="17"/>
                <w:szCs w:val="16"/>
              </w:rPr>
              <w:t xml:space="preserve"> </w:t>
            </w:r>
            <w:r w:rsidRPr="000F2574">
              <w:rPr>
                <w:rFonts w:ascii="Galaxie Polaris Book" w:hAnsi="Galaxie Polaris Book"/>
                <w:b/>
                <w:bCs/>
                <w:smallCaps/>
                <w:color w:val="0081CC"/>
                <w:sz w:val="17"/>
                <w:szCs w:val="16"/>
              </w:rPr>
              <w:t>(In case you are Interested)</w:t>
            </w:r>
          </w:p>
          <w:p w14:paraId="64604BEF" w14:textId="1A0D0BA1" w:rsidR="003B3D14" w:rsidRPr="005D0EEF" w:rsidRDefault="003B3D14" w:rsidP="003B3D14">
            <w:pPr>
              <w:pStyle w:val="ListParagraph"/>
              <w:numPr>
                <w:ilvl w:val="0"/>
                <w:numId w:val="45"/>
              </w:numPr>
              <w:spacing w:after="0" w:line="240" w:lineRule="auto"/>
              <w:ind w:left="253" w:hanging="180"/>
              <w:rPr>
                <w:rFonts w:ascii="Galaxie Polaris Book" w:hAnsi="Galaxie Polaris Book"/>
                <w:color w:val="000000"/>
                <w:sz w:val="17"/>
                <w:szCs w:val="16"/>
              </w:rPr>
            </w:pPr>
            <w:proofErr w:type="spellStart"/>
            <w:r w:rsidRPr="000F2574">
              <w:rPr>
                <w:rFonts w:ascii="Galaxie Polaris Book" w:hAnsi="Galaxie Polaris Book"/>
                <w:color w:val="000000"/>
                <w:sz w:val="17"/>
                <w:szCs w:val="16"/>
              </w:rPr>
              <w:t>Gersick</w:t>
            </w:r>
            <w:proofErr w:type="spellEnd"/>
            <w:r w:rsidRPr="000F2574">
              <w:rPr>
                <w:rFonts w:ascii="Galaxie Polaris Book" w:hAnsi="Galaxie Polaris Book"/>
                <w:color w:val="000000"/>
                <w:sz w:val="17"/>
                <w:szCs w:val="16"/>
              </w:rPr>
              <w:t xml:space="preserve">, K. E., &amp; </w:t>
            </w:r>
            <w:proofErr w:type="spellStart"/>
            <w:r w:rsidRPr="000F2574">
              <w:rPr>
                <w:rFonts w:ascii="Galaxie Polaris Book" w:hAnsi="Galaxie Polaris Book"/>
                <w:color w:val="000000"/>
                <w:sz w:val="17"/>
                <w:szCs w:val="16"/>
              </w:rPr>
              <w:t>Feliu</w:t>
            </w:r>
            <w:proofErr w:type="spellEnd"/>
            <w:r w:rsidRPr="000F2574">
              <w:rPr>
                <w:rFonts w:ascii="Galaxie Polaris Book" w:hAnsi="Galaxie Polaris Book"/>
                <w:color w:val="000000"/>
                <w:sz w:val="17"/>
                <w:szCs w:val="16"/>
              </w:rPr>
              <w:t>, N. (2014). Governing the family enterprise: Practices, performance, and research. The SAGE handbook of family business, 196-225.</w:t>
            </w:r>
          </w:p>
        </w:tc>
      </w:tr>
      <w:tr w:rsidR="00E27B8C" w:rsidRPr="002154F0" w14:paraId="060278D2" w14:textId="77777777" w:rsidTr="000B27D3">
        <w:trPr>
          <w:cantSplit/>
          <w:trHeight w:val="1160"/>
        </w:trPr>
        <w:tc>
          <w:tcPr>
            <w:tcW w:w="242" w:type="pct"/>
            <w:shd w:val="clear" w:color="auto" w:fill="auto"/>
            <w:textDirection w:val="btLr"/>
            <w:vAlign w:val="center"/>
          </w:tcPr>
          <w:p w14:paraId="04F2793B" w14:textId="52A749F7" w:rsidR="00E27B8C" w:rsidRPr="000F2574" w:rsidRDefault="00E27B8C" w:rsidP="00E27B8C">
            <w:pPr>
              <w:jc w:val="center"/>
              <w:rPr>
                <w:rFonts w:ascii="Galaxie Polaris Book" w:hAnsi="Galaxie Polaris Book"/>
                <w:sz w:val="17"/>
                <w:szCs w:val="16"/>
              </w:rPr>
            </w:pPr>
            <w:r w:rsidRPr="000F2574">
              <w:rPr>
                <w:rFonts w:ascii="Galaxie Polaris Book" w:hAnsi="Galaxie Polaris Book"/>
                <w:sz w:val="17"/>
                <w:szCs w:val="16"/>
              </w:rPr>
              <w:t xml:space="preserve">09 M </w:t>
            </w:r>
            <w:r w:rsidR="0010036B">
              <w:rPr>
                <w:rFonts w:ascii="Galaxie Polaris Book" w:hAnsi="Galaxie Polaris Book"/>
                <w:sz w:val="17"/>
                <w:szCs w:val="16"/>
              </w:rPr>
              <w:t>11/13</w:t>
            </w:r>
          </w:p>
        </w:tc>
        <w:tc>
          <w:tcPr>
            <w:tcW w:w="1128" w:type="pct"/>
            <w:shd w:val="clear" w:color="auto" w:fill="auto"/>
            <w:vAlign w:val="center"/>
          </w:tcPr>
          <w:p w14:paraId="652184B4" w14:textId="4B5CDF25" w:rsidR="00E27B8C" w:rsidRPr="000F2574" w:rsidRDefault="00E27B8C" w:rsidP="00E27B8C">
            <w:pPr>
              <w:rPr>
                <w:rFonts w:ascii="Galaxie Polaris Book" w:hAnsi="Galaxie Polaris Book"/>
                <w:b/>
                <w:bCs/>
                <w:smallCaps/>
                <w:color w:val="0081CC"/>
                <w:sz w:val="17"/>
                <w:szCs w:val="16"/>
              </w:rPr>
            </w:pPr>
            <w:r w:rsidRPr="000F2574">
              <w:rPr>
                <w:rFonts w:ascii="Galaxie Polaris Book" w:hAnsi="Galaxie Polaris Book"/>
                <w:b/>
                <w:bCs/>
                <w:smallCaps/>
                <w:color w:val="0081CC"/>
                <w:sz w:val="17"/>
                <w:szCs w:val="16"/>
              </w:rPr>
              <w:t xml:space="preserve">Governance for the </w:t>
            </w:r>
            <w:r w:rsidR="003B3D14">
              <w:rPr>
                <w:rFonts w:ascii="Galaxie Polaris Book" w:hAnsi="Galaxie Polaris Book"/>
                <w:b/>
                <w:bCs/>
                <w:smallCaps/>
                <w:color w:val="0081CC"/>
                <w:sz w:val="17"/>
                <w:szCs w:val="16"/>
              </w:rPr>
              <w:t>Business</w:t>
            </w:r>
          </w:p>
        </w:tc>
        <w:tc>
          <w:tcPr>
            <w:tcW w:w="3630" w:type="pct"/>
            <w:shd w:val="clear" w:color="auto" w:fill="auto"/>
            <w:vAlign w:val="center"/>
          </w:tcPr>
          <w:p w14:paraId="094AE53E" w14:textId="77777777" w:rsidR="003B3D14" w:rsidRPr="000F2574" w:rsidRDefault="003B3D14" w:rsidP="003B3D14">
            <w:pPr>
              <w:rPr>
                <w:rFonts w:ascii="Galaxie Polaris Book" w:hAnsi="Galaxie Polaris Book"/>
                <w:b/>
                <w:bCs/>
                <w:smallCaps/>
                <w:color w:val="943634" w:themeColor="accent2" w:themeShade="BF"/>
                <w:sz w:val="17"/>
                <w:szCs w:val="16"/>
              </w:rPr>
            </w:pPr>
            <w:r w:rsidRPr="000F2574">
              <w:rPr>
                <w:rFonts w:ascii="Galaxie Polaris Book" w:hAnsi="Galaxie Polaris Book"/>
                <w:b/>
                <w:bCs/>
                <w:smallCaps/>
                <w:color w:val="943634" w:themeColor="accent2" w:themeShade="BF"/>
                <w:sz w:val="17"/>
                <w:szCs w:val="16"/>
              </w:rPr>
              <w:t>Topics</w:t>
            </w:r>
          </w:p>
          <w:p w14:paraId="4D705E7C" w14:textId="77777777" w:rsidR="00894731" w:rsidRDefault="00894731" w:rsidP="00894731">
            <w:pPr>
              <w:pStyle w:val="ListParagraph"/>
              <w:numPr>
                <w:ilvl w:val="0"/>
                <w:numId w:val="45"/>
              </w:numPr>
              <w:spacing w:after="0" w:line="240" w:lineRule="auto"/>
              <w:ind w:left="253" w:hanging="180"/>
              <w:rPr>
                <w:rFonts w:ascii="Galaxie Polaris Book" w:hAnsi="Galaxie Polaris Book"/>
                <w:color w:val="000000"/>
                <w:sz w:val="17"/>
                <w:szCs w:val="16"/>
              </w:rPr>
            </w:pPr>
            <w:r>
              <w:rPr>
                <w:rFonts w:ascii="Galaxie Polaris Book" w:hAnsi="Galaxie Polaris Book"/>
                <w:color w:val="000000"/>
                <w:sz w:val="17"/>
                <w:szCs w:val="16"/>
              </w:rPr>
              <w:t>Elements of Corporate Governance</w:t>
            </w:r>
          </w:p>
          <w:p w14:paraId="669E030C" w14:textId="7B8F8F10" w:rsidR="00894731" w:rsidRPr="00894731" w:rsidRDefault="003B3D14" w:rsidP="00894731">
            <w:pPr>
              <w:pStyle w:val="ListParagraph"/>
              <w:numPr>
                <w:ilvl w:val="0"/>
                <w:numId w:val="45"/>
              </w:numPr>
              <w:spacing w:after="0" w:line="240" w:lineRule="auto"/>
              <w:ind w:left="253" w:hanging="180"/>
              <w:rPr>
                <w:rFonts w:ascii="Galaxie Polaris Book" w:hAnsi="Galaxie Polaris Book"/>
                <w:color w:val="000000"/>
                <w:sz w:val="17"/>
                <w:szCs w:val="16"/>
              </w:rPr>
            </w:pPr>
            <w:r>
              <w:rPr>
                <w:rFonts w:ascii="Galaxie Polaris Book" w:hAnsi="Galaxie Polaris Book"/>
                <w:color w:val="000000"/>
                <w:sz w:val="17"/>
                <w:szCs w:val="16"/>
              </w:rPr>
              <w:t>Criteria to Assess Governance</w:t>
            </w:r>
          </w:p>
          <w:p w14:paraId="76565C99" w14:textId="77777777" w:rsidR="00951220" w:rsidRDefault="00951220" w:rsidP="003B3D14">
            <w:pPr>
              <w:rPr>
                <w:rFonts w:ascii="Galaxie Polaris Book" w:hAnsi="Galaxie Polaris Book"/>
                <w:b/>
                <w:bCs/>
                <w:smallCaps/>
                <w:color w:val="943634" w:themeColor="accent2" w:themeShade="BF"/>
                <w:sz w:val="17"/>
                <w:szCs w:val="16"/>
              </w:rPr>
            </w:pPr>
          </w:p>
          <w:p w14:paraId="3EC825D8" w14:textId="091499A1" w:rsidR="003B3D14" w:rsidRPr="000F2574" w:rsidRDefault="003B3D14" w:rsidP="003B3D14">
            <w:pPr>
              <w:rPr>
                <w:rFonts w:ascii="Galaxie Polaris Book" w:hAnsi="Galaxie Polaris Book"/>
                <w:b/>
                <w:bCs/>
                <w:smallCaps/>
                <w:color w:val="943634" w:themeColor="accent2" w:themeShade="BF"/>
                <w:sz w:val="17"/>
                <w:szCs w:val="16"/>
              </w:rPr>
            </w:pPr>
            <w:r w:rsidRPr="000F2574">
              <w:rPr>
                <w:rFonts w:ascii="Galaxie Polaris Book" w:hAnsi="Galaxie Polaris Book"/>
                <w:b/>
                <w:bCs/>
                <w:smallCaps/>
                <w:color w:val="943634" w:themeColor="accent2" w:themeShade="BF"/>
                <w:sz w:val="17"/>
                <w:szCs w:val="16"/>
              </w:rPr>
              <w:t>Case to Prepare</w:t>
            </w:r>
          </w:p>
          <w:p w14:paraId="1F60B2AD" w14:textId="3FCFBFAD" w:rsidR="003B3D14" w:rsidRPr="00E95E5E" w:rsidRDefault="003B3D14" w:rsidP="003B3D14">
            <w:pPr>
              <w:pStyle w:val="ListParagraph"/>
              <w:numPr>
                <w:ilvl w:val="0"/>
                <w:numId w:val="45"/>
              </w:numPr>
              <w:spacing w:after="0" w:line="240" w:lineRule="auto"/>
              <w:ind w:left="253" w:hanging="180"/>
              <w:rPr>
                <w:rFonts w:ascii="Galaxie Polaris Book" w:hAnsi="Galaxie Polaris Book"/>
                <w:color w:val="000000"/>
                <w:sz w:val="17"/>
                <w:szCs w:val="16"/>
              </w:rPr>
            </w:pPr>
            <w:r>
              <w:rPr>
                <w:rFonts w:ascii="Galaxie Polaris Book" w:hAnsi="Galaxie Polaris Book"/>
                <w:b/>
                <w:bCs/>
                <w:color w:val="000000"/>
                <w:sz w:val="17"/>
                <w:szCs w:val="16"/>
              </w:rPr>
              <w:t>C</w:t>
            </w:r>
            <w:r w:rsidRPr="000F2574">
              <w:rPr>
                <w:rFonts w:ascii="Galaxie Polaris Book" w:hAnsi="Galaxie Polaris Book"/>
                <w:b/>
                <w:bCs/>
                <w:color w:val="000000"/>
                <w:sz w:val="17"/>
                <w:szCs w:val="16"/>
              </w:rPr>
              <w:t>ASE</w:t>
            </w:r>
            <w:r w:rsidRPr="000F2574">
              <w:rPr>
                <w:rFonts w:ascii="Galaxie Polaris Book" w:hAnsi="Galaxie Polaris Book"/>
                <w:color w:val="000000"/>
                <w:sz w:val="17"/>
                <w:szCs w:val="16"/>
              </w:rPr>
              <w:t>: Troubling Events</w:t>
            </w:r>
          </w:p>
          <w:p w14:paraId="1B1211ED" w14:textId="77777777" w:rsidR="00951220" w:rsidRDefault="00951220" w:rsidP="003B3D14">
            <w:pPr>
              <w:rPr>
                <w:rFonts w:ascii="Galaxie Polaris Book" w:hAnsi="Galaxie Polaris Book"/>
                <w:b/>
                <w:bCs/>
                <w:smallCaps/>
                <w:color w:val="943634" w:themeColor="accent2" w:themeShade="BF"/>
                <w:sz w:val="17"/>
                <w:szCs w:val="16"/>
              </w:rPr>
            </w:pPr>
          </w:p>
          <w:p w14:paraId="5BB35D34" w14:textId="6A2B52BD" w:rsidR="003B3D14" w:rsidRPr="00E95E5E" w:rsidRDefault="003B3D14" w:rsidP="003B3D14">
            <w:pPr>
              <w:rPr>
                <w:rFonts w:ascii="Galaxie Polaris Book" w:hAnsi="Galaxie Polaris Book"/>
                <w:b/>
                <w:bCs/>
                <w:smallCaps/>
                <w:color w:val="943634" w:themeColor="accent2" w:themeShade="BF"/>
                <w:sz w:val="17"/>
                <w:szCs w:val="16"/>
              </w:rPr>
            </w:pPr>
            <w:r w:rsidRPr="000F2574">
              <w:rPr>
                <w:rFonts w:ascii="Galaxie Polaris Book" w:hAnsi="Galaxie Polaris Book"/>
                <w:b/>
                <w:bCs/>
                <w:smallCaps/>
                <w:color w:val="943634" w:themeColor="accent2" w:themeShade="BF"/>
                <w:sz w:val="17"/>
                <w:szCs w:val="16"/>
              </w:rPr>
              <w:t>Mandatory Reading For Topic</w:t>
            </w:r>
          </w:p>
          <w:p w14:paraId="73E4D075" w14:textId="1D48532F" w:rsidR="00951220" w:rsidRPr="00951220" w:rsidRDefault="00951220" w:rsidP="00951220">
            <w:pPr>
              <w:pStyle w:val="ListParagraph"/>
              <w:numPr>
                <w:ilvl w:val="0"/>
                <w:numId w:val="45"/>
              </w:numPr>
              <w:spacing w:after="0" w:line="240" w:lineRule="auto"/>
              <w:ind w:left="253" w:hanging="180"/>
              <w:rPr>
                <w:rFonts w:ascii="Galaxie Polaris Book" w:hAnsi="Galaxie Polaris Book"/>
                <w:color w:val="000000"/>
                <w:sz w:val="17"/>
                <w:szCs w:val="17"/>
              </w:rPr>
            </w:pPr>
            <w:r w:rsidRPr="2785055C">
              <w:rPr>
                <w:rFonts w:ascii="Galaxie Polaris Book" w:hAnsi="Galaxie Polaris Book"/>
                <w:color w:val="000000" w:themeColor="text1"/>
                <w:sz w:val="17"/>
                <w:szCs w:val="17"/>
              </w:rPr>
              <w:t xml:space="preserve">Lane, S., </w:t>
            </w:r>
            <w:proofErr w:type="gramStart"/>
            <w:r w:rsidRPr="2785055C">
              <w:rPr>
                <w:rFonts w:ascii="Galaxie Polaris Book" w:hAnsi="Galaxie Polaris Book"/>
                <w:color w:val="000000" w:themeColor="text1"/>
                <w:sz w:val="17"/>
                <w:szCs w:val="17"/>
              </w:rPr>
              <w:t>et al. ,</w:t>
            </w:r>
            <w:proofErr w:type="gramEnd"/>
            <w:r w:rsidRPr="2785055C">
              <w:rPr>
                <w:rFonts w:ascii="Galaxie Polaris Book" w:hAnsi="Galaxie Polaris Book"/>
                <w:color w:val="000000" w:themeColor="text1"/>
                <w:sz w:val="17"/>
                <w:szCs w:val="17"/>
              </w:rPr>
              <w:t xml:space="preserve"> Guidelines for Family Business Boards of Directors, Family Business Review, 2006. 19 (2): 147-167  </w:t>
            </w:r>
            <w:r w:rsidRPr="2785055C">
              <w:rPr>
                <w:rFonts w:ascii="Galaxie Polaris Book" w:hAnsi="Galaxie Polaris Book"/>
                <w:color w:val="000000" w:themeColor="text1"/>
                <w:sz w:val="17"/>
                <w:szCs w:val="17"/>
              </w:rPr>
              <w:fldChar w:fldCharType="begin"/>
            </w:r>
            <w:r w:rsidRPr="2785055C">
              <w:rPr>
                <w:rFonts w:ascii="Galaxie Polaris Book" w:hAnsi="Galaxie Polaris Book"/>
                <w:color w:val="000000" w:themeColor="text1"/>
                <w:sz w:val="17"/>
                <w:szCs w:val="17"/>
              </w:rPr>
              <w:instrText xml:space="preserve"> INCLUDEPICTURE "https://canvas.wfu.edu/app/uploads/sites/12/2019/09/canvas-logo-1024x1020.png" \* MERGEFORMATINET </w:instrText>
            </w:r>
            <w:r w:rsidRPr="2785055C">
              <w:rPr>
                <w:rFonts w:ascii="Galaxie Polaris Book" w:hAnsi="Galaxie Polaris Book"/>
                <w:color w:val="000000" w:themeColor="text1"/>
                <w:sz w:val="17"/>
                <w:szCs w:val="17"/>
              </w:rPr>
              <w:fldChar w:fldCharType="separate"/>
            </w:r>
            <w:r>
              <w:rPr>
                <w:noProof/>
              </w:rPr>
              <w:drawing>
                <wp:inline distT="0" distB="0" distL="0" distR="0" wp14:anchorId="5B6C5D6B" wp14:editId="6748C8B5">
                  <wp:extent cx="91440" cy="91440"/>
                  <wp:effectExtent l="0" t="0" r="0" b="0"/>
                  <wp:docPr id="17" name="Picture 17" descr="Canvas at Wake Forest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9">
                            <a:extLst>
                              <a:ext uri="{28A0092B-C50C-407E-A947-70E740481C1C}">
                                <a14:useLocalDpi xmlns:a14="http://schemas.microsoft.com/office/drawing/2010/main" val="0"/>
                              </a:ext>
                            </a:extLst>
                          </a:blip>
                          <a:stretch>
                            <a:fillRect/>
                          </a:stretch>
                        </pic:blipFill>
                        <pic:spPr>
                          <a:xfrm flipH="1">
                            <a:off x="0" y="0"/>
                            <a:ext cx="91440" cy="91440"/>
                          </a:xfrm>
                          <a:prstGeom prst="rect">
                            <a:avLst/>
                          </a:prstGeom>
                        </pic:spPr>
                      </pic:pic>
                    </a:graphicData>
                  </a:graphic>
                </wp:inline>
              </w:drawing>
            </w:r>
            <w:r w:rsidRPr="2785055C">
              <w:rPr>
                <w:rFonts w:ascii="Galaxie Polaris Book" w:hAnsi="Galaxie Polaris Book"/>
                <w:color w:val="000000" w:themeColor="text1"/>
                <w:sz w:val="17"/>
                <w:szCs w:val="17"/>
              </w:rPr>
              <w:fldChar w:fldCharType="end"/>
            </w:r>
          </w:p>
          <w:p w14:paraId="2A8276BF" w14:textId="600D54DB" w:rsidR="003B3D14" w:rsidRPr="003B3D14" w:rsidRDefault="003B3D14" w:rsidP="003B3D14">
            <w:pPr>
              <w:pStyle w:val="ListParagraph"/>
              <w:numPr>
                <w:ilvl w:val="0"/>
                <w:numId w:val="45"/>
              </w:numPr>
              <w:spacing w:after="0" w:line="240" w:lineRule="auto"/>
              <w:ind w:left="253" w:hanging="180"/>
              <w:rPr>
                <w:rFonts w:ascii="Galaxie Polaris Book" w:hAnsi="Galaxie Polaris Book"/>
                <w:color w:val="000000"/>
                <w:sz w:val="17"/>
                <w:szCs w:val="16"/>
              </w:rPr>
            </w:pPr>
            <w:r w:rsidRPr="000F2574">
              <w:rPr>
                <w:rFonts w:ascii="Galaxie Polaris Book" w:hAnsi="Galaxie Polaris Book"/>
                <w:color w:val="000000"/>
                <w:sz w:val="17"/>
                <w:szCs w:val="16"/>
              </w:rPr>
              <w:t xml:space="preserve">Barrow, C. and Tompkins, J., The Case of Poe Financial Group: Great power and great responsibility </w:t>
            </w:r>
            <w:r w:rsidRPr="000F2574">
              <w:rPr>
                <w:rFonts w:ascii="Galaxie Polaris Book" w:hAnsi="Galaxie Polaris Book"/>
                <w:color w:val="000000"/>
                <w:sz w:val="17"/>
                <w:szCs w:val="16"/>
              </w:rPr>
              <w:fldChar w:fldCharType="begin"/>
            </w:r>
            <w:r w:rsidRPr="000F2574">
              <w:rPr>
                <w:rFonts w:ascii="Galaxie Polaris Book" w:hAnsi="Galaxie Polaris Book"/>
                <w:color w:val="000000"/>
                <w:sz w:val="17"/>
                <w:szCs w:val="16"/>
              </w:rPr>
              <w:instrText xml:space="preserve"> INCLUDEPICTURE "https://canvas.wfu.edu/app/uploads/sites/12/2019/09/canvas-logo-1024x1020.png" \* MERGEFORMATINET </w:instrText>
            </w:r>
            <w:r w:rsidRPr="000F2574">
              <w:rPr>
                <w:rFonts w:ascii="Galaxie Polaris Book" w:hAnsi="Galaxie Polaris Book"/>
                <w:color w:val="000000"/>
                <w:sz w:val="17"/>
                <w:szCs w:val="16"/>
              </w:rPr>
              <w:fldChar w:fldCharType="separate"/>
            </w:r>
            <w:r w:rsidRPr="000F2574">
              <w:rPr>
                <w:rFonts w:ascii="Galaxie Polaris Book" w:hAnsi="Galaxie Polaris Book"/>
                <w:noProof/>
                <w:color w:val="000000"/>
                <w:sz w:val="17"/>
                <w:szCs w:val="16"/>
              </w:rPr>
              <w:drawing>
                <wp:inline distT="0" distB="0" distL="0" distR="0" wp14:anchorId="62C0C6DB" wp14:editId="1899AAB5">
                  <wp:extent cx="91440" cy="91440"/>
                  <wp:effectExtent l="0" t="0" r="0" b="0"/>
                  <wp:docPr id="16" name="Picture 16" descr="Canvas at Wake Forest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nvas at Wake Forest University"/>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flipH="1">
                            <a:off x="0" y="0"/>
                            <a:ext cx="91440" cy="91440"/>
                          </a:xfrm>
                          <a:prstGeom prst="rect">
                            <a:avLst/>
                          </a:prstGeom>
                          <a:noFill/>
                          <a:ln>
                            <a:noFill/>
                          </a:ln>
                        </pic:spPr>
                      </pic:pic>
                    </a:graphicData>
                  </a:graphic>
                </wp:inline>
              </w:drawing>
            </w:r>
            <w:r w:rsidRPr="000F2574">
              <w:rPr>
                <w:rFonts w:ascii="Galaxie Polaris Book" w:hAnsi="Galaxie Polaris Book"/>
                <w:color w:val="000000"/>
                <w:sz w:val="17"/>
                <w:szCs w:val="16"/>
              </w:rPr>
              <w:fldChar w:fldCharType="end"/>
            </w:r>
          </w:p>
          <w:p w14:paraId="6C16FB5B" w14:textId="77777777" w:rsidR="00951220" w:rsidRDefault="00951220" w:rsidP="003B3D14">
            <w:pPr>
              <w:rPr>
                <w:rFonts w:ascii="Galaxie Polaris Book" w:hAnsi="Galaxie Polaris Book"/>
                <w:b/>
                <w:bCs/>
                <w:smallCaps/>
                <w:color w:val="943634" w:themeColor="accent2" w:themeShade="BF"/>
                <w:sz w:val="17"/>
                <w:szCs w:val="16"/>
              </w:rPr>
            </w:pPr>
          </w:p>
          <w:p w14:paraId="54DE37C2" w14:textId="1F466ED7" w:rsidR="003B3D14" w:rsidRDefault="003B3D14" w:rsidP="003B3D14">
            <w:pPr>
              <w:rPr>
                <w:rFonts w:ascii="Galaxie Polaris Book" w:hAnsi="Galaxie Polaris Book"/>
                <w:b/>
                <w:bCs/>
                <w:smallCaps/>
                <w:color w:val="943634" w:themeColor="accent2" w:themeShade="BF"/>
                <w:sz w:val="17"/>
                <w:szCs w:val="16"/>
              </w:rPr>
            </w:pPr>
            <w:r w:rsidRPr="00E95E5E">
              <w:rPr>
                <w:rFonts w:ascii="Galaxie Polaris Book" w:hAnsi="Galaxie Polaris Book"/>
                <w:b/>
                <w:bCs/>
                <w:smallCaps/>
                <w:color w:val="943634" w:themeColor="accent2" w:themeShade="BF"/>
                <w:sz w:val="17"/>
                <w:szCs w:val="16"/>
              </w:rPr>
              <w:t>Speaker</w:t>
            </w:r>
          </w:p>
          <w:p w14:paraId="51ECD70A" w14:textId="20544C52" w:rsidR="00E27B8C" w:rsidRPr="003B3D14" w:rsidRDefault="003B3D14" w:rsidP="003B3D14">
            <w:pPr>
              <w:pStyle w:val="ListParagraph"/>
              <w:numPr>
                <w:ilvl w:val="0"/>
                <w:numId w:val="45"/>
              </w:numPr>
              <w:spacing w:after="0" w:line="240" w:lineRule="auto"/>
              <w:ind w:left="253" w:hanging="180"/>
              <w:rPr>
                <w:rFonts w:ascii="Galaxie Polaris Book" w:hAnsi="Galaxie Polaris Book"/>
                <w:color w:val="000000"/>
                <w:sz w:val="17"/>
                <w:szCs w:val="16"/>
              </w:rPr>
            </w:pPr>
            <w:r w:rsidRPr="00E95E5E">
              <w:rPr>
                <w:rFonts w:ascii="Galaxie Polaris Book" w:hAnsi="Galaxie Polaris Book"/>
                <w:color w:val="000000"/>
                <w:sz w:val="17"/>
                <w:szCs w:val="16"/>
              </w:rPr>
              <w:t>TBC</w:t>
            </w:r>
          </w:p>
        </w:tc>
      </w:tr>
      <w:tr w:rsidR="00E27B8C" w:rsidRPr="002154F0" w14:paraId="39223FDF" w14:textId="77777777" w:rsidTr="000B27D3">
        <w:trPr>
          <w:cantSplit/>
          <w:trHeight w:val="1070"/>
        </w:trPr>
        <w:tc>
          <w:tcPr>
            <w:tcW w:w="242" w:type="pct"/>
            <w:shd w:val="clear" w:color="auto" w:fill="auto"/>
            <w:textDirection w:val="btLr"/>
            <w:vAlign w:val="center"/>
          </w:tcPr>
          <w:p w14:paraId="2942DFE3" w14:textId="3467E27A" w:rsidR="00E27B8C" w:rsidRPr="000F2574" w:rsidRDefault="00E27B8C" w:rsidP="00E27B8C">
            <w:pPr>
              <w:jc w:val="center"/>
              <w:rPr>
                <w:rFonts w:ascii="Galaxie Polaris Book" w:hAnsi="Galaxie Polaris Book"/>
                <w:sz w:val="17"/>
                <w:szCs w:val="16"/>
              </w:rPr>
            </w:pPr>
            <w:r w:rsidRPr="000F2574">
              <w:rPr>
                <w:rFonts w:ascii="Galaxie Polaris Book" w:hAnsi="Galaxie Polaris Book"/>
                <w:sz w:val="17"/>
                <w:szCs w:val="16"/>
              </w:rPr>
              <w:lastRenderedPageBreak/>
              <w:t xml:space="preserve">0 M </w:t>
            </w:r>
            <w:r w:rsidR="00A669E0">
              <w:rPr>
                <w:rFonts w:ascii="Galaxie Polaris Book" w:hAnsi="Galaxie Polaris Book"/>
                <w:sz w:val="17"/>
                <w:szCs w:val="16"/>
              </w:rPr>
              <w:t>11/20</w:t>
            </w:r>
          </w:p>
        </w:tc>
        <w:tc>
          <w:tcPr>
            <w:tcW w:w="1128" w:type="pct"/>
            <w:shd w:val="clear" w:color="auto" w:fill="auto"/>
            <w:vAlign w:val="center"/>
          </w:tcPr>
          <w:p w14:paraId="0593CD9A" w14:textId="5D00B4FD" w:rsidR="00E27B8C" w:rsidRPr="000F2574" w:rsidRDefault="00E27B8C" w:rsidP="00E27B8C">
            <w:pPr>
              <w:rPr>
                <w:rFonts w:ascii="Galaxie Polaris Book" w:hAnsi="Galaxie Polaris Book"/>
                <w:b/>
                <w:bCs/>
                <w:smallCaps/>
                <w:color w:val="0081CC"/>
                <w:sz w:val="17"/>
                <w:szCs w:val="16"/>
              </w:rPr>
            </w:pPr>
            <w:r w:rsidRPr="000F2574">
              <w:rPr>
                <w:rFonts w:ascii="Galaxie Polaris Book" w:hAnsi="Galaxie Polaris Book"/>
                <w:b/>
                <w:bCs/>
                <w:smallCaps/>
                <w:color w:val="0081CC"/>
                <w:sz w:val="17"/>
                <w:szCs w:val="16"/>
              </w:rPr>
              <w:t>Professionalization of the Operating Businesses</w:t>
            </w:r>
          </w:p>
        </w:tc>
        <w:tc>
          <w:tcPr>
            <w:tcW w:w="3630" w:type="pct"/>
            <w:shd w:val="clear" w:color="auto" w:fill="auto"/>
            <w:vAlign w:val="center"/>
          </w:tcPr>
          <w:p w14:paraId="7507493C" w14:textId="77777777" w:rsidR="003B3D14" w:rsidRPr="000F2574" w:rsidRDefault="003B3D14" w:rsidP="003B3D14">
            <w:pPr>
              <w:rPr>
                <w:rFonts w:ascii="Galaxie Polaris Book" w:hAnsi="Galaxie Polaris Book"/>
                <w:b/>
                <w:bCs/>
                <w:smallCaps/>
                <w:color w:val="943634" w:themeColor="accent2" w:themeShade="BF"/>
                <w:sz w:val="17"/>
                <w:szCs w:val="16"/>
              </w:rPr>
            </w:pPr>
            <w:r w:rsidRPr="000F2574">
              <w:rPr>
                <w:rFonts w:ascii="Galaxie Polaris Book" w:hAnsi="Galaxie Polaris Book"/>
                <w:b/>
                <w:bCs/>
                <w:smallCaps/>
                <w:color w:val="943634" w:themeColor="accent2" w:themeShade="BF"/>
                <w:sz w:val="17"/>
                <w:szCs w:val="16"/>
              </w:rPr>
              <w:t>Topics</w:t>
            </w:r>
          </w:p>
          <w:p w14:paraId="339180E7" w14:textId="442348ED" w:rsidR="003B3D14" w:rsidRDefault="003B3D14" w:rsidP="003B3D14">
            <w:pPr>
              <w:pStyle w:val="ListParagraph"/>
              <w:numPr>
                <w:ilvl w:val="0"/>
                <w:numId w:val="45"/>
              </w:numPr>
              <w:spacing w:after="0" w:line="240" w:lineRule="auto"/>
              <w:ind w:left="253" w:hanging="180"/>
              <w:rPr>
                <w:rFonts w:ascii="Galaxie Polaris Book" w:hAnsi="Galaxie Polaris Book"/>
                <w:color w:val="000000"/>
                <w:sz w:val="17"/>
                <w:szCs w:val="16"/>
              </w:rPr>
            </w:pPr>
            <w:r>
              <w:rPr>
                <w:rFonts w:ascii="Galaxie Polaris Book" w:hAnsi="Galaxie Polaris Book"/>
                <w:color w:val="000000"/>
                <w:sz w:val="17"/>
                <w:szCs w:val="16"/>
              </w:rPr>
              <w:t xml:space="preserve">Systems, Structures, and People to Professionalize </w:t>
            </w:r>
            <w:proofErr w:type="gramStart"/>
            <w:r>
              <w:rPr>
                <w:rFonts w:ascii="Galaxie Polaris Book" w:hAnsi="Galaxie Polaris Book"/>
                <w:color w:val="000000"/>
                <w:sz w:val="17"/>
                <w:szCs w:val="16"/>
              </w:rPr>
              <w:t>The</w:t>
            </w:r>
            <w:proofErr w:type="gramEnd"/>
            <w:r>
              <w:rPr>
                <w:rFonts w:ascii="Galaxie Polaris Book" w:hAnsi="Galaxie Polaris Book"/>
                <w:color w:val="000000"/>
                <w:sz w:val="17"/>
                <w:szCs w:val="16"/>
              </w:rPr>
              <w:t xml:space="preserve"> Business</w:t>
            </w:r>
          </w:p>
          <w:p w14:paraId="59F5CF34" w14:textId="17D22A9B" w:rsidR="003B3D14" w:rsidRDefault="003B3D14" w:rsidP="003B3D14">
            <w:pPr>
              <w:pStyle w:val="ListParagraph"/>
              <w:numPr>
                <w:ilvl w:val="0"/>
                <w:numId w:val="45"/>
              </w:numPr>
              <w:spacing w:after="0" w:line="240" w:lineRule="auto"/>
              <w:ind w:left="253" w:hanging="180"/>
              <w:rPr>
                <w:rFonts w:ascii="Galaxie Polaris Book" w:hAnsi="Galaxie Polaris Book"/>
                <w:color w:val="000000"/>
                <w:sz w:val="17"/>
                <w:szCs w:val="16"/>
              </w:rPr>
            </w:pPr>
            <w:r>
              <w:rPr>
                <w:rFonts w:ascii="Galaxie Polaris Book" w:hAnsi="Galaxie Polaris Book"/>
                <w:color w:val="000000"/>
                <w:sz w:val="17"/>
                <w:szCs w:val="16"/>
              </w:rPr>
              <w:t>The Critical Areas in Family Business: A Focus on Hiring, Firing, and Compensation Issues</w:t>
            </w:r>
          </w:p>
          <w:p w14:paraId="74B94536" w14:textId="34566BE1" w:rsidR="003B3D14" w:rsidRPr="005D0EEF" w:rsidRDefault="00CC259E" w:rsidP="003B3D14">
            <w:pPr>
              <w:pStyle w:val="ListParagraph"/>
              <w:numPr>
                <w:ilvl w:val="0"/>
                <w:numId w:val="45"/>
              </w:numPr>
              <w:spacing w:after="0" w:line="240" w:lineRule="auto"/>
              <w:ind w:left="253" w:hanging="180"/>
              <w:rPr>
                <w:rFonts w:ascii="Galaxie Polaris Book" w:hAnsi="Galaxie Polaris Book"/>
                <w:color w:val="000000"/>
                <w:sz w:val="17"/>
                <w:szCs w:val="16"/>
              </w:rPr>
            </w:pPr>
            <w:r>
              <w:rPr>
                <w:rFonts w:ascii="Galaxie Polaris Book" w:hAnsi="Galaxie Polaris Book"/>
                <w:color w:val="000000"/>
                <w:sz w:val="17"/>
                <w:szCs w:val="16"/>
              </w:rPr>
              <w:t>The Importance of Strategic Planning</w:t>
            </w:r>
          </w:p>
          <w:p w14:paraId="148ED856" w14:textId="77777777" w:rsidR="000B27D3" w:rsidRDefault="000B27D3" w:rsidP="003B3D14">
            <w:pPr>
              <w:rPr>
                <w:rFonts w:ascii="Galaxie Polaris Book" w:hAnsi="Galaxie Polaris Book"/>
                <w:b/>
                <w:bCs/>
                <w:smallCaps/>
                <w:color w:val="943634" w:themeColor="accent2" w:themeShade="BF"/>
                <w:sz w:val="17"/>
                <w:szCs w:val="16"/>
              </w:rPr>
            </w:pPr>
          </w:p>
          <w:p w14:paraId="114A6EF7" w14:textId="04538E83" w:rsidR="003B3D14" w:rsidRPr="00E95E5E" w:rsidRDefault="003B3D14" w:rsidP="003B3D14">
            <w:pPr>
              <w:rPr>
                <w:rFonts w:ascii="Galaxie Polaris Book" w:hAnsi="Galaxie Polaris Book"/>
                <w:b/>
                <w:bCs/>
                <w:smallCaps/>
                <w:color w:val="943634" w:themeColor="accent2" w:themeShade="BF"/>
                <w:sz w:val="17"/>
                <w:szCs w:val="16"/>
              </w:rPr>
            </w:pPr>
            <w:r w:rsidRPr="000F2574">
              <w:rPr>
                <w:rFonts w:ascii="Galaxie Polaris Book" w:hAnsi="Galaxie Polaris Book"/>
                <w:b/>
                <w:bCs/>
                <w:smallCaps/>
                <w:color w:val="943634" w:themeColor="accent2" w:themeShade="BF"/>
                <w:sz w:val="17"/>
                <w:szCs w:val="16"/>
              </w:rPr>
              <w:t>Mandatory Reading For Topic</w:t>
            </w:r>
          </w:p>
          <w:p w14:paraId="1D24F4B1" w14:textId="77777777" w:rsidR="005D0EEF" w:rsidRPr="000F2574" w:rsidRDefault="005D0EEF" w:rsidP="005D0EEF">
            <w:pPr>
              <w:pStyle w:val="ListParagraph"/>
              <w:numPr>
                <w:ilvl w:val="0"/>
                <w:numId w:val="45"/>
              </w:numPr>
              <w:spacing w:after="0" w:line="240" w:lineRule="auto"/>
              <w:ind w:left="253" w:hanging="180"/>
              <w:rPr>
                <w:rFonts w:ascii="Galaxie Polaris Book" w:hAnsi="Galaxie Polaris Book"/>
                <w:color w:val="000000"/>
                <w:sz w:val="17"/>
                <w:szCs w:val="16"/>
              </w:rPr>
            </w:pPr>
            <w:r w:rsidRPr="000F2574">
              <w:rPr>
                <w:rFonts w:ascii="Galaxie Polaris Book" w:hAnsi="Galaxie Polaris Book"/>
                <w:color w:val="000000"/>
                <w:sz w:val="17"/>
                <w:szCs w:val="16"/>
              </w:rPr>
              <w:t xml:space="preserve">Schneider, F. S., &amp; Schneider Malek, K. Four Ways of Differentiating Compensation in a Family Business. </w:t>
            </w:r>
            <w:r w:rsidRPr="000F2574">
              <w:rPr>
                <w:rFonts w:ascii="Galaxie Polaris Book" w:hAnsi="Galaxie Polaris Book"/>
                <w:color w:val="000000"/>
                <w:sz w:val="17"/>
                <w:szCs w:val="16"/>
              </w:rPr>
              <w:fldChar w:fldCharType="begin"/>
            </w:r>
            <w:r w:rsidRPr="000F2574">
              <w:rPr>
                <w:rFonts w:ascii="Galaxie Polaris Book" w:hAnsi="Galaxie Polaris Book"/>
                <w:color w:val="000000"/>
                <w:sz w:val="17"/>
                <w:szCs w:val="16"/>
              </w:rPr>
              <w:instrText xml:space="preserve"> INCLUDEPICTURE "https://canvas.wfu.edu/app/uploads/sites/12/2019/09/canvas-logo-1024x1020.png" \* MERGEFORMATINET </w:instrText>
            </w:r>
            <w:r w:rsidRPr="000F2574">
              <w:rPr>
                <w:rFonts w:ascii="Galaxie Polaris Book" w:hAnsi="Galaxie Polaris Book"/>
                <w:color w:val="000000"/>
                <w:sz w:val="17"/>
                <w:szCs w:val="16"/>
              </w:rPr>
              <w:fldChar w:fldCharType="separate"/>
            </w:r>
            <w:r w:rsidRPr="000F2574">
              <w:rPr>
                <w:rFonts w:ascii="Galaxie Polaris Book" w:hAnsi="Galaxie Polaris Book"/>
                <w:noProof/>
                <w:color w:val="000000"/>
                <w:sz w:val="17"/>
                <w:szCs w:val="16"/>
              </w:rPr>
              <w:drawing>
                <wp:inline distT="0" distB="0" distL="0" distR="0" wp14:anchorId="2DCBE08D" wp14:editId="0172482F">
                  <wp:extent cx="91440" cy="91440"/>
                  <wp:effectExtent l="0" t="0" r="0" b="0"/>
                  <wp:docPr id="12" name="Picture 12" descr="Canvas at Wake Forest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nvas at Wake Forest University"/>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flipH="1">
                            <a:off x="0" y="0"/>
                            <a:ext cx="91440" cy="91440"/>
                          </a:xfrm>
                          <a:prstGeom prst="rect">
                            <a:avLst/>
                          </a:prstGeom>
                          <a:noFill/>
                          <a:ln>
                            <a:noFill/>
                          </a:ln>
                        </pic:spPr>
                      </pic:pic>
                    </a:graphicData>
                  </a:graphic>
                </wp:inline>
              </w:drawing>
            </w:r>
            <w:r w:rsidRPr="000F2574">
              <w:rPr>
                <w:rFonts w:ascii="Galaxie Polaris Book" w:hAnsi="Galaxie Polaris Book"/>
                <w:color w:val="000000"/>
                <w:sz w:val="17"/>
                <w:szCs w:val="16"/>
              </w:rPr>
              <w:fldChar w:fldCharType="end"/>
            </w:r>
          </w:p>
          <w:p w14:paraId="10C54E1E" w14:textId="77777777" w:rsidR="00CC259E" w:rsidRPr="000F2574" w:rsidRDefault="00CC259E" w:rsidP="00CC259E">
            <w:pPr>
              <w:pStyle w:val="ListParagraph"/>
              <w:numPr>
                <w:ilvl w:val="0"/>
                <w:numId w:val="45"/>
              </w:numPr>
              <w:spacing w:after="0" w:line="240" w:lineRule="auto"/>
              <w:ind w:left="253" w:hanging="180"/>
              <w:rPr>
                <w:rFonts w:ascii="Galaxie Polaris Book" w:hAnsi="Galaxie Polaris Book"/>
                <w:color w:val="000000"/>
                <w:sz w:val="17"/>
                <w:szCs w:val="16"/>
              </w:rPr>
            </w:pPr>
            <w:r w:rsidRPr="000F2574">
              <w:rPr>
                <w:rFonts w:ascii="Galaxie Polaris Book" w:hAnsi="Galaxie Polaris Book"/>
                <w:color w:val="000000"/>
                <w:sz w:val="17"/>
                <w:szCs w:val="16"/>
              </w:rPr>
              <w:t xml:space="preserve">Baron and </w:t>
            </w:r>
            <w:proofErr w:type="spellStart"/>
            <w:r w:rsidRPr="000F2574">
              <w:rPr>
                <w:rFonts w:ascii="Galaxie Polaris Book" w:hAnsi="Galaxie Polaris Book"/>
                <w:color w:val="000000"/>
                <w:sz w:val="17"/>
                <w:szCs w:val="16"/>
              </w:rPr>
              <w:t>Lachenauer</w:t>
            </w:r>
            <w:proofErr w:type="spellEnd"/>
            <w:r w:rsidRPr="000F2574">
              <w:rPr>
                <w:rFonts w:ascii="Galaxie Polaris Book" w:hAnsi="Galaxie Polaris Book"/>
                <w:color w:val="000000"/>
                <w:sz w:val="17"/>
                <w:szCs w:val="16"/>
              </w:rPr>
              <w:t>.</w:t>
            </w:r>
            <w:r w:rsidRPr="000F2574">
              <w:rPr>
                <w:rFonts w:ascii="Calibri" w:hAnsi="Calibri" w:cs="Calibri"/>
                <w:color w:val="000000"/>
                <w:sz w:val="17"/>
                <w:szCs w:val="16"/>
              </w:rPr>
              <w:t> </w:t>
            </w:r>
            <w:r w:rsidRPr="000F2574">
              <w:rPr>
                <w:rFonts w:ascii="Galaxie Polaris Book" w:hAnsi="Galaxie Polaris Book"/>
                <w:color w:val="000000"/>
                <w:sz w:val="17"/>
                <w:szCs w:val="16"/>
              </w:rPr>
              <w:t>Harvard Business Review Family Business Handbook: How to Build and Sustain a Successful, Enduring Enterprise. Harvard Business Press, 2021 – Ch 9-10</w:t>
            </w:r>
          </w:p>
          <w:p w14:paraId="0382418F" w14:textId="77777777" w:rsidR="000B27D3" w:rsidRDefault="000B27D3" w:rsidP="00CC259E">
            <w:pPr>
              <w:rPr>
                <w:rFonts w:ascii="Galaxie Polaris Book" w:hAnsi="Galaxie Polaris Book"/>
                <w:b/>
                <w:bCs/>
                <w:smallCaps/>
                <w:color w:val="943634" w:themeColor="accent2" w:themeShade="BF"/>
                <w:sz w:val="17"/>
                <w:szCs w:val="16"/>
              </w:rPr>
            </w:pPr>
          </w:p>
          <w:p w14:paraId="513A2FF9" w14:textId="470E1D2E" w:rsidR="00CC259E" w:rsidRDefault="00CC259E" w:rsidP="00CC259E">
            <w:pPr>
              <w:rPr>
                <w:rFonts w:ascii="Galaxie Polaris Book" w:hAnsi="Galaxie Polaris Book"/>
                <w:b/>
                <w:bCs/>
                <w:smallCaps/>
                <w:color w:val="943634" w:themeColor="accent2" w:themeShade="BF"/>
                <w:sz w:val="17"/>
                <w:szCs w:val="16"/>
              </w:rPr>
            </w:pPr>
            <w:r w:rsidRPr="00E95E5E">
              <w:rPr>
                <w:rFonts w:ascii="Galaxie Polaris Book" w:hAnsi="Galaxie Polaris Book"/>
                <w:b/>
                <w:bCs/>
                <w:smallCaps/>
                <w:color w:val="943634" w:themeColor="accent2" w:themeShade="BF"/>
                <w:sz w:val="17"/>
                <w:szCs w:val="16"/>
              </w:rPr>
              <w:t>Speaker</w:t>
            </w:r>
          </w:p>
          <w:p w14:paraId="0657B2E3" w14:textId="404F4636" w:rsidR="00E27B8C" w:rsidRPr="000F2574" w:rsidRDefault="00CC259E" w:rsidP="00CC259E">
            <w:pPr>
              <w:pStyle w:val="ListParagraph"/>
              <w:spacing w:after="0" w:line="240" w:lineRule="auto"/>
              <w:ind w:left="253"/>
              <w:rPr>
                <w:rFonts w:ascii="Galaxie Polaris Book" w:hAnsi="Galaxie Polaris Book"/>
                <w:color w:val="000000"/>
                <w:sz w:val="17"/>
                <w:szCs w:val="16"/>
              </w:rPr>
            </w:pPr>
            <w:r w:rsidRPr="00E95E5E">
              <w:rPr>
                <w:rFonts w:ascii="Galaxie Polaris Book" w:hAnsi="Galaxie Polaris Book"/>
                <w:color w:val="000000"/>
                <w:sz w:val="17"/>
                <w:szCs w:val="16"/>
              </w:rPr>
              <w:t>TBC</w:t>
            </w:r>
          </w:p>
          <w:p w14:paraId="7323BC53" w14:textId="77777777" w:rsidR="000B27D3" w:rsidRDefault="000B27D3" w:rsidP="00E27B8C">
            <w:pPr>
              <w:rPr>
                <w:rFonts w:ascii="Galaxie Polaris Book" w:hAnsi="Galaxie Polaris Book"/>
                <w:b/>
                <w:bCs/>
                <w:smallCaps/>
                <w:color w:val="0081CC"/>
                <w:sz w:val="17"/>
                <w:szCs w:val="16"/>
              </w:rPr>
            </w:pPr>
          </w:p>
          <w:p w14:paraId="6D7655CD" w14:textId="3719C83E" w:rsidR="00E27B8C" w:rsidRPr="000F2574" w:rsidRDefault="00E27B8C" w:rsidP="00E27B8C">
            <w:pPr>
              <w:rPr>
                <w:rFonts w:ascii="Galaxie Polaris Book" w:hAnsi="Galaxie Polaris Book"/>
                <w:b/>
                <w:bCs/>
                <w:smallCaps/>
                <w:color w:val="0081CC"/>
                <w:sz w:val="17"/>
                <w:szCs w:val="16"/>
              </w:rPr>
            </w:pPr>
            <w:r w:rsidRPr="000F2574">
              <w:rPr>
                <w:rFonts w:ascii="Galaxie Polaris Book" w:hAnsi="Galaxie Polaris Book"/>
                <w:b/>
                <w:bCs/>
                <w:smallCaps/>
                <w:color w:val="0081CC"/>
                <w:sz w:val="17"/>
                <w:szCs w:val="16"/>
              </w:rPr>
              <w:t>Suggested Reading for Topic</w:t>
            </w:r>
            <w:r w:rsidR="00E95E5E">
              <w:rPr>
                <w:rFonts w:ascii="Galaxie Polaris Book" w:hAnsi="Galaxie Polaris Book"/>
                <w:b/>
                <w:bCs/>
                <w:smallCaps/>
                <w:color w:val="0081CC"/>
                <w:sz w:val="17"/>
                <w:szCs w:val="16"/>
              </w:rPr>
              <w:t xml:space="preserve"> </w:t>
            </w:r>
            <w:r w:rsidR="00E95E5E" w:rsidRPr="000F2574">
              <w:rPr>
                <w:rFonts w:ascii="Galaxie Polaris Book" w:hAnsi="Galaxie Polaris Book"/>
                <w:b/>
                <w:bCs/>
                <w:smallCaps/>
                <w:color w:val="0081CC"/>
                <w:sz w:val="17"/>
                <w:szCs w:val="16"/>
              </w:rPr>
              <w:t>(In case you are Interested)</w:t>
            </w:r>
          </w:p>
          <w:p w14:paraId="6FC6812C" w14:textId="77777777" w:rsidR="00E27B8C" w:rsidRPr="000F2574" w:rsidRDefault="2785055C" w:rsidP="00E27B8C">
            <w:pPr>
              <w:pStyle w:val="ListParagraph"/>
              <w:numPr>
                <w:ilvl w:val="0"/>
                <w:numId w:val="45"/>
              </w:numPr>
              <w:spacing w:after="0" w:line="240" w:lineRule="auto"/>
              <w:ind w:left="253" w:hanging="180"/>
              <w:rPr>
                <w:rFonts w:ascii="Galaxie Polaris Book" w:hAnsi="Galaxie Polaris Book"/>
                <w:color w:val="000000"/>
                <w:sz w:val="17"/>
                <w:szCs w:val="17"/>
              </w:rPr>
            </w:pPr>
            <w:r w:rsidRPr="2785055C">
              <w:rPr>
                <w:rFonts w:ascii="Galaxie Polaris Book" w:hAnsi="Galaxie Polaris Book"/>
                <w:color w:val="000000" w:themeColor="text1"/>
                <w:sz w:val="17"/>
                <w:szCs w:val="17"/>
              </w:rPr>
              <w:t>Baron and Lachenauer, Surviving in a family business when you are not part of the family, HBR 2015</w:t>
            </w:r>
            <w:r w:rsidR="00E27B8C" w:rsidRPr="2785055C">
              <w:rPr>
                <w:rFonts w:ascii="Galaxie Polaris Book" w:hAnsi="Galaxie Polaris Book"/>
                <w:color w:val="000000" w:themeColor="text1"/>
                <w:sz w:val="17"/>
                <w:szCs w:val="17"/>
              </w:rPr>
              <w:fldChar w:fldCharType="begin"/>
            </w:r>
            <w:r w:rsidR="00E27B8C" w:rsidRPr="2785055C">
              <w:rPr>
                <w:rFonts w:ascii="Galaxie Polaris Book" w:hAnsi="Galaxie Polaris Book"/>
                <w:color w:val="000000" w:themeColor="text1"/>
                <w:sz w:val="17"/>
                <w:szCs w:val="17"/>
              </w:rPr>
              <w:instrText xml:space="preserve"> INCLUDEPICTURE "https://canvas.wfu.edu/app/uploads/sites/12/2019/09/canvas-logo-1024x1020.png" \* MERGEFORMATINET </w:instrText>
            </w:r>
            <w:r w:rsidR="00E27B8C" w:rsidRPr="2785055C">
              <w:rPr>
                <w:rFonts w:ascii="Galaxie Polaris Book" w:hAnsi="Galaxie Polaris Book"/>
                <w:color w:val="000000" w:themeColor="text1"/>
                <w:sz w:val="17"/>
                <w:szCs w:val="17"/>
              </w:rPr>
              <w:fldChar w:fldCharType="separate"/>
            </w:r>
            <w:r w:rsidR="00E27B8C">
              <w:rPr>
                <w:noProof/>
              </w:rPr>
              <w:drawing>
                <wp:inline distT="0" distB="0" distL="0" distR="0" wp14:anchorId="082B9AA5" wp14:editId="193A2403">
                  <wp:extent cx="91440" cy="91440"/>
                  <wp:effectExtent l="0" t="0" r="0" b="0"/>
                  <wp:docPr id="15" name="Picture 15" descr="Canvas at Wake Forest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9">
                            <a:extLst>
                              <a:ext uri="{28A0092B-C50C-407E-A947-70E740481C1C}">
                                <a14:useLocalDpi xmlns:a14="http://schemas.microsoft.com/office/drawing/2010/main" val="0"/>
                              </a:ext>
                            </a:extLst>
                          </a:blip>
                          <a:stretch>
                            <a:fillRect/>
                          </a:stretch>
                        </pic:blipFill>
                        <pic:spPr>
                          <a:xfrm flipH="1">
                            <a:off x="0" y="0"/>
                            <a:ext cx="91440" cy="91440"/>
                          </a:xfrm>
                          <a:prstGeom prst="rect">
                            <a:avLst/>
                          </a:prstGeom>
                        </pic:spPr>
                      </pic:pic>
                    </a:graphicData>
                  </a:graphic>
                </wp:inline>
              </w:drawing>
            </w:r>
            <w:r w:rsidR="00E27B8C" w:rsidRPr="2785055C">
              <w:rPr>
                <w:rFonts w:ascii="Galaxie Polaris Book" w:hAnsi="Galaxie Polaris Book"/>
                <w:color w:val="000000" w:themeColor="text1"/>
                <w:sz w:val="17"/>
                <w:szCs w:val="17"/>
              </w:rPr>
              <w:fldChar w:fldCharType="end"/>
            </w:r>
          </w:p>
          <w:p w14:paraId="2D565DCF" w14:textId="77777777" w:rsidR="00E27B8C" w:rsidRPr="000F2574" w:rsidRDefault="00E27B8C" w:rsidP="00E27B8C">
            <w:pPr>
              <w:pStyle w:val="ListParagraph"/>
              <w:numPr>
                <w:ilvl w:val="0"/>
                <w:numId w:val="45"/>
              </w:numPr>
              <w:spacing w:after="0" w:line="240" w:lineRule="auto"/>
              <w:ind w:left="253" w:hanging="180"/>
              <w:rPr>
                <w:rFonts w:ascii="Galaxie Polaris Book" w:hAnsi="Galaxie Polaris Book"/>
                <w:color w:val="000000"/>
                <w:sz w:val="17"/>
                <w:szCs w:val="16"/>
              </w:rPr>
            </w:pPr>
            <w:r w:rsidRPr="000F2574">
              <w:rPr>
                <w:rFonts w:ascii="Galaxie Polaris Book" w:hAnsi="Galaxie Polaris Book"/>
                <w:color w:val="000000"/>
                <w:sz w:val="17"/>
                <w:szCs w:val="16"/>
              </w:rPr>
              <w:t>Zona, F. (2015). Board ownership and processes in family firms. Small Business Economics, 44(1), 105-122.</w:t>
            </w:r>
          </w:p>
          <w:p w14:paraId="6559AC88" w14:textId="77777777" w:rsidR="00E27B8C" w:rsidRPr="000F2574" w:rsidRDefault="00E27B8C" w:rsidP="00E27B8C">
            <w:pPr>
              <w:pStyle w:val="ListParagraph"/>
              <w:numPr>
                <w:ilvl w:val="0"/>
                <w:numId w:val="45"/>
              </w:numPr>
              <w:spacing w:after="0" w:line="240" w:lineRule="auto"/>
              <w:ind w:left="253" w:hanging="180"/>
              <w:rPr>
                <w:rFonts w:ascii="Galaxie Polaris Book" w:hAnsi="Galaxie Polaris Book"/>
                <w:color w:val="000000"/>
                <w:sz w:val="17"/>
                <w:szCs w:val="16"/>
              </w:rPr>
            </w:pPr>
            <w:r w:rsidRPr="000F2574">
              <w:rPr>
                <w:rFonts w:ascii="Galaxie Polaris Book" w:hAnsi="Galaxie Polaris Book"/>
                <w:color w:val="000000"/>
                <w:sz w:val="17"/>
                <w:szCs w:val="16"/>
              </w:rPr>
              <w:t xml:space="preserve">Dekker, J. C., </w:t>
            </w:r>
            <w:proofErr w:type="spellStart"/>
            <w:r w:rsidRPr="000F2574">
              <w:rPr>
                <w:rFonts w:ascii="Galaxie Polaris Book" w:hAnsi="Galaxie Polaris Book"/>
                <w:color w:val="000000"/>
                <w:sz w:val="17"/>
                <w:szCs w:val="16"/>
              </w:rPr>
              <w:t>Lybaert</w:t>
            </w:r>
            <w:proofErr w:type="spellEnd"/>
            <w:r w:rsidRPr="000F2574">
              <w:rPr>
                <w:rFonts w:ascii="Galaxie Polaris Book" w:hAnsi="Galaxie Polaris Book"/>
                <w:color w:val="000000"/>
                <w:sz w:val="17"/>
                <w:szCs w:val="16"/>
              </w:rPr>
              <w:t xml:space="preserve">, N., </w:t>
            </w:r>
            <w:proofErr w:type="spellStart"/>
            <w:r w:rsidRPr="000F2574">
              <w:rPr>
                <w:rFonts w:ascii="Galaxie Polaris Book" w:hAnsi="Galaxie Polaris Book"/>
                <w:color w:val="000000"/>
                <w:sz w:val="17"/>
                <w:szCs w:val="16"/>
              </w:rPr>
              <w:t>Steijvers</w:t>
            </w:r>
            <w:proofErr w:type="spellEnd"/>
            <w:r w:rsidRPr="000F2574">
              <w:rPr>
                <w:rFonts w:ascii="Galaxie Polaris Book" w:hAnsi="Galaxie Polaris Book"/>
                <w:color w:val="000000"/>
                <w:sz w:val="17"/>
                <w:szCs w:val="16"/>
              </w:rPr>
              <w:t xml:space="preserve">, T., </w:t>
            </w:r>
            <w:proofErr w:type="spellStart"/>
            <w:r w:rsidRPr="000F2574">
              <w:rPr>
                <w:rFonts w:ascii="Galaxie Polaris Book" w:hAnsi="Galaxie Polaris Book"/>
                <w:color w:val="000000"/>
                <w:sz w:val="17"/>
                <w:szCs w:val="16"/>
              </w:rPr>
              <w:t>Depaire</w:t>
            </w:r>
            <w:proofErr w:type="spellEnd"/>
            <w:r w:rsidRPr="000F2574">
              <w:rPr>
                <w:rFonts w:ascii="Galaxie Polaris Book" w:hAnsi="Galaxie Polaris Book"/>
                <w:color w:val="000000"/>
                <w:sz w:val="17"/>
                <w:szCs w:val="16"/>
              </w:rPr>
              <w:t xml:space="preserve">, B., &amp; </w:t>
            </w:r>
            <w:proofErr w:type="spellStart"/>
            <w:r w:rsidRPr="000F2574">
              <w:rPr>
                <w:rFonts w:ascii="Galaxie Polaris Book" w:hAnsi="Galaxie Polaris Book"/>
                <w:color w:val="000000"/>
                <w:sz w:val="17"/>
                <w:szCs w:val="16"/>
              </w:rPr>
              <w:t>Mercken</w:t>
            </w:r>
            <w:proofErr w:type="spellEnd"/>
            <w:r w:rsidRPr="000F2574">
              <w:rPr>
                <w:rFonts w:ascii="Galaxie Polaris Book" w:hAnsi="Galaxie Polaris Book"/>
                <w:color w:val="000000"/>
                <w:sz w:val="17"/>
                <w:szCs w:val="16"/>
              </w:rPr>
              <w:t>, R. (2013). Family firm types based on the professionalization construct: Exploratory research.</w:t>
            </w:r>
            <w:r w:rsidRPr="000F2574">
              <w:rPr>
                <w:rFonts w:ascii="Calibri" w:hAnsi="Calibri" w:cs="Calibri"/>
                <w:color w:val="000000"/>
                <w:sz w:val="17"/>
                <w:szCs w:val="16"/>
              </w:rPr>
              <w:t> </w:t>
            </w:r>
            <w:r w:rsidRPr="000F2574">
              <w:rPr>
                <w:rFonts w:ascii="Galaxie Polaris Book" w:hAnsi="Galaxie Polaris Book"/>
                <w:i/>
                <w:iCs/>
                <w:color w:val="000000"/>
                <w:sz w:val="17"/>
                <w:szCs w:val="16"/>
              </w:rPr>
              <w:t>Family Business Review</w:t>
            </w:r>
            <w:r w:rsidRPr="000F2574">
              <w:rPr>
                <w:rFonts w:ascii="Galaxie Polaris Book" w:hAnsi="Galaxie Polaris Book"/>
                <w:color w:val="000000"/>
                <w:sz w:val="17"/>
                <w:szCs w:val="16"/>
              </w:rPr>
              <w:t>,</w:t>
            </w:r>
            <w:r w:rsidRPr="000F2574">
              <w:rPr>
                <w:rFonts w:ascii="Calibri" w:hAnsi="Calibri" w:cs="Calibri"/>
                <w:color w:val="000000"/>
                <w:sz w:val="17"/>
                <w:szCs w:val="16"/>
              </w:rPr>
              <w:t> </w:t>
            </w:r>
            <w:r w:rsidRPr="000F2574">
              <w:rPr>
                <w:rFonts w:ascii="Galaxie Polaris Book" w:hAnsi="Galaxie Polaris Book"/>
                <w:i/>
                <w:iCs/>
                <w:color w:val="000000"/>
                <w:sz w:val="17"/>
                <w:szCs w:val="16"/>
              </w:rPr>
              <w:t>26</w:t>
            </w:r>
            <w:r w:rsidRPr="000F2574">
              <w:rPr>
                <w:rFonts w:ascii="Galaxie Polaris Book" w:hAnsi="Galaxie Polaris Book"/>
                <w:color w:val="000000"/>
                <w:sz w:val="17"/>
                <w:szCs w:val="16"/>
              </w:rPr>
              <w:t xml:space="preserve">(1), 81-99. </w:t>
            </w:r>
          </w:p>
          <w:p w14:paraId="12434106" w14:textId="3C3CD18C" w:rsidR="00E27B8C" w:rsidRPr="000F2574" w:rsidRDefault="00E27B8C" w:rsidP="00E27B8C">
            <w:pPr>
              <w:pStyle w:val="ListParagraph"/>
              <w:numPr>
                <w:ilvl w:val="0"/>
                <w:numId w:val="45"/>
              </w:numPr>
              <w:spacing w:after="0" w:line="240" w:lineRule="auto"/>
              <w:ind w:left="253" w:hanging="180"/>
              <w:rPr>
                <w:rFonts w:ascii="Galaxie Polaris Book" w:hAnsi="Galaxie Polaris Book"/>
                <w:color w:val="000000"/>
                <w:sz w:val="17"/>
                <w:szCs w:val="16"/>
              </w:rPr>
            </w:pPr>
            <w:r w:rsidRPr="000F2574">
              <w:rPr>
                <w:rFonts w:ascii="Galaxie Polaris Book" w:hAnsi="Galaxie Polaris Book"/>
                <w:color w:val="000000"/>
                <w:sz w:val="17"/>
                <w:szCs w:val="16"/>
              </w:rPr>
              <w:t>Ransburg, D., Sage-Hayward, W., &amp; Schuman, A. M. (2016). Human resources in the family business: Maximizing the power of your people. London: Palgrave Macmillan.</w:t>
            </w:r>
          </w:p>
        </w:tc>
      </w:tr>
      <w:tr w:rsidR="00E27B8C" w:rsidRPr="002154F0" w14:paraId="6870E701" w14:textId="77777777" w:rsidTr="000B27D3">
        <w:trPr>
          <w:cantSplit/>
          <w:trHeight w:val="818"/>
        </w:trPr>
        <w:tc>
          <w:tcPr>
            <w:tcW w:w="242" w:type="pct"/>
            <w:shd w:val="clear" w:color="auto" w:fill="auto"/>
            <w:textDirection w:val="btLr"/>
            <w:vAlign w:val="center"/>
          </w:tcPr>
          <w:p w14:paraId="21880051" w14:textId="768445EC" w:rsidR="00E27B8C" w:rsidRPr="000F2574" w:rsidRDefault="00E27B8C" w:rsidP="00E27B8C">
            <w:pPr>
              <w:jc w:val="center"/>
              <w:rPr>
                <w:rFonts w:ascii="Galaxie Polaris Book" w:hAnsi="Galaxie Polaris Book"/>
                <w:sz w:val="17"/>
                <w:szCs w:val="16"/>
              </w:rPr>
            </w:pPr>
            <w:r w:rsidRPr="000F2574">
              <w:rPr>
                <w:rFonts w:ascii="Galaxie Polaris Book" w:hAnsi="Galaxie Polaris Book"/>
                <w:sz w:val="17"/>
                <w:szCs w:val="16"/>
              </w:rPr>
              <w:t xml:space="preserve">11 M </w:t>
            </w:r>
            <w:r w:rsidR="00A669E0">
              <w:rPr>
                <w:rFonts w:ascii="Galaxie Polaris Book" w:hAnsi="Galaxie Polaris Book"/>
                <w:sz w:val="17"/>
                <w:szCs w:val="16"/>
              </w:rPr>
              <w:t>11/27</w:t>
            </w:r>
          </w:p>
        </w:tc>
        <w:tc>
          <w:tcPr>
            <w:tcW w:w="1128" w:type="pct"/>
            <w:shd w:val="clear" w:color="auto" w:fill="auto"/>
            <w:vAlign w:val="center"/>
          </w:tcPr>
          <w:p w14:paraId="7980F3E5" w14:textId="4959774A" w:rsidR="00E27B8C" w:rsidRPr="000F2574" w:rsidRDefault="00E27B8C" w:rsidP="00E27B8C">
            <w:pPr>
              <w:rPr>
                <w:rFonts w:ascii="Galaxie Polaris Book" w:hAnsi="Galaxie Polaris Book"/>
                <w:b/>
                <w:bCs/>
                <w:smallCaps/>
                <w:color w:val="0081CC"/>
                <w:sz w:val="17"/>
                <w:szCs w:val="16"/>
              </w:rPr>
            </w:pPr>
            <w:r w:rsidRPr="000F2574">
              <w:rPr>
                <w:rFonts w:ascii="Galaxie Polaris Book" w:hAnsi="Galaxie Polaris Book"/>
                <w:b/>
                <w:bCs/>
                <w:smallCaps/>
                <w:color w:val="0081CC"/>
                <w:sz w:val="17"/>
                <w:szCs w:val="16"/>
              </w:rPr>
              <w:t>The Complexity of The Operating Businesses: Aiming at Sustainability</w:t>
            </w:r>
          </w:p>
        </w:tc>
        <w:tc>
          <w:tcPr>
            <w:tcW w:w="3630" w:type="pct"/>
            <w:shd w:val="clear" w:color="auto" w:fill="auto"/>
            <w:vAlign w:val="center"/>
          </w:tcPr>
          <w:p w14:paraId="60C2EC49" w14:textId="77777777" w:rsidR="00CC259E" w:rsidRPr="000F2574" w:rsidRDefault="00CC259E" w:rsidP="00CC259E">
            <w:pPr>
              <w:rPr>
                <w:rFonts w:ascii="Galaxie Polaris Book" w:hAnsi="Galaxie Polaris Book"/>
                <w:b/>
                <w:bCs/>
                <w:smallCaps/>
                <w:color w:val="943634" w:themeColor="accent2" w:themeShade="BF"/>
                <w:sz w:val="17"/>
                <w:szCs w:val="16"/>
              </w:rPr>
            </w:pPr>
            <w:r w:rsidRPr="000F2574">
              <w:rPr>
                <w:rFonts w:ascii="Galaxie Polaris Book" w:hAnsi="Galaxie Polaris Book"/>
                <w:b/>
                <w:bCs/>
                <w:smallCaps/>
                <w:color w:val="943634" w:themeColor="accent2" w:themeShade="BF"/>
                <w:sz w:val="17"/>
                <w:szCs w:val="16"/>
              </w:rPr>
              <w:t>Topics</w:t>
            </w:r>
          </w:p>
          <w:p w14:paraId="462E2354" w14:textId="610611F2" w:rsidR="00CC259E" w:rsidRDefault="00CC259E" w:rsidP="00CC259E">
            <w:pPr>
              <w:pStyle w:val="ListParagraph"/>
              <w:numPr>
                <w:ilvl w:val="0"/>
                <w:numId w:val="45"/>
              </w:numPr>
              <w:spacing w:after="0" w:line="240" w:lineRule="auto"/>
              <w:ind w:left="253" w:hanging="180"/>
              <w:rPr>
                <w:rFonts w:ascii="Galaxie Polaris Book" w:hAnsi="Galaxie Polaris Book"/>
                <w:color w:val="000000"/>
                <w:sz w:val="17"/>
                <w:szCs w:val="16"/>
              </w:rPr>
            </w:pPr>
            <w:r>
              <w:rPr>
                <w:rFonts w:ascii="Galaxie Polaris Book" w:hAnsi="Galaxie Polaris Book"/>
                <w:color w:val="000000"/>
                <w:sz w:val="17"/>
                <w:szCs w:val="16"/>
              </w:rPr>
              <w:t>Sustainability In Family Enterprise</w:t>
            </w:r>
          </w:p>
          <w:p w14:paraId="40EB6C06" w14:textId="27CFBDAD" w:rsidR="00CC259E" w:rsidRPr="005D0EEF" w:rsidRDefault="00CC259E" w:rsidP="00CC259E">
            <w:pPr>
              <w:pStyle w:val="ListParagraph"/>
              <w:numPr>
                <w:ilvl w:val="0"/>
                <w:numId w:val="45"/>
              </w:numPr>
              <w:spacing w:after="0" w:line="240" w:lineRule="auto"/>
              <w:ind w:left="253" w:hanging="180"/>
              <w:rPr>
                <w:rFonts w:ascii="Galaxie Polaris Book" w:hAnsi="Galaxie Polaris Book"/>
                <w:color w:val="000000"/>
                <w:sz w:val="17"/>
                <w:szCs w:val="16"/>
              </w:rPr>
            </w:pPr>
            <w:r>
              <w:rPr>
                <w:rFonts w:ascii="Galaxie Polaris Book" w:hAnsi="Galaxie Polaris Book"/>
                <w:color w:val="000000"/>
                <w:sz w:val="17"/>
                <w:szCs w:val="16"/>
              </w:rPr>
              <w:t xml:space="preserve">The Social </w:t>
            </w:r>
            <w:r w:rsidR="005134B6">
              <w:rPr>
                <w:rFonts w:ascii="Galaxie Polaris Book" w:hAnsi="Galaxie Polaris Book"/>
                <w:color w:val="000000"/>
                <w:sz w:val="17"/>
                <w:szCs w:val="16"/>
              </w:rPr>
              <w:t>Role of Family Enterprises</w:t>
            </w:r>
            <w:r>
              <w:rPr>
                <w:rFonts w:ascii="Galaxie Polaris Book" w:hAnsi="Galaxie Polaris Book"/>
                <w:color w:val="000000"/>
                <w:sz w:val="17"/>
                <w:szCs w:val="16"/>
              </w:rPr>
              <w:t xml:space="preserve"> </w:t>
            </w:r>
          </w:p>
          <w:p w14:paraId="4657264B" w14:textId="77777777" w:rsidR="000B27D3" w:rsidRDefault="000B27D3" w:rsidP="00CC259E">
            <w:pPr>
              <w:rPr>
                <w:rFonts w:ascii="Galaxie Polaris Book" w:hAnsi="Galaxie Polaris Book"/>
                <w:b/>
                <w:bCs/>
                <w:smallCaps/>
                <w:color w:val="943634" w:themeColor="accent2" w:themeShade="BF"/>
                <w:sz w:val="17"/>
                <w:szCs w:val="16"/>
              </w:rPr>
            </w:pPr>
          </w:p>
          <w:p w14:paraId="730E1B10" w14:textId="3CFCB922" w:rsidR="00CC259E" w:rsidRPr="00E95E5E" w:rsidRDefault="00CC259E" w:rsidP="00CC259E">
            <w:pPr>
              <w:rPr>
                <w:rFonts w:ascii="Galaxie Polaris Book" w:hAnsi="Galaxie Polaris Book"/>
                <w:b/>
                <w:bCs/>
                <w:smallCaps/>
                <w:color w:val="943634" w:themeColor="accent2" w:themeShade="BF"/>
                <w:sz w:val="17"/>
                <w:szCs w:val="16"/>
              </w:rPr>
            </w:pPr>
            <w:r w:rsidRPr="000F2574">
              <w:rPr>
                <w:rFonts w:ascii="Galaxie Polaris Book" w:hAnsi="Galaxie Polaris Book"/>
                <w:b/>
                <w:bCs/>
                <w:smallCaps/>
                <w:color w:val="943634" w:themeColor="accent2" w:themeShade="BF"/>
                <w:sz w:val="17"/>
                <w:szCs w:val="16"/>
              </w:rPr>
              <w:t>Mandatory Reading For Topic</w:t>
            </w:r>
          </w:p>
          <w:p w14:paraId="71E1774D" w14:textId="77777777" w:rsidR="00CC259E" w:rsidRPr="000F2574" w:rsidRDefault="00CC259E" w:rsidP="00CC259E">
            <w:pPr>
              <w:pStyle w:val="ListParagraph"/>
              <w:numPr>
                <w:ilvl w:val="0"/>
                <w:numId w:val="45"/>
              </w:numPr>
              <w:spacing w:after="0" w:line="240" w:lineRule="auto"/>
              <w:ind w:left="253" w:hanging="180"/>
              <w:rPr>
                <w:rFonts w:ascii="Galaxie Polaris Book" w:hAnsi="Galaxie Polaris Book"/>
                <w:color w:val="000000"/>
                <w:sz w:val="17"/>
                <w:szCs w:val="16"/>
              </w:rPr>
            </w:pPr>
            <w:r w:rsidRPr="000F2574">
              <w:rPr>
                <w:rFonts w:ascii="Galaxie Polaris Book" w:hAnsi="Galaxie Polaris Book"/>
                <w:color w:val="000000"/>
                <w:sz w:val="17"/>
                <w:szCs w:val="16"/>
                <w:lang w:val="it-IT"/>
              </w:rPr>
              <w:t xml:space="preserve">Berrone, P., Cruz, C., &amp; Gomez-Mejia, L. R. (2012). </w:t>
            </w:r>
            <w:r w:rsidRPr="000F2574">
              <w:rPr>
                <w:rFonts w:ascii="Galaxie Polaris Book" w:hAnsi="Galaxie Polaris Book"/>
                <w:color w:val="000000"/>
                <w:sz w:val="17"/>
                <w:szCs w:val="16"/>
              </w:rPr>
              <w:t>Socioemotional wealth in family firms: Theoretical dimensions, assessment approaches, and agenda for future research.</w:t>
            </w:r>
            <w:r w:rsidRPr="000F2574">
              <w:rPr>
                <w:rFonts w:ascii="Calibri" w:hAnsi="Calibri" w:cs="Calibri"/>
                <w:color w:val="000000"/>
                <w:sz w:val="17"/>
                <w:szCs w:val="16"/>
              </w:rPr>
              <w:t> </w:t>
            </w:r>
            <w:r w:rsidRPr="000F2574">
              <w:rPr>
                <w:rFonts w:ascii="Galaxie Polaris Book" w:hAnsi="Galaxie Polaris Book"/>
                <w:i/>
                <w:iCs/>
                <w:color w:val="000000"/>
                <w:sz w:val="17"/>
                <w:szCs w:val="16"/>
              </w:rPr>
              <w:t>Family business review</w:t>
            </w:r>
            <w:r w:rsidRPr="000F2574">
              <w:rPr>
                <w:rFonts w:ascii="Galaxie Polaris Book" w:hAnsi="Galaxie Polaris Book"/>
                <w:color w:val="000000"/>
                <w:sz w:val="17"/>
                <w:szCs w:val="16"/>
              </w:rPr>
              <w:t>,</w:t>
            </w:r>
            <w:r w:rsidRPr="000F2574">
              <w:rPr>
                <w:rFonts w:ascii="Calibri" w:hAnsi="Calibri" w:cs="Calibri"/>
                <w:color w:val="000000"/>
                <w:sz w:val="17"/>
                <w:szCs w:val="16"/>
              </w:rPr>
              <w:t> </w:t>
            </w:r>
            <w:r w:rsidRPr="000F2574">
              <w:rPr>
                <w:rFonts w:ascii="Galaxie Polaris Book" w:hAnsi="Galaxie Polaris Book"/>
                <w:i/>
                <w:iCs/>
                <w:color w:val="000000"/>
                <w:sz w:val="17"/>
                <w:szCs w:val="16"/>
              </w:rPr>
              <w:t>25</w:t>
            </w:r>
            <w:r w:rsidRPr="000F2574">
              <w:rPr>
                <w:rFonts w:ascii="Galaxie Polaris Book" w:hAnsi="Galaxie Polaris Book"/>
                <w:color w:val="000000"/>
                <w:sz w:val="17"/>
                <w:szCs w:val="16"/>
              </w:rPr>
              <w:t xml:space="preserve">(3), 258-279. </w:t>
            </w:r>
            <w:r w:rsidRPr="000F2574">
              <w:rPr>
                <w:rFonts w:ascii="Galaxie Polaris Book" w:hAnsi="Galaxie Polaris Book"/>
                <w:color w:val="000000"/>
                <w:sz w:val="17"/>
                <w:szCs w:val="16"/>
              </w:rPr>
              <w:fldChar w:fldCharType="begin"/>
            </w:r>
            <w:r w:rsidRPr="000F2574">
              <w:rPr>
                <w:rFonts w:ascii="Galaxie Polaris Book" w:hAnsi="Galaxie Polaris Book"/>
                <w:color w:val="000000"/>
                <w:sz w:val="17"/>
                <w:szCs w:val="16"/>
              </w:rPr>
              <w:instrText xml:space="preserve"> INCLUDEPICTURE "https://canvas.wfu.edu/app/uploads/sites/12/2019/09/canvas-logo-1024x1020.png" \* MERGEFORMATINET </w:instrText>
            </w:r>
            <w:r w:rsidRPr="000F2574">
              <w:rPr>
                <w:rFonts w:ascii="Galaxie Polaris Book" w:hAnsi="Galaxie Polaris Book"/>
                <w:color w:val="000000"/>
                <w:sz w:val="17"/>
                <w:szCs w:val="16"/>
              </w:rPr>
              <w:fldChar w:fldCharType="separate"/>
            </w:r>
            <w:r w:rsidRPr="000F2574">
              <w:rPr>
                <w:rFonts w:ascii="Galaxie Polaris Book" w:hAnsi="Galaxie Polaris Book"/>
                <w:noProof/>
                <w:color w:val="000000"/>
                <w:sz w:val="17"/>
                <w:szCs w:val="16"/>
              </w:rPr>
              <w:drawing>
                <wp:inline distT="0" distB="0" distL="0" distR="0" wp14:anchorId="02820CB3" wp14:editId="522DEEB7">
                  <wp:extent cx="91440" cy="91440"/>
                  <wp:effectExtent l="0" t="0" r="0" b="0"/>
                  <wp:docPr id="3" name="Picture 3" descr="Canvas at Wake Forest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nvas at Wake Forest University"/>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flipH="1">
                            <a:off x="0" y="0"/>
                            <a:ext cx="91440" cy="91440"/>
                          </a:xfrm>
                          <a:prstGeom prst="rect">
                            <a:avLst/>
                          </a:prstGeom>
                          <a:noFill/>
                          <a:ln>
                            <a:noFill/>
                          </a:ln>
                        </pic:spPr>
                      </pic:pic>
                    </a:graphicData>
                  </a:graphic>
                </wp:inline>
              </w:drawing>
            </w:r>
            <w:r w:rsidRPr="000F2574">
              <w:rPr>
                <w:rFonts w:ascii="Galaxie Polaris Book" w:hAnsi="Galaxie Polaris Book"/>
                <w:color w:val="000000"/>
                <w:sz w:val="17"/>
                <w:szCs w:val="16"/>
              </w:rPr>
              <w:fldChar w:fldCharType="end"/>
            </w:r>
          </w:p>
          <w:p w14:paraId="71AACA31" w14:textId="77777777" w:rsidR="00CC259E" w:rsidRPr="000F2574" w:rsidRDefault="00CC259E" w:rsidP="00CC259E">
            <w:pPr>
              <w:pStyle w:val="ListParagraph"/>
              <w:numPr>
                <w:ilvl w:val="0"/>
                <w:numId w:val="45"/>
              </w:numPr>
              <w:spacing w:after="0" w:line="240" w:lineRule="auto"/>
              <w:ind w:left="253" w:hanging="180"/>
              <w:rPr>
                <w:rFonts w:ascii="Galaxie Polaris Book" w:hAnsi="Galaxie Polaris Book"/>
                <w:color w:val="000000"/>
                <w:sz w:val="17"/>
                <w:szCs w:val="16"/>
              </w:rPr>
            </w:pPr>
            <w:r w:rsidRPr="000F2574">
              <w:rPr>
                <w:rFonts w:ascii="Galaxie Polaris Book" w:hAnsi="Galaxie Polaris Book"/>
                <w:color w:val="000000"/>
                <w:sz w:val="17"/>
                <w:szCs w:val="16"/>
              </w:rPr>
              <w:t>Family Business for Sustainable Development https://fbsd.unctad.org/</w:t>
            </w:r>
            <w:r w:rsidRPr="000F2574">
              <w:rPr>
                <w:rFonts w:ascii="Galaxie Polaris Book" w:hAnsi="Galaxie Polaris Book"/>
                <w:color w:val="000000"/>
                <w:sz w:val="17"/>
                <w:szCs w:val="16"/>
              </w:rPr>
              <w:fldChar w:fldCharType="begin"/>
            </w:r>
            <w:r w:rsidRPr="000F2574">
              <w:rPr>
                <w:rFonts w:ascii="Galaxie Polaris Book" w:hAnsi="Galaxie Polaris Book"/>
                <w:color w:val="000000"/>
                <w:sz w:val="17"/>
                <w:szCs w:val="16"/>
              </w:rPr>
              <w:instrText xml:space="preserve"> INCLUDEPICTURE "https://canvas.wfu.edu/app/uploads/sites/12/2019/09/canvas-logo-1024x1020.png" \* MERGEFORMATINET </w:instrText>
            </w:r>
            <w:r w:rsidRPr="000F2574">
              <w:rPr>
                <w:rFonts w:ascii="Galaxie Polaris Book" w:hAnsi="Galaxie Polaris Book"/>
                <w:color w:val="000000"/>
                <w:sz w:val="17"/>
                <w:szCs w:val="16"/>
              </w:rPr>
              <w:fldChar w:fldCharType="separate"/>
            </w:r>
            <w:r w:rsidRPr="000F2574">
              <w:rPr>
                <w:rFonts w:ascii="Galaxie Polaris Book" w:hAnsi="Galaxie Polaris Book"/>
                <w:noProof/>
                <w:color w:val="000000"/>
                <w:sz w:val="17"/>
                <w:szCs w:val="16"/>
              </w:rPr>
              <w:drawing>
                <wp:inline distT="0" distB="0" distL="0" distR="0" wp14:anchorId="472BCB75" wp14:editId="76292456">
                  <wp:extent cx="91440" cy="91440"/>
                  <wp:effectExtent l="0" t="0" r="0" b="0"/>
                  <wp:docPr id="14" name="Picture 14" descr="Canvas at Wake Forest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nvas at Wake Forest University"/>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flipH="1">
                            <a:off x="0" y="0"/>
                            <a:ext cx="91440" cy="91440"/>
                          </a:xfrm>
                          <a:prstGeom prst="rect">
                            <a:avLst/>
                          </a:prstGeom>
                          <a:noFill/>
                          <a:ln>
                            <a:noFill/>
                          </a:ln>
                        </pic:spPr>
                      </pic:pic>
                    </a:graphicData>
                  </a:graphic>
                </wp:inline>
              </w:drawing>
            </w:r>
            <w:r w:rsidRPr="000F2574">
              <w:rPr>
                <w:rFonts w:ascii="Galaxie Polaris Book" w:hAnsi="Galaxie Polaris Book"/>
                <w:color w:val="000000"/>
                <w:sz w:val="17"/>
                <w:szCs w:val="16"/>
              </w:rPr>
              <w:fldChar w:fldCharType="end"/>
            </w:r>
          </w:p>
          <w:p w14:paraId="401BB881" w14:textId="77777777" w:rsidR="00CC259E" w:rsidRPr="000F2574" w:rsidRDefault="2785055C" w:rsidP="00CC259E">
            <w:pPr>
              <w:pStyle w:val="ListParagraph"/>
              <w:numPr>
                <w:ilvl w:val="0"/>
                <w:numId w:val="45"/>
              </w:numPr>
              <w:spacing w:after="0" w:line="240" w:lineRule="auto"/>
              <w:ind w:left="253" w:hanging="180"/>
              <w:rPr>
                <w:rFonts w:ascii="Galaxie Polaris Book" w:hAnsi="Galaxie Polaris Book"/>
                <w:color w:val="000000"/>
                <w:sz w:val="17"/>
                <w:szCs w:val="17"/>
              </w:rPr>
            </w:pPr>
            <w:r w:rsidRPr="2785055C">
              <w:rPr>
                <w:rFonts w:ascii="Galaxie Polaris Book" w:hAnsi="Galaxie Polaris Book"/>
                <w:color w:val="000000" w:themeColor="text1"/>
                <w:sz w:val="17"/>
                <w:szCs w:val="17"/>
                <w:lang w:val="it-IT"/>
              </w:rPr>
              <w:t xml:space="preserve">Habbershon, T. G., &amp; Pistrui, J. (2002). </w:t>
            </w:r>
            <w:r w:rsidRPr="2785055C">
              <w:rPr>
                <w:rFonts w:ascii="Galaxie Polaris Book" w:hAnsi="Galaxie Polaris Book"/>
                <w:color w:val="000000" w:themeColor="text1"/>
                <w:sz w:val="17"/>
                <w:szCs w:val="17"/>
              </w:rPr>
              <w:t xml:space="preserve">Enterprising </w:t>
            </w:r>
            <w:proofErr w:type="gramStart"/>
            <w:r w:rsidRPr="2785055C">
              <w:rPr>
                <w:rFonts w:ascii="Galaxie Polaris Book" w:hAnsi="Galaxie Polaris Book"/>
                <w:color w:val="000000" w:themeColor="text1"/>
                <w:sz w:val="17"/>
                <w:szCs w:val="17"/>
              </w:rPr>
              <w:t>families</w:t>
            </w:r>
            <w:proofErr w:type="gramEnd"/>
            <w:r w:rsidRPr="2785055C">
              <w:rPr>
                <w:rFonts w:ascii="Galaxie Polaris Book" w:hAnsi="Galaxie Polaris Book"/>
                <w:color w:val="000000" w:themeColor="text1"/>
                <w:sz w:val="17"/>
                <w:szCs w:val="17"/>
              </w:rPr>
              <w:t xml:space="preserve"> domain: Family</w:t>
            </w:r>
            <w:r w:rsidRPr="2785055C">
              <w:rPr>
                <w:rFonts w:ascii="Cambria Math" w:hAnsi="Cambria Math" w:cs="Cambria Math"/>
                <w:color w:val="000000" w:themeColor="text1"/>
                <w:sz w:val="17"/>
                <w:szCs w:val="17"/>
              </w:rPr>
              <w:t>‐</w:t>
            </w:r>
            <w:r w:rsidRPr="2785055C">
              <w:rPr>
                <w:rFonts w:ascii="Galaxie Polaris Book" w:hAnsi="Galaxie Polaris Book"/>
                <w:color w:val="000000" w:themeColor="text1"/>
                <w:sz w:val="17"/>
                <w:szCs w:val="17"/>
              </w:rPr>
              <w:t xml:space="preserve">influenced ownership groups in pursuit of transgenerational wealth. Family Business Review, 15(3), 223-237. </w:t>
            </w:r>
            <w:r w:rsidR="00CC259E" w:rsidRPr="2785055C">
              <w:rPr>
                <w:rFonts w:ascii="Galaxie Polaris Book" w:hAnsi="Galaxie Polaris Book"/>
                <w:color w:val="000000" w:themeColor="text1"/>
                <w:sz w:val="17"/>
                <w:szCs w:val="17"/>
              </w:rPr>
              <w:fldChar w:fldCharType="begin"/>
            </w:r>
            <w:r w:rsidR="00CC259E" w:rsidRPr="2785055C">
              <w:rPr>
                <w:rFonts w:ascii="Galaxie Polaris Book" w:hAnsi="Galaxie Polaris Book"/>
                <w:color w:val="000000" w:themeColor="text1"/>
                <w:sz w:val="17"/>
                <w:szCs w:val="17"/>
              </w:rPr>
              <w:instrText xml:space="preserve"> INCLUDEPICTURE "https://canvas.wfu.edu/app/uploads/sites/12/2019/09/canvas-logo-1024x1020.png" \* MERGEFORMATINET </w:instrText>
            </w:r>
            <w:r w:rsidR="00CC259E" w:rsidRPr="2785055C">
              <w:rPr>
                <w:rFonts w:ascii="Galaxie Polaris Book" w:hAnsi="Galaxie Polaris Book"/>
                <w:color w:val="000000" w:themeColor="text1"/>
                <w:sz w:val="17"/>
                <w:szCs w:val="17"/>
              </w:rPr>
              <w:fldChar w:fldCharType="separate"/>
            </w:r>
            <w:r w:rsidR="00CC259E">
              <w:rPr>
                <w:noProof/>
              </w:rPr>
              <w:drawing>
                <wp:inline distT="0" distB="0" distL="0" distR="0" wp14:anchorId="2363F978" wp14:editId="3C97C084">
                  <wp:extent cx="91440" cy="91440"/>
                  <wp:effectExtent l="0" t="0" r="0" b="0"/>
                  <wp:docPr id="20" name="Picture 20" descr="Canvas at Wake Forest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9">
                            <a:extLst>
                              <a:ext uri="{28A0092B-C50C-407E-A947-70E740481C1C}">
                                <a14:useLocalDpi xmlns:a14="http://schemas.microsoft.com/office/drawing/2010/main" val="0"/>
                              </a:ext>
                            </a:extLst>
                          </a:blip>
                          <a:stretch>
                            <a:fillRect/>
                          </a:stretch>
                        </pic:blipFill>
                        <pic:spPr>
                          <a:xfrm flipH="1">
                            <a:off x="0" y="0"/>
                            <a:ext cx="91440" cy="91440"/>
                          </a:xfrm>
                          <a:prstGeom prst="rect">
                            <a:avLst/>
                          </a:prstGeom>
                        </pic:spPr>
                      </pic:pic>
                    </a:graphicData>
                  </a:graphic>
                </wp:inline>
              </w:drawing>
            </w:r>
            <w:r w:rsidR="00CC259E" w:rsidRPr="2785055C">
              <w:rPr>
                <w:rFonts w:ascii="Galaxie Polaris Book" w:hAnsi="Galaxie Polaris Book"/>
                <w:color w:val="000000" w:themeColor="text1"/>
                <w:sz w:val="17"/>
                <w:szCs w:val="17"/>
              </w:rPr>
              <w:fldChar w:fldCharType="end"/>
            </w:r>
          </w:p>
          <w:p w14:paraId="6F7388A8" w14:textId="77777777" w:rsidR="000B27D3" w:rsidRDefault="000B27D3" w:rsidP="00CC259E">
            <w:pPr>
              <w:rPr>
                <w:rFonts w:ascii="Galaxie Polaris Book" w:hAnsi="Galaxie Polaris Book"/>
                <w:b/>
                <w:bCs/>
                <w:smallCaps/>
                <w:color w:val="943634" w:themeColor="accent2" w:themeShade="BF"/>
                <w:sz w:val="17"/>
                <w:szCs w:val="16"/>
              </w:rPr>
            </w:pPr>
          </w:p>
          <w:p w14:paraId="3B5676F1" w14:textId="1864D607" w:rsidR="00CC259E" w:rsidRDefault="00CC259E" w:rsidP="00CC259E">
            <w:pPr>
              <w:rPr>
                <w:rFonts w:ascii="Galaxie Polaris Book" w:hAnsi="Galaxie Polaris Book"/>
                <w:b/>
                <w:bCs/>
                <w:smallCaps/>
                <w:color w:val="943634" w:themeColor="accent2" w:themeShade="BF"/>
                <w:sz w:val="17"/>
                <w:szCs w:val="16"/>
              </w:rPr>
            </w:pPr>
            <w:r w:rsidRPr="00E95E5E">
              <w:rPr>
                <w:rFonts w:ascii="Galaxie Polaris Book" w:hAnsi="Galaxie Polaris Book"/>
                <w:b/>
                <w:bCs/>
                <w:smallCaps/>
                <w:color w:val="943634" w:themeColor="accent2" w:themeShade="BF"/>
                <w:sz w:val="17"/>
                <w:szCs w:val="16"/>
              </w:rPr>
              <w:t>Speaker</w:t>
            </w:r>
          </w:p>
          <w:p w14:paraId="7F1DC820" w14:textId="77777777" w:rsidR="00CC259E" w:rsidRPr="000F2574" w:rsidRDefault="00CC259E" w:rsidP="00CC259E">
            <w:pPr>
              <w:pStyle w:val="ListParagraph"/>
              <w:spacing w:after="0" w:line="240" w:lineRule="auto"/>
              <w:ind w:left="253"/>
              <w:rPr>
                <w:rFonts w:ascii="Galaxie Polaris Book" w:hAnsi="Galaxie Polaris Book"/>
                <w:color w:val="000000"/>
                <w:sz w:val="17"/>
                <w:szCs w:val="16"/>
              </w:rPr>
            </w:pPr>
            <w:r w:rsidRPr="00E95E5E">
              <w:rPr>
                <w:rFonts w:ascii="Galaxie Polaris Book" w:hAnsi="Galaxie Polaris Book"/>
                <w:color w:val="000000"/>
                <w:sz w:val="17"/>
                <w:szCs w:val="16"/>
              </w:rPr>
              <w:t>TBC</w:t>
            </w:r>
          </w:p>
          <w:p w14:paraId="6555EC46" w14:textId="77777777" w:rsidR="000B27D3" w:rsidRDefault="000B27D3" w:rsidP="00E27B8C">
            <w:pPr>
              <w:rPr>
                <w:rFonts w:ascii="Galaxie Polaris Book" w:hAnsi="Galaxie Polaris Book"/>
                <w:b/>
                <w:bCs/>
                <w:smallCaps/>
                <w:color w:val="0081CC"/>
                <w:sz w:val="17"/>
                <w:szCs w:val="16"/>
              </w:rPr>
            </w:pPr>
          </w:p>
          <w:p w14:paraId="767E055C" w14:textId="3E4E8520" w:rsidR="00E27B8C" w:rsidRPr="000F2574" w:rsidRDefault="00E27B8C" w:rsidP="00E27B8C">
            <w:pPr>
              <w:rPr>
                <w:rFonts w:ascii="Galaxie Polaris Book" w:hAnsi="Galaxie Polaris Book"/>
                <w:b/>
                <w:bCs/>
                <w:smallCaps/>
                <w:color w:val="0081CC"/>
                <w:sz w:val="17"/>
                <w:szCs w:val="16"/>
              </w:rPr>
            </w:pPr>
            <w:r w:rsidRPr="000F2574">
              <w:rPr>
                <w:rFonts w:ascii="Galaxie Polaris Book" w:hAnsi="Galaxie Polaris Book"/>
                <w:b/>
                <w:bCs/>
                <w:smallCaps/>
                <w:color w:val="0081CC"/>
                <w:sz w:val="17"/>
                <w:szCs w:val="16"/>
              </w:rPr>
              <w:t>Suggested Reading for Topic</w:t>
            </w:r>
            <w:r w:rsidR="00E95E5E">
              <w:rPr>
                <w:rFonts w:ascii="Galaxie Polaris Book" w:hAnsi="Galaxie Polaris Book"/>
                <w:b/>
                <w:bCs/>
                <w:smallCaps/>
                <w:color w:val="0081CC"/>
                <w:sz w:val="17"/>
                <w:szCs w:val="16"/>
              </w:rPr>
              <w:t xml:space="preserve"> </w:t>
            </w:r>
            <w:r w:rsidR="00E95E5E" w:rsidRPr="000F2574">
              <w:rPr>
                <w:rFonts w:ascii="Galaxie Polaris Book" w:hAnsi="Galaxie Polaris Book"/>
                <w:b/>
                <w:bCs/>
                <w:smallCaps/>
                <w:color w:val="0081CC"/>
                <w:sz w:val="17"/>
                <w:szCs w:val="16"/>
              </w:rPr>
              <w:t>(In case you are Interested)</w:t>
            </w:r>
          </w:p>
          <w:p w14:paraId="5BA0826C" w14:textId="77777777" w:rsidR="00E27B8C" w:rsidRPr="000F2574" w:rsidRDefault="00E27B8C" w:rsidP="00E27B8C">
            <w:pPr>
              <w:pStyle w:val="ListParagraph"/>
              <w:numPr>
                <w:ilvl w:val="0"/>
                <w:numId w:val="45"/>
              </w:numPr>
              <w:spacing w:after="0" w:line="240" w:lineRule="auto"/>
              <w:ind w:left="253" w:hanging="180"/>
              <w:rPr>
                <w:rFonts w:ascii="Galaxie Polaris Book" w:hAnsi="Galaxie Polaris Book"/>
                <w:color w:val="000000"/>
                <w:sz w:val="17"/>
                <w:szCs w:val="16"/>
              </w:rPr>
            </w:pPr>
            <w:r w:rsidRPr="000F2574">
              <w:rPr>
                <w:rFonts w:ascii="Galaxie Polaris Book" w:hAnsi="Galaxie Polaris Book"/>
                <w:color w:val="000000"/>
                <w:sz w:val="17"/>
                <w:szCs w:val="16"/>
              </w:rPr>
              <w:t>Polaris – Redefining Success Across Generations</w:t>
            </w:r>
          </w:p>
          <w:p w14:paraId="37B84792" w14:textId="77777777" w:rsidR="00E27B8C" w:rsidRPr="000F2574" w:rsidRDefault="00E27B8C" w:rsidP="00E27B8C">
            <w:pPr>
              <w:pStyle w:val="ListParagraph"/>
              <w:numPr>
                <w:ilvl w:val="0"/>
                <w:numId w:val="45"/>
              </w:numPr>
              <w:spacing w:after="0" w:line="240" w:lineRule="auto"/>
              <w:ind w:left="253" w:hanging="180"/>
              <w:rPr>
                <w:rFonts w:ascii="Galaxie Polaris Book" w:hAnsi="Galaxie Polaris Book"/>
                <w:color w:val="000000"/>
                <w:sz w:val="17"/>
                <w:szCs w:val="16"/>
              </w:rPr>
            </w:pPr>
            <w:r w:rsidRPr="000F2574">
              <w:rPr>
                <w:rFonts w:ascii="Galaxie Polaris Book" w:hAnsi="Galaxie Polaris Book"/>
                <w:color w:val="000000"/>
                <w:sz w:val="17"/>
                <w:szCs w:val="16"/>
                <w:lang w:val="it-IT"/>
              </w:rPr>
              <w:t>Miller, D., &amp; Le Breton-Miller, I. (2005).</w:t>
            </w:r>
            <w:r w:rsidRPr="000F2574">
              <w:rPr>
                <w:rFonts w:ascii="Calibri" w:hAnsi="Calibri" w:cs="Calibri"/>
                <w:color w:val="000000"/>
                <w:sz w:val="17"/>
                <w:szCs w:val="16"/>
                <w:lang w:val="it-IT"/>
              </w:rPr>
              <w:t> </w:t>
            </w:r>
            <w:r w:rsidRPr="000F2574">
              <w:rPr>
                <w:rFonts w:ascii="Galaxie Polaris Book" w:hAnsi="Galaxie Polaris Book"/>
                <w:color w:val="000000"/>
                <w:sz w:val="17"/>
                <w:szCs w:val="16"/>
              </w:rPr>
              <w:t>Managing for the long run: Lessons in competitive advantage from great family businesses. Harvard Business Press.</w:t>
            </w:r>
          </w:p>
          <w:p w14:paraId="63199B8A" w14:textId="339E79D1" w:rsidR="00E27B8C" w:rsidRPr="000F2574" w:rsidRDefault="00E27B8C" w:rsidP="00E27B8C">
            <w:pPr>
              <w:pStyle w:val="ListParagraph"/>
              <w:numPr>
                <w:ilvl w:val="0"/>
                <w:numId w:val="45"/>
              </w:numPr>
              <w:spacing w:after="0" w:line="240" w:lineRule="auto"/>
              <w:ind w:left="253" w:hanging="180"/>
              <w:rPr>
                <w:rFonts w:ascii="Galaxie Polaris Book" w:hAnsi="Galaxie Polaris Book"/>
                <w:color w:val="000000"/>
                <w:sz w:val="17"/>
                <w:szCs w:val="16"/>
              </w:rPr>
            </w:pPr>
            <w:proofErr w:type="spellStart"/>
            <w:r w:rsidRPr="000F2574">
              <w:rPr>
                <w:rFonts w:ascii="Galaxie Polaris Book" w:hAnsi="Galaxie Polaris Book"/>
                <w:color w:val="000000"/>
                <w:sz w:val="17"/>
                <w:szCs w:val="16"/>
              </w:rPr>
              <w:t>Habbershon</w:t>
            </w:r>
            <w:proofErr w:type="spellEnd"/>
            <w:r w:rsidRPr="000F2574">
              <w:rPr>
                <w:rFonts w:ascii="Galaxie Polaris Book" w:hAnsi="Galaxie Polaris Book"/>
                <w:color w:val="000000"/>
                <w:sz w:val="17"/>
                <w:szCs w:val="16"/>
              </w:rPr>
              <w:t>, T. G., &amp; Williams, M. L. (1999). A resource</w:t>
            </w:r>
            <w:r w:rsidRPr="000F2574">
              <w:rPr>
                <w:rFonts w:ascii="Cambria Math" w:hAnsi="Cambria Math" w:cs="Cambria Math"/>
                <w:color w:val="000000"/>
                <w:sz w:val="17"/>
                <w:szCs w:val="16"/>
              </w:rPr>
              <w:t>‐</w:t>
            </w:r>
            <w:r w:rsidRPr="000F2574">
              <w:rPr>
                <w:rFonts w:ascii="Galaxie Polaris Book" w:hAnsi="Galaxie Polaris Book"/>
                <w:color w:val="000000"/>
                <w:sz w:val="17"/>
                <w:szCs w:val="16"/>
              </w:rPr>
              <w:t>based framework for assessing the strategic advantages of family firms.</w:t>
            </w:r>
            <w:r w:rsidRPr="000F2574">
              <w:rPr>
                <w:rFonts w:ascii="Calibri" w:hAnsi="Calibri" w:cs="Calibri"/>
                <w:color w:val="000000"/>
                <w:sz w:val="17"/>
                <w:szCs w:val="16"/>
              </w:rPr>
              <w:t> </w:t>
            </w:r>
            <w:r w:rsidRPr="000F2574">
              <w:rPr>
                <w:rFonts w:ascii="Galaxie Polaris Book" w:hAnsi="Galaxie Polaris Book"/>
                <w:i/>
                <w:iCs/>
                <w:color w:val="000000"/>
                <w:sz w:val="17"/>
                <w:szCs w:val="16"/>
              </w:rPr>
              <w:t>Family business review</w:t>
            </w:r>
            <w:r w:rsidRPr="000F2574">
              <w:rPr>
                <w:rFonts w:ascii="Galaxie Polaris Book" w:hAnsi="Galaxie Polaris Book"/>
                <w:color w:val="000000"/>
                <w:sz w:val="17"/>
                <w:szCs w:val="16"/>
              </w:rPr>
              <w:t>,</w:t>
            </w:r>
            <w:r w:rsidRPr="000F2574">
              <w:rPr>
                <w:rFonts w:ascii="Calibri" w:hAnsi="Calibri" w:cs="Calibri"/>
                <w:color w:val="000000"/>
                <w:sz w:val="17"/>
                <w:szCs w:val="16"/>
              </w:rPr>
              <w:t> </w:t>
            </w:r>
            <w:r w:rsidRPr="000F2574">
              <w:rPr>
                <w:rFonts w:ascii="Galaxie Polaris Book" w:hAnsi="Galaxie Polaris Book"/>
                <w:i/>
                <w:iCs/>
                <w:color w:val="000000"/>
                <w:sz w:val="17"/>
                <w:szCs w:val="16"/>
              </w:rPr>
              <w:t>12</w:t>
            </w:r>
            <w:r w:rsidRPr="000F2574">
              <w:rPr>
                <w:rFonts w:ascii="Galaxie Polaris Book" w:hAnsi="Galaxie Polaris Book"/>
                <w:color w:val="000000"/>
                <w:sz w:val="17"/>
                <w:szCs w:val="16"/>
              </w:rPr>
              <w:t>(1), 1-25.</w:t>
            </w:r>
          </w:p>
        </w:tc>
      </w:tr>
      <w:tr w:rsidR="00E27B8C" w:rsidRPr="002154F0" w14:paraId="5A233460" w14:textId="77777777" w:rsidTr="00A669E0">
        <w:trPr>
          <w:cantSplit/>
          <w:trHeight w:val="1241"/>
        </w:trPr>
        <w:tc>
          <w:tcPr>
            <w:tcW w:w="242" w:type="pct"/>
            <w:shd w:val="clear" w:color="auto" w:fill="auto"/>
            <w:textDirection w:val="btLr"/>
            <w:vAlign w:val="center"/>
          </w:tcPr>
          <w:p w14:paraId="090607F4" w14:textId="14237753" w:rsidR="00E27B8C" w:rsidRPr="000F2574" w:rsidRDefault="00E27B8C" w:rsidP="00E27B8C">
            <w:pPr>
              <w:jc w:val="center"/>
              <w:rPr>
                <w:rFonts w:ascii="Galaxie Polaris Book" w:hAnsi="Galaxie Polaris Book"/>
                <w:sz w:val="17"/>
                <w:szCs w:val="16"/>
              </w:rPr>
            </w:pPr>
            <w:r w:rsidRPr="000F2574">
              <w:rPr>
                <w:rFonts w:ascii="Galaxie Polaris Book" w:hAnsi="Galaxie Polaris Book"/>
                <w:sz w:val="17"/>
                <w:szCs w:val="16"/>
              </w:rPr>
              <w:t xml:space="preserve">12 M </w:t>
            </w:r>
            <w:r w:rsidR="00A669E0">
              <w:rPr>
                <w:rFonts w:ascii="Galaxie Polaris Book" w:hAnsi="Galaxie Polaris Book"/>
                <w:sz w:val="17"/>
                <w:szCs w:val="16"/>
              </w:rPr>
              <w:t>12/04</w:t>
            </w:r>
          </w:p>
        </w:tc>
        <w:tc>
          <w:tcPr>
            <w:tcW w:w="1128" w:type="pct"/>
            <w:shd w:val="clear" w:color="auto" w:fill="auto"/>
            <w:vAlign w:val="center"/>
          </w:tcPr>
          <w:p w14:paraId="476BC381" w14:textId="29FC3404" w:rsidR="00E27B8C" w:rsidRPr="000F2574" w:rsidRDefault="00E27B8C" w:rsidP="00E27B8C">
            <w:pPr>
              <w:rPr>
                <w:rFonts w:ascii="Galaxie Polaris Book" w:hAnsi="Galaxie Polaris Book"/>
                <w:b/>
                <w:bCs/>
                <w:smallCaps/>
                <w:color w:val="0081CC"/>
                <w:sz w:val="17"/>
                <w:szCs w:val="16"/>
              </w:rPr>
            </w:pPr>
            <w:r w:rsidRPr="000F2574">
              <w:rPr>
                <w:rFonts w:ascii="Galaxie Polaris Book" w:hAnsi="Galaxie Polaris Book"/>
                <w:b/>
                <w:bCs/>
                <w:smallCaps/>
                <w:color w:val="0081CC"/>
                <w:sz w:val="17"/>
                <w:szCs w:val="16"/>
              </w:rPr>
              <w:t xml:space="preserve">Wrap-up </w:t>
            </w:r>
          </w:p>
        </w:tc>
        <w:tc>
          <w:tcPr>
            <w:tcW w:w="3630" w:type="pct"/>
            <w:shd w:val="clear" w:color="auto" w:fill="auto"/>
            <w:vAlign w:val="center"/>
          </w:tcPr>
          <w:p w14:paraId="418DD482" w14:textId="5A1D81B6" w:rsidR="005134B6" w:rsidRDefault="005134B6" w:rsidP="00E27B8C">
            <w:pPr>
              <w:pStyle w:val="ListParagraph"/>
              <w:numPr>
                <w:ilvl w:val="0"/>
                <w:numId w:val="45"/>
              </w:numPr>
              <w:spacing w:after="0" w:line="240" w:lineRule="auto"/>
              <w:ind w:left="253" w:hanging="180"/>
              <w:rPr>
                <w:rFonts w:ascii="Galaxie Polaris Book" w:hAnsi="Galaxie Polaris Book"/>
                <w:b/>
                <w:bCs/>
                <w:smallCaps/>
                <w:color w:val="0081CC"/>
                <w:sz w:val="17"/>
                <w:szCs w:val="16"/>
              </w:rPr>
            </w:pPr>
            <w:r>
              <w:rPr>
                <w:rFonts w:ascii="Galaxie Polaris Book" w:hAnsi="Galaxie Polaris Book"/>
                <w:b/>
                <w:bCs/>
                <w:smallCaps/>
                <w:color w:val="0081CC"/>
                <w:sz w:val="17"/>
                <w:szCs w:val="16"/>
              </w:rPr>
              <w:t>Knowledge Integration</w:t>
            </w:r>
          </w:p>
          <w:p w14:paraId="4B645378" w14:textId="5B2BFCCB" w:rsidR="00E27B8C" w:rsidRPr="000F2574" w:rsidRDefault="00E27B8C" w:rsidP="00E27B8C">
            <w:pPr>
              <w:pStyle w:val="ListParagraph"/>
              <w:numPr>
                <w:ilvl w:val="0"/>
                <w:numId w:val="45"/>
              </w:numPr>
              <w:spacing w:after="0" w:line="240" w:lineRule="auto"/>
              <w:ind w:left="253" w:hanging="180"/>
              <w:rPr>
                <w:rFonts w:ascii="Galaxie Polaris Book" w:hAnsi="Galaxie Polaris Book"/>
                <w:b/>
                <w:bCs/>
                <w:smallCaps/>
                <w:color w:val="0081CC"/>
                <w:sz w:val="17"/>
                <w:szCs w:val="16"/>
              </w:rPr>
            </w:pPr>
            <w:r w:rsidRPr="000F2574">
              <w:rPr>
                <w:rFonts w:ascii="Galaxie Polaris Book" w:hAnsi="Galaxie Polaris Book"/>
                <w:b/>
                <w:bCs/>
                <w:smallCaps/>
                <w:color w:val="0081CC"/>
                <w:sz w:val="17"/>
                <w:szCs w:val="16"/>
              </w:rPr>
              <w:t xml:space="preserve">review session </w:t>
            </w:r>
          </w:p>
          <w:p w14:paraId="0C37F79F" w14:textId="62E31083" w:rsidR="00E27B8C" w:rsidRPr="000F2574" w:rsidRDefault="00E27B8C" w:rsidP="00E27B8C">
            <w:pPr>
              <w:pStyle w:val="ListParagraph"/>
              <w:numPr>
                <w:ilvl w:val="0"/>
                <w:numId w:val="45"/>
              </w:numPr>
              <w:spacing w:after="0" w:line="240" w:lineRule="auto"/>
              <w:ind w:left="253" w:hanging="180"/>
              <w:rPr>
                <w:rFonts w:ascii="Galaxie Polaris Book" w:hAnsi="Galaxie Polaris Book"/>
                <w:color w:val="000000"/>
                <w:sz w:val="17"/>
                <w:szCs w:val="16"/>
              </w:rPr>
            </w:pPr>
            <w:r w:rsidRPr="000F2574">
              <w:rPr>
                <w:rFonts w:ascii="Galaxie Polaris Book" w:hAnsi="Galaxie Polaris Book"/>
                <w:b/>
                <w:bCs/>
                <w:smallCaps/>
                <w:color w:val="0081CC"/>
                <w:sz w:val="17"/>
                <w:szCs w:val="16"/>
              </w:rPr>
              <w:t>next steps and final assignments</w:t>
            </w:r>
          </w:p>
        </w:tc>
      </w:tr>
    </w:tbl>
    <w:p w14:paraId="71C339B7" w14:textId="22EEBD5B" w:rsidR="00351987" w:rsidRDefault="00351987" w:rsidP="00F03E43">
      <w:pPr>
        <w:ind w:left="2016" w:hanging="2016"/>
        <w:rPr>
          <w:rFonts w:ascii="Galaxie Polaris Book" w:hAnsi="Galaxie Polaris Book"/>
          <w:b/>
          <w:bCs/>
          <w:sz w:val="21"/>
          <w:szCs w:val="21"/>
          <w:u w:val="single"/>
        </w:rPr>
      </w:pPr>
    </w:p>
    <w:p w14:paraId="13CBA5C9" w14:textId="77777777" w:rsidR="006D56E1" w:rsidRDefault="006D56E1" w:rsidP="006D56E1">
      <w:pPr>
        <w:shd w:val="clear" w:color="auto" w:fill="00B0F0"/>
        <w:jc w:val="center"/>
        <w:rPr>
          <w:rFonts w:ascii="Galaxie Polaris Book" w:hAnsi="Galaxie Polaris Book"/>
          <w:b/>
          <w:bCs/>
          <w:color w:val="FFFFFF" w:themeColor="background1"/>
          <w:sz w:val="21"/>
          <w:szCs w:val="21"/>
        </w:rPr>
      </w:pPr>
    </w:p>
    <w:p w14:paraId="3AF021EB" w14:textId="79EEF3A6" w:rsidR="006D56E1" w:rsidRPr="00311559" w:rsidRDefault="006D56E1" w:rsidP="006D56E1">
      <w:pPr>
        <w:shd w:val="clear" w:color="auto" w:fill="00B0F0"/>
        <w:jc w:val="center"/>
        <w:rPr>
          <w:rFonts w:ascii="Galaxie Polaris Book" w:hAnsi="Galaxie Polaris Book"/>
          <w:b/>
          <w:bCs/>
          <w:color w:val="FFFFFF" w:themeColor="background1"/>
          <w:sz w:val="18"/>
          <w:szCs w:val="18"/>
        </w:rPr>
      </w:pPr>
      <w:r w:rsidRPr="00311559">
        <w:rPr>
          <w:rFonts w:ascii="Galaxie Polaris Book" w:hAnsi="Galaxie Polaris Book"/>
          <w:b/>
          <w:bCs/>
          <w:color w:val="FFFFFF" w:themeColor="background1"/>
          <w:sz w:val="18"/>
          <w:szCs w:val="18"/>
        </w:rPr>
        <w:lastRenderedPageBreak/>
        <w:t>PLEASE CONSULT CANVAS FOR DETAILED INFORMATION ABOUT PREPARATION WORK FOR EACH CLASS</w:t>
      </w:r>
      <w:r w:rsidR="007E6C7C" w:rsidRPr="00311559">
        <w:rPr>
          <w:rFonts w:ascii="Galaxie Polaris Book" w:hAnsi="Galaxie Polaris Book"/>
          <w:b/>
          <w:bCs/>
          <w:color w:val="FFFFFF" w:themeColor="background1"/>
          <w:sz w:val="18"/>
          <w:szCs w:val="18"/>
        </w:rPr>
        <w:t xml:space="preserve"> and IN THE ASSIGNMENTS SESSION</w:t>
      </w:r>
    </w:p>
    <w:p w14:paraId="230B9FCB" w14:textId="77777777" w:rsidR="006D56E1" w:rsidRPr="00311559" w:rsidRDefault="006D56E1" w:rsidP="006D56E1">
      <w:pPr>
        <w:shd w:val="clear" w:color="auto" w:fill="00B0F0"/>
        <w:jc w:val="center"/>
        <w:rPr>
          <w:rFonts w:ascii="Galaxie Polaris Book" w:hAnsi="Galaxie Polaris Book"/>
          <w:b/>
          <w:bCs/>
          <w:color w:val="FFFFFF" w:themeColor="background1"/>
          <w:sz w:val="22"/>
          <w:szCs w:val="22"/>
        </w:rPr>
      </w:pPr>
    </w:p>
    <w:p w14:paraId="0CAF7620" w14:textId="4F79B149" w:rsidR="006D56E1" w:rsidRDefault="006D56E1" w:rsidP="00EB2C1E">
      <w:pPr>
        <w:rPr>
          <w:rFonts w:ascii="Galaxie Polaris Book" w:hAnsi="Galaxie Polaris Book"/>
          <w:b/>
          <w:bCs/>
          <w:sz w:val="21"/>
          <w:szCs w:val="21"/>
          <w:u w:val="single"/>
        </w:rPr>
      </w:pPr>
    </w:p>
    <w:p w14:paraId="0E6AD95F" w14:textId="77777777" w:rsidR="00E67C76" w:rsidRDefault="00E67C76" w:rsidP="00EB2C1E">
      <w:pPr>
        <w:rPr>
          <w:rFonts w:ascii="Galaxie Polaris Book" w:hAnsi="Galaxie Polaris Book"/>
          <w:b/>
          <w:bCs/>
          <w:sz w:val="21"/>
          <w:szCs w:val="21"/>
          <w:u w:val="single"/>
        </w:rPr>
      </w:pPr>
    </w:p>
    <w:p w14:paraId="0E92F273" w14:textId="61A75A48" w:rsidR="002154F0" w:rsidRDefault="006F707B" w:rsidP="009676BB">
      <w:pPr>
        <w:ind w:left="2016" w:hanging="2016"/>
        <w:rPr>
          <w:rFonts w:ascii="Galaxie Polaris Book" w:hAnsi="Galaxie Polaris Book"/>
          <w:b/>
          <w:bCs/>
          <w:sz w:val="21"/>
          <w:szCs w:val="21"/>
          <w:u w:val="single"/>
        </w:rPr>
      </w:pPr>
      <w:r>
        <w:rPr>
          <w:rFonts w:ascii="Galaxie Polaris Book" w:hAnsi="Galaxie Polaris Book"/>
          <w:b/>
          <w:bCs/>
          <w:sz w:val="21"/>
          <w:szCs w:val="21"/>
          <w:u w:val="single"/>
        </w:rPr>
        <w:t>GUEST SPEAKERS</w:t>
      </w:r>
      <w:r w:rsidR="002154F0">
        <w:rPr>
          <w:rFonts w:ascii="Galaxie Polaris Book" w:hAnsi="Galaxie Polaris Book"/>
          <w:b/>
          <w:bCs/>
          <w:sz w:val="21"/>
          <w:szCs w:val="21"/>
          <w:u w:val="single"/>
        </w:rPr>
        <w:t xml:space="preserve"> TBC</w:t>
      </w:r>
    </w:p>
    <w:p w14:paraId="1A380AA0" w14:textId="5F2A2493" w:rsidR="00DB28D7" w:rsidRPr="004D60FC" w:rsidRDefault="00DB28D7" w:rsidP="00DB6957">
      <w:pPr>
        <w:pStyle w:val="ListParagraph"/>
        <w:numPr>
          <w:ilvl w:val="0"/>
          <w:numId w:val="28"/>
        </w:numPr>
        <w:autoSpaceDE w:val="0"/>
        <w:autoSpaceDN w:val="0"/>
        <w:adjustRightInd w:val="0"/>
        <w:snapToGrid w:val="0"/>
        <w:spacing w:before="360" w:after="120" w:line="245" w:lineRule="auto"/>
        <w:ind w:left="0" w:firstLine="0"/>
        <w:contextualSpacing w:val="0"/>
        <w:rPr>
          <w:rFonts w:ascii="Galaxie Polaris Book" w:hAnsi="Galaxie Polaris Book" w:cs="Times New Roman"/>
          <w:b/>
          <w:bCs/>
          <w:color w:val="0081CC"/>
          <w:sz w:val="21"/>
          <w:szCs w:val="21"/>
        </w:rPr>
      </w:pPr>
      <w:r w:rsidRPr="004D60FC">
        <w:rPr>
          <w:rFonts w:ascii="Galaxie Polaris Book" w:hAnsi="Galaxie Polaris Book" w:cs="Times New Roman"/>
          <w:b/>
          <w:bCs/>
          <w:color w:val="0081CC"/>
          <w:sz w:val="21"/>
          <w:szCs w:val="21"/>
        </w:rPr>
        <w:t xml:space="preserve">Additional Requirements </w:t>
      </w:r>
    </w:p>
    <w:p w14:paraId="72FC5DE9" w14:textId="756302CB" w:rsidR="00DB28D7" w:rsidRPr="004D60FC" w:rsidRDefault="00DB28D7" w:rsidP="00DB6957">
      <w:pPr>
        <w:pStyle w:val="ListParagraph"/>
        <w:numPr>
          <w:ilvl w:val="0"/>
          <w:numId w:val="36"/>
        </w:numPr>
        <w:autoSpaceDE w:val="0"/>
        <w:autoSpaceDN w:val="0"/>
        <w:adjustRightInd w:val="0"/>
        <w:spacing w:before="240" w:after="120" w:line="245" w:lineRule="auto"/>
        <w:rPr>
          <w:rFonts w:ascii="Galaxie Polaris Book" w:hAnsi="Galaxie Polaris Book" w:cs="Times New Roman"/>
          <w:b/>
          <w:bCs/>
          <w:i/>
          <w:iCs/>
          <w:color w:val="000000"/>
          <w:sz w:val="21"/>
          <w:szCs w:val="21"/>
        </w:rPr>
      </w:pPr>
      <w:r w:rsidRPr="004D60FC">
        <w:rPr>
          <w:rFonts w:ascii="Galaxie Polaris Book" w:hAnsi="Galaxie Polaris Book" w:cs="Times New Roman"/>
          <w:b/>
          <w:bCs/>
          <w:i/>
          <w:iCs/>
          <w:color w:val="000000"/>
          <w:sz w:val="21"/>
          <w:szCs w:val="21"/>
        </w:rPr>
        <w:t xml:space="preserve">Attendance Policy </w:t>
      </w:r>
    </w:p>
    <w:p w14:paraId="14DF5ACC" w14:textId="1526297F" w:rsidR="00DB28D7" w:rsidRPr="004D60FC" w:rsidRDefault="00DB28D7" w:rsidP="00546A30">
      <w:pPr>
        <w:autoSpaceDE w:val="0"/>
        <w:autoSpaceDN w:val="0"/>
        <w:adjustRightInd w:val="0"/>
        <w:spacing w:after="120" w:line="245" w:lineRule="auto"/>
        <w:ind w:firstLine="720"/>
        <w:jc w:val="both"/>
        <w:rPr>
          <w:rFonts w:ascii="Galaxie Polaris Book" w:hAnsi="Galaxie Polaris Book"/>
          <w:color w:val="000000"/>
          <w:sz w:val="21"/>
          <w:szCs w:val="21"/>
        </w:rPr>
      </w:pPr>
      <w:r w:rsidRPr="004D60FC">
        <w:rPr>
          <w:rFonts w:ascii="Galaxie Polaris Book" w:hAnsi="Galaxie Polaris Book"/>
          <w:color w:val="000000"/>
          <w:sz w:val="21"/>
          <w:szCs w:val="21"/>
        </w:rPr>
        <w:t>Students are required to attend each class.</w:t>
      </w:r>
      <w:r w:rsidR="00A96575" w:rsidRPr="004D60FC">
        <w:rPr>
          <w:rFonts w:ascii="Galaxie Polaris Book" w:hAnsi="Galaxie Polaris Book"/>
          <w:color w:val="000000"/>
          <w:sz w:val="21"/>
          <w:szCs w:val="21"/>
        </w:rPr>
        <w:t xml:space="preserve"> </w:t>
      </w:r>
      <w:r w:rsidRPr="004D60FC">
        <w:rPr>
          <w:rFonts w:ascii="Galaxie Polaris Book" w:hAnsi="Galaxie Polaris Book"/>
          <w:color w:val="000000"/>
          <w:sz w:val="21"/>
          <w:szCs w:val="21"/>
        </w:rPr>
        <w:t>Students should reach out to the instructor or TA regarding excused absences (for religious observances; personal, medical, and family emergencies; military service; court appearances such as jury duty).</w:t>
      </w:r>
      <w:r w:rsidR="00A96575" w:rsidRPr="004D60FC">
        <w:rPr>
          <w:rFonts w:ascii="Galaxie Polaris Book" w:hAnsi="Galaxie Polaris Book"/>
          <w:color w:val="000000"/>
          <w:sz w:val="21"/>
          <w:szCs w:val="21"/>
        </w:rPr>
        <w:t xml:space="preserve"> </w:t>
      </w:r>
      <w:r w:rsidRPr="004D60FC">
        <w:rPr>
          <w:rFonts w:ascii="Galaxie Polaris Book" w:hAnsi="Galaxie Polaris Book"/>
          <w:color w:val="000000"/>
          <w:sz w:val="21"/>
          <w:szCs w:val="21"/>
        </w:rPr>
        <w:t xml:space="preserve">Unexcused absences will affect your course grade. </w:t>
      </w:r>
    </w:p>
    <w:p w14:paraId="55450306" w14:textId="6F934FA8" w:rsidR="00DB28D7" w:rsidRPr="004D60FC" w:rsidRDefault="00DB28D7" w:rsidP="00546A30">
      <w:pPr>
        <w:autoSpaceDE w:val="0"/>
        <w:autoSpaceDN w:val="0"/>
        <w:adjustRightInd w:val="0"/>
        <w:spacing w:after="120" w:line="245" w:lineRule="auto"/>
        <w:ind w:firstLine="720"/>
        <w:jc w:val="both"/>
        <w:rPr>
          <w:rFonts w:ascii="Galaxie Polaris Book" w:hAnsi="Galaxie Polaris Book"/>
          <w:color w:val="000000"/>
          <w:sz w:val="21"/>
          <w:szCs w:val="21"/>
        </w:rPr>
      </w:pPr>
      <w:r w:rsidRPr="004D60FC">
        <w:rPr>
          <w:rFonts w:ascii="Galaxie Polaris Book" w:hAnsi="Galaxie Polaris Book"/>
          <w:color w:val="000000"/>
          <w:sz w:val="21"/>
          <w:szCs w:val="21"/>
        </w:rPr>
        <w:t xml:space="preserve">Students who miss </w:t>
      </w:r>
      <w:r w:rsidRPr="004D60FC">
        <w:rPr>
          <w:rFonts w:ascii="Galaxie Polaris Book" w:hAnsi="Galaxie Polaris Book"/>
          <w:b/>
          <w:bCs/>
          <w:color w:val="000000"/>
          <w:sz w:val="21"/>
          <w:szCs w:val="21"/>
        </w:rPr>
        <w:t>more than 33%</w:t>
      </w:r>
      <w:r w:rsidRPr="004D60FC">
        <w:rPr>
          <w:rFonts w:ascii="Galaxie Polaris Book" w:hAnsi="Galaxie Polaris Book"/>
          <w:color w:val="000000"/>
          <w:sz w:val="21"/>
          <w:szCs w:val="21"/>
        </w:rPr>
        <w:t xml:space="preserve"> of the classes (unexcused absences) </w:t>
      </w:r>
      <w:r w:rsidRPr="004D60FC">
        <w:rPr>
          <w:rFonts w:ascii="Galaxie Polaris Book" w:hAnsi="Galaxie Polaris Book"/>
          <w:b/>
          <w:bCs/>
          <w:color w:val="0D0D0D" w:themeColor="text1" w:themeTint="F2"/>
          <w:sz w:val="21"/>
          <w:szCs w:val="21"/>
        </w:rPr>
        <w:t>will receive a P</w:t>
      </w:r>
      <w:r w:rsidRPr="004D60FC">
        <w:rPr>
          <w:rFonts w:ascii="Galaxie Polaris Book" w:hAnsi="Galaxie Polaris Book"/>
          <w:color w:val="0D0D0D" w:themeColor="text1" w:themeTint="F2"/>
          <w:sz w:val="21"/>
          <w:szCs w:val="21"/>
        </w:rPr>
        <w:t xml:space="preserve"> </w:t>
      </w:r>
      <w:r w:rsidRPr="004D60FC">
        <w:rPr>
          <w:rFonts w:ascii="Galaxie Polaris Book" w:hAnsi="Galaxie Polaris Book"/>
          <w:color w:val="000000"/>
          <w:sz w:val="21"/>
          <w:szCs w:val="21"/>
        </w:rPr>
        <w:t>for the course grade.</w:t>
      </w:r>
    </w:p>
    <w:p w14:paraId="201D4805" w14:textId="6D39EB2A" w:rsidR="00DB28D7" w:rsidRPr="004D60FC" w:rsidRDefault="00DB28D7" w:rsidP="00546A30">
      <w:pPr>
        <w:autoSpaceDE w:val="0"/>
        <w:autoSpaceDN w:val="0"/>
        <w:adjustRightInd w:val="0"/>
        <w:spacing w:after="120" w:line="245" w:lineRule="auto"/>
        <w:ind w:firstLine="720"/>
        <w:jc w:val="both"/>
        <w:rPr>
          <w:rFonts w:ascii="Galaxie Polaris Book" w:hAnsi="Galaxie Polaris Book"/>
          <w:color w:val="000000"/>
          <w:sz w:val="21"/>
          <w:szCs w:val="21"/>
        </w:rPr>
      </w:pPr>
      <w:r w:rsidRPr="004D60FC">
        <w:rPr>
          <w:rFonts w:ascii="Galaxie Polaris Book" w:hAnsi="Galaxie Polaris Book"/>
          <w:color w:val="000000"/>
          <w:sz w:val="21"/>
          <w:szCs w:val="21"/>
        </w:rPr>
        <w:t xml:space="preserve">Students who miss </w:t>
      </w:r>
      <w:r w:rsidRPr="004D60FC">
        <w:rPr>
          <w:rFonts w:ascii="Galaxie Polaris Book" w:hAnsi="Galaxie Polaris Book"/>
          <w:b/>
          <w:bCs/>
          <w:color w:val="000000"/>
          <w:sz w:val="21"/>
          <w:szCs w:val="21"/>
        </w:rPr>
        <w:t>more than 50%</w:t>
      </w:r>
      <w:r w:rsidRPr="004D60FC">
        <w:rPr>
          <w:rFonts w:ascii="Galaxie Polaris Book" w:hAnsi="Galaxie Polaris Book"/>
          <w:color w:val="000000"/>
          <w:sz w:val="21"/>
          <w:szCs w:val="21"/>
        </w:rPr>
        <w:t xml:space="preserve"> of their classes (unexcused absences) </w:t>
      </w:r>
      <w:r w:rsidRPr="004D60FC">
        <w:rPr>
          <w:rFonts w:ascii="Galaxie Polaris Book" w:hAnsi="Galaxie Polaris Book"/>
          <w:b/>
          <w:bCs/>
          <w:color w:val="000000"/>
          <w:sz w:val="21"/>
          <w:szCs w:val="21"/>
        </w:rPr>
        <w:t xml:space="preserve">will receive </w:t>
      </w:r>
      <w:r w:rsidR="00972363" w:rsidRPr="004D60FC">
        <w:rPr>
          <w:rFonts w:ascii="Galaxie Polaris Book" w:hAnsi="Galaxie Polaris Book"/>
          <w:b/>
          <w:bCs/>
          <w:color w:val="000000"/>
          <w:sz w:val="21"/>
          <w:szCs w:val="21"/>
        </w:rPr>
        <w:t>an</w:t>
      </w:r>
      <w:r w:rsidRPr="004D60FC">
        <w:rPr>
          <w:rFonts w:ascii="Galaxie Polaris Book" w:hAnsi="Galaxie Polaris Book"/>
          <w:b/>
          <w:bCs/>
          <w:color w:val="000000"/>
          <w:sz w:val="21"/>
          <w:szCs w:val="21"/>
        </w:rPr>
        <w:t xml:space="preserve"> F</w:t>
      </w:r>
      <w:r w:rsidRPr="004D60FC">
        <w:rPr>
          <w:rFonts w:ascii="Galaxie Polaris Book" w:hAnsi="Galaxie Polaris Book"/>
          <w:color w:val="000000"/>
          <w:sz w:val="21"/>
          <w:szCs w:val="21"/>
        </w:rPr>
        <w:t xml:space="preserve"> for the course grade.</w:t>
      </w:r>
    </w:p>
    <w:p w14:paraId="7F31AFE0" w14:textId="48AF74BE" w:rsidR="00DB28D7" w:rsidRPr="004D60FC" w:rsidRDefault="00DB28D7" w:rsidP="00DB6957">
      <w:pPr>
        <w:pStyle w:val="ListParagraph"/>
        <w:numPr>
          <w:ilvl w:val="0"/>
          <w:numId w:val="36"/>
        </w:numPr>
        <w:autoSpaceDE w:val="0"/>
        <w:autoSpaceDN w:val="0"/>
        <w:adjustRightInd w:val="0"/>
        <w:spacing w:before="240" w:after="120" w:line="245" w:lineRule="auto"/>
        <w:rPr>
          <w:rFonts w:ascii="Galaxie Polaris Book" w:hAnsi="Galaxie Polaris Book" w:cs="Times New Roman"/>
          <w:b/>
          <w:bCs/>
          <w:i/>
          <w:iCs/>
          <w:color w:val="000000"/>
          <w:sz w:val="21"/>
          <w:szCs w:val="21"/>
        </w:rPr>
      </w:pPr>
      <w:r w:rsidRPr="004D60FC">
        <w:rPr>
          <w:rFonts w:ascii="Galaxie Polaris Book" w:hAnsi="Galaxie Polaris Book" w:cs="Times New Roman"/>
          <w:b/>
          <w:bCs/>
          <w:i/>
          <w:iCs/>
          <w:color w:val="000000"/>
          <w:sz w:val="21"/>
          <w:szCs w:val="21"/>
        </w:rPr>
        <w:t>Poll Everywhere</w:t>
      </w:r>
    </w:p>
    <w:p w14:paraId="00536454" w14:textId="5385AD0B" w:rsidR="00DB28D7" w:rsidRPr="004D60FC" w:rsidRDefault="00DB28D7" w:rsidP="00771B45">
      <w:pPr>
        <w:autoSpaceDE w:val="0"/>
        <w:autoSpaceDN w:val="0"/>
        <w:adjustRightInd w:val="0"/>
        <w:spacing w:after="120" w:line="245" w:lineRule="auto"/>
        <w:ind w:firstLine="720"/>
        <w:jc w:val="both"/>
        <w:rPr>
          <w:rFonts w:ascii="Galaxie Polaris Book" w:hAnsi="Galaxie Polaris Book"/>
          <w:color w:val="000000"/>
          <w:sz w:val="21"/>
          <w:szCs w:val="21"/>
        </w:rPr>
      </w:pPr>
      <w:r w:rsidRPr="004D60FC">
        <w:rPr>
          <w:rFonts w:ascii="Galaxie Polaris Book" w:hAnsi="Galaxie Polaris Book"/>
          <w:color w:val="000000"/>
          <w:sz w:val="21"/>
          <w:szCs w:val="21"/>
        </w:rPr>
        <w:t xml:space="preserve">This course may use </w:t>
      </w:r>
      <w:proofErr w:type="spellStart"/>
      <w:r w:rsidRPr="004D60FC">
        <w:rPr>
          <w:rFonts w:ascii="Galaxie Polaris Book" w:hAnsi="Galaxie Polaris Book"/>
          <w:color w:val="000000"/>
          <w:sz w:val="21"/>
          <w:szCs w:val="21"/>
        </w:rPr>
        <w:t>PollEverywhere</w:t>
      </w:r>
      <w:proofErr w:type="spellEnd"/>
      <w:r w:rsidRPr="004D60FC">
        <w:rPr>
          <w:rFonts w:ascii="Galaxie Polaris Book" w:hAnsi="Galaxie Polaris Book"/>
          <w:color w:val="000000"/>
          <w:sz w:val="21"/>
          <w:szCs w:val="21"/>
        </w:rPr>
        <w:t xml:space="preserve"> as a tool to increase in-class student engagement.</w:t>
      </w:r>
      <w:r w:rsidR="00A96575" w:rsidRPr="004D60FC">
        <w:rPr>
          <w:rFonts w:ascii="Galaxie Polaris Book" w:hAnsi="Galaxie Polaris Book"/>
          <w:color w:val="000000"/>
          <w:sz w:val="21"/>
          <w:szCs w:val="21"/>
        </w:rPr>
        <w:t xml:space="preserve"> </w:t>
      </w:r>
      <w:proofErr w:type="spellStart"/>
      <w:r w:rsidRPr="004D60FC">
        <w:rPr>
          <w:rFonts w:ascii="Galaxie Polaris Book" w:hAnsi="Galaxie Polaris Book"/>
          <w:color w:val="000000"/>
          <w:sz w:val="21"/>
          <w:szCs w:val="21"/>
        </w:rPr>
        <w:t>PollEverywhere</w:t>
      </w:r>
      <w:proofErr w:type="spellEnd"/>
      <w:r w:rsidRPr="004D60FC">
        <w:rPr>
          <w:rFonts w:ascii="Galaxie Polaris Book" w:hAnsi="Galaxie Polaris Book"/>
          <w:color w:val="000000"/>
          <w:sz w:val="21"/>
          <w:szCs w:val="21"/>
        </w:rPr>
        <w:t xml:space="preserve"> may also be used to confirm student attendance and participation records.</w:t>
      </w:r>
      <w:r w:rsidR="00A96575" w:rsidRPr="004D60FC">
        <w:rPr>
          <w:rFonts w:ascii="Galaxie Polaris Book" w:hAnsi="Galaxie Polaris Book"/>
          <w:color w:val="000000"/>
          <w:sz w:val="21"/>
          <w:szCs w:val="21"/>
        </w:rPr>
        <w:t xml:space="preserve"> </w:t>
      </w:r>
      <w:r w:rsidRPr="004D60FC">
        <w:rPr>
          <w:rFonts w:ascii="Galaxie Polaris Book" w:hAnsi="Galaxie Polaris Book"/>
          <w:color w:val="000000"/>
          <w:sz w:val="21"/>
          <w:szCs w:val="21"/>
        </w:rPr>
        <w:t>Students who have concerns regarding whether their responses have been recorded should contact the instructor.</w:t>
      </w:r>
    </w:p>
    <w:p w14:paraId="234C4206" w14:textId="61FF8D03" w:rsidR="00DB28D7" w:rsidRPr="004D60FC" w:rsidRDefault="00DB28D7" w:rsidP="00546A30">
      <w:pPr>
        <w:autoSpaceDE w:val="0"/>
        <w:autoSpaceDN w:val="0"/>
        <w:adjustRightInd w:val="0"/>
        <w:spacing w:after="120" w:line="245" w:lineRule="auto"/>
        <w:ind w:firstLine="720"/>
        <w:jc w:val="both"/>
        <w:rPr>
          <w:rFonts w:ascii="Galaxie Polaris Book" w:hAnsi="Galaxie Polaris Book"/>
          <w:color w:val="000000"/>
          <w:sz w:val="21"/>
          <w:szCs w:val="21"/>
        </w:rPr>
      </w:pPr>
      <w:r w:rsidRPr="004D60FC">
        <w:rPr>
          <w:rFonts w:ascii="Galaxie Polaris Book" w:hAnsi="Galaxie Polaris Book"/>
          <w:color w:val="000000"/>
          <w:sz w:val="21"/>
          <w:szCs w:val="21"/>
        </w:rPr>
        <w:t>If a student is not present in the classroom at the time of a poll (due to absences or other reasons), the poll should not be answered.</w:t>
      </w:r>
      <w:r w:rsidR="00A96575" w:rsidRPr="004D60FC">
        <w:rPr>
          <w:rFonts w:ascii="Galaxie Polaris Book" w:hAnsi="Galaxie Polaris Book"/>
          <w:color w:val="000000"/>
          <w:sz w:val="21"/>
          <w:szCs w:val="21"/>
        </w:rPr>
        <w:t xml:space="preserve"> </w:t>
      </w:r>
      <w:r w:rsidRPr="004D60FC">
        <w:rPr>
          <w:rFonts w:ascii="Galaxie Polaris Book" w:hAnsi="Galaxie Polaris Book"/>
          <w:color w:val="000000"/>
          <w:sz w:val="21"/>
          <w:szCs w:val="21"/>
        </w:rPr>
        <w:t xml:space="preserve">Responding to a poll when not present in the classroom is a violation of the Honor Code. </w:t>
      </w:r>
    </w:p>
    <w:p w14:paraId="3ADD8EC6" w14:textId="201A6418" w:rsidR="00DB28D7" w:rsidRPr="004D60FC" w:rsidRDefault="00DB28D7" w:rsidP="00DB6957">
      <w:pPr>
        <w:pStyle w:val="ListParagraph"/>
        <w:numPr>
          <w:ilvl w:val="0"/>
          <w:numId w:val="36"/>
        </w:numPr>
        <w:autoSpaceDE w:val="0"/>
        <w:autoSpaceDN w:val="0"/>
        <w:adjustRightInd w:val="0"/>
        <w:spacing w:before="240" w:after="120" w:line="245" w:lineRule="auto"/>
        <w:rPr>
          <w:rFonts w:ascii="Galaxie Polaris Book" w:hAnsi="Galaxie Polaris Book" w:cs="Times New Roman"/>
          <w:b/>
          <w:bCs/>
          <w:i/>
          <w:iCs/>
          <w:color w:val="000000"/>
          <w:sz w:val="21"/>
          <w:szCs w:val="21"/>
        </w:rPr>
      </w:pPr>
      <w:r w:rsidRPr="004D60FC">
        <w:rPr>
          <w:rFonts w:ascii="Galaxie Polaris Book" w:hAnsi="Galaxie Polaris Book" w:cs="Times New Roman"/>
          <w:b/>
          <w:bCs/>
          <w:i/>
          <w:iCs/>
          <w:color w:val="000000"/>
          <w:sz w:val="21"/>
          <w:szCs w:val="21"/>
        </w:rPr>
        <w:t xml:space="preserve">Inclusion, Accommodations, and Support for Students </w:t>
      </w:r>
    </w:p>
    <w:p w14:paraId="60BB1207" w14:textId="66BA0ABB" w:rsidR="00DB28D7" w:rsidRPr="004D60FC" w:rsidRDefault="00DB28D7" w:rsidP="00546A30">
      <w:pPr>
        <w:autoSpaceDE w:val="0"/>
        <w:autoSpaceDN w:val="0"/>
        <w:adjustRightInd w:val="0"/>
        <w:spacing w:after="120" w:line="245" w:lineRule="auto"/>
        <w:ind w:firstLine="720"/>
        <w:jc w:val="both"/>
        <w:rPr>
          <w:rFonts w:ascii="Galaxie Polaris Book" w:hAnsi="Galaxie Polaris Book"/>
          <w:color w:val="000000"/>
          <w:sz w:val="21"/>
          <w:szCs w:val="21"/>
        </w:rPr>
      </w:pPr>
      <w:r w:rsidRPr="004D60FC">
        <w:rPr>
          <w:rFonts w:ascii="Galaxie Polaris Book" w:hAnsi="Galaxie Polaris Book"/>
          <w:color w:val="000000"/>
          <w:sz w:val="21"/>
          <w:szCs w:val="21"/>
        </w:rPr>
        <w:t>At Columbia Business School, we believe that diversity strengthens any community or business model and brings it greater success.</w:t>
      </w:r>
      <w:r w:rsidR="00A96575" w:rsidRPr="004D60FC">
        <w:rPr>
          <w:rFonts w:ascii="Galaxie Polaris Book" w:hAnsi="Galaxie Polaris Book"/>
          <w:color w:val="000000"/>
          <w:sz w:val="21"/>
          <w:szCs w:val="21"/>
        </w:rPr>
        <w:t xml:space="preserve"> </w:t>
      </w:r>
      <w:r w:rsidRPr="004D60FC">
        <w:rPr>
          <w:rFonts w:ascii="Galaxie Polaris Book" w:hAnsi="Galaxie Polaris Book"/>
          <w:color w:val="000000"/>
          <w:sz w:val="21"/>
          <w:szCs w:val="21"/>
        </w:rPr>
        <w:t xml:space="preserve">Columbia Business School is committed to providing all students with the equal opportunity to thrive in the classroom by providing a learning, living, and working environment free from discrimination, harassment, and bias </w:t>
      </w:r>
      <w:proofErr w:type="gramStart"/>
      <w:r w:rsidRPr="004D60FC">
        <w:rPr>
          <w:rFonts w:ascii="Galaxie Polaris Book" w:hAnsi="Galaxie Polaris Book"/>
          <w:color w:val="000000"/>
          <w:sz w:val="21"/>
          <w:szCs w:val="21"/>
        </w:rPr>
        <w:t>on the basis of</w:t>
      </w:r>
      <w:proofErr w:type="gramEnd"/>
      <w:r w:rsidRPr="004D60FC">
        <w:rPr>
          <w:rFonts w:ascii="Galaxie Polaris Book" w:hAnsi="Galaxie Polaris Book"/>
          <w:color w:val="000000"/>
          <w:sz w:val="21"/>
          <w:szCs w:val="21"/>
        </w:rPr>
        <w:t xml:space="preserve"> gender, sexual orientation, race, ethnicity, socioeconomic status, or ability. </w:t>
      </w:r>
    </w:p>
    <w:p w14:paraId="03AF770E" w14:textId="7D4A929E" w:rsidR="00DB28D7" w:rsidRPr="004D60FC" w:rsidRDefault="00DB28D7" w:rsidP="00546A30">
      <w:pPr>
        <w:autoSpaceDE w:val="0"/>
        <w:autoSpaceDN w:val="0"/>
        <w:adjustRightInd w:val="0"/>
        <w:spacing w:after="120" w:line="245" w:lineRule="auto"/>
        <w:ind w:firstLine="720"/>
        <w:jc w:val="both"/>
        <w:rPr>
          <w:rFonts w:ascii="Galaxie Polaris Book" w:hAnsi="Galaxie Polaris Book"/>
          <w:sz w:val="21"/>
          <w:szCs w:val="21"/>
        </w:rPr>
      </w:pPr>
      <w:r w:rsidRPr="004D60FC">
        <w:rPr>
          <w:rFonts w:ascii="Galaxie Polaris Book" w:hAnsi="Galaxie Polaris Book"/>
          <w:color w:val="000000"/>
          <w:sz w:val="21"/>
          <w:szCs w:val="21"/>
        </w:rPr>
        <w:t>Columbia Business School will make reasonable accommodations for persons with documented disabilities.</w:t>
      </w:r>
      <w:r w:rsidRPr="004D60FC">
        <w:rPr>
          <w:rFonts w:ascii="Calibri" w:hAnsi="Calibri" w:cs="Calibri"/>
          <w:color w:val="000000"/>
          <w:sz w:val="21"/>
          <w:szCs w:val="21"/>
        </w:rPr>
        <w:t> </w:t>
      </w:r>
      <w:r w:rsidRPr="004D60FC">
        <w:rPr>
          <w:rFonts w:ascii="Galaxie Polaris Book" w:hAnsi="Galaxie Polaris Book"/>
          <w:color w:val="000000"/>
          <w:sz w:val="21"/>
          <w:szCs w:val="21"/>
        </w:rPr>
        <w:t xml:space="preserve"> Students are encouraged to contact the Columbia </w:t>
      </w:r>
      <w:r w:rsidR="00A96575" w:rsidRPr="004D60FC">
        <w:rPr>
          <w:rFonts w:ascii="Galaxie Polaris Book" w:hAnsi="Galaxie Polaris Book"/>
          <w:color w:val="000000"/>
          <w:sz w:val="21"/>
          <w:szCs w:val="21"/>
        </w:rPr>
        <w:t>University's</w:t>
      </w:r>
      <w:r w:rsidRPr="004D60FC">
        <w:rPr>
          <w:rFonts w:ascii="Galaxie Polaris Book" w:hAnsi="Galaxie Polaris Book"/>
          <w:color w:val="000000"/>
          <w:sz w:val="21"/>
          <w:szCs w:val="21"/>
        </w:rPr>
        <w:t xml:space="preserve"> Office of Disability Services for information about registration.</w:t>
      </w:r>
      <w:r w:rsidR="00A96575" w:rsidRPr="004D60FC">
        <w:rPr>
          <w:rFonts w:ascii="Galaxie Polaris Book" w:hAnsi="Galaxie Polaris Book"/>
          <w:color w:val="000000"/>
          <w:sz w:val="21"/>
          <w:szCs w:val="21"/>
        </w:rPr>
        <w:t xml:space="preserve"> </w:t>
      </w:r>
      <w:r w:rsidRPr="004D60FC">
        <w:rPr>
          <w:rFonts w:ascii="Galaxie Polaris Book" w:hAnsi="Galaxie Polaris Book"/>
          <w:color w:val="000000"/>
          <w:sz w:val="21"/>
          <w:szCs w:val="21"/>
        </w:rPr>
        <w:t xml:space="preserve">Students seeking accommodation in the classroom may obtain information on the services offered by Columbia </w:t>
      </w:r>
      <w:r w:rsidR="00A96575" w:rsidRPr="004D60FC">
        <w:rPr>
          <w:rFonts w:ascii="Galaxie Polaris Book" w:hAnsi="Galaxie Polaris Book"/>
          <w:color w:val="000000"/>
          <w:sz w:val="21"/>
          <w:szCs w:val="21"/>
        </w:rPr>
        <w:t>University's</w:t>
      </w:r>
      <w:r w:rsidRPr="004D60FC">
        <w:rPr>
          <w:rFonts w:ascii="Galaxie Polaris Book" w:hAnsi="Galaxie Polaris Book"/>
          <w:color w:val="000000"/>
          <w:sz w:val="21"/>
          <w:szCs w:val="21"/>
        </w:rPr>
        <w:t xml:space="preserve"> Office of Disability Services online at</w:t>
      </w:r>
      <w:r w:rsidRPr="004D60FC">
        <w:rPr>
          <w:rFonts w:ascii="Galaxie Polaris Book" w:hAnsi="Galaxie Polaris Book"/>
          <w:sz w:val="21"/>
          <w:szCs w:val="21"/>
        </w:rPr>
        <w:t xml:space="preserve"> </w:t>
      </w:r>
      <w:hyperlink r:id="rId12" w:history="1">
        <w:r w:rsidRPr="004D60FC">
          <w:rPr>
            <w:rStyle w:val="Hyperlink"/>
            <w:rFonts w:ascii="Galaxie Polaris Book" w:hAnsi="Galaxie Polaris Book"/>
            <w:sz w:val="21"/>
            <w:szCs w:val="21"/>
          </w:rPr>
          <w:t>www.health.columbia.edu/docs/services/ods/index.html</w:t>
        </w:r>
      </w:hyperlink>
      <w:r w:rsidRPr="004D60FC">
        <w:rPr>
          <w:rFonts w:ascii="Galaxie Polaris Book" w:hAnsi="Galaxie Polaris Book"/>
          <w:sz w:val="21"/>
          <w:szCs w:val="21"/>
        </w:rPr>
        <w:t xml:space="preserve"> or by contacting (212) 854-2388.</w:t>
      </w:r>
    </w:p>
    <w:p w14:paraId="7A5C6659" w14:textId="0A848814" w:rsidR="004D60FC" w:rsidRPr="00E67C76" w:rsidRDefault="00DB28D7" w:rsidP="00E67C76">
      <w:pPr>
        <w:autoSpaceDE w:val="0"/>
        <w:autoSpaceDN w:val="0"/>
        <w:adjustRightInd w:val="0"/>
        <w:spacing w:after="120" w:line="245" w:lineRule="auto"/>
        <w:ind w:firstLine="720"/>
        <w:jc w:val="both"/>
        <w:rPr>
          <w:rFonts w:ascii="Galaxie Polaris Book" w:hAnsi="Galaxie Polaris Book"/>
          <w:color w:val="000000"/>
          <w:sz w:val="21"/>
          <w:szCs w:val="21"/>
        </w:rPr>
      </w:pPr>
      <w:r w:rsidRPr="004D60FC">
        <w:rPr>
          <w:rFonts w:ascii="Galaxie Polaris Book" w:hAnsi="Galaxie Polaris Book"/>
          <w:color w:val="000000"/>
          <w:sz w:val="21"/>
          <w:szCs w:val="21"/>
        </w:rPr>
        <w:t>Columbia Business School is committed to maintaining a safe environment for students, staff</w:t>
      </w:r>
      <w:r w:rsidR="00972363" w:rsidRPr="004D60FC">
        <w:rPr>
          <w:rFonts w:ascii="Galaxie Polaris Book" w:hAnsi="Galaxie Polaris Book"/>
          <w:color w:val="000000"/>
          <w:sz w:val="21"/>
          <w:szCs w:val="21"/>
        </w:rPr>
        <w:t>,</w:t>
      </w:r>
      <w:r w:rsidRPr="004D60FC">
        <w:rPr>
          <w:rFonts w:ascii="Galaxie Polaris Book" w:hAnsi="Galaxie Polaris Book"/>
          <w:color w:val="000000"/>
          <w:sz w:val="21"/>
          <w:szCs w:val="21"/>
        </w:rPr>
        <w:t xml:space="preserve"> and faculty.</w:t>
      </w:r>
      <w:r w:rsidRPr="004D60FC">
        <w:rPr>
          <w:rFonts w:ascii="Calibri" w:hAnsi="Calibri" w:cs="Calibri"/>
          <w:color w:val="000000"/>
          <w:sz w:val="21"/>
          <w:szCs w:val="21"/>
        </w:rPr>
        <w:t> </w:t>
      </w:r>
      <w:r w:rsidRPr="004D60FC">
        <w:rPr>
          <w:rFonts w:ascii="Galaxie Polaris Book" w:hAnsi="Galaxie Polaris Book"/>
          <w:color w:val="000000"/>
          <w:sz w:val="21"/>
          <w:szCs w:val="21"/>
        </w:rPr>
        <w:t xml:space="preserve"> Because of this commitment and because of federal and state regulations, we must advise you that if you tell any of your instructors about sexual harassment or gender-based misconduct involving a member of the campus community, your instructor is required to report this information to a Title IX Coordinator.</w:t>
      </w:r>
      <w:r w:rsidRPr="004D60FC">
        <w:rPr>
          <w:rFonts w:ascii="Calibri" w:hAnsi="Calibri" w:cs="Calibri"/>
          <w:color w:val="000000"/>
          <w:sz w:val="21"/>
          <w:szCs w:val="21"/>
        </w:rPr>
        <w:t> </w:t>
      </w:r>
      <w:r w:rsidRPr="004D60FC">
        <w:rPr>
          <w:rFonts w:ascii="Galaxie Polaris Book" w:hAnsi="Galaxie Polaris Book"/>
          <w:color w:val="000000"/>
          <w:sz w:val="21"/>
          <w:szCs w:val="21"/>
        </w:rPr>
        <w:t xml:space="preserve"> They will treat this information as private but will need to follow up with you and possibly </w:t>
      </w:r>
      <w:proofErr w:type="gramStart"/>
      <w:r w:rsidRPr="004D60FC">
        <w:rPr>
          <w:rFonts w:ascii="Galaxie Polaris Book" w:hAnsi="Galaxie Polaris Book"/>
          <w:color w:val="000000"/>
          <w:sz w:val="21"/>
          <w:szCs w:val="21"/>
        </w:rPr>
        <w:t>look into</w:t>
      </w:r>
      <w:proofErr w:type="gramEnd"/>
      <w:r w:rsidRPr="004D60FC">
        <w:rPr>
          <w:rFonts w:ascii="Galaxie Polaris Book" w:hAnsi="Galaxie Polaris Book"/>
          <w:color w:val="000000"/>
          <w:sz w:val="21"/>
          <w:szCs w:val="21"/>
        </w:rPr>
        <w:t xml:space="preserve"> the matter.</w:t>
      </w:r>
      <w:r w:rsidRPr="004D60FC">
        <w:rPr>
          <w:rFonts w:ascii="Calibri" w:hAnsi="Calibri" w:cs="Calibri"/>
          <w:color w:val="000000"/>
          <w:sz w:val="21"/>
          <w:szCs w:val="21"/>
        </w:rPr>
        <w:t> </w:t>
      </w:r>
      <w:r w:rsidRPr="004D60FC">
        <w:rPr>
          <w:rFonts w:ascii="Galaxie Polaris Book" w:hAnsi="Galaxie Polaris Book"/>
          <w:color w:val="000000"/>
          <w:sz w:val="21"/>
          <w:szCs w:val="21"/>
        </w:rPr>
        <w:t xml:space="preserve"> Counseling and Psychological Services, the Office of the University Chaplain, and the Ombuds Office for Gender-Based Misconduct are confidential resources available for students, </w:t>
      </w:r>
      <w:proofErr w:type="gramStart"/>
      <w:r w:rsidRPr="004D60FC">
        <w:rPr>
          <w:rFonts w:ascii="Galaxie Polaris Book" w:hAnsi="Galaxie Polaris Book"/>
          <w:color w:val="000000"/>
          <w:sz w:val="21"/>
          <w:szCs w:val="21"/>
        </w:rPr>
        <w:t>staff</w:t>
      </w:r>
      <w:proofErr w:type="gramEnd"/>
      <w:r w:rsidRPr="004D60FC">
        <w:rPr>
          <w:rFonts w:ascii="Galaxie Polaris Book" w:hAnsi="Galaxie Polaris Book"/>
          <w:color w:val="000000"/>
          <w:sz w:val="21"/>
          <w:szCs w:val="21"/>
        </w:rPr>
        <w:t xml:space="preserve"> and faculty.</w:t>
      </w:r>
      <w:r w:rsidR="00A96575" w:rsidRPr="004D60FC">
        <w:rPr>
          <w:rFonts w:ascii="Galaxie Polaris Book" w:hAnsi="Galaxie Polaris Book"/>
          <w:color w:val="000000"/>
          <w:sz w:val="21"/>
          <w:szCs w:val="21"/>
        </w:rPr>
        <w:t xml:space="preserve"> "</w:t>
      </w:r>
      <w:r w:rsidRPr="004D60FC">
        <w:rPr>
          <w:rFonts w:ascii="Galaxie Polaris Book" w:hAnsi="Galaxie Polaris Book"/>
          <w:color w:val="000000"/>
          <w:sz w:val="21"/>
          <w:szCs w:val="21"/>
        </w:rPr>
        <w:t>Gender-based misconduct</w:t>
      </w:r>
      <w:r w:rsidR="00A96575" w:rsidRPr="004D60FC">
        <w:rPr>
          <w:rFonts w:ascii="Galaxie Polaris Book" w:hAnsi="Galaxie Polaris Book"/>
          <w:color w:val="000000"/>
          <w:sz w:val="21"/>
          <w:szCs w:val="21"/>
        </w:rPr>
        <w:t>"</w:t>
      </w:r>
      <w:r w:rsidRPr="004D60FC">
        <w:rPr>
          <w:rFonts w:ascii="Galaxie Polaris Book" w:hAnsi="Galaxie Polaris Book"/>
          <w:color w:val="000000"/>
          <w:sz w:val="21"/>
          <w:szCs w:val="21"/>
        </w:rPr>
        <w:t xml:space="preserve"> includes sexual assault, stalking, sexual harassment, dating violence, domestic </w:t>
      </w:r>
      <w:r w:rsidRPr="004D60FC">
        <w:rPr>
          <w:rFonts w:ascii="Galaxie Polaris Book" w:hAnsi="Galaxie Polaris Book"/>
          <w:color w:val="000000"/>
          <w:sz w:val="21"/>
          <w:szCs w:val="21"/>
        </w:rPr>
        <w:lastRenderedPageBreak/>
        <w:t>violence, sexual exploitation, and gender-based harassment.</w:t>
      </w:r>
      <w:r w:rsidR="00A96575" w:rsidRPr="004D60FC">
        <w:rPr>
          <w:rFonts w:ascii="Galaxie Polaris Book" w:hAnsi="Galaxie Polaris Book"/>
          <w:color w:val="000000"/>
          <w:sz w:val="21"/>
          <w:szCs w:val="21"/>
        </w:rPr>
        <w:t xml:space="preserve"> </w:t>
      </w:r>
      <w:r w:rsidRPr="004D60FC">
        <w:rPr>
          <w:rFonts w:ascii="Galaxie Polaris Book" w:hAnsi="Galaxie Polaris Book"/>
          <w:color w:val="000000"/>
          <w:sz w:val="21"/>
          <w:szCs w:val="21"/>
        </w:rPr>
        <w:t xml:space="preserve">For more information, see </w:t>
      </w:r>
      <w:hyperlink r:id="rId13" w:history="1">
        <w:r w:rsidRPr="004D60FC">
          <w:rPr>
            <w:rFonts w:ascii="Galaxie Polaris Book" w:hAnsi="Galaxie Polaris Book"/>
            <w:color w:val="000000"/>
            <w:sz w:val="21"/>
            <w:szCs w:val="21"/>
          </w:rPr>
          <w:t>http://sexualrespect.columbia.edu/gender-based-misconduct-policy-students</w:t>
        </w:r>
      </w:hyperlink>
      <w:r w:rsidRPr="004D60FC">
        <w:rPr>
          <w:rFonts w:ascii="Galaxie Polaris Book" w:hAnsi="Galaxie Polaris Book"/>
          <w:color w:val="000000"/>
          <w:sz w:val="21"/>
          <w:szCs w:val="21"/>
        </w:rPr>
        <w:t>.</w:t>
      </w:r>
    </w:p>
    <w:sectPr w:rsidR="004D60FC" w:rsidRPr="00E67C76" w:rsidSect="00524F12">
      <w:headerReference w:type="default" r:id="rId14"/>
      <w:footerReference w:type="even" r:id="rId15"/>
      <w:footerReference w:type="default" r:id="rId16"/>
      <w:pgSz w:w="12240" w:h="15840"/>
      <w:pgMar w:top="198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78A765" w14:textId="77777777" w:rsidR="00CF1679" w:rsidRDefault="00CF1679" w:rsidP="00DA4186">
      <w:r>
        <w:separator/>
      </w:r>
    </w:p>
  </w:endnote>
  <w:endnote w:type="continuationSeparator" w:id="0">
    <w:p w14:paraId="522AA713" w14:textId="77777777" w:rsidR="00CF1679" w:rsidRDefault="00CF1679" w:rsidP="00DA41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laxie Polaris Book">
    <w:panose1 w:val="020B0504030301020103"/>
    <w:charset w:val="4D"/>
    <w:family w:val="swiss"/>
    <w:notTrueType/>
    <w:pitch w:val="variable"/>
    <w:sig w:usb0="A00000FF" w:usb1="5001606B" w:usb2="00000010" w:usb3="00000000" w:csb0="0000019B"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308A0" w14:textId="79ECFD4D" w:rsidR="00C864B2" w:rsidRDefault="00C864B2" w:rsidP="00B84AB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7579D907" w14:textId="77777777" w:rsidR="00C864B2" w:rsidRDefault="00C864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59528180"/>
      <w:docPartObj>
        <w:docPartGallery w:val="Page Numbers (Bottom of Page)"/>
        <w:docPartUnique/>
      </w:docPartObj>
    </w:sdtPr>
    <w:sdtContent>
      <w:p w14:paraId="03D0A748" w14:textId="2D091143" w:rsidR="00C864B2" w:rsidRDefault="00C864B2" w:rsidP="00B84AB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9CA5DBA" w14:textId="77777777" w:rsidR="00C864B2" w:rsidRDefault="00C864B2" w:rsidP="003B07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0AF360" w14:textId="77777777" w:rsidR="00CF1679" w:rsidRDefault="00CF1679" w:rsidP="00DA4186">
      <w:r>
        <w:separator/>
      </w:r>
    </w:p>
  </w:footnote>
  <w:footnote w:type="continuationSeparator" w:id="0">
    <w:p w14:paraId="01061461" w14:textId="77777777" w:rsidR="00CF1679" w:rsidRDefault="00CF1679" w:rsidP="00DA41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9FE9D" w14:textId="598E3A5B" w:rsidR="00DA4186" w:rsidRDefault="005B240B" w:rsidP="00DA4186">
    <w:pPr>
      <w:pStyle w:val="Header"/>
      <w:jc w:val="right"/>
    </w:pPr>
    <w:r>
      <w:rPr>
        <w:noProof/>
      </w:rPr>
      <w:drawing>
        <wp:inline distT="0" distB="0" distL="0" distR="0" wp14:anchorId="6832CD91" wp14:editId="06380427">
          <wp:extent cx="2900521" cy="671830"/>
          <wp:effectExtent l="0" t="0" r="0" b="0"/>
          <wp:docPr id="2" name="Picture 2" descr="Logo | Identity Guidelines | Columbia Business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 Identity Guidelines | Columbia Business Schoo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19238" cy="67616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C407D"/>
    <w:multiLevelType w:val="hybridMultilevel"/>
    <w:tmpl w:val="2CA2B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1647EE"/>
    <w:multiLevelType w:val="hybridMultilevel"/>
    <w:tmpl w:val="65AC0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856832"/>
    <w:multiLevelType w:val="hybridMultilevel"/>
    <w:tmpl w:val="A552C6F2"/>
    <w:lvl w:ilvl="0" w:tplc="FFFFFFFF">
      <w:start w:val="1"/>
      <w:numFmt w:val="lowerLetter"/>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54859AA"/>
    <w:multiLevelType w:val="hybridMultilevel"/>
    <w:tmpl w:val="32D6AA54"/>
    <w:lvl w:ilvl="0" w:tplc="04090019">
      <w:start w:val="1"/>
      <w:numFmt w:val="lowerLetter"/>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8D46E70"/>
    <w:multiLevelType w:val="hybridMultilevel"/>
    <w:tmpl w:val="241802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FF3EDC"/>
    <w:multiLevelType w:val="hybridMultilevel"/>
    <w:tmpl w:val="9FAC2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370EC8"/>
    <w:multiLevelType w:val="hybridMultilevel"/>
    <w:tmpl w:val="A304613E"/>
    <w:lvl w:ilvl="0" w:tplc="4D901B7A">
      <w:start w:val="1"/>
      <w:numFmt w:val="bullet"/>
      <w:lvlText w:val=""/>
      <w:lvlJc w:val="left"/>
      <w:pPr>
        <w:ind w:left="360" w:hanging="360"/>
      </w:pPr>
      <w:rPr>
        <w:rFonts w:ascii="Symbol" w:hAnsi="Symbol" w:hint="default"/>
      </w:rPr>
    </w:lvl>
    <w:lvl w:ilvl="1" w:tplc="9B9ACD96" w:tentative="1">
      <w:start w:val="1"/>
      <w:numFmt w:val="bullet"/>
      <w:lvlText w:val="o"/>
      <w:lvlJc w:val="left"/>
      <w:pPr>
        <w:ind w:left="1080" w:hanging="360"/>
      </w:pPr>
      <w:rPr>
        <w:rFonts w:ascii="Courier New" w:hAnsi="Courier New" w:hint="default"/>
      </w:rPr>
    </w:lvl>
    <w:lvl w:ilvl="2" w:tplc="8B1408DC" w:tentative="1">
      <w:start w:val="1"/>
      <w:numFmt w:val="bullet"/>
      <w:lvlText w:val=""/>
      <w:lvlJc w:val="left"/>
      <w:pPr>
        <w:ind w:left="1800" w:hanging="360"/>
      </w:pPr>
      <w:rPr>
        <w:rFonts w:ascii="Wingdings" w:hAnsi="Wingdings" w:hint="default"/>
      </w:rPr>
    </w:lvl>
    <w:lvl w:ilvl="3" w:tplc="32381800" w:tentative="1">
      <w:start w:val="1"/>
      <w:numFmt w:val="bullet"/>
      <w:lvlText w:val=""/>
      <w:lvlJc w:val="left"/>
      <w:pPr>
        <w:ind w:left="2520" w:hanging="360"/>
      </w:pPr>
      <w:rPr>
        <w:rFonts w:ascii="Symbol" w:hAnsi="Symbol" w:hint="default"/>
      </w:rPr>
    </w:lvl>
    <w:lvl w:ilvl="4" w:tplc="3A22A428" w:tentative="1">
      <w:start w:val="1"/>
      <w:numFmt w:val="bullet"/>
      <w:lvlText w:val="o"/>
      <w:lvlJc w:val="left"/>
      <w:pPr>
        <w:ind w:left="3240" w:hanging="360"/>
      </w:pPr>
      <w:rPr>
        <w:rFonts w:ascii="Courier New" w:hAnsi="Courier New" w:hint="default"/>
      </w:rPr>
    </w:lvl>
    <w:lvl w:ilvl="5" w:tplc="082E4C4C" w:tentative="1">
      <w:start w:val="1"/>
      <w:numFmt w:val="bullet"/>
      <w:lvlText w:val=""/>
      <w:lvlJc w:val="left"/>
      <w:pPr>
        <w:ind w:left="3960" w:hanging="360"/>
      </w:pPr>
      <w:rPr>
        <w:rFonts w:ascii="Wingdings" w:hAnsi="Wingdings" w:hint="default"/>
      </w:rPr>
    </w:lvl>
    <w:lvl w:ilvl="6" w:tplc="62E2F212" w:tentative="1">
      <w:start w:val="1"/>
      <w:numFmt w:val="bullet"/>
      <w:lvlText w:val=""/>
      <w:lvlJc w:val="left"/>
      <w:pPr>
        <w:ind w:left="4680" w:hanging="360"/>
      </w:pPr>
      <w:rPr>
        <w:rFonts w:ascii="Symbol" w:hAnsi="Symbol" w:hint="default"/>
      </w:rPr>
    </w:lvl>
    <w:lvl w:ilvl="7" w:tplc="1FD4838E" w:tentative="1">
      <w:start w:val="1"/>
      <w:numFmt w:val="bullet"/>
      <w:lvlText w:val="o"/>
      <w:lvlJc w:val="left"/>
      <w:pPr>
        <w:ind w:left="5400" w:hanging="360"/>
      </w:pPr>
      <w:rPr>
        <w:rFonts w:ascii="Courier New" w:hAnsi="Courier New" w:hint="default"/>
      </w:rPr>
    </w:lvl>
    <w:lvl w:ilvl="8" w:tplc="421C8462" w:tentative="1">
      <w:start w:val="1"/>
      <w:numFmt w:val="bullet"/>
      <w:lvlText w:val=""/>
      <w:lvlJc w:val="left"/>
      <w:pPr>
        <w:ind w:left="6120" w:hanging="360"/>
      </w:pPr>
      <w:rPr>
        <w:rFonts w:ascii="Wingdings" w:hAnsi="Wingdings" w:hint="default"/>
      </w:rPr>
    </w:lvl>
  </w:abstractNum>
  <w:abstractNum w:abstractNumId="7" w15:restartNumberingAfterBreak="0">
    <w:nsid w:val="0E6E3F37"/>
    <w:multiLevelType w:val="hybridMultilevel"/>
    <w:tmpl w:val="5EE00AAA"/>
    <w:lvl w:ilvl="0" w:tplc="0409000F">
      <w:start w:val="1"/>
      <w:numFmt w:val="decimal"/>
      <w:lvlText w:val="%1."/>
      <w:lvlJc w:val="left"/>
      <w:pPr>
        <w:ind w:left="720" w:hanging="360"/>
      </w:pPr>
      <w:rPr>
        <w:rFonts w:hint="default"/>
      </w:rPr>
    </w:lvl>
    <w:lvl w:ilvl="1" w:tplc="8F042F6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382708"/>
    <w:multiLevelType w:val="hybridMultilevel"/>
    <w:tmpl w:val="DEFE5EE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3529F8"/>
    <w:multiLevelType w:val="hybridMultilevel"/>
    <w:tmpl w:val="7EDAED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95B00D5"/>
    <w:multiLevelType w:val="hybridMultilevel"/>
    <w:tmpl w:val="47EEDC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D1026E9"/>
    <w:multiLevelType w:val="hybridMultilevel"/>
    <w:tmpl w:val="A552C6F2"/>
    <w:lvl w:ilvl="0" w:tplc="FFFFFFFF">
      <w:start w:val="1"/>
      <w:numFmt w:val="lowerLetter"/>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1DED4E7D"/>
    <w:multiLevelType w:val="hybridMultilevel"/>
    <w:tmpl w:val="A5AE7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5D0584"/>
    <w:multiLevelType w:val="hybridMultilevel"/>
    <w:tmpl w:val="992A8694"/>
    <w:lvl w:ilvl="0" w:tplc="41E2D490">
      <w:start w:val="1"/>
      <w:numFmt w:val="decimal"/>
      <w:lvlText w:val="%1."/>
      <w:lvlJc w:val="left"/>
      <w:pPr>
        <w:tabs>
          <w:tab w:val="num" w:pos="720"/>
        </w:tabs>
        <w:ind w:left="720" w:hanging="360"/>
      </w:pPr>
    </w:lvl>
    <w:lvl w:ilvl="1" w:tplc="22D0F400">
      <w:start w:val="1099"/>
      <w:numFmt w:val="bullet"/>
      <w:lvlText w:val=""/>
      <w:lvlJc w:val="left"/>
      <w:pPr>
        <w:tabs>
          <w:tab w:val="num" w:pos="1440"/>
        </w:tabs>
        <w:ind w:left="1440" w:hanging="360"/>
      </w:pPr>
      <w:rPr>
        <w:rFonts w:ascii="Wingdings" w:hAnsi="Wingdings" w:hint="default"/>
      </w:rPr>
    </w:lvl>
    <w:lvl w:ilvl="2" w:tplc="46E4FFE4" w:tentative="1">
      <w:start w:val="1"/>
      <w:numFmt w:val="decimal"/>
      <w:lvlText w:val="%3."/>
      <w:lvlJc w:val="left"/>
      <w:pPr>
        <w:tabs>
          <w:tab w:val="num" w:pos="2160"/>
        </w:tabs>
        <w:ind w:left="2160" w:hanging="360"/>
      </w:pPr>
    </w:lvl>
    <w:lvl w:ilvl="3" w:tplc="8C3EA816" w:tentative="1">
      <w:start w:val="1"/>
      <w:numFmt w:val="decimal"/>
      <w:lvlText w:val="%4."/>
      <w:lvlJc w:val="left"/>
      <w:pPr>
        <w:tabs>
          <w:tab w:val="num" w:pos="2880"/>
        </w:tabs>
        <w:ind w:left="2880" w:hanging="360"/>
      </w:pPr>
    </w:lvl>
    <w:lvl w:ilvl="4" w:tplc="06AE97A4" w:tentative="1">
      <w:start w:val="1"/>
      <w:numFmt w:val="decimal"/>
      <w:lvlText w:val="%5."/>
      <w:lvlJc w:val="left"/>
      <w:pPr>
        <w:tabs>
          <w:tab w:val="num" w:pos="3600"/>
        </w:tabs>
        <w:ind w:left="3600" w:hanging="360"/>
      </w:pPr>
    </w:lvl>
    <w:lvl w:ilvl="5" w:tplc="F63E46E8" w:tentative="1">
      <w:start w:val="1"/>
      <w:numFmt w:val="decimal"/>
      <w:lvlText w:val="%6."/>
      <w:lvlJc w:val="left"/>
      <w:pPr>
        <w:tabs>
          <w:tab w:val="num" w:pos="4320"/>
        </w:tabs>
        <w:ind w:left="4320" w:hanging="360"/>
      </w:pPr>
    </w:lvl>
    <w:lvl w:ilvl="6" w:tplc="C8562A60" w:tentative="1">
      <w:start w:val="1"/>
      <w:numFmt w:val="decimal"/>
      <w:lvlText w:val="%7."/>
      <w:lvlJc w:val="left"/>
      <w:pPr>
        <w:tabs>
          <w:tab w:val="num" w:pos="5040"/>
        </w:tabs>
        <w:ind w:left="5040" w:hanging="360"/>
      </w:pPr>
    </w:lvl>
    <w:lvl w:ilvl="7" w:tplc="0722235E" w:tentative="1">
      <w:start w:val="1"/>
      <w:numFmt w:val="decimal"/>
      <w:lvlText w:val="%8."/>
      <w:lvlJc w:val="left"/>
      <w:pPr>
        <w:tabs>
          <w:tab w:val="num" w:pos="5760"/>
        </w:tabs>
        <w:ind w:left="5760" w:hanging="360"/>
      </w:pPr>
    </w:lvl>
    <w:lvl w:ilvl="8" w:tplc="1FFC7254" w:tentative="1">
      <w:start w:val="1"/>
      <w:numFmt w:val="decimal"/>
      <w:lvlText w:val="%9."/>
      <w:lvlJc w:val="left"/>
      <w:pPr>
        <w:tabs>
          <w:tab w:val="num" w:pos="6480"/>
        </w:tabs>
        <w:ind w:left="6480" w:hanging="360"/>
      </w:pPr>
    </w:lvl>
  </w:abstractNum>
  <w:abstractNum w:abstractNumId="14" w15:restartNumberingAfterBreak="0">
    <w:nsid w:val="28FA3EE3"/>
    <w:multiLevelType w:val="hybridMultilevel"/>
    <w:tmpl w:val="A552C6F2"/>
    <w:lvl w:ilvl="0" w:tplc="4290EB8A">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9165D8B"/>
    <w:multiLevelType w:val="hybridMultilevel"/>
    <w:tmpl w:val="BA3410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A16526D"/>
    <w:multiLevelType w:val="hybridMultilevel"/>
    <w:tmpl w:val="95382C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F219F3"/>
    <w:multiLevelType w:val="hybridMultilevel"/>
    <w:tmpl w:val="21D2F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BE12A6"/>
    <w:multiLevelType w:val="hybridMultilevel"/>
    <w:tmpl w:val="76889C32"/>
    <w:lvl w:ilvl="0" w:tplc="0409000F">
      <w:start w:val="1"/>
      <w:numFmt w:val="decimal"/>
      <w:lvlText w:val="%1."/>
      <w:lvlJc w:val="left"/>
      <w:pPr>
        <w:ind w:left="360" w:hanging="360"/>
      </w:pPr>
    </w:lvl>
    <w:lvl w:ilvl="1" w:tplc="A77CCCFA">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0206BE1"/>
    <w:multiLevelType w:val="hybridMultilevel"/>
    <w:tmpl w:val="08B6A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446441"/>
    <w:multiLevelType w:val="hybridMultilevel"/>
    <w:tmpl w:val="BC6C08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5AE1621"/>
    <w:multiLevelType w:val="hybridMultilevel"/>
    <w:tmpl w:val="55228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8D573E"/>
    <w:multiLevelType w:val="hybridMultilevel"/>
    <w:tmpl w:val="5C64FF70"/>
    <w:lvl w:ilvl="0" w:tplc="0DACDC1A">
      <w:start w:val="1"/>
      <w:numFmt w:val="decimal"/>
      <w:lvlText w:val="%1."/>
      <w:lvlJc w:val="left"/>
      <w:pPr>
        <w:tabs>
          <w:tab w:val="num" w:pos="810"/>
        </w:tabs>
        <w:ind w:left="810" w:hanging="360"/>
      </w:pPr>
    </w:lvl>
    <w:lvl w:ilvl="1" w:tplc="5C220B3E" w:tentative="1">
      <w:start w:val="1"/>
      <w:numFmt w:val="decimal"/>
      <w:lvlText w:val="%2."/>
      <w:lvlJc w:val="left"/>
      <w:pPr>
        <w:tabs>
          <w:tab w:val="num" w:pos="1530"/>
        </w:tabs>
        <w:ind w:left="1530" w:hanging="360"/>
      </w:pPr>
    </w:lvl>
    <w:lvl w:ilvl="2" w:tplc="AB5440EE" w:tentative="1">
      <w:start w:val="1"/>
      <w:numFmt w:val="decimal"/>
      <w:lvlText w:val="%3."/>
      <w:lvlJc w:val="left"/>
      <w:pPr>
        <w:tabs>
          <w:tab w:val="num" w:pos="2250"/>
        </w:tabs>
        <w:ind w:left="2250" w:hanging="360"/>
      </w:pPr>
    </w:lvl>
    <w:lvl w:ilvl="3" w:tplc="75047E22" w:tentative="1">
      <w:start w:val="1"/>
      <w:numFmt w:val="decimal"/>
      <w:lvlText w:val="%4."/>
      <w:lvlJc w:val="left"/>
      <w:pPr>
        <w:tabs>
          <w:tab w:val="num" w:pos="2970"/>
        </w:tabs>
        <w:ind w:left="2970" w:hanging="360"/>
      </w:pPr>
    </w:lvl>
    <w:lvl w:ilvl="4" w:tplc="5D922DBA" w:tentative="1">
      <w:start w:val="1"/>
      <w:numFmt w:val="decimal"/>
      <w:lvlText w:val="%5."/>
      <w:lvlJc w:val="left"/>
      <w:pPr>
        <w:tabs>
          <w:tab w:val="num" w:pos="3690"/>
        </w:tabs>
        <w:ind w:left="3690" w:hanging="360"/>
      </w:pPr>
    </w:lvl>
    <w:lvl w:ilvl="5" w:tplc="8D8834F0" w:tentative="1">
      <w:start w:val="1"/>
      <w:numFmt w:val="decimal"/>
      <w:lvlText w:val="%6."/>
      <w:lvlJc w:val="left"/>
      <w:pPr>
        <w:tabs>
          <w:tab w:val="num" w:pos="4410"/>
        </w:tabs>
        <w:ind w:left="4410" w:hanging="360"/>
      </w:pPr>
    </w:lvl>
    <w:lvl w:ilvl="6" w:tplc="3B42D5B4" w:tentative="1">
      <w:start w:val="1"/>
      <w:numFmt w:val="decimal"/>
      <w:lvlText w:val="%7."/>
      <w:lvlJc w:val="left"/>
      <w:pPr>
        <w:tabs>
          <w:tab w:val="num" w:pos="5130"/>
        </w:tabs>
        <w:ind w:left="5130" w:hanging="360"/>
      </w:pPr>
    </w:lvl>
    <w:lvl w:ilvl="7" w:tplc="010EC0CA" w:tentative="1">
      <w:start w:val="1"/>
      <w:numFmt w:val="decimal"/>
      <w:lvlText w:val="%8."/>
      <w:lvlJc w:val="left"/>
      <w:pPr>
        <w:tabs>
          <w:tab w:val="num" w:pos="5850"/>
        </w:tabs>
        <w:ind w:left="5850" w:hanging="360"/>
      </w:pPr>
    </w:lvl>
    <w:lvl w:ilvl="8" w:tplc="A5A41C80" w:tentative="1">
      <w:start w:val="1"/>
      <w:numFmt w:val="decimal"/>
      <w:lvlText w:val="%9."/>
      <w:lvlJc w:val="left"/>
      <w:pPr>
        <w:tabs>
          <w:tab w:val="num" w:pos="6570"/>
        </w:tabs>
        <w:ind w:left="6570" w:hanging="360"/>
      </w:pPr>
    </w:lvl>
  </w:abstractNum>
  <w:abstractNum w:abstractNumId="23" w15:restartNumberingAfterBreak="0">
    <w:nsid w:val="37DF352A"/>
    <w:multiLevelType w:val="hybridMultilevel"/>
    <w:tmpl w:val="A956FA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B9C7D4C"/>
    <w:multiLevelType w:val="hybridMultilevel"/>
    <w:tmpl w:val="8F6A75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C217F6F"/>
    <w:multiLevelType w:val="hybridMultilevel"/>
    <w:tmpl w:val="B8424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CAE15DA"/>
    <w:multiLevelType w:val="hybridMultilevel"/>
    <w:tmpl w:val="1AFCB0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30B3940"/>
    <w:multiLevelType w:val="hybridMultilevel"/>
    <w:tmpl w:val="0A3C1420"/>
    <w:lvl w:ilvl="0" w:tplc="04090001">
      <w:start w:val="1"/>
      <w:numFmt w:val="bullet"/>
      <w:lvlText w:val=""/>
      <w:lvlJc w:val="left"/>
      <w:pPr>
        <w:ind w:left="758" w:hanging="360"/>
      </w:pPr>
      <w:rPr>
        <w:rFonts w:ascii="Symbol" w:hAnsi="Symbol" w:hint="default"/>
      </w:rPr>
    </w:lvl>
    <w:lvl w:ilvl="1" w:tplc="04090003" w:tentative="1">
      <w:start w:val="1"/>
      <w:numFmt w:val="bullet"/>
      <w:lvlText w:val="o"/>
      <w:lvlJc w:val="left"/>
      <w:pPr>
        <w:ind w:left="1478" w:hanging="360"/>
      </w:pPr>
      <w:rPr>
        <w:rFonts w:ascii="Courier New" w:hAnsi="Courier New" w:cs="Courier New" w:hint="default"/>
      </w:rPr>
    </w:lvl>
    <w:lvl w:ilvl="2" w:tplc="04090005" w:tentative="1">
      <w:start w:val="1"/>
      <w:numFmt w:val="bullet"/>
      <w:lvlText w:val=""/>
      <w:lvlJc w:val="left"/>
      <w:pPr>
        <w:ind w:left="2198" w:hanging="360"/>
      </w:pPr>
      <w:rPr>
        <w:rFonts w:ascii="Wingdings" w:hAnsi="Wingdings" w:hint="default"/>
      </w:rPr>
    </w:lvl>
    <w:lvl w:ilvl="3" w:tplc="04090001" w:tentative="1">
      <w:start w:val="1"/>
      <w:numFmt w:val="bullet"/>
      <w:lvlText w:val=""/>
      <w:lvlJc w:val="left"/>
      <w:pPr>
        <w:ind w:left="2918" w:hanging="360"/>
      </w:pPr>
      <w:rPr>
        <w:rFonts w:ascii="Symbol" w:hAnsi="Symbol" w:hint="default"/>
      </w:rPr>
    </w:lvl>
    <w:lvl w:ilvl="4" w:tplc="04090003" w:tentative="1">
      <w:start w:val="1"/>
      <w:numFmt w:val="bullet"/>
      <w:lvlText w:val="o"/>
      <w:lvlJc w:val="left"/>
      <w:pPr>
        <w:ind w:left="3638" w:hanging="360"/>
      </w:pPr>
      <w:rPr>
        <w:rFonts w:ascii="Courier New" w:hAnsi="Courier New" w:cs="Courier New" w:hint="default"/>
      </w:rPr>
    </w:lvl>
    <w:lvl w:ilvl="5" w:tplc="04090005" w:tentative="1">
      <w:start w:val="1"/>
      <w:numFmt w:val="bullet"/>
      <w:lvlText w:val=""/>
      <w:lvlJc w:val="left"/>
      <w:pPr>
        <w:ind w:left="4358" w:hanging="360"/>
      </w:pPr>
      <w:rPr>
        <w:rFonts w:ascii="Wingdings" w:hAnsi="Wingdings" w:hint="default"/>
      </w:rPr>
    </w:lvl>
    <w:lvl w:ilvl="6" w:tplc="04090001" w:tentative="1">
      <w:start w:val="1"/>
      <w:numFmt w:val="bullet"/>
      <w:lvlText w:val=""/>
      <w:lvlJc w:val="left"/>
      <w:pPr>
        <w:ind w:left="5078" w:hanging="360"/>
      </w:pPr>
      <w:rPr>
        <w:rFonts w:ascii="Symbol" w:hAnsi="Symbol" w:hint="default"/>
      </w:rPr>
    </w:lvl>
    <w:lvl w:ilvl="7" w:tplc="04090003" w:tentative="1">
      <w:start w:val="1"/>
      <w:numFmt w:val="bullet"/>
      <w:lvlText w:val="o"/>
      <w:lvlJc w:val="left"/>
      <w:pPr>
        <w:ind w:left="5798" w:hanging="360"/>
      </w:pPr>
      <w:rPr>
        <w:rFonts w:ascii="Courier New" w:hAnsi="Courier New" w:cs="Courier New" w:hint="default"/>
      </w:rPr>
    </w:lvl>
    <w:lvl w:ilvl="8" w:tplc="04090005" w:tentative="1">
      <w:start w:val="1"/>
      <w:numFmt w:val="bullet"/>
      <w:lvlText w:val=""/>
      <w:lvlJc w:val="left"/>
      <w:pPr>
        <w:ind w:left="6518" w:hanging="360"/>
      </w:pPr>
      <w:rPr>
        <w:rFonts w:ascii="Wingdings" w:hAnsi="Wingdings" w:hint="default"/>
      </w:rPr>
    </w:lvl>
  </w:abstractNum>
  <w:abstractNum w:abstractNumId="28" w15:restartNumberingAfterBreak="0">
    <w:nsid w:val="451040D7"/>
    <w:multiLevelType w:val="hybridMultilevel"/>
    <w:tmpl w:val="53A075D2"/>
    <w:lvl w:ilvl="0" w:tplc="62CED388">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461D1711"/>
    <w:multiLevelType w:val="hybridMultilevel"/>
    <w:tmpl w:val="3752AA32"/>
    <w:lvl w:ilvl="0" w:tplc="04090001">
      <w:start w:val="1"/>
      <w:numFmt w:val="bullet"/>
      <w:lvlText w:val=""/>
      <w:lvlJc w:val="left"/>
      <w:pPr>
        <w:ind w:left="977" w:hanging="360"/>
      </w:pPr>
      <w:rPr>
        <w:rFonts w:ascii="Symbol" w:hAnsi="Symbol" w:hint="default"/>
      </w:rPr>
    </w:lvl>
    <w:lvl w:ilvl="1" w:tplc="04090003" w:tentative="1">
      <w:start w:val="1"/>
      <w:numFmt w:val="bullet"/>
      <w:lvlText w:val="o"/>
      <w:lvlJc w:val="left"/>
      <w:pPr>
        <w:ind w:left="1697" w:hanging="360"/>
      </w:pPr>
      <w:rPr>
        <w:rFonts w:ascii="Courier New" w:hAnsi="Courier New" w:cs="Courier New" w:hint="default"/>
      </w:rPr>
    </w:lvl>
    <w:lvl w:ilvl="2" w:tplc="04090005" w:tentative="1">
      <w:start w:val="1"/>
      <w:numFmt w:val="bullet"/>
      <w:lvlText w:val=""/>
      <w:lvlJc w:val="left"/>
      <w:pPr>
        <w:ind w:left="2417" w:hanging="360"/>
      </w:pPr>
      <w:rPr>
        <w:rFonts w:ascii="Wingdings" w:hAnsi="Wingdings" w:hint="default"/>
      </w:rPr>
    </w:lvl>
    <w:lvl w:ilvl="3" w:tplc="04090001" w:tentative="1">
      <w:start w:val="1"/>
      <w:numFmt w:val="bullet"/>
      <w:lvlText w:val=""/>
      <w:lvlJc w:val="left"/>
      <w:pPr>
        <w:ind w:left="3137" w:hanging="360"/>
      </w:pPr>
      <w:rPr>
        <w:rFonts w:ascii="Symbol" w:hAnsi="Symbol" w:hint="default"/>
      </w:rPr>
    </w:lvl>
    <w:lvl w:ilvl="4" w:tplc="04090003" w:tentative="1">
      <w:start w:val="1"/>
      <w:numFmt w:val="bullet"/>
      <w:lvlText w:val="o"/>
      <w:lvlJc w:val="left"/>
      <w:pPr>
        <w:ind w:left="3857" w:hanging="360"/>
      </w:pPr>
      <w:rPr>
        <w:rFonts w:ascii="Courier New" w:hAnsi="Courier New" w:cs="Courier New" w:hint="default"/>
      </w:rPr>
    </w:lvl>
    <w:lvl w:ilvl="5" w:tplc="04090005" w:tentative="1">
      <w:start w:val="1"/>
      <w:numFmt w:val="bullet"/>
      <w:lvlText w:val=""/>
      <w:lvlJc w:val="left"/>
      <w:pPr>
        <w:ind w:left="4577" w:hanging="360"/>
      </w:pPr>
      <w:rPr>
        <w:rFonts w:ascii="Wingdings" w:hAnsi="Wingdings" w:hint="default"/>
      </w:rPr>
    </w:lvl>
    <w:lvl w:ilvl="6" w:tplc="04090001" w:tentative="1">
      <w:start w:val="1"/>
      <w:numFmt w:val="bullet"/>
      <w:lvlText w:val=""/>
      <w:lvlJc w:val="left"/>
      <w:pPr>
        <w:ind w:left="5297" w:hanging="360"/>
      </w:pPr>
      <w:rPr>
        <w:rFonts w:ascii="Symbol" w:hAnsi="Symbol" w:hint="default"/>
      </w:rPr>
    </w:lvl>
    <w:lvl w:ilvl="7" w:tplc="04090003" w:tentative="1">
      <w:start w:val="1"/>
      <w:numFmt w:val="bullet"/>
      <w:lvlText w:val="o"/>
      <w:lvlJc w:val="left"/>
      <w:pPr>
        <w:ind w:left="6017" w:hanging="360"/>
      </w:pPr>
      <w:rPr>
        <w:rFonts w:ascii="Courier New" w:hAnsi="Courier New" w:cs="Courier New" w:hint="default"/>
      </w:rPr>
    </w:lvl>
    <w:lvl w:ilvl="8" w:tplc="04090005" w:tentative="1">
      <w:start w:val="1"/>
      <w:numFmt w:val="bullet"/>
      <w:lvlText w:val=""/>
      <w:lvlJc w:val="left"/>
      <w:pPr>
        <w:ind w:left="6737" w:hanging="360"/>
      </w:pPr>
      <w:rPr>
        <w:rFonts w:ascii="Wingdings" w:hAnsi="Wingdings" w:hint="default"/>
      </w:rPr>
    </w:lvl>
  </w:abstractNum>
  <w:abstractNum w:abstractNumId="30" w15:restartNumberingAfterBreak="0">
    <w:nsid w:val="48617018"/>
    <w:multiLevelType w:val="hybridMultilevel"/>
    <w:tmpl w:val="B1BAA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8844236"/>
    <w:multiLevelType w:val="hybridMultilevel"/>
    <w:tmpl w:val="C3B46E4E"/>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4BA07F57"/>
    <w:multiLevelType w:val="hybridMultilevel"/>
    <w:tmpl w:val="0082F016"/>
    <w:lvl w:ilvl="0" w:tplc="04090001">
      <w:start w:val="1"/>
      <w:numFmt w:val="bullet"/>
      <w:lvlText w:val=""/>
      <w:lvlJc w:val="left"/>
      <w:pPr>
        <w:ind w:left="360" w:hanging="360"/>
      </w:pPr>
      <w:rPr>
        <w:rFonts w:ascii="Symbol" w:hAnsi="Symbol" w:hint="default"/>
      </w:rPr>
    </w:lvl>
    <w:lvl w:ilvl="1" w:tplc="FFFFFFFF" w:tentative="1">
      <w:start w:val="1"/>
      <w:numFmt w:val="decimal"/>
      <w:lvlText w:val="%2."/>
      <w:lvlJc w:val="left"/>
      <w:pPr>
        <w:tabs>
          <w:tab w:val="num" w:pos="1080"/>
        </w:tabs>
        <w:ind w:left="1080" w:hanging="360"/>
      </w:pPr>
    </w:lvl>
    <w:lvl w:ilvl="2" w:tplc="FFFFFFFF" w:tentative="1">
      <w:start w:val="1"/>
      <w:numFmt w:val="decimal"/>
      <w:lvlText w:val="%3."/>
      <w:lvlJc w:val="left"/>
      <w:pPr>
        <w:tabs>
          <w:tab w:val="num" w:pos="1800"/>
        </w:tabs>
        <w:ind w:left="1800" w:hanging="360"/>
      </w:pPr>
    </w:lvl>
    <w:lvl w:ilvl="3" w:tplc="FFFFFFFF" w:tentative="1">
      <w:start w:val="1"/>
      <w:numFmt w:val="decimal"/>
      <w:lvlText w:val="%4."/>
      <w:lvlJc w:val="left"/>
      <w:pPr>
        <w:tabs>
          <w:tab w:val="num" w:pos="2520"/>
        </w:tabs>
        <w:ind w:left="2520" w:hanging="360"/>
      </w:pPr>
    </w:lvl>
    <w:lvl w:ilvl="4" w:tplc="FFFFFFFF" w:tentative="1">
      <w:start w:val="1"/>
      <w:numFmt w:val="decimal"/>
      <w:lvlText w:val="%5."/>
      <w:lvlJc w:val="left"/>
      <w:pPr>
        <w:tabs>
          <w:tab w:val="num" w:pos="3240"/>
        </w:tabs>
        <w:ind w:left="3240" w:hanging="360"/>
      </w:pPr>
    </w:lvl>
    <w:lvl w:ilvl="5" w:tplc="FFFFFFFF" w:tentative="1">
      <w:start w:val="1"/>
      <w:numFmt w:val="decimal"/>
      <w:lvlText w:val="%6."/>
      <w:lvlJc w:val="left"/>
      <w:pPr>
        <w:tabs>
          <w:tab w:val="num" w:pos="3960"/>
        </w:tabs>
        <w:ind w:left="3960" w:hanging="360"/>
      </w:pPr>
    </w:lvl>
    <w:lvl w:ilvl="6" w:tplc="FFFFFFFF" w:tentative="1">
      <w:start w:val="1"/>
      <w:numFmt w:val="decimal"/>
      <w:lvlText w:val="%7."/>
      <w:lvlJc w:val="left"/>
      <w:pPr>
        <w:tabs>
          <w:tab w:val="num" w:pos="4680"/>
        </w:tabs>
        <w:ind w:left="4680" w:hanging="360"/>
      </w:pPr>
    </w:lvl>
    <w:lvl w:ilvl="7" w:tplc="FFFFFFFF" w:tentative="1">
      <w:start w:val="1"/>
      <w:numFmt w:val="decimal"/>
      <w:lvlText w:val="%8."/>
      <w:lvlJc w:val="left"/>
      <w:pPr>
        <w:tabs>
          <w:tab w:val="num" w:pos="5400"/>
        </w:tabs>
        <w:ind w:left="5400" w:hanging="360"/>
      </w:pPr>
    </w:lvl>
    <w:lvl w:ilvl="8" w:tplc="FFFFFFFF" w:tentative="1">
      <w:start w:val="1"/>
      <w:numFmt w:val="decimal"/>
      <w:lvlText w:val="%9."/>
      <w:lvlJc w:val="left"/>
      <w:pPr>
        <w:tabs>
          <w:tab w:val="num" w:pos="6120"/>
        </w:tabs>
        <w:ind w:left="6120" w:hanging="360"/>
      </w:pPr>
    </w:lvl>
  </w:abstractNum>
  <w:abstractNum w:abstractNumId="33" w15:restartNumberingAfterBreak="0">
    <w:nsid w:val="4D476E50"/>
    <w:multiLevelType w:val="hybridMultilevel"/>
    <w:tmpl w:val="BDB6680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4" w15:restartNumberingAfterBreak="0">
    <w:nsid w:val="4F7E6C77"/>
    <w:multiLevelType w:val="hybridMultilevel"/>
    <w:tmpl w:val="9DA2BDD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51C65CEA"/>
    <w:multiLevelType w:val="hybridMultilevel"/>
    <w:tmpl w:val="9C1EB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B28680A"/>
    <w:multiLevelType w:val="hybridMultilevel"/>
    <w:tmpl w:val="0F28DA2E"/>
    <w:lvl w:ilvl="0" w:tplc="1E4E1E62">
      <w:start w:val="1"/>
      <w:numFmt w:val="bullet"/>
      <w:lvlText w:val=""/>
      <w:lvlJc w:val="left"/>
      <w:pPr>
        <w:ind w:left="720" w:hanging="360"/>
      </w:pPr>
      <w:rPr>
        <w:rFonts w:ascii="Symbol" w:hAnsi="Symbol" w:cs="Symbol" w:hint="default"/>
        <w:color w:val="8999A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8B51F7"/>
    <w:multiLevelType w:val="hybridMultilevel"/>
    <w:tmpl w:val="7C90FE9C"/>
    <w:lvl w:ilvl="0" w:tplc="A930350E">
      <w:start w:val="1"/>
      <w:numFmt w:val="decimal"/>
      <w:lvlText w:val="%1."/>
      <w:lvlJc w:val="left"/>
      <w:pPr>
        <w:tabs>
          <w:tab w:val="num" w:pos="360"/>
        </w:tabs>
        <w:ind w:left="360" w:hanging="360"/>
      </w:pPr>
      <w:rPr>
        <w:rFonts w:hint="default"/>
      </w:rPr>
    </w:lvl>
    <w:lvl w:ilvl="1" w:tplc="CBFC243A" w:tentative="1">
      <w:start w:val="1"/>
      <w:numFmt w:val="decimal"/>
      <w:lvlText w:val="%2."/>
      <w:lvlJc w:val="left"/>
      <w:pPr>
        <w:tabs>
          <w:tab w:val="num" w:pos="1080"/>
        </w:tabs>
        <w:ind w:left="1080" w:hanging="360"/>
      </w:pPr>
    </w:lvl>
    <w:lvl w:ilvl="2" w:tplc="2556D3E4" w:tentative="1">
      <w:start w:val="1"/>
      <w:numFmt w:val="decimal"/>
      <w:lvlText w:val="%3."/>
      <w:lvlJc w:val="left"/>
      <w:pPr>
        <w:tabs>
          <w:tab w:val="num" w:pos="1800"/>
        </w:tabs>
        <w:ind w:left="1800" w:hanging="360"/>
      </w:pPr>
    </w:lvl>
    <w:lvl w:ilvl="3" w:tplc="857A30C0" w:tentative="1">
      <w:start w:val="1"/>
      <w:numFmt w:val="decimal"/>
      <w:lvlText w:val="%4."/>
      <w:lvlJc w:val="left"/>
      <w:pPr>
        <w:tabs>
          <w:tab w:val="num" w:pos="2520"/>
        </w:tabs>
        <w:ind w:left="2520" w:hanging="360"/>
      </w:pPr>
    </w:lvl>
    <w:lvl w:ilvl="4" w:tplc="83249CC0" w:tentative="1">
      <w:start w:val="1"/>
      <w:numFmt w:val="decimal"/>
      <w:lvlText w:val="%5."/>
      <w:lvlJc w:val="left"/>
      <w:pPr>
        <w:tabs>
          <w:tab w:val="num" w:pos="3240"/>
        </w:tabs>
        <w:ind w:left="3240" w:hanging="360"/>
      </w:pPr>
    </w:lvl>
    <w:lvl w:ilvl="5" w:tplc="132253F0" w:tentative="1">
      <w:start w:val="1"/>
      <w:numFmt w:val="decimal"/>
      <w:lvlText w:val="%6."/>
      <w:lvlJc w:val="left"/>
      <w:pPr>
        <w:tabs>
          <w:tab w:val="num" w:pos="3960"/>
        </w:tabs>
        <w:ind w:left="3960" w:hanging="360"/>
      </w:pPr>
    </w:lvl>
    <w:lvl w:ilvl="6" w:tplc="88CA248C" w:tentative="1">
      <w:start w:val="1"/>
      <w:numFmt w:val="decimal"/>
      <w:lvlText w:val="%7."/>
      <w:lvlJc w:val="left"/>
      <w:pPr>
        <w:tabs>
          <w:tab w:val="num" w:pos="4680"/>
        </w:tabs>
        <w:ind w:left="4680" w:hanging="360"/>
      </w:pPr>
    </w:lvl>
    <w:lvl w:ilvl="7" w:tplc="5EB6EAAC" w:tentative="1">
      <w:start w:val="1"/>
      <w:numFmt w:val="decimal"/>
      <w:lvlText w:val="%8."/>
      <w:lvlJc w:val="left"/>
      <w:pPr>
        <w:tabs>
          <w:tab w:val="num" w:pos="5400"/>
        </w:tabs>
        <w:ind w:left="5400" w:hanging="360"/>
      </w:pPr>
    </w:lvl>
    <w:lvl w:ilvl="8" w:tplc="8318D8FE" w:tentative="1">
      <w:start w:val="1"/>
      <w:numFmt w:val="decimal"/>
      <w:lvlText w:val="%9."/>
      <w:lvlJc w:val="left"/>
      <w:pPr>
        <w:tabs>
          <w:tab w:val="num" w:pos="6120"/>
        </w:tabs>
        <w:ind w:left="6120" w:hanging="360"/>
      </w:pPr>
    </w:lvl>
  </w:abstractNum>
  <w:abstractNum w:abstractNumId="38" w15:restartNumberingAfterBreak="0">
    <w:nsid w:val="67AD1601"/>
    <w:multiLevelType w:val="hybridMultilevel"/>
    <w:tmpl w:val="1E564CD0"/>
    <w:lvl w:ilvl="0" w:tplc="B62C47B0">
      <w:start w:val="1"/>
      <w:numFmt w:val="decimal"/>
      <w:lvlText w:val="%1."/>
      <w:lvlJc w:val="left"/>
      <w:pPr>
        <w:tabs>
          <w:tab w:val="num" w:pos="780"/>
        </w:tabs>
        <w:ind w:left="780" w:hanging="360"/>
      </w:pPr>
      <w:rPr>
        <w:rFonts w:hint="default"/>
      </w:rPr>
    </w:lvl>
    <w:lvl w:ilvl="1" w:tplc="81F8730C">
      <w:start w:val="1"/>
      <w:numFmt w:val="decimal"/>
      <w:lvlText w:val="%2."/>
      <w:lvlJc w:val="left"/>
      <w:pPr>
        <w:tabs>
          <w:tab w:val="num" w:pos="1500"/>
        </w:tabs>
        <w:ind w:left="1500" w:hanging="360"/>
      </w:pPr>
      <w:rPr>
        <w:rFonts w:hint="default"/>
      </w:rPr>
    </w:lvl>
    <w:lvl w:ilvl="2" w:tplc="F60A6FBC" w:tentative="1">
      <w:start w:val="1"/>
      <w:numFmt w:val="bullet"/>
      <w:lvlText w:val=""/>
      <w:lvlJc w:val="left"/>
      <w:pPr>
        <w:tabs>
          <w:tab w:val="num" w:pos="2220"/>
        </w:tabs>
        <w:ind w:left="2220" w:hanging="360"/>
      </w:pPr>
      <w:rPr>
        <w:rFonts w:ascii="Wingdings" w:hAnsi="Wingdings" w:hint="default"/>
      </w:rPr>
    </w:lvl>
    <w:lvl w:ilvl="3" w:tplc="03308B66" w:tentative="1">
      <w:start w:val="1"/>
      <w:numFmt w:val="bullet"/>
      <w:lvlText w:val=""/>
      <w:lvlJc w:val="left"/>
      <w:pPr>
        <w:tabs>
          <w:tab w:val="num" w:pos="2940"/>
        </w:tabs>
        <w:ind w:left="2940" w:hanging="360"/>
      </w:pPr>
      <w:rPr>
        <w:rFonts w:ascii="Symbol" w:hAnsi="Symbol" w:hint="default"/>
      </w:rPr>
    </w:lvl>
    <w:lvl w:ilvl="4" w:tplc="51A22CD2" w:tentative="1">
      <w:start w:val="1"/>
      <w:numFmt w:val="bullet"/>
      <w:lvlText w:val="o"/>
      <w:lvlJc w:val="left"/>
      <w:pPr>
        <w:tabs>
          <w:tab w:val="num" w:pos="3660"/>
        </w:tabs>
        <w:ind w:left="3660" w:hanging="360"/>
      </w:pPr>
      <w:rPr>
        <w:rFonts w:ascii="Courier New" w:hAnsi="Courier New" w:cs="Courier New" w:hint="default"/>
      </w:rPr>
    </w:lvl>
    <w:lvl w:ilvl="5" w:tplc="021C4FF8" w:tentative="1">
      <w:start w:val="1"/>
      <w:numFmt w:val="bullet"/>
      <w:lvlText w:val=""/>
      <w:lvlJc w:val="left"/>
      <w:pPr>
        <w:tabs>
          <w:tab w:val="num" w:pos="4380"/>
        </w:tabs>
        <w:ind w:left="4380" w:hanging="360"/>
      </w:pPr>
      <w:rPr>
        <w:rFonts w:ascii="Wingdings" w:hAnsi="Wingdings" w:hint="default"/>
      </w:rPr>
    </w:lvl>
    <w:lvl w:ilvl="6" w:tplc="385C9EE0" w:tentative="1">
      <w:start w:val="1"/>
      <w:numFmt w:val="bullet"/>
      <w:lvlText w:val=""/>
      <w:lvlJc w:val="left"/>
      <w:pPr>
        <w:tabs>
          <w:tab w:val="num" w:pos="5100"/>
        </w:tabs>
        <w:ind w:left="5100" w:hanging="360"/>
      </w:pPr>
      <w:rPr>
        <w:rFonts w:ascii="Symbol" w:hAnsi="Symbol" w:hint="default"/>
      </w:rPr>
    </w:lvl>
    <w:lvl w:ilvl="7" w:tplc="A998A4E8" w:tentative="1">
      <w:start w:val="1"/>
      <w:numFmt w:val="bullet"/>
      <w:lvlText w:val="o"/>
      <w:lvlJc w:val="left"/>
      <w:pPr>
        <w:tabs>
          <w:tab w:val="num" w:pos="5820"/>
        </w:tabs>
        <w:ind w:left="5820" w:hanging="360"/>
      </w:pPr>
      <w:rPr>
        <w:rFonts w:ascii="Courier New" w:hAnsi="Courier New" w:cs="Courier New" w:hint="default"/>
      </w:rPr>
    </w:lvl>
    <w:lvl w:ilvl="8" w:tplc="E7BA65EC" w:tentative="1">
      <w:start w:val="1"/>
      <w:numFmt w:val="bullet"/>
      <w:lvlText w:val=""/>
      <w:lvlJc w:val="left"/>
      <w:pPr>
        <w:tabs>
          <w:tab w:val="num" w:pos="6540"/>
        </w:tabs>
        <w:ind w:left="6540" w:hanging="360"/>
      </w:pPr>
      <w:rPr>
        <w:rFonts w:ascii="Wingdings" w:hAnsi="Wingdings" w:hint="default"/>
      </w:rPr>
    </w:lvl>
  </w:abstractNum>
  <w:abstractNum w:abstractNumId="39" w15:restartNumberingAfterBreak="0">
    <w:nsid w:val="69E67D55"/>
    <w:multiLevelType w:val="hybridMultilevel"/>
    <w:tmpl w:val="89F4DD8A"/>
    <w:lvl w:ilvl="0" w:tplc="E76A7EF6">
      <w:start w:val="1"/>
      <w:numFmt w:val="bullet"/>
      <w:lvlText w:val=""/>
      <w:lvlJc w:val="left"/>
      <w:pPr>
        <w:ind w:left="360" w:hanging="360"/>
      </w:pPr>
      <w:rPr>
        <w:rFonts w:ascii="Symbol" w:hAnsi="Symbol" w:hint="default"/>
        <w:color w:val="auto"/>
      </w:rPr>
    </w:lvl>
    <w:lvl w:ilvl="1" w:tplc="437A17A2">
      <w:start w:val="1"/>
      <w:numFmt w:val="bullet"/>
      <w:lvlText w:val="o"/>
      <w:lvlJc w:val="left"/>
      <w:pPr>
        <w:tabs>
          <w:tab w:val="num" w:pos="1440"/>
        </w:tabs>
        <w:ind w:left="1440" w:hanging="360"/>
      </w:pPr>
      <w:rPr>
        <w:rFonts w:ascii="Courier New" w:hAnsi="Courier New" w:cs="Courier New" w:hint="default"/>
      </w:rPr>
    </w:lvl>
    <w:lvl w:ilvl="2" w:tplc="0570152A" w:tentative="1">
      <w:start w:val="1"/>
      <w:numFmt w:val="bullet"/>
      <w:lvlText w:val=""/>
      <w:lvlJc w:val="left"/>
      <w:pPr>
        <w:tabs>
          <w:tab w:val="num" w:pos="2160"/>
        </w:tabs>
        <w:ind w:left="2160" w:hanging="360"/>
      </w:pPr>
      <w:rPr>
        <w:rFonts w:ascii="Wingdings" w:hAnsi="Wingdings" w:hint="default"/>
      </w:rPr>
    </w:lvl>
    <w:lvl w:ilvl="3" w:tplc="4D202F76" w:tentative="1">
      <w:start w:val="1"/>
      <w:numFmt w:val="bullet"/>
      <w:lvlText w:val=""/>
      <w:lvlJc w:val="left"/>
      <w:pPr>
        <w:tabs>
          <w:tab w:val="num" w:pos="2880"/>
        </w:tabs>
        <w:ind w:left="2880" w:hanging="360"/>
      </w:pPr>
      <w:rPr>
        <w:rFonts w:ascii="Symbol" w:hAnsi="Symbol" w:hint="default"/>
      </w:rPr>
    </w:lvl>
    <w:lvl w:ilvl="4" w:tplc="180A85CC" w:tentative="1">
      <w:start w:val="1"/>
      <w:numFmt w:val="bullet"/>
      <w:lvlText w:val="o"/>
      <w:lvlJc w:val="left"/>
      <w:pPr>
        <w:tabs>
          <w:tab w:val="num" w:pos="3600"/>
        </w:tabs>
        <w:ind w:left="3600" w:hanging="360"/>
      </w:pPr>
      <w:rPr>
        <w:rFonts w:ascii="Courier New" w:hAnsi="Courier New" w:cs="Courier New" w:hint="default"/>
      </w:rPr>
    </w:lvl>
    <w:lvl w:ilvl="5" w:tplc="4CDCF5F8" w:tentative="1">
      <w:start w:val="1"/>
      <w:numFmt w:val="bullet"/>
      <w:lvlText w:val=""/>
      <w:lvlJc w:val="left"/>
      <w:pPr>
        <w:tabs>
          <w:tab w:val="num" w:pos="4320"/>
        </w:tabs>
        <w:ind w:left="4320" w:hanging="360"/>
      </w:pPr>
      <w:rPr>
        <w:rFonts w:ascii="Wingdings" w:hAnsi="Wingdings" w:hint="default"/>
      </w:rPr>
    </w:lvl>
    <w:lvl w:ilvl="6" w:tplc="B806327E" w:tentative="1">
      <w:start w:val="1"/>
      <w:numFmt w:val="bullet"/>
      <w:lvlText w:val=""/>
      <w:lvlJc w:val="left"/>
      <w:pPr>
        <w:tabs>
          <w:tab w:val="num" w:pos="5040"/>
        </w:tabs>
        <w:ind w:left="5040" w:hanging="360"/>
      </w:pPr>
      <w:rPr>
        <w:rFonts w:ascii="Symbol" w:hAnsi="Symbol" w:hint="default"/>
      </w:rPr>
    </w:lvl>
    <w:lvl w:ilvl="7" w:tplc="685C1F78" w:tentative="1">
      <w:start w:val="1"/>
      <w:numFmt w:val="bullet"/>
      <w:lvlText w:val="o"/>
      <w:lvlJc w:val="left"/>
      <w:pPr>
        <w:tabs>
          <w:tab w:val="num" w:pos="5760"/>
        </w:tabs>
        <w:ind w:left="5760" w:hanging="360"/>
      </w:pPr>
      <w:rPr>
        <w:rFonts w:ascii="Courier New" w:hAnsi="Courier New" w:cs="Courier New" w:hint="default"/>
      </w:rPr>
    </w:lvl>
    <w:lvl w:ilvl="8" w:tplc="9B8CEFEC"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B253108"/>
    <w:multiLevelType w:val="hybridMultilevel"/>
    <w:tmpl w:val="679660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8CD2831"/>
    <w:multiLevelType w:val="hybridMultilevel"/>
    <w:tmpl w:val="1DBC00D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8EA7E26"/>
    <w:multiLevelType w:val="hybridMultilevel"/>
    <w:tmpl w:val="7522F93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7AAF6ADC"/>
    <w:multiLevelType w:val="hybridMultilevel"/>
    <w:tmpl w:val="41549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0D2C46"/>
    <w:multiLevelType w:val="hybridMultilevel"/>
    <w:tmpl w:val="9F4E0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F82754C"/>
    <w:multiLevelType w:val="hybridMultilevel"/>
    <w:tmpl w:val="7522F9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61773615">
    <w:abstractNumId w:val="7"/>
  </w:num>
  <w:num w:numId="2" w16cid:durableId="2083720051">
    <w:abstractNumId w:val="26"/>
  </w:num>
  <w:num w:numId="3" w16cid:durableId="1099136073">
    <w:abstractNumId w:val="17"/>
  </w:num>
  <w:num w:numId="4" w16cid:durableId="29381922">
    <w:abstractNumId w:val="13"/>
  </w:num>
  <w:num w:numId="5" w16cid:durableId="1295139276">
    <w:abstractNumId w:val="24"/>
  </w:num>
  <w:num w:numId="6" w16cid:durableId="726296818">
    <w:abstractNumId w:val="34"/>
  </w:num>
  <w:num w:numId="7" w16cid:durableId="1731226739">
    <w:abstractNumId w:val="0"/>
  </w:num>
  <w:num w:numId="8" w16cid:durableId="1718360499">
    <w:abstractNumId w:val="23"/>
  </w:num>
  <w:num w:numId="9" w16cid:durableId="1164276495">
    <w:abstractNumId w:val="15"/>
  </w:num>
  <w:num w:numId="10" w16cid:durableId="398864043">
    <w:abstractNumId w:val="16"/>
  </w:num>
  <w:num w:numId="11" w16cid:durableId="859588374">
    <w:abstractNumId w:val="8"/>
  </w:num>
  <w:num w:numId="12" w16cid:durableId="1262954058">
    <w:abstractNumId w:val="10"/>
  </w:num>
  <w:num w:numId="13" w16cid:durableId="1457260146">
    <w:abstractNumId w:val="9"/>
  </w:num>
  <w:num w:numId="14" w16cid:durableId="403256680">
    <w:abstractNumId w:val="18"/>
  </w:num>
  <w:num w:numId="15" w16cid:durableId="634794227">
    <w:abstractNumId w:val="43"/>
  </w:num>
  <w:num w:numId="16" w16cid:durableId="603924002">
    <w:abstractNumId w:val="25"/>
  </w:num>
  <w:num w:numId="17" w16cid:durableId="1237281652">
    <w:abstractNumId w:val="44"/>
  </w:num>
  <w:num w:numId="18" w16cid:durableId="461577644">
    <w:abstractNumId w:val="30"/>
  </w:num>
  <w:num w:numId="19" w16cid:durableId="1093362359">
    <w:abstractNumId w:val="19"/>
  </w:num>
  <w:num w:numId="20" w16cid:durableId="1937789285">
    <w:abstractNumId w:val="12"/>
  </w:num>
  <w:num w:numId="21" w16cid:durableId="1331787245">
    <w:abstractNumId w:val="33"/>
  </w:num>
  <w:num w:numId="22" w16cid:durableId="1128233478">
    <w:abstractNumId w:val="4"/>
  </w:num>
  <w:num w:numId="23" w16cid:durableId="17170853">
    <w:abstractNumId w:val="22"/>
  </w:num>
  <w:num w:numId="24" w16cid:durableId="509371122">
    <w:abstractNumId w:val="40"/>
  </w:num>
  <w:num w:numId="25" w16cid:durableId="1435514870">
    <w:abstractNumId w:val="4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061467576">
    <w:abstractNumId w:val="21"/>
  </w:num>
  <w:num w:numId="27" w16cid:durableId="1643926387">
    <w:abstractNumId w:val="37"/>
  </w:num>
  <w:num w:numId="28" w16cid:durableId="949238130">
    <w:abstractNumId w:val="45"/>
  </w:num>
  <w:num w:numId="29" w16cid:durableId="1810515942">
    <w:abstractNumId w:val="31"/>
  </w:num>
  <w:num w:numId="30" w16cid:durableId="1109083488">
    <w:abstractNumId w:val="3"/>
  </w:num>
  <w:num w:numId="31" w16cid:durableId="1230455267">
    <w:abstractNumId w:val="28"/>
  </w:num>
  <w:num w:numId="32" w16cid:durableId="257373197">
    <w:abstractNumId w:val="14"/>
  </w:num>
  <w:num w:numId="33" w16cid:durableId="1769081371">
    <w:abstractNumId w:val="6"/>
  </w:num>
  <w:num w:numId="34" w16cid:durableId="583298275">
    <w:abstractNumId w:val="42"/>
  </w:num>
  <w:num w:numId="35" w16cid:durableId="1437486230">
    <w:abstractNumId w:val="39"/>
  </w:num>
  <w:num w:numId="36" w16cid:durableId="799302720">
    <w:abstractNumId w:val="11"/>
  </w:num>
  <w:num w:numId="37" w16cid:durableId="1320697913">
    <w:abstractNumId w:val="32"/>
  </w:num>
  <w:num w:numId="38" w16cid:durableId="1424037245">
    <w:abstractNumId w:val="2"/>
  </w:num>
  <w:num w:numId="39" w16cid:durableId="192766560">
    <w:abstractNumId w:val="29"/>
  </w:num>
  <w:num w:numId="40" w16cid:durableId="1928339402">
    <w:abstractNumId w:val="38"/>
  </w:num>
  <w:num w:numId="41" w16cid:durableId="983662179">
    <w:abstractNumId w:val="41"/>
  </w:num>
  <w:num w:numId="42" w16cid:durableId="1955674606">
    <w:abstractNumId w:val="5"/>
  </w:num>
  <w:num w:numId="43" w16cid:durableId="2015067017">
    <w:abstractNumId w:val="1"/>
  </w:num>
  <w:num w:numId="44" w16cid:durableId="900287041">
    <w:abstractNumId w:val="35"/>
  </w:num>
  <w:num w:numId="45" w16cid:durableId="1556352252">
    <w:abstractNumId w:val="36"/>
  </w:num>
  <w:num w:numId="46" w16cid:durableId="109477147">
    <w:abstractNumId w:val="27"/>
  </w:num>
  <w:num w:numId="47" w16cid:durableId="45136030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7"/>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zMDOzNDYxtDSztDBT0lEKTi0uzszPAykwrgUAflArCywAAAA="/>
  </w:docVars>
  <w:rsids>
    <w:rsidRoot w:val="00A50A0A"/>
    <w:rsid w:val="00002025"/>
    <w:rsid w:val="000422A8"/>
    <w:rsid w:val="00044B65"/>
    <w:rsid w:val="00045B20"/>
    <w:rsid w:val="00055636"/>
    <w:rsid w:val="00063E70"/>
    <w:rsid w:val="000912B9"/>
    <w:rsid w:val="00092870"/>
    <w:rsid w:val="000943B1"/>
    <w:rsid w:val="0009770B"/>
    <w:rsid w:val="000A3221"/>
    <w:rsid w:val="000B27D3"/>
    <w:rsid w:val="000C36D1"/>
    <w:rsid w:val="000C7751"/>
    <w:rsid w:val="000D5245"/>
    <w:rsid w:val="000E40AD"/>
    <w:rsid w:val="000E5D15"/>
    <w:rsid w:val="000F2574"/>
    <w:rsid w:val="0010036B"/>
    <w:rsid w:val="001129EC"/>
    <w:rsid w:val="00123A9C"/>
    <w:rsid w:val="0013741B"/>
    <w:rsid w:val="00140825"/>
    <w:rsid w:val="001423BC"/>
    <w:rsid w:val="00156921"/>
    <w:rsid w:val="00165E8D"/>
    <w:rsid w:val="00171FFE"/>
    <w:rsid w:val="001767CA"/>
    <w:rsid w:val="00182F49"/>
    <w:rsid w:val="001841B1"/>
    <w:rsid w:val="00192F0C"/>
    <w:rsid w:val="00193DDE"/>
    <w:rsid w:val="001A13BA"/>
    <w:rsid w:val="001A1EED"/>
    <w:rsid w:val="001B00CC"/>
    <w:rsid w:val="001B1A60"/>
    <w:rsid w:val="001C77B5"/>
    <w:rsid w:val="001D1C4A"/>
    <w:rsid w:val="001D244F"/>
    <w:rsid w:val="001F61D6"/>
    <w:rsid w:val="00206E18"/>
    <w:rsid w:val="002154F0"/>
    <w:rsid w:val="00230270"/>
    <w:rsid w:val="002363FD"/>
    <w:rsid w:val="0024639C"/>
    <w:rsid w:val="00273F5D"/>
    <w:rsid w:val="002911EC"/>
    <w:rsid w:val="002B1577"/>
    <w:rsid w:val="002D1536"/>
    <w:rsid w:val="002E67D0"/>
    <w:rsid w:val="002F2D11"/>
    <w:rsid w:val="002F5B00"/>
    <w:rsid w:val="00301818"/>
    <w:rsid w:val="00306551"/>
    <w:rsid w:val="00311559"/>
    <w:rsid w:val="00312A19"/>
    <w:rsid w:val="00322B65"/>
    <w:rsid w:val="003233A1"/>
    <w:rsid w:val="00331380"/>
    <w:rsid w:val="00334A29"/>
    <w:rsid w:val="003421AC"/>
    <w:rsid w:val="003442C1"/>
    <w:rsid w:val="0034592F"/>
    <w:rsid w:val="00351987"/>
    <w:rsid w:val="00363A73"/>
    <w:rsid w:val="00371BAE"/>
    <w:rsid w:val="00371BC3"/>
    <w:rsid w:val="003941B2"/>
    <w:rsid w:val="003A0541"/>
    <w:rsid w:val="003A2564"/>
    <w:rsid w:val="003A4E89"/>
    <w:rsid w:val="003B0715"/>
    <w:rsid w:val="003B3D14"/>
    <w:rsid w:val="003B4248"/>
    <w:rsid w:val="003B5E39"/>
    <w:rsid w:val="003B7DBB"/>
    <w:rsid w:val="003D3C2F"/>
    <w:rsid w:val="004001C1"/>
    <w:rsid w:val="00403E39"/>
    <w:rsid w:val="00406FDF"/>
    <w:rsid w:val="00410BF9"/>
    <w:rsid w:val="0041175E"/>
    <w:rsid w:val="00416811"/>
    <w:rsid w:val="00424122"/>
    <w:rsid w:val="00440011"/>
    <w:rsid w:val="00443108"/>
    <w:rsid w:val="0045641F"/>
    <w:rsid w:val="004574B7"/>
    <w:rsid w:val="00461EA0"/>
    <w:rsid w:val="00464180"/>
    <w:rsid w:val="00465877"/>
    <w:rsid w:val="00491A9B"/>
    <w:rsid w:val="004A1FBF"/>
    <w:rsid w:val="004C3B8F"/>
    <w:rsid w:val="004D3A82"/>
    <w:rsid w:val="004D60FC"/>
    <w:rsid w:val="004F5A85"/>
    <w:rsid w:val="00511BFF"/>
    <w:rsid w:val="005134B6"/>
    <w:rsid w:val="00517620"/>
    <w:rsid w:val="00524F12"/>
    <w:rsid w:val="0052574B"/>
    <w:rsid w:val="00527F8D"/>
    <w:rsid w:val="00546A30"/>
    <w:rsid w:val="00566198"/>
    <w:rsid w:val="005771B4"/>
    <w:rsid w:val="005B240B"/>
    <w:rsid w:val="005D0EEF"/>
    <w:rsid w:val="005D2542"/>
    <w:rsid w:val="005D75BC"/>
    <w:rsid w:val="005E03FC"/>
    <w:rsid w:val="005E281B"/>
    <w:rsid w:val="005E77E8"/>
    <w:rsid w:val="005F569A"/>
    <w:rsid w:val="0061100A"/>
    <w:rsid w:val="00616307"/>
    <w:rsid w:val="00624E21"/>
    <w:rsid w:val="00630E28"/>
    <w:rsid w:val="00667200"/>
    <w:rsid w:val="0067144C"/>
    <w:rsid w:val="00673A0B"/>
    <w:rsid w:val="006818AB"/>
    <w:rsid w:val="00681F4D"/>
    <w:rsid w:val="00690F51"/>
    <w:rsid w:val="0069450F"/>
    <w:rsid w:val="00697F4C"/>
    <w:rsid w:val="006D56E1"/>
    <w:rsid w:val="006D6DC4"/>
    <w:rsid w:val="006E3727"/>
    <w:rsid w:val="006E63C7"/>
    <w:rsid w:val="006E6EF9"/>
    <w:rsid w:val="006F29E9"/>
    <w:rsid w:val="006F31D4"/>
    <w:rsid w:val="006F707B"/>
    <w:rsid w:val="00700EA3"/>
    <w:rsid w:val="00713E27"/>
    <w:rsid w:val="00724B16"/>
    <w:rsid w:val="00725C52"/>
    <w:rsid w:val="00752E21"/>
    <w:rsid w:val="00753F5A"/>
    <w:rsid w:val="00766EF0"/>
    <w:rsid w:val="00771B45"/>
    <w:rsid w:val="00771DDE"/>
    <w:rsid w:val="007758C6"/>
    <w:rsid w:val="007A0A9B"/>
    <w:rsid w:val="007A662B"/>
    <w:rsid w:val="007B174D"/>
    <w:rsid w:val="007C58CA"/>
    <w:rsid w:val="007C6800"/>
    <w:rsid w:val="007D2799"/>
    <w:rsid w:val="007D752D"/>
    <w:rsid w:val="007E1199"/>
    <w:rsid w:val="007E34FB"/>
    <w:rsid w:val="007E6C7C"/>
    <w:rsid w:val="007E7414"/>
    <w:rsid w:val="007F4C25"/>
    <w:rsid w:val="00803B74"/>
    <w:rsid w:val="008062D5"/>
    <w:rsid w:val="008363AE"/>
    <w:rsid w:val="00852B85"/>
    <w:rsid w:val="008648C8"/>
    <w:rsid w:val="00894731"/>
    <w:rsid w:val="008A46C2"/>
    <w:rsid w:val="008C3B38"/>
    <w:rsid w:val="00903427"/>
    <w:rsid w:val="009056A9"/>
    <w:rsid w:val="009143D6"/>
    <w:rsid w:val="00915F84"/>
    <w:rsid w:val="00927AC9"/>
    <w:rsid w:val="0093774E"/>
    <w:rsid w:val="0094232D"/>
    <w:rsid w:val="00945BA7"/>
    <w:rsid w:val="00951220"/>
    <w:rsid w:val="00953FF7"/>
    <w:rsid w:val="00966EA9"/>
    <w:rsid w:val="009676BB"/>
    <w:rsid w:val="00972363"/>
    <w:rsid w:val="009A2966"/>
    <w:rsid w:val="009B140A"/>
    <w:rsid w:val="009B2DDC"/>
    <w:rsid w:val="009B6928"/>
    <w:rsid w:val="009D07E5"/>
    <w:rsid w:val="009D43B5"/>
    <w:rsid w:val="009E1366"/>
    <w:rsid w:val="009E5ACD"/>
    <w:rsid w:val="009F1520"/>
    <w:rsid w:val="009F5208"/>
    <w:rsid w:val="00A11DFD"/>
    <w:rsid w:val="00A13790"/>
    <w:rsid w:val="00A14EED"/>
    <w:rsid w:val="00A17480"/>
    <w:rsid w:val="00A22CCC"/>
    <w:rsid w:val="00A255DE"/>
    <w:rsid w:val="00A332CF"/>
    <w:rsid w:val="00A36D55"/>
    <w:rsid w:val="00A45AF2"/>
    <w:rsid w:val="00A50A0A"/>
    <w:rsid w:val="00A63A5E"/>
    <w:rsid w:val="00A669E0"/>
    <w:rsid w:val="00A86D1E"/>
    <w:rsid w:val="00A915F4"/>
    <w:rsid w:val="00A91D61"/>
    <w:rsid w:val="00A96575"/>
    <w:rsid w:val="00AB310B"/>
    <w:rsid w:val="00AB6362"/>
    <w:rsid w:val="00AB6ED4"/>
    <w:rsid w:val="00AC2FC7"/>
    <w:rsid w:val="00AC7150"/>
    <w:rsid w:val="00AF6628"/>
    <w:rsid w:val="00B13668"/>
    <w:rsid w:val="00B17CFE"/>
    <w:rsid w:val="00B41178"/>
    <w:rsid w:val="00B451B3"/>
    <w:rsid w:val="00B4640F"/>
    <w:rsid w:val="00B52214"/>
    <w:rsid w:val="00B74784"/>
    <w:rsid w:val="00B76EA3"/>
    <w:rsid w:val="00B84ABB"/>
    <w:rsid w:val="00B93373"/>
    <w:rsid w:val="00BA1195"/>
    <w:rsid w:val="00BB0766"/>
    <w:rsid w:val="00BB7E93"/>
    <w:rsid w:val="00BC557D"/>
    <w:rsid w:val="00BD19D5"/>
    <w:rsid w:val="00BD2D79"/>
    <w:rsid w:val="00BE33B4"/>
    <w:rsid w:val="00BF31AF"/>
    <w:rsid w:val="00C105AC"/>
    <w:rsid w:val="00C14F18"/>
    <w:rsid w:val="00C16458"/>
    <w:rsid w:val="00C333AB"/>
    <w:rsid w:val="00C34F67"/>
    <w:rsid w:val="00C57727"/>
    <w:rsid w:val="00C6499A"/>
    <w:rsid w:val="00C72E92"/>
    <w:rsid w:val="00C864B2"/>
    <w:rsid w:val="00C973B5"/>
    <w:rsid w:val="00CA3864"/>
    <w:rsid w:val="00CA5807"/>
    <w:rsid w:val="00CA5FD4"/>
    <w:rsid w:val="00CB2E62"/>
    <w:rsid w:val="00CC2122"/>
    <w:rsid w:val="00CC259E"/>
    <w:rsid w:val="00CC6566"/>
    <w:rsid w:val="00CD4A1C"/>
    <w:rsid w:val="00CE6508"/>
    <w:rsid w:val="00CE7A07"/>
    <w:rsid w:val="00CF094A"/>
    <w:rsid w:val="00CF1679"/>
    <w:rsid w:val="00CF7D4C"/>
    <w:rsid w:val="00D02116"/>
    <w:rsid w:val="00D1304E"/>
    <w:rsid w:val="00D3189F"/>
    <w:rsid w:val="00D3658F"/>
    <w:rsid w:val="00D41DA8"/>
    <w:rsid w:val="00D47C2B"/>
    <w:rsid w:val="00D5691E"/>
    <w:rsid w:val="00D57847"/>
    <w:rsid w:val="00D6124B"/>
    <w:rsid w:val="00D653AC"/>
    <w:rsid w:val="00D65758"/>
    <w:rsid w:val="00D80F8F"/>
    <w:rsid w:val="00DA4186"/>
    <w:rsid w:val="00DA58D3"/>
    <w:rsid w:val="00DB28D7"/>
    <w:rsid w:val="00DB51F2"/>
    <w:rsid w:val="00DB6957"/>
    <w:rsid w:val="00DD0BAE"/>
    <w:rsid w:val="00DD703A"/>
    <w:rsid w:val="00DF5C89"/>
    <w:rsid w:val="00E0592A"/>
    <w:rsid w:val="00E25300"/>
    <w:rsid w:val="00E27B8C"/>
    <w:rsid w:val="00E3780A"/>
    <w:rsid w:val="00E67C76"/>
    <w:rsid w:val="00E72151"/>
    <w:rsid w:val="00E72DAD"/>
    <w:rsid w:val="00E766AC"/>
    <w:rsid w:val="00E85B67"/>
    <w:rsid w:val="00E9177D"/>
    <w:rsid w:val="00E95E5E"/>
    <w:rsid w:val="00EB2C1E"/>
    <w:rsid w:val="00EB3C17"/>
    <w:rsid w:val="00EB4BD5"/>
    <w:rsid w:val="00EE2DB8"/>
    <w:rsid w:val="00EE79EF"/>
    <w:rsid w:val="00EE7CD6"/>
    <w:rsid w:val="00F03E43"/>
    <w:rsid w:val="00F15C66"/>
    <w:rsid w:val="00F160E8"/>
    <w:rsid w:val="00F6441F"/>
    <w:rsid w:val="00F75978"/>
    <w:rsid w:val="00F84BC8"/>
    <w:rsid w:val="00F922B5"/>
    <w:rsid w:val="00FA28B9"/>
    <w:rsid w:val="00FC6B25"/>
    <w:rsid w:val="00FD2C9B"/>
    <w:rsid w:val="278505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66101E"/>
  <w15:docId w15:val="{4257DA9C-9DB5-4FAB-862F-4A86210B1F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66AC"/>
    <w:pPr>
      <w:spacing w:after="0" w:line="240" w:lineRule="auto"/>
    </w:pPr>
    <w:rPr>
      <w:rFonts w:ascii="Times New Roman" w:eastAsia="Times New Roman" w:hAnsi="Times New Roman" w:cs="Times New Roman"/>
      <w:sz w:val="24"/>
      <w:szCs w:val="24"/>
    </w:rPr>
  </w:style>
  <w:style w:type="paragraph" w:styleId="Heading2">
    <w:name w:val="heading 2"/>
    <w:basedOn w:val="Normal"/>
    <w:link w:val="Heading2Char"/>
    <w:uiPriority w:val="9"/>
    <w:qFormat/>
    <w:rsid w:val="007E34FB"/>
    <w:pPr>
      <w:spacing w:before="100" w:beforeAutospacing="1" w:after="100" w:afterAutospacing="1"/>
      <w:outlineLvl w:val="1"/>
    </w:pPr>
    <w:rPr>
      <w:b/>
      <w:bCs/>
      <w:sz w:val="36"/>
      <w:szCs w:val="36"/>
    </w:rPr>
  </w:style>
  <w:style w:type="paragraph" w:styleId="Heading4">
    <w:name w:val="heading 4"/>
    <w:basedOn w:val="Normal"/>
    <w:next w:val="Normal"/>
    <w:link w:val="Heading4Char"/>
    <w:uiPriority w:val="9"/>
    <w:semiHidden/>
    <w:unhideWhenUsed/>
    <w:qFormat/>
    <w:rsid w:val="00410BF9"/>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50A0A"/>
    <w:rPr>
      <w:color w:val="0000FF" w:themeColor="hyperlink"/>
      <w:u w:val="single"/>
    </w:rPr>
  </w:style>
  <w:style w:type="paragraph" w:styleId="ListParagraph">
    <w:name w:val="List Paragraph"/>
    <w:basedOn w:val="Normal"/>
    <w:uiPriority w:val="34"/>
    <w:qFormat/>
    <w:rsid w:val="00A50A0A"/>
    <w:pPr>
      <w:spacing w:after="200" w:line="276" w:lineRule="auto"/>
      <w:ind w:left="720"/>
      <w:contextualSpacing/>
    </w:pPr>
    <w:rPr>
      <w:rFonts w:asciiTheme="minorHAnsi" w:eastAsiaTheme="minorEastAsia" w:hAnsiTheme="minorHAnsi" w:cstheme="minorBidi"/>
      <w:sz w:val="22"/>
      <w:szCs w:val="22"/>
    </w:rPr>
  </w:style>
  <w:style w:type="table" w:styleId="TableGrid">
    <w:name w:val="Table Grid"/>
    <w:basedOn w:val="TableNormal"/>
    <w:uiPriority w:val="59"/>
    <w:rsid w:val="00A50A0A"/>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50A0A"/>
    <w:rPr>
      <w:b/>
      <w:bCs/>
    </w:rPr>
  </w:style>
  <w:style w:type="character" w:customStyle="1" w:styleId="aqj">
    <w:name w:val="aqj"/>
    <w:basedOn w:val="DefaultParagraphFont"/>
    <w:rsid w:val="00A50A0A"/>
  </w:style>
  <w:style w:type="paragraph" w:styleId="BalloonText">
    <w:name w:val="Balloon Text"/>
    <w:basedOn w:val="Normal"/>
    <w:link w:val="BalloonTextChar"/>
    <w:uiPriority w:val="99"/>
    <w:semiHidden/>
    <w:unhideWhenUsed/>
    <w:rsid w:val="00A50A0A"/>
    <w:rPr>
      <w:rFonts w:ascii="Tahoma" w:eastAsiaTheme="minorEastAsia" w:hAnsi="Tahoma" w:cs="Tahoma"/>
      <w:sz w:val="16"/>
      <w:szCs w:val="16"/>
    </w:rPr>
  </w:style>
  <w:style w:type="character" w:customStyle="1" w:styleId="BalloonTextChar">
    <w:name w:val="Balloon Text Char"/>
    <w:basedOn w:val="DefaultParagraphFont"/>
    <w:link w:val="BalloonText"/>
    <w:uiPriority w:val="99"/>
    <w:semiHidden/>
    <w:rsid w:val="00A50A0A"/>
    <w:rPr>
      <w:rFonts w:ascii="Tahoma" w:eastAsiaTheme="minorEastAsia" w:hAnsi="Tahoma" w:cs="Tahoma"/>
      <w:sz w:val="16"/>
      <w:szCs w:val="16"/>
    </w:rPr>
  </w:style>
  <w:style w:type="paragraph" w:styleId="Header">
    <w:name w:val="header"/>
    <w:basedOn w:val="Normal"/>
    <w:link w:val="HeaderChar"/>
    <w:uiPriority w:val="99"/>
    <w:unhideWhenUsed/>
    <w:rsid w:val="00DA4186"/>
    <w:pPr>
      <w:tabs>
        <w:tab w:val="center" w:pos="4680"/>
        <w:tab w:val="right" w:pos="9360"/>
      </w:tabs>
    </w:pPr>
    <w:rPr>
      <w:rFonts w:asciiTheme="minorHAnsi" w:eastAsiaTheme="minorEastAsia" w:hAnsiTheme="minorHAnsi" w:cstheme="minorBidi"/>
      <w:sz w:val="22"/>
      <w:szCs w:val="22"/>
    </w:rPr>
  </w:style>
  <w:style w:type="character" w:customStyle="1" w:styleId="HeaderChar">
    <w:name w:val="Header Char"/>
    <w:basedOn w:val="DefaultParagraphFont"/>
    <w:link w:val="Header"/>
    <w:uiPriority w:val="99"/>
    <w:rsid w:val="00DA4186"/>
    <w:rPr>
      <w:rFonts w:eastAsiaTheme="minorEastAsia"/>
    </w:rPr>
  </w:style>
  <w:style w:type="paragraph" w:styleId="Footer">
    <w:name w:val="footer"/>
    <w:basedOn w:val="Normal"/>
    <w:link w:val="FooterChar"/>
    <w:uiPriority w:val="99"/>
    <w:unhideWhenUsed/>
    <w:rsid w:val="00DA4186"/>
    <w:pPr>
      <w:tabs>
        <w:tab w:val="center" w:pos="4680"/>
        <w:tab w:val="right" w:pos="9360"/>
      </w:tabs>
    </w:pPr>
    <w:rPr>
      <w:rFonts w:asciiTheme="minorHAnsi" w:eastAsiaTheme="minorEastAsia" w:hAnsiTheme="minorHAnsi" w:cstheme="minorBidi"/>
      <w:sz w:val="22"/>
      <w:szCs w:val="22"/>
    </w:rPr>
  </w:style>
  <w:style w:type="character" w:customStyle="1" w:styleId="FooterChar">
    <w:name w:val="Footer Char"/>
    <w:basedOn w:val="DefaultParagraphFont"/>
    <w:link w:val="Footer"/>
    <w:uiPriority w:val="99"/>
    <w:rsid w:val="00DA4186"/>
    <w:rPr>
      <w:rFonts w:eastAsiaTheme="minorEastAsia"/>
    </w:rPr>
  </w:style>
  <w:style w:type="character" w:styleId="UnresolvedMention">
    <w:name w:val="Unresolved Mention"/>
    <w:basedOn w:val="DefaultParagraphFont"/>
    <w:uiPriority w:val="99"/>
    <w:semiHidden/>
    <w:unhideWhenUsed/>
    <w:rsid w:val="00DA4186"/>
    <w:rPr>
      <w:color w:val="605E5C"/>
      <w:shd w:val="clear" w:color="auto" w:fill="E1DFDD"/>
    </w:rPr>
  </w:style>
  <w:style w:type="character" w:styleId="PageNumber">
    <w:name w:val="page number"/>
    <w:basedOn w:val="DefaultParagraphFont"/>
    <w:uiPriority w:val="99"/>
    <w:semiHidden/>
    <w:unhideWhenUsed/>
    <w:rsid w:val="00C864B2"/>
  </w:style>
  <w:style w:type="character" w:customStyle="1" w:styleId="apple-converted-space">
    <w:name w:val="apple-converted-space"/>
    <w:basedOn w:val="DefaultParagraphFont"/>
    <w:rsid w:val="00BF31AF"/>
  </w:style>
  <w:style w:type="character" w:styleId="FollowedHyperlink">
    <w:name w:val="FollowedHyperlink"/>
    <w:basedOn w:val="DefaultParagraphFont"/>
    <w:uiPriority w:val="99"/>
    <w:semiHidden/>
    <w:unhideWhenUsed/>
    <w:rsid w:val="00E72DAD"/>
    <w:rPr>
      <w:color w:val="800080" w:themeColor="followedHyperlink"/>
      <w:u w:val="single"/>
    </w:rPr>
  </w:style>
  <w:style w:type="paragraph" w:customStyle="1" w:styleId="Default">
    <w:name w:val="Default"/>
    <w:rsid w:val="003B4248"/>
    <w:pPr>
      <w:autoSpaceDE w:val="0"/>
      <w:autoSpaceDN w:val="0"/>
      <w:adjustRightInd w:val="0"/>
      <w:spacing w:after="0" w:line="240" w:lineRule="auto"/>
    </w:pPr>
    <w:rPr>
      <w:rFonts w:ascii="Tahoma" w:hAnsi="Tahoma" w:cs="Tahoma"/>
      <w:color w:val="000000"/>
      <w:sz w:val="24"/>
      <w:szCs w:val="24"/>
    </w:rPr>
  </w:style>
  <w:style w:type="character" w:styleId="CommentReference">
    <w:name w:val="annotation reference"/>
    <w:basedOn w:val="DefaultParagraphFont"/>
    <w:uiPriority w:val="99"/>
    <w:semiHidden/>
    <w:unhideWhenUsed/>
    <w:rsid w:val="00C6499A"/>
    <w:rPr>
      <w:sz w:val="16"/>
      <w:szCs w:val="16"/>
    </w:rPr>
  </w:style>
  <w:style w:type="paragraph" w:styleId="CommentText">
    <w:name w:val="annotation text"/>
    <w:basedOn w:val="Normal"/>
    <w:link w:val="CommentTextChar"/>
    <w:uiPriority w:val="99"/>
    <w:unhideWhenUsed/>
    <w:rsid w:val="00C6499A"/>
    <w:pPr>
      <w:spacing w:after="200"/>
    </w:pPr>
    <w:rPr>
      <w:rFonts w:asciiTheme="minorHAnsi" w:eastAsiaTheme="minorEastAsia" w:hAnsiTheme="minorHAnsi" w:cstheme="minorBidi"/>
      <w:sz w:val="20"/>
      <w:szCs w:val="20"/>
    </w:rPr>
  </w:style>
  <w:style w:type="character" w:customStyle="1" w:styleId="CommentTextChar">
    <w:name w:val="Comment Text Char"/>
    <w:basedOn w:val="DefaultParagraphFont"/>
    <w:link w:val="CommentText"/>
    <w:uiPriority w:val="99"/>
    <w:rsid w:val="00C6499A"/>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C6499A"/>
    <w:rPr>
      <w:b/>
      <w:bCs/>
    </w:rPr>
  </w:style>
  <w:style w:type="character" w:customStyle="1" w:styleId="CommentSubjectChar">
    <w:name w:val="Comment Subject Char"/>
    <w:basedOn w:val="CommentTextChar"/>
    <w:link w:val="CommentSubject"/>
    <w:uiPriority w:val="99"/>
    <w:semiHidden/>
    <w:rsid w:val="00C6499A"/>
    <w:rPr>
      <w:rFonts w:eastAsiaTheme="minorEastAsia"/>
      <w:b/>
      <w:bCs/>
      <w:sz w:val="20"/>
      <w:szCs w:val="20"/>
    </w:rPr>
  </w:style>
  <w:style w:type="paragraph" w:styleId="Revision">
    <w:name w:val="Revision"/>
    <w:hidden/>
    <w:uiPriority w:val="99"/>
    <w:semiHidden/>
    <w:rsid w:val="009056A9"/>
    <w:pPr>
      <w:spacing w:after="0" w:line="240" w:lineRule="auto"/>
    </w:pPr>
    <w:rPr>
      <w:rFonts w:eastAsiaTheme="minorEastAsia"/>
    </w:rPr>
  </w:style>
  <w:style w:type="character" w:customStyle="1" w:styleId="Heading2Char">
    <w:name w:val="Heading 2 Char"/>
    <w:basedOn w:val="DefaultParagraphFont"/>
    <w:link w:val="Heading2"/>
    <w:uiPriority w:val="9"/>
    <w:rsid w:val="007E34FB"/>
    <w:rPr>
      <w:rFonts w:ascii="Times New Roman" w:eastAsia="Times New Roman" w:hAnsi="Times New Roman" w:cs="Times New Roman"/>
      <w:b/>
      <w:bCs/>
      <w:sz w:val="36"/>
      <w:szCs w:val="36"/>
    </w:rPr>
  </w:style>
  <w:style w:type="character" w:customStyle="1" w:styleId="a-size-medium">
    <w:name w:val="a-size-medium"/>
    <w:basedOn w:val="DefaultParagraphFont"/>
    <w:rsid w:val="007E34FB"/>
  </w:style>
  <w:style w:type="paragraph" w:styleId="NormalWeb">
    <w:name w:val="Normal (Web)"/>
    <w:basedOn w:val="Normal"/>
    <w:uiPriority w:val="99"/>
    <w:semiHidden/>
    <w:unhideWhenUsed/>
    <w:rsid w:val="004A1FBF"/>
    <w:pPr>
      <w:spacing w:before="100" w:beforeAutospacing="1" w:after="100" w:afterAutospacing="1"/>
    </w:pPr>
  </w:style>
  <w:style w:type="character" w:customStyle="1" w:styleId="Heading4Char">
    <w:name w:val="Heading 4 Char"/>
    <w:basedOn w:val="DefaultParagraphFont"/>
    <w:link w:val="Heading4"/>
    <w:uiPriority w:val="9"/>
    <w:semiHidden/>
    <w:rsid w:val="00410BF9"/>
    <w:rPr>
      <w:rFonts w:asciiTheme="majorHAnsi" w:eastAsiaTheme="majorEastAsia" w:hAnsiTheme="majorHAnsi" w:cstheme="majorBidi"/>
      <w:i/>
      <w:iCs/>
      <w:color w:val="365F91" w:themeColor="accent1" w:themeShade="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757195">
      <w:bodyDiv w:val="1"/>
      <w:marLeft w:val="0"/>
      <w:marRight w:val="0"/>
      <w:marTop w:val="0"/>
      <w:marBottom w:val="0"/>
      <w:divBdr>
        <w:top w:val="none" w:sz="0" w:space="0" w:color="auto"/>
        <w:left w:val="none" w:sz="0" w:space="0" w:color="auto"/>
        <w:bottom w:val="none" w:sz="0" w:space="0" w:color="auto"/>
        <w:right w:val="none" w:sz="0" w:space="0" w:color="auto"/>
      </w:divBdr>
    </w:div>
    <w:div w:id="56713382">
      <w:bodyDiv w:val="1"/>
      <w:marLeft w:val="0"/>
      <w:marRight w:val="0"/>
      <w:marTop w:val="0"/>
      <w:marBottom w:val="0"/>
      <w:divBdr>
        <w:top w:val="none" w:sz="0" w:space="0" w:color="auto"/>
        <w:left w:val="none" w:sz="0" w:space="0" w:color="auto"/>
        <w:bottom w:val="none" w:sz="0" w:space="0" w:color="auto"/>
        <w:right w:val="none" w:sz="0" w:space="0" w:color="auto"/>
      </w:divBdr>
    </w:div>
    <w:div w:id="89358175">
      <w:bodyDiv w:val="1"/>
      <w:marLeft w:val="0"/>
      <w:marRight w:val="0"/>
      <w:marTop w:val="0"/>
      <w:marBottom w:val="0"/>
      <w:divBdr>
        <w:top w:val="none" w:sz="0" w:space="0" w:color="auto"/>
        <w:left w:val="none" w:sz="0" w:space="0" w:color="auto"/>
        <w:bottom w:val="none" w:sz="0" w:space="0" w:color="auto"/>
        <w:right w:val="none" w:sz="0" w:space="0" w:color="auto"/>
      </w:divBdr>
    </w:div>
    <w:div w:id="241716612">
      <w:bodyDiv w:val="1"/>
      <w:marLeft w:val="0"/>
      <w:marRight w:val="0"/>
      <w:marTop w:val="0"/>
      <w:marBottom w:val="0"/>
      <w:divBdr>
        <w:top w:val="none" w:sz="0" w:space="0" w:color="auto"/>
        <w:left w:val="none" w:sz="0" w:space="0" w:color="auto"/>
        <w:bottom w:val="none" w:sz="0" w:space="0" w:color="auto"/>
        <w:right w:val="none" w:sz="0" w:space="0" w:color="auto"/>
      </w:divBdr>
    </w:div>
    <w:div w:id="402072869">
      <w:bodyDiv w:val="1"/>
      <w:marLeft w:val="0"/>
      <w:marRight w:val="0"/>
      <w:marTop w:val="0"/>
      <w:marBottom w:val="0"/>
      <w:divBdr>
        <w:top w:val="none" w:sz="0" w:space="0" w:color="auto"/>
        <w:left w:val="none" w:sz="0" w:space="0" w:color="auto"/>
        <w:bottom w:val="none" w:sz="0" w:space="0" w:color="auto"/>
        <w:right w:val="none" w:sz="0" w:space="0" w:color="auto"/>
      </w:divBdr>
    </w:div>
    <w:div w:id="439419015">
      <w:bodyDiv w:val="1"/>
      <w:marLeft w:val="0"/>
      <w:marRight w:val="0"/>
      <w:marTop w:val="0"/>
      <w:marBottom w:val="0"/>
      <w:divBdr>
        <w:top w:val="none" w:sz="0" w:space="0" w:color="auto"/>
        <w:left w:val="none" w:sz="0" w:space="0" w:color="auto"/>
        <w:bottom w:val="none" w:sz="0" w:space="0" w:color="auto"/>
        <w:right w:val="none" w:sz="0" w:space="0" w:color="auto"/>
      </w:divBdr>
    </w:div>
    <w:div w:id="489446465">
      <w:bodyDiv w:val="1"/>
      <w:marLeft w:val="0"/>
      <w:marRight w:val="0"/>
      <w:marTop w:val="0"/>
      <w:marBottom w:val="0"/>
      <w:divBdr>
        <w:top w:val="none" w:sz="0" w:space="0" w:color="auto"/>
        <w:left w:val="none" w:sz="0" w:space="0" w:color="auto"/>
        <w:bottom w:val="none" w:sz="0" w:space="0" w:color="auto"/>
        <w:right w:val="none" w:sz="0" w:space="0" w:color="auto"/>
      </w:divBdr>
      <w:divsChild>
        <w:div w:id="1075321588">
          <w:marLeft w:val="0"/>
          <w:marRight w:val="0"/>
          <w:marTop w:val="0"/>
          <w:marBottom w:val="0"/>
          <w:divBdr>
            <w:top w:val="none" w:sz="0" w:space="0" w:color="auto"/>
            <w:left w:val="none" w:sz="0" w:space="0" w:color="auto"/>
            <w:bottom w:val="none" w:sz="0" w:space="0" w:color="auto"/>
            <w:right w:val="none" w:sz="0" w:space="0" w:color="auto"/>
          </w:divBdr>
        </w:div>
      </w:divsChild>
    </w:div>
    <w:div w:id="511914845">
      <w:bodyDiv w:val="1"/>
      <w:marLeft w:val="0"/>
      <w:marRight w:val="0"/>
      <w:marTop w:val="0"/>
      <w:marBottom w:val="0"/>
      <w:divBdr>
        <w:top w:val="none" w:sz="0" w:space="0" w:color="auto"/>
        <w:left w:val="none" w:sz="0" w:space="0" w:color="auto"/>
        <w:bottom w:val="none" w:sz="0" w:space="0" w:color="auto"/>
        <w:right w:val="none" w:sz="0" w:space="0" w:color="auto"/>
      </w:divBdr>
    </w:div>
    <w:div w:id="540477037">
      <w:bodyDiv w:val="1"/>
      <w:marLeft w:val="0"/>
      <w:marRight w:val="0"/>
      <w:marTop w:val="0"/>
      <w:marBottom w:val="0"/>
      <w:divBdr>
        <w:top w:val="none" w:sz="0" w:space="0" w:color="auto"/>
        <w:left w:val="none" w:sz="0" w:space="0" w:color="auto"/>
        <w:bottom w:val="none" w:sz="0" w:space="0" w:color="auto"/>
        <w:right w:val="none" w:sz="0" w:space="0" w:color="auto"/>
      </w:divBdr>
    </w:div>
    <w:div w:id="642388462">
      <w:bodyDiv w:val="1"/>
      <w:marLeft w:val="0"/>
      <w:marRight w:val="0"/>
      <w:marTop w:val="0"/>
      <w:marBottom w:val="0"/>
      <w:divBdr>
        <w:top w:val="none" w:sz="0" w:space="0" w:color="auto"/>
        <w:left w:val="none" w:sz="0" w:space="0" w:color="auto"/>
        <w:bottom w:val="none" w:sz="0" w:space="0" w:color="auto"/>
        <w:right w:val="none" w:sz="0" w:space="0" w:color="auto"/>
      </w:divBdr>
    </w:div>
    <w:div w:id="651637583">
      <w:bodyDiv w:val="1"/>
      <w:marLeft w:val="0"/>
      <w:marRight w:val="0"/>
      <w:marTop w:val="0"/>
      <w:marBottom w:val="0"/>
      <w:divBdr>
        <w:top w:val="none" w:sz="0" w:space="0" w:color="auto"/>
        <w:left w:val="none" w:sz="0" w:space="0" w:color="auto"/>
        <w:bottom w:val="none" w:sz="0" w:space="0" w:color="auto"/>
        <w:right w:val="none" w:sz="0" w:space="0" w:color="auto"/>
      </w:divBdr>
    </w:div>
    <w:div w:id="724334639">
      <w:bodyDiv w:val="1"/>
      <w:marLeft w:val="0"/>
      <w:marRight w:val="0"/>
      <w:marTop w:val="0"/>
      <w:marBottom w:val="0"/>
      <w:divBdr>
        <w:top w:val="none" w:sz="0" w:space="0" w:color="auto"/>
        <w:left w:val="none" w:sz="0" w:space="0" w:color="auto"/>
        <w:bottom w:val="none" w:sz="0" w:space="0" w:color="auto"/>
        <w:right w:val="none" w:sz="0" w:space="0" w:color="auto"/>
      </w:divBdr>
    </w:div>
    <w:div w:id="728264465">
      <w:bodyDiv w:val="1"/>
      <w:marLeft w:val="0"/>
      <w:marRight w:val="0"/>
      <w:marTop w:val="0"/>
      <w:marBottom w:val="0"/>
      <w:divBdr>
        <w:top w:val="none" w:sz="0" w:space="0" w:color="auto"/>
        <w:left w:val="none" w:sz="0" w:space="0" w:color="auto"/>
        <w:bottom w:val="none" w:sz="0" w:space="0" w:color="auto"/>
        <w:right w:val="none" w:sz="0" w:space="0" w:color="auto"/>
      </w:divBdr>
    </w:div>
    <w:div w:id="732432048">
      <w:bodyDiv w:val="1"/>
      <w:marLeft w:val="0"/>
      <w:marRight w:val="0"/>
      <w:marTop w:val="0"/>
      <w:marBottom w:val="0"/>
      <w:divBdr>
        <w:top w:val="none" w:sz="0" w:space="0" w:color="auto"/>
        <w:left w:val="none" w:sz="0" w:space="0" w:color="auto"/>
        <w:bottom w:val="none" w:sz="0" w:space="0" w:color="auto"/>
        <w:right w:val="none" w:sz="0" w:space="0" w:color="auto"/>
      </w:divBdr>
    </w:div>
    <w:div w:id="755906240">
      <w:bodyDiv w:val="1"/>
      <w:marLeft w:val="0"/>
      <w:marRight w:val="0"/>
      <w:marTop w:val="0"/>
      <w:marBottom w:val="0"/>
      <w:divBdr>
        <w:top w:val="none" w:sz="0" w:space="0" w:color="auto"/>
        <w:left w:val="none" w:sz="0" w:space="0" w:color="auto"/>
        <w:bottom w:val="none" w:sz="0" w:space="0" w:color="auto"/>
        <w:right w:val="none" w:sz="0" w:space="0" w:color="auto"/>
      </w:divBdr>
      <w:divsChild>
        <w:div w:id="2067020832">
          <w:marLeft w:val="0"/>
          <w:marRight w:val="0"/>
          <w:marTop w:val="0"/>
          <w:marBottom w:val="0"/>
          <w:divBdr>
            <w:top w:val="none" w:sz="0" w:space="0" w:color="auto"/>
            <w:left w:val="none" w:sz="0" w:space="0" w:color="auto"/>
            <w:bottom w:val="none" w:sz="0" w:space="0" w:color="auto"/>
            <w:right w:val="none" w:sz="0" w:space="0" w:color="auto"/>
          </w:divBdr>
        </w:div>
        <w:div w:id="736510775">
          <w:marLeft w:val="0"/>
          <w:marRight w:val="0"/>
          <w:marTop w:val="0"/>
          <w:marBottom w:val="0"/>
          <w:divBdr>
            <w:top w:val="none" w:sz="0" w:space="0" w:color="auto"/>
            <w:left w:val="none" w:sz="0" w:space="0" w:color="auto"/>
            <w:bottom w:val="none" w:sz="0" w:space="0" w:color="auto"/>
            <w:right w:val="none" w:sz="0" w:space="0" w:color="auto"/>
          </w:divBdr>
        </w:div>
      </w:divsChild>
    </w:div>
    <w:div w:id="793985562">
      <w:bodyDiv w:val="1"/>
      <w:marLeft w:val="0"/>
      <w:marRight w:val="0"/>
      <w:marTop w:val="0"/>
      <w:marBottom w:val="0"/>
      <w:divBdr>
        <w:top w:val="none" w:sz="0" w:space="0" w:color="auto"/>
        <w:left w:val="none" w:sz="0" w:space="0" w:color="auto"/>
        <w:bottom w:val="none" w:sz="0" w:space="0" w:color="auto"/>
        <w:right w:val="none" w:sz="0" w:space="0" w:color="auto"/>
      </w:divBdr>
    </w:div>
    <w:div w:id="837306230">
      <w:bodyDiv w:val="1"/>
      <w:marLeft w:val="0"/>
      <w:marRight w:val="0"/>
      <w:marTop w:val="0"/>
      <w:marBottom w:val="0"/>
      <w:divBdr>
        <w:top w:val="none" w:sz="0" w:space="0" w:color="auto"/>
        <w:left w:val="none" w:sz="0" w:space="0" w:color="auto"/>
        <w:bottom w:val="none" w:sz="0" w:space="0" w:color="auto"/>
        <w:right w:val="none" w:sz="0" w:space="0" w:color="auto"/>
      </w:divBdr>
    </w:div>
    <w:div w:id="886575236">
      <w:bodyDiv w:val="1"/>
      <w:marLeft w:val="0"/>
      <w:marRight w:val="0"/>
      <w:marTop w:val="0"/>
      <w:marBottom w:val="0"/>
      <w:divBdr>
        <w:top w:val="none" w:sz="0" w:space="0" w:color="auto"/>
        <w:left w:val="none" w:sz="0" w:space="0" w:color="auto"/>
        <w:bottom w:val="none" w:sz="0" w:space="0" w:color="auto"/>
        <w:right w:val="none" w:sz="0" w:space="0" w:color="auto"/>
      </w:divBdr>
    </w:div>
    <w:div w:id="907299537">
      <w:bodyDiv w:val="1"/>
      <w:marLeft w:val="0"/>
      <w:marRight w:val="0"/>
      <w:marTop w:val="0"/>
      <w:marBottom w:val="0"/>
      <w:divBdr>
        <w:top w:val="none" w:sz="0" w:space="0" w:color="auto"/>
        <w:left w:val="none" w:sz="0" w:space="0" w:color="auto"/>
        <w:bottom w:val="none" w:sz="0" w:space="0" w:color="auto"/>
        <w:right w:val="none" w:sz="0" w:space="0" w:color="auto"/>
      </w:divBdr>
    </w:div>
    <w:div w:id="930698166">
      <w:bodyDiv w:val="1"/>
      <w:marLeft w:val="0"/>
      <w:marRight w:val="0"/>
      <w:marTop w:val="0"/>
      <w:marBottom w:val="0"/>
      <w:divBdr>
        <w:top w:val="none" w:sz="0" w:space="0" w:color="auto"/>
        <w:left w:val="none" w:sz="0" w:space="0" w:color="auto"/>
        <w:bottom w:val="none" w:sz="0" w:space="0" w:color="auto"/>
        <w:right w:val="none" w:sz="0" w:space="0" w:color="auto"/>
      </w:divBdr>
    </w:div>
    <w:div w:id="1064715235">
      <w:bodyDiv w:val="1"/>
      <w:marLeft w:val="0"/>
      <w:marRight w:val="0"/>
      <w:marTop w:val="0"/>
      <w:marBottom w:val="0"/>
      <w:divBdr>
        <w:top w:val="none" w:sz="0" w:space="0" w:color="auto"/>
        <w:left w:val="none" w:sz="0" w:space="0" w:color="auto"/>
        <w:bottom w:val="none" w:sz="0" w:space="0" w:color="auto"/>
        <w:right w:val="none" w:sz="0" w:space="0" w:color="auto"/>
      </w:divBdr>
    </w:div>
    <w:div w:id="1153790196">
      <w:bodyDiv w:val="1"/>
      <w:marLeft w:val="0"/>
      <w:marRight w:val="0"/>
      <w:marTop w:val="0"/>
      <w:marBottom w:val="0"/>
      <w:divBdr>
        <w:top w:val="none" w:sz="0" w:space="0" w:color="auto"/>
        <w:left w:val="none" w:sz="0" w:space="0" w:color="auto"/>
        <w:bottom w:val="none" w:sz="0" w:space="0" w:color="auto"/>
        <w:right w:val="none" w:sz="0" w:space="0" w:color="auto"/>
      </w:divBdr>
    </w:div>
    <w:div w:id="1159887713">
      <w:bodyDiv w:val="1"/>
      <w:marLeft w:val="0"/>
      <w:marRight w:val="0"/>
      <w:marTop w:val="0"/>
      <w:marBottom w:val="0"/>
      <w:divBdr>
        <w:top w:val="none" w:sz="0" w:space="0" w:color="auto"/>
        <w:left w:val="none" w:sz="0" w:space="0" w:color="auto"/>
        <w:bottom w:val="none" w:sz="0" w:space="0" w:color="auto"/>
        <w:right w:val="none" w:sz="0" w:space="0" w:color="auto"/>
      </w:divBdr>
    </w:div>
    <w:div w:id="1174951744">
      <w:bodyDiv w:val="1"/>
      <w:marLeft w:val="0"/>
      <w:marRight w:val="0"/>
      <w:marTop w:val="0"/>
      <w:marBottom w:val="0"/>
      <w:divBdr>
        <w:top w:val="none" w:sz="0" w:space="0" w:color="auto"/>
        <w:left w:val="none" w:sz="0" w:space="0" w:color="auto"/>
        <w:bottom w:val="none" w:sz="0" w:space="0" w:color="auto"/>
        <w:right w:val="none" w:sz="0" w:space="0" w:color="auto"/>
      </w:divBdr>
    </w:div>
    <w:div w:id="1219198263">
      <w:bodyDiv w:val="1"/>
      <w:marLeft w:val="0"/>
      <w:marRight w:val="0"/>
      <w:marTop w:val="0"/>
      <w:marBottom w:val="0"/>
      <w:divBdr>
        <w:top w:val="none" w:sz="0" w:space="0" w:color="auto"/>
        <w:left w:val="none" w:sz="0" w:space="0" w:color="auto"/>
        <w:bottom w:val="none" w:sz="0" w:space="0" w:color="auto"/>
        <w:right w:val="none" w:sz="0" w:space="0" w:color="auto"/>
      </w:divBdr>
    </w:div>
    <w:div w:id="1277369200">
      <w:bodyDiv w:val="1"/>
      <w:marLeft w:val="0"/>
      <w:marRight w:val="0"/>
      <w:marTop w:val="0"/>
      <w:marBottom w:val="0"/>
      <w:divBdr>
        <w:top w:val="none" w:sz="0" w:space="0" w:color="auto"/>
        <w:left w:val="none" w:sz="0" w:space="0" w:color="auto"/>
        <w:bottom w:val="none" w:sz="0" w:space="0" w:color="auto"/>
        <w:right w:val="none" w:sz="0" w:space="0" w:color="auto"/>
      </w:divBdr>
      <w:divsChild>
        <w:div w:id="37173554">
          <w:marLeft w:val="0"/>
          <w:marRight w:val="-18360"/>
          <w:marTop w:val="0"/>
          <w:marBottom w:val="0"/>
          <w:divBdr>
            <w:top w:val="none" w:sz="0" w:space="0" w:color="auto"/>
            <w:left w:val="none" w:sz="0" w:space="0" w:color="auto"/>
            <w:bottom w:val="none" w:sz="0" w:space="0" w:color="auto"/>
            <w:right w:val="none" w:sz="0" w:space="0" w:color="auto"/>
          </w:divBdr>
        </w:div>
        <w:div w:id="66417375">
          <w:marLeft w:val="0"/>
          <w:marRight w:val="-18360"/>
          <w:marTop w:val="0"/>
          <w:marBottom w:val="0"/>
          <w:divBdr>
            <w:top w:val="none" w:sz="0" w:space="0" w:color="auto"/>
            <w:left w:val="none" w:sz="0" w:space="0" w:color="auto"/>
            <w:bottom w:val="none" w:sz="0" w:space="0" w:color="auto"/>
            <w:right w:val="none" w:sz="0" w:space="0" w:color="auto"/>
          </w:divBdr>
        </w:div>
        <w:div w:id="71778048">
          <w:marLeft w:val="0"/>
          <w:marRight w:val="-18360"/>
          <w:marTop w:val="0"/>
          <w:marBottom w:val="0"/>
          <w:divBdr>
            <w:top w:val="none" w:sz="0" w:space="0" w:color="auto"/>
            <w:left w:val="none" w:sz="0" w:space="0" w:color="auto"/>
            <w:bottom w:val="none" w:sz="0" w:space="0" w:color="auto"/>
            <w:right w:val="none" w:sz="0" w:space="0" w:color="auto"/>
          </w:divBdr>
        </w:div>
        <w:div w:id="262346123">
          <w:marLeft w:val="0"/>
          <w:marRight w:val="-18360"/>
          <w:marTop w:val="0"/>
          <w:marBottom w:val="0"/>
          <w:divBdr>
            <w:top w:val="none" w:sz="0" w:space="0" w:color="auto"/>
            <w:left w:val="none" w:sz="0" w:space="0" w:color="auto"/>
            <w:bottom w:val="none" w:sz="0" w:space="0" w:color="auto"/>
            <w:right w:val="none" w:sz="0" w:space="0" w:color="auto"/>
          </w:divBdr>
        </w:div>
        <w:div w:id="265576973">
          <w:marLeft w:val="0"/>
          <w:marRight w:val="-18360"/>
          <w:marTop w:val="0"/>
          <w:marBottom w:val="0"/>
          <w:divBdr>
            <w:top w:val="none" w:sz="0" w:space="0" w:color="auto"/>
            <w:left w:val="none" w:sz="0" w:space="0" w:color="auto"/>
            <w:bottom w:val="none" w:sz="0" w:space="0" w:color="auto"/>
            <w:right w:val="none" w:sz="0" w:space="0" w:color="auto"/>
          </w:divBdr>
        </w:div>
        <w:div w:id="535895304">
          <w:marLeft w:val="0"/>
          <w:marRight w:val="-18360"/>
          <w:marTop w:val="0"/>
          <w:marBottom w:val="0"/>
          <w:divBdr>
            <w:top w:val="none" w:sz="0" w:space="0" w:color="auto"/>
            <w:left w:val="none" w:sz="0" w:space="0" w:color="auto"/>
            <w:bottom w:val="none" w:sz="0" w:space="0" w:color="auto"/>
            <w:right w:val="none" w:sz="0" w:space="0" w:color="auto"/>
          </w:divBdr>
        </w:div>
        <w:div w:id="600141041">
          <w:marLeft w:val="0"/>
          <w:marRight w:val="-18360"/>
          <w:marTop w:val="0"/>
          <w:marBottom w:val="0"/>
          <w:divBdr>
            <w:top w:val="none" w:sz="0" w:space="0" w:color="auto"/>
            <w:left w:val="none" w:sz="0" w:space="0" w:color="auto"/>
            <w:bottom w:val="none" w:sz="0" w:space="0" w:color="auto"/>
            <w:right w:val="none" w:sz="0" w:space="0" w:color="auto"/>
          </w:divBdr>
        </w:div>
        <w:div w:id="624846646">
          <w:marLeft w:val="0"/>
          <w:marRight w:val="-18360"/>
          <w:marTop w:val="0"/>
          <w:marBottom w:val="0"/>
          <w:divBdr>
            <w:top w:val="none" w:sz="0" w:space="0" w:color="auto"/>
            <w:left w:val="none" w:sz="0" w:space="0" w:color="auto"/>
            <w:bottom w:val="none" w:sz="0" w:space="0" w:color="auto"/>
            <w:right w:val="none" w:sz="0" w:space="0" w:color="auto"/>
          </w:divBdr>
        </w:div>
        <w:div w:id="741372154">
          <w:marLeft w:val="0"/>
          <w:marRight w:val="-18360"/>
          <w:marTop w:val="0"/>
          <w:marBottom w:val="0"/>
          <w:divBdr>
            <w:top w:val="none" w:sz="0" w:space="0" w:color="auto"/>
            <w:left w:val="none" w:sz="0" w:space="0" w:color="auto"/>
            <w:bottom w:val="none" w:sz="0" w:space="0" w:color="auto"/>
            <w:right w:val="none" w:sz="0" w:space="0" w:color="auto"/>
          </w:divBdr>
        </w:div>
        <w:div w:id="937181335">
          <w:marLeft w:val="0"/>
          <w:marRight w:val="-18360"/>
          <w:marTop w:val="0"/>
          <w:marBottom w:val="0"/>
          <w:divBdr>
            <w:top w:val="none" w:sz="0" w:space="0" w:color="auto"/>
            <w:left w:val="none" w:sz="0" w:space="0" w:color="auto"/>
            <w:bottom w:val="none" w:sz="0" w:space="0" w:color="auto"/>
            <w:right w:val="none" w:sz="0" w:space="0" w:color="auto"/>
          </w:divBdr>
        </w:div>
        <w:div w:id="1006441628">
          <w:marLeft w:val="0"/>
          <w:marRight w:val="-18360"/>
          <w:marTop w:val="0"/>
          <w:marBottom w:val="0"/>
          <w:divBdr>
            <w:top w:val="none" w:sz="0" w:space="0" w:color="auto"/>
            <w:left w:val="none" w:sz="0" w:space="0" w:color="auto"/>
            <w:bottom w:val="none" w:sz="0" w:space="0" w:color="auto"/>
            <w:right w:val="none" w:sz="0" w:space="0" w:color="auto"/>
          </w:divBdr>
        </w:div>
        <w:div w:id="1138374516">
          <w:marLeft w:val="0"/>
          <w:marRight w:val="-18360"/>
          <w:marTop w:val="0"/>
          <w:marBottom w:val="0"/>
          <w:divBdr>
            <w:top w:val="none" w:sz="0" w:space="0" w:color="auto"/>
            <w:left w:val="none" w:sz="0" w:space="0" w:color="auto"/>
            <w:bottom w:val="none" w:sz="0" w:space="0" w:color="auto"/>
            <w:right w:val="none" w:sz="0" w:space="0" w:color="auto"/>
          </w:divBdr>
        </w:div>
        <w:div w:id="1193807153">
          <w:marLeft w:val="0"/>
          <w:marRight w:val="-18360"/>
          <w:marTop w:val="0"/>
          <w:marBottom w:val="0"/>
          <w:divBdr>
            <w:top w:val="none" w:sz="0" w:space="0" w:color="auto"/>
            <w:left w:val="none" w:sz="0" w:space="0" w:color="auto"/>
            <w:bottom w:val="none" w:sz="0" w:space="0" w:color="auto"/>
            <w:right w:val="none" w:sz="0" w:space="0" w:color="auto"/>
          </w:divBdr>
        </w:div>
        <w:div w:id="1510026806">
          <w:marLeft w:val="0"/>
          <w:marRight w:val="-18360"/>
          <w:marTop w:val="0"/>
          <w:marBottom w:val="0"/>
          <w:divBdr>
            <w:top w:val="none" w:sz="0" w:space="0" w:color="auto"/>
            <w:left w:val="none" w:sz="0" w:space="0" w:color="auto"/>
            <w:bottom w:val="none" w:sz="0" w:space="0" w:color="auto"/>
            <w:right w:val="none" w:sz="0" w:space="0" w:color="auto"/>
          </w:divBdr>
        </w:div>
        <w:div w:id="1553880148">
          <w:marLeft w:val="0"/>
          <w:marRight w:val="-18360"/>
          <w:marTop w:val="0"/>
          <w:marBottom w:val="0"/>
          <w:divBdr>
            <w:top w:val="none" w:sz="0" w:space="0" w:color="auto"/>
            <w:left w:val="none" w:sz="0" w:space="0" w:color="auto"/>
            <w:bottom w:val="none" w:sz="0" w:space="0" w:color="auto"/>
            <w:right w:val="none" w:sz="0" w:space="0" w:color="auto"/>
          </w:divBdr>
        </w:div>
        <w:div w:id="1718159366">
          <w:marLeft w:val="0"/>
          <w:marRight w:val="-18360"/>
          <w:marTop w:val="0"/>
          <w:marBottom w:val="0"/>
          <w:divBdr>
            <w:top w:val="none" w:sz="0" w:space="0" w:color="auto"/>
            <w:left w:val="none" w:sz="0" w:space="0" w:color="auto"/>
            <w:bottom w:val="none" w:sz="0" w:space="0" w:color="auto"/>
            <w:right w:val="none" w:sz="0" w:space="0" w:color="auto"/>
          </w:divBdr>
        </w:div>
        <w:div w:id="1746880528">
          <w:marLeft w:val="0"/>
          <w:marRight w:val="-18360"/>
          <w:marTop w:val="0"/>
          <w:marBottom w:val="0"/>
          <w:divBdr>
            <w:top w:val="none" w:sz="0" w:space="0" w:color="auto"/>
            <w:left w:val="none" w:sz="0" w:space="0" w:color="auto"/>
            <w:bottom w:val="none" w:sz="0" w:space="0" w:color="auto"/>
            <w:right w:val="none" w:sz="0" w:space="0" w:color="auto"/>
          </w:divBdr>
        </w:div>
        <w:div w:id="1890799358">
          <w:marLeft w:val="0"/>
          <w:marRight w:val="-18360"/>
          <w:marTop w:val="0"/>
          <w:marBottom w:val="0"/>
          <w:divBdr>
            <w:top w:val="none" w:sz="0" w:space="0" w:color="auto"/>
            <w:left w:val="none" w:sz="0" w:space="0" w:color="auto"/>
            <w:bottom w:val="none" w:sz="0" w:space="0" w:color="auto"/>
            <w:right w:val="none" w:sz="0" w:space="0" w:color="auto"/>
          </w:divBdr>
        </w:div>
        <w:div w:id="2071999576">
          <w:marLeft w:val="0"/>
          <w:marRight w:val="-18360"/>
          <w:marTop w:val="0"/>
          <w:marBottom w:val="0"/>
          <w:divBdr>
            <w:top w:val="none" w:sz="0" w:space="0" w:color="auto"/>
            <w:left w:val="none" w:sz="0" w:space="0" w:color="auto"/>
            <w:bottom w:val="none" w:sz="0" w:space="0" w:color="auto"/>
            <w:right w:val="none" w:sz="0" w:space="0" w:color="auto"/>
          </w:divBdr>
        </w:div>
        <w:div w:id="2145735472">
          <w:marLeft w:val="0"/>
          <w:marRight w:val="-18360"/>
          <w:marTop w:val="0"/>
          <w:marBottom w:val="0"/>
          <w:divBdr>
            <w:top w:val="none" w:sz="0" w:space="0" w:color="auto"/>
            <w:left w:val="none" w:sz="0" w:space="0" w:color="auto"/>
            <w:bottom w:val="none" w:sz="0" w:space="0" w:color="auto"/>
            <w:right w:val="none" w:sz="0" w:space="0" w:color="auto"/>
          </w:divBdr>
        </w:div>
      </w:divsChild>
    </w:div>
    <w:div w:id="1302265980">
      <w:bodyDiv w:val="1"/>
      <w:marLeft w:val="0"/>
      <w:marRight w:val="0"/>
      <w:marTop w:val="0"/>
      <w:marBottom w:val="0"/>
      <w:divBdr>
        <w:top w:val="none" w:sz="0" w:space="0" w:color="auto"/>
        <w:left w:val="none" w:sz="0" w:space="0" w:color="auto"/>
        <w:bottom w:val="none" w:sz="0" w:space="0" w:color="auto"/>
        <w:right w:val="none" w:sz="0" w:space="0" w:color="auto"/>
      </w:divBdr>
    </w:div>
    <w:div w:id="1310355058">
      <w:bodyDiv w:val="1"/>
      <w:marLeft w:val="0"/>
      <w:marRight w:val="0"/>
      <w:marTop w:val="0"/>
      <w:marBottom w:val="0"/>
      <w:divBdr>
        <w:top w:val="none" w:sz="0" w:space="0" w:color="auto"/>
        <w:left w:val="none" w:sz="0" w:space="0" w:color="auto"/>
        <w:bottom w:val="none" w:sz="0" w:space="0" w:color="auto"/>
        <w:right w:val="none" w:sz="0" w:space="0" w:color="auto"/>
      </w:divBdr>
    </w:div>
    <w:div w:id="1325815795">
      <w:bodyDiv w:val="1"/>
      <w:marLeft w:val="0"/>
      <w:marRight w:val="0"/>
      <w:marTop w:val="0"/>
      <w:marBottom w:val="0"/>
      <w:divBdr>
        <w:top w:val="none" w:sz="0" w:space="0" w:color="auto"/>
        <w:left w:val="none" w:sz="0" w:space="0" w:color="auto"/>
        <w:bottom w:val="none" w:sz="0" w:space="0" w:color="auto"/>
        <w:right w:val="none" w:sz="0" w:space="0" w:color="auto"/>
      </w:divBdr>
    </w:div>
    <w:div w:id="1489438990">
      <w:bodyDiv w:val="1"/>
      <w:marLeft w:val="0"/>
      <w:marRight w:val="0"/>
      <w:marTop w:val="0"/>
      <w:marBottom w:val="0"/>
      <w:divBdr>
        <w:top w:val="none" w:sz="0" w:space="0" w:color="auto"/>
        <w:left w:val="none" w:sz="0" w:space="0" w:color="auto"/>
        <w:bottom w:val="none" w:sz="0" w:space="0" w:color="auto"/>
        <w:right w:val="none" w:sz="0" w:space="0" w:color="auto"/>
      </w:divBdr>
    </w:div>
    <w:div w:id="1586642630">
      <w:bodyDiv w:val="1"/>
      <w:marLeft w:val="0"/>
      <w:marRight w:val="0"/>
      <w:marTop w:val="0"/>
      <w:marBottom w:val="0"/>
      <w:divBdr>
        <w:top w:val="none" w:sz="0" w:space="0" w:color="auto"/>
        <w:left w:val="none" w:sz="0" w:space="0" w:color="auto"/>
        <w:bottom w:val="none" w:sz="0" w:space="0" w:color="auto"/>
        <w:right w:val="none" w:sz="0" w:space="0" w:color="auto"/>
      </w:divBdr>
    </w:div>
    <w:div w:id="1608537203">
      <w:bodyDiv w:val="1"/>
      <w:marLeft w:val="0"/>
      <w:marRight w:val="0"/>
      <w:marTop w:val="0"/>
      <w:marBottom w:val="0"/>
      <w:divBdr>
        <w:top w:val="none" w:sz="0" w:space="0" w:color="auto"/>
        <w:left w:val="none" w:sz="0" w:space="0" w:color="auto"/>
        <w:bottom w:val="none" w:sz="0" w:space="0" w:color="auto"/>
        <w:right w:val="none" w:sz="0" w:space="0" w:color="auto"/>
      </w:divBdr>
    </w:div>
    <w:div w:id="1616055100">
      <w:bodyDiv w:val="1"/>
      <w:marLeft w:val="0"/>
      <w:marRight w:val="0"/>
      <w:marTop w:val="0"/>
      <w:marBottom w:val="0"/>
      <w:divBdr>
        <w:top w:val="none" w:sz="0" w:space="0" w:color="auto"/>
        <w:left w:val="none" w:sz="0" w:space="0" w:color="auto"/>
        <w:bottom w:val="none" w:sz="0" w:space="0" w:color="auto"/>
        <w:right w:val="none" w:sz="0" w:space="0" w:color="auto"/>
      </w:divBdr>
    </w:div>
    <w:div w:id="1661889207">
      <w:bodyDiv w:val="1"/>
      <w:marLeft w:val="0"/>
      <w:marRight w:val="0"/>
      <w:marTop w:val="0"/>
      <w:marBottom w:val="0"/>
      <w:divBdr>
        <w:top w:val="none" w:sz="0" w:space="0" w:color="auto"/>
        <w:left w:val="none" w:sz="0" w:space="0" w:color="auto"/>
        <w:bottom w:val="none" w:sz="0" w:space="0" w:color="auto"/>
        <w:right w:val="none" w:sz="0" w:space="0" w:color="auto"/>
      </w:divBdr>
    </w:div>
    <w:div w:id="1738045208">
      <w:bodyDiv w:val="1"/>
      <w:marLeft w:val="0"/>
      <w:marRight w:val="0"/>
      <w:marTop w:val="0"/>
      <w:marBottom w:val="0"/>
      <w:divBdr>
        <w:top w:val="none" w:sz="0" w:space="0" w:color="auto"/>
        <w:left w:val="none" w:sz="0" w:space="0" w:color="auto"/>
        <w:bottom w:val="none" w:sz="0" w:space="0" w:color="auto"/>
        <w:right w:val="none" w:sz="0" w:space="0" w:color="auto"/>
      </w:divBdr>
    </w:div>
    <w:div w:id="1818111412">
      <w:bodyDiv w:val="1"/>
      <w:marLeft w:val="0"/>
      <w:marRight w:val="0"/>
      <w:marTop w:val="0"/>
      <w:marBottom w:val="0"/>
      <w:divBdr>
        <w:top w:val="none" w:sz="0" w:space="0" w:color="auto"/>
        <w:left w:val="none" w:sz="0" w:space="0" w:color="auto"/>
        <w:bottom w:val="none" w:sz="0" w:space="0" w:color="auto"/>
        <w:right w:val="none" w:sz="0" w:space="0" w:color="auto"/>
      </w:divBdr>
    </w:div>
    <w:div w:id="1856378982">
      <w:bodyDiv w:val="1"/>
      <w:marLeft w:val="0"/>
      <w:marRight w:val="0"/>
      <w:marTop w:val="0"/>
      <w:marBottom w:val="0"/>
      <w:divBdr>
        <w:top w:val="none" w:sz="0" w:space="0" w:color="auto"/>
        <w:left w:val="none" w:sz="0" w:space="0" w:color="auto"/>
        <w:bottom w:val="none" w:sz="0" w:space="0" w:color="auto"/>
        <w:right w:val="none" w:sz="0" w:space="0" w:color="auto"/>
      </w:divBdr>
    </w:div>
    <w:div w:id="1860705281">
      <w:bodyDiv w:val="1"/>
      <w:marLeft w:val="0"/>
      <w:marRight w:val="0"/>
      <w:marTop w:val="0"/>
      <w:marBottom w:val="0"/>
      <w:divBdr>
        <w:top w:val="none" w:sz="0" w:space="0" w:color="auto"/>
        <w:left w:val="none" w:sz="0" w:space="0" w:color="auto"/>
        <w:bottom w:val="none" w:sz="0" w:space="0" w:color="auto"/>
        <w:right w:val="none" w:sz="0" w:space="0" w:color="auto"/>
      </w:divBdr>
    </w:div>
    <w:div w:id="1882475149">
      <w:bodyDiv w:val="1"/>
      <w:marLeft w:val="0"/>
      <w:marRight w:val="0"/>
      <w:marTop w:val="0"/>
      <w:marBottom w:val="0"/>
      <w:divBdr>
        <w:top w:val="none" w:sz="0" w:space="0" w:color="auto"/>
        <w:left w:val="none" w:sz="0" w:space="0" w:color="auto"/>
        <w:bottom w:val="none" w:sz="0" w:space="0" w:color="auto"/>
        <w:right w:val="none" w:sz="0" w:space="0" w:color="auto"/>
      </w:divBdr>
    </w:div>
    <w:div w:id="1883903410">
      <w:bodyDiv w:val="1"/>
      <w:marLeft w:val="0"/>
      <w:marRight w:val="0"/>
      <w:marTop w:val="0"/>
      <w:marBottom w:val="0"/>
      <w:divBdr>
        <w:top w:val="none" w:sz="0" w:space="0" w:color="auto"/>
        <w:left w:val="none" w:sz="0" w:space="0" w:color="auto"/>
        <w:bottom w:val="none" w:sz="0" w:space="0" w:color="auto"/>
        <w:right w:val="none" w:sz="0" w:space="0" w:color="auto"/>
      </w:divBdr>
    </w:div>
    <w:div w:id="1975407419">
      <w:bodyDiv w:val="1"/>
      <w:marLeft w:val="0"/>
      <w:marRight w:val="0"/>
      <w:marTop w:val="0"/>
      <w:marBottom w:val="0"/>
      <w:divBdr>
        <w:top w:val="none" w:sz="0" w:space="0" w:color="auto"/>
        <w:left w:val="none" w:sz="0" w:space="0" w:color="auto"/>
        <w:bottom w:val="none" w:sz="0" w:space="0" w:color="auto"/>
        <w:right w:val="none" w:sz="0" w:space="0" w:color="auto"/>
      </w:divBdr>
    </w:div>
    <w:div w:id="1984456815">
      <w:bodyDiv w:val="1"/>
      <w:marLeft w:val="0"/>
      <w:marRight w:val="0"/>
      <w:marTop w:val="0"/>
      <w:marBottom w:val="0"/>
      <w:divBdr>
        <w:top w:val="none" w:sz="0" w:space="0" w:color="auto"/>
        <w:left w:val="none" w:sz="0" w:space="0" w:color="auto"/>
        <w:bottom w:val="none" w:sz="0" w:space="0" w:color="auto"/>
        <w:right w:val="none" w:sz="0" w:space="0" w:color="auto"/>
      </w:divBdr>
      <w:divsChild>
        <w:div w:id="1548179382">
          <w:marLeft w:val="0"/>
          <w:marRight w:val="0"/>
          <w:marTop w:val="0"/>
          <w:marBottom w:val="0"/>
          <w:divBdr>
            <w:top w:val="none" w:sz="0" w:space="0" w:color="auto"/>
            <w:left w:val="none" w:sz="0" w:space="0" w:color="auto"/>
            <w:bottom w:val="none" w:sz="0" w:space="0" w:color="auto"/>
            <w:right w:val="none" w:sz="0" w:space="0" w:color="auto"/>
          </w:divBdr>
        </w:div>
      </w:divsChild>
    </w:div>
    <w:div w:id="2003584853">
      <w:bodyDiv w:val="1"/>
      <w:marLeft w:val="0"/>
      <w:marRight w:val="0"/>
      <w:marTop w:val="0"/>
      <w:marBottom w:val="0"/>
      <w:divBdr>
        <w:top w:val="none" w:sz="0" w:space="0" w:color="auto"/>
        <w:left w:val="none" w:sz="0" w:space="0" w:color="auto"/>
        <w:bottom w:val="none" w:sz="0" w:space="0" w:color="auto"/>
        <w:right w:val="none" w:sz="0" w:space="0" w:color="auto"/>
      </w:divBdr>
      <w:divsChild>
        <w:div w:id="577979122">
          <w:marLeft w:val="0"/>
          <w:marRight w:val="0"/>
          <w:marTop w:val="0"/>
          <w:marBottom w:val="0"/>
          <w:divBdr>
            <w:top w:val="none" w:sz="0" w:space="0" w:color="auto"/>
            <w:left w:val="none" w:sz="0" w:space="0" w:color="auto"/>
            <w:bottom w:val="none" w:sz="0" w:space="0" w:color="auto"/>
            <w:right w:val="none" w:sz="0" w:space="0" w:color="auto"/>
          </w:divBdr>
        </w:div>
      </w:divsChild>
    </w:div>
    <w:div w:id="2017884624">
      <w:bodyDiv w:val="1"/>
      <w:marLeft w:val="0"/>
      <w:marRight w:val="0"/>
      <w:marTop w:val="0"/>
      <w:marBottom w:val="0"/>
      <w:divBdr>
        <w:top w:val="none" w:sz="0" w:space="0" w:color="auto"/>
        <w:left w:val="none" w:sz="0" w:space="0" w:color="auto"/>
        <w:bottom w:val="none" w:sz="0" w:space="0" w:color="auto"/>
        <w:right w:val="none" w:sz="0" w:space="0" w:color="auto"/>
      </w:divBdr>
    </w:div>
    <w:div w:id="2018724177">
      <w:bodyDiv w:val="1"/>
      <w:marLeft w:val="0"/>
      <w:marRight w:val="0"/>
      <w:marTop w:val="0"/>
      <w:marBottom w:val="0"/>
      <w:divBdr>
        <w:top w:val="none" w:sz="0" w:space="0" w:color="auto"/>
        <w:left w:val="none" w:sz="0" w:space="0" w:color="auto"/>
        <w:bottom w:val="none" w:sz="0" w:space="0" w:color="auto"/>
        <w:right w:val="none" w:sz="0" w:space="0" w:color="auto"/>
      </w:divBdr>
    </w:div>
    <w:div w:id="2027054314">
      <w:bodyDiv w:val="1"/>
      <w:marLeft w:val="0"/>
      <w:marRight w:val="0"/>
      <w:marTop w:val="0"/>
      <w:marBottom w:val="0"/>
      <w:divBdr>
        <w:top w:val="none" w:sz="0" w:space="0" w:color="auto"/>
        <w:left w:val="none" w:sz="0" w:space="0" w:color="auto"/>
        <w:bottom w:val="none" w:sz="0" w:space="0" w:color="auto"/>
        <w:right w:val="none" w:sz="0" w:space="0" w:color="auto"/>
      </w:divBdr>
    </w:div>
    <w:div w:id="20876798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aiam@rchisio.com" TargetMode="External"/><Relationship Id="rId13" Type="http://schemas.openxmlformats.org/officeDocument/2006/relationships/hyperlink" Target="http://sexualrespect.columbia.edu/gender-based-misconduct-policy-students"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gm3055@columbia.edu" TargetMode="External"/><Relationship Id="rId12" Type="http://schemas.openxmlformats.org/officeDocument/2006/relationships/hyperlink" Target="http://www.health.columbia.edu/docs/services/ods/index.html"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mazon.com/Ownership-Development-Family-Business-Publication/dp/3030204189/ref=sr_1_1?keywords=owners+mindset&amp;qid=1653451069&amp;sprefix=owners+min%2Caps%2C69&amp;sr=8-1"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familybusinessindex.com/"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1</Pages>
  <Words>3838</Words>
  <Characters>21882</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Preston</dc:creator>
  <cp:keywords/>
  <dc:description/>
  <cp:lastModifiedBy>Gaia Marchisio</cp:lastModifiedBy>
  <cp:revision>3</cp:revision>
  <cp:lastPrinted>2019-03-27T19:46:00Z</cp:lastPrinted>
  <dcterms:created xsi:type="dcterms:W3CDTF">2023-07-03T02:46:00Z</dcterms:created>
  <dcterms:modified xsi:type="dcterms:W3CDTF">2023-07-03T0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4496</vt:lpwstr>
  </property>
  <property fmtid="{D5CDD505-2E9C-101B-9397-08002B2CF9AE}" pid="3" name="grammarly_documentContext">
    <vt:lpwstr>{"goals":[],"domain":"general","emotions":[],"dialect":"american"}</vt:lpwstr>
  </property>
</Properties>
</file>